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E50FFB" w14:textId="77777777" w:rsidR="0061201C" w:rsidRPr="000A2FD0" w:rsidRDefault="001542A4" w:rsidP="0061201C">
      <w:pPr>
        <w:spacing w:line="259" w:lineRule="auto"/>
        <w:ind w:left="-886" w:hanging="10"/>
        <w:rPr>
          <w:rFonts w:ascii="Calibri" w:eastAsia="Calibri" w:hAnsi="Calibri" w:cs="Calibri"/>
          <w:b/>
          <w:color w:val="386539"/>
          <w:sz w:val="56"/>
          <w:szCs w:val="22"/>
        </w:rPr>
      </w:pPr>
      <w:bookmarkStart w:id="0" w:name="_GoBack"/>
      <w:bookmarkEnd w:id="0"/>
      <w:r w:rsidRPr="001542A4">
        <w:rPr>
          <w:rFonts w:ascii="Calibri" w:eastAsia="Calibri" w:hAnsi="Calibri" w:cs="Calibri"/>
          <w:b/>
          <w:noProof/>
          <w:color w:val="386539"/>
          <w:sz w:val="56"/>
          <w:szCs w:val="22"/>
        </w:rPr>
        <mc:AlternateContent>
          <mc:Choice Requires="wps">
            <w:drawing>
              <wp:anchor distT="45720" distB="45720" distL="114300" distR="114300" simplePos="0" relativeHeight="251698688" behindDoc="1" locked="0" layoutInCell="1" allowOverlap="1" wp14:anchorId="31456F28" wp14:editId="4FC62EF7">
                <wp:simplePos x="0" y="0"/>
                <wp:positionH relativeFrom="margin">
                  <wp:posOffset>-523875</wp:posOffset>
                </wp:positionH>
                <wp:positionV relativeFrom="margin">
                  <wp:posOffset>-514350</wp:posOffset>
                </wp:positionV>
                <wp:extent cx="4792345" cy="1323975"/>
                <wp:effectExtent l="0" t="0" r="27305" b="285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2345" cy="1323975"/>
                        </a:xfrm>
                        <a:prstGeom prst="rect">
                          <a:avLst/>
                        </a:prstGeom>
                        <a:solidFill>
                          <a:srgbClr val="70AD47"/>
                        </a:solidFill>
                        <a:ln w="9525">
                          <a:solidFill>
                            <a:srgbClr val="000000"/>
                          </a:solidFill>
                          <a:miter lim="800000"/>
                          <a:headEnd/>
                          <a:tailEnd/>
                        </a:ln>
                      </wps:spPr>
                      <wps:txbx>
                        <w:txbxContent>
                          <w:p w14:paraId="3BBDDC24" w14:textId="77777777" w:rsidR="001542A4" w:rsidRPr="001542A4" w:rsidRDefault="001542A4" w:rsidP="001542A4">
                            <w:pPr>
                              <w:shd w:val="clear" w:color="auto" w:fill="70AD47"/>
                              <w:jc w:val="center"/>
                              <w:rPr>
                                <w:rFonts w:asciiTheme="minorHAnsi" w:hAnsiTheme="minorHAnsi" w:cstheme="minorHAnsi"/>
                                <w:b/>
                                <w:color w:val="FFFFFF" w:themeColor="background1"/>
                                <w:sz w:val="96"/>
                              </w:rPr>
                            </w:pPr>
                            <w:r w:rsidRPr="001542A4">
                              <w:rPr>
                                <w:rFonts w:asciiTheme="minorHAnsi" w:hAnsiTheme="minorHAnsi" w:cstheme="minorHAnsi"/>
                                <w:b/>
                                <w:color w:val="FFFFFF" w:themeColor="background1"/>
                                <w:sz w:val="96"/>
                              </w:rPr>
                              <w:t>Response Form</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1456F28" id="_x0000_t202" coordsize="21600,21600" o:spt="202" path="m,l,21600r21600,l21600,xe">
                <v:stroke joinstyle="miter"/>
                <v:path gradientshapeok="t" o:connecttype="rect"/>
              </v:shapetype>
              <v:shape id="Text Box 2" o:spid="_x0000_s1026" type="#_x0000_t202" style="position:absolute;left:0;text-align:left;margin-left:-41.25pt;margin-top:-40.5pt;width:377.35pt;height:104.25pt;z-index:-251617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" fillcolor="#70ad47">
                <v:textbox>
                  <w:txbxContent>
                    <w:p w14:paraId="3BBDDC24" w14:textId="77777777" w:rsidR="001542A4" w:rsidRPr="001542A4" w:rsidRDefault="001542A4" w:rsidP="001542A4">
                      <w:pPr>
                        <w:shd w:val="clear" w:color="auto" w:fill="70AD47"/>
                        <w:jc w:val="center"/>
                        <w:rPr>
                          <w:rFonts w:asciiTheme="minorHAnsi" w:hAnsiTheme="minorHAnsi" w:cstheme="minorHAnsi"/>
                          <w:b/>
                          <w:color w:val="FFFFFF" w:themeColor="background1"/>
                          <w:sz w:val="96"/>
                        </w:rPr>
                      </w:pPr>
                      <w:r w:rsidRPr="001542A4">
                        <w:rPr>
                          <w:rFonts w:asciiTheme="minorHAnsi" w:hAnsiTheme="minorHAnsi" w:cstheme="minorHAnsi"/>
                          <w:b/>
                          <w:color w:val="FFFFFF" w:themeColor="background1"/>
                          <w:sz w:val="96"/>
                        </w:rPr>
                        <w:t>Response Form</w:t>
                      </w:r>
                    </w:p>
                  </w:txbxContent>
                </v:textbox>
                <w10:wrap type="square" anchorx="margin" anchory="margin"/>
              </v:shape>
            </w:pict>
          </mc:Fallback>
        </mc:AlternateContent>
      </w:r>
      <w:r w:rsidR="0061201C" w:rsidRPr="000A2FD0">
        <w:rPr>
          <w:rFonts w:ascii="Calibri" w:eastAsia="Calibri" w:hAnsi="Calibri" w:cs="Calibri"/>
          <w:b/>
          <w:noProof/>
          <w:color w:val="000000"/>
          <w:sz w:val="22"/>
          <w:szCs w:val="22"/>
        </w:rPr>
        <mc:AlternateContent>
          <mc:Choice Requires="wpg">
            <w:drawing>
              <wp:anchor distT="0" distB="0" distL="114300" distR="114300" simplePos="0" relativeHeight="251696640" behindDoc="0" locked="0" layoutInCell="1" allowOverlap="1" wp14:anchorId="0104A6FB" wp14:editId="2A869838">
                <wp:simplePos x="0" y="0"/>
                <wp:positionH relativeFrom="page">
                  <wp:posOffset>5485472</wp:posOffset>
                </wp:positionH>
                <wp:positionV relativeFrom="page">
                  <wp:posOffset>14067</wp:posOffset>
                </wp:positionV>
                <wp:extent cx="1800225" cy="2021840"/>
                <wp:effectExtent l="0" t="0" r="9525" b="0"/>
                <wp:wrapTopAndBottom/>
                <wp:docPr id="217" name="Group 217"/>
                <wp:cNvGraphicFramePr/>
                <a:graphic xmlns:a="http://schemas.openxmlformats.org/drawingml/2006/main">
                  <a:graphicData uri="http://schemas.microsoft.com/office/word/2010/wordprocessingGroup">
                    <wpg:wgp>
                      <wpg:cNvGrpSpPr/>
                      <wpg:grpSpPr>
                        <a:xfrm>
                          <a:off x="0" y="0"/>
                          <a:ext cx="1800225" cy="2021840"/>
                          <a:chOff x="0" y="0"/>
                          <a:chExt cx="1379982" cy="1669911"/>
                        </a:xfrm>
                      </wpg:grpSpPr>
                      <wps:wsp>
                        <wps:cNvPr id="218" name="Shape 641"/>
                        <wps:cNvSpPr/>
                        <wps:spPr>
                          <a:xfrm>
                            <a:off x="0" y="0"/>
                            <a:ext cx="1379982" cy="1669911"/>
                          </a:xfrm>
                          <a:custGeom>
                            <a:avLst/>
                            <a:gdLst/>
                            <a:ahLst/>
                            <a:cxnLst/>
                            <a:rect l="0" t="0" r="0" b="0"/>
                            <a:pathLst>
                              <a:path w="1379982" h="1669911">
                                <a:moveTo>
                                  <a:pt x="0" y="0"/>
                                </a:moveTo>
                                <a:lnTo>
                                  <a:pt x="1379982" y="0"/>
                                </a:lnTo>
                                <a:lnTo>
                                  <a:pt x="1379982" y="1669911"/>
                                </a:lnTo>
                                <a:lnTo>
                                  <a:pt x="0" y="1669911"/>
                                </a:lnTo>
                                <a:lnTo>
                                  <a:pt x="0" y="0"/>
                                </a:lnTo>
                              </a:path>
                            </a:pathLst>
                          </a:custGeom>
                          <a:solidFill>
                            <a:srgbClr val="386539"/>
                          </a:solidFill>
                          <a:ln w="0" cap="flat">
                            <a:noFill/>
                            <a:miter lim="127000"/>
                          </a:ln>
                          <a:effectLst/>
                        </wps:spPr>
                        <wps:bodyPr/>
                      </wps:wsp>
                      <wps:wsp>
                        <wps:cNvPr id="219" name="Shape 8"/>
                        <wps:cNvSpPr/>
                        <wps:spPr>
                          <a:xfrm>
                            <a:off x="286846" y="580068"/>
                            <a:ext cx="170358" cy="104667"/>
                          </a:xfrm>
                          <a:custGeom>
                            <a:avLst/>
                            <a:gdLst/>
                            <a:ahLst/>
                            <a:cxnLst/>
                            <a:rect l="0" t="0" r="0" b="0"/>
                            <a:pathLst>
                              <a:path w="170358" h="104667">
                                <a:moveTo>
                                  <a:pt x="22027" y="2288"/>
                                </a:moveTo>
                                <a:cubicBezTo>
                                  <a:pt x="33693" y="0"/>
                                  <a:pt x="48038" y="3080"/>
                                  <a:pt x="60122" y="7944"/>
                                </a:cubicBezTo>
                                <a:cubicBezTo>
                                  <a:pt x="81597" y="16504"/>
                                  <a:pt x="150609" y="61614"/>
                                  <a:pt x="170358" y="78911"/>
                                </a:cubicBezTo>
                                <a:cubicBezTo>
                                  <a:pt x="170358" y="78911"/>
                                  <a:pt x="160312" y="95218"/>
                                  <a:pt x="157683" y="103638"/>
                                </a:cubicBezTo>
                                <a:cubicBezTo>
                                  <a:pt x="157378" y="104667"/>
                                  <a:pt x="142430" y="83191"/>
                                  <a:pt x="100635" y="48482"/>
                                </a:cubicBezTo>
                                <a:cubicBezTo>
                                  <a:pt x="70599" y="23539"/>
                                  <a:pt x="49809" y="14332"/>
                                  <a:pt x="39764" y="13252"/>
                                </a:cubicBezTo>
                                <a:cubicBezTo>
                                  <a:pt x="28003" y="11919"/>
                                  <a:pt x="17958" y="12541"/>
                                  <a:pt x="10769" y="16224"/>
                                </a:cubicBezTo>
                                <a:cubicBezTo>
                                  <a:pt x="3607" y="19882"/>
                                  <a:pt x="0" y="28835"/>
                                  <a:pt x="0" y="28835"/>
                                </a:cubicBezTo>
                                <a:cubicBezTo>
                                  <a:pt x="1372" y="12230"/>
                                  <a:pt x="10360" y="4575"/>
                                  <a:pt x="22027" y="2288"/>
                                </a:cubicBezTo>
                                <a:close/>
                              </a:path>
                            </a:pathLst>
                          </a:custGeom>
                          <a:solidFill>
                            <a:srgbClr val="FFFFFF"/>
                          </a:solidFill>
                          <a:ln w="0" cap="flat">
                            <a:noFill/>
                            <a:miter lim="127000"/>
                          </a:ln>
                          <a:effectLst/>
                        </wps:spPr>
                        <wps:bodyPr/>
                      </wps:wsp>
                      <wps:wsp>
                        <wps:cNvPr id="220" name="Shape 9"/>
                        <wps:cNvSpPr/>
                        <wps:spPr>
                          <a:xfrm>
                            <a:off x="311925" y="556390"/>
                            <a:ext cx="60922" cy="40983"/>
                          </a:xfrm>
                          <a:custGeom>
                            <a:avLst/>
                            <a:gdLst/>
                            <a:ahLst/>
                            <a:cxnLst/>
                            <a:rect l="0" t="0" r="0" b="0"/>
                            <a:pathLst>
                              <a:path w="60922" h="40983">
                                <a:moveTo>
                                  <a:pt x="19141" y="800"/>
                                </a:moveTo>
                                <a:cubicBezTo>
                                  <a:pt x="30598" y="0"/>
                                  <a:pt x="45828" y="7557"/>
                                  <a:pt x="60922" y="40983"/>
                                </a:cubicBezTo>
                                <a:lnTo>
                                  <a:pt x="38583" y="27318"/>
                                </a:lnTo>
                                <a:cubicBezTo>
                                  <a:pt x="32423" y="22695"/>
                                  <a:pt x="29185" y="3442"/>
                                  <a:pt x="0" y="10757"/>
                                </a:cubicBezTo>
                                <a:cubicBezTo>
                                  <a:pt x="0" y="10757"/>
                                  <a:pt x="7684" y="1600"/>
                                  <a:pt x="19141" y="800"/>
                                </a:cubicBezTo>
                                <a:close/>
                              </a:path>
                            </a:pathLst>
                          </a:custGeom>
                          <a:solidFill>
                            <a:srgbClr val="FFFFFF"/>
                          </a:solidFill>
                          <a:ln w="0" cap="flat">
                            <a:noFill/>
                            <a:miter lim="127000"/>
                          </a:ln>
                          <a:effectLst/>
                        </wps:spPr>
                        <wps:bodyPr/>
                      </wps:wsp>
                      <wps:wsp>
                        <wps:cNvPr id="221" name="Shape 10"/>
                        <wps:cNvSpPr/>
                        <wps:spPr>
                          <a:xfrm>
                            <a:off x="324760" y="601121"/>
                            <a:ext cx="117856" cy="133744"/>
                          </a:xfrm>
                          <a:custGeom>
                            <a:avLst/>
                            <a:gdLst/>
                            <a:ahLst/>
                            <a:cxnLst/>
                            <a:rect l="0" t="0" r="0" b="0"/>
                            <a:pathLst>
                              <a:path w="117856" h="133744">
                                <a:moveTo>
                                  <a:pt x="0" y="0"/>
                                </a:moveTo>
                                <a:cubicBezTo>
                                  <a:pt x="0" y="0"/>
                                  <a:pt x="32296" y="6325"/>
                                  <a:pt x="73533" y="51905"/>
                                </a:cubicBezTo>
                                <a:cubicBezTo>
                                  <a:pt x="87173" y="67056"/>
                                  <a:pt x="94132" y="76022"/>
                                  <a:pt x="114986" y="101092"/>
                                </a:cubicBezTo>
                                <a:cubicBezTo>
                                  <a:pt x="116624" y="103073"/>
                                  <a:pt x="112547" y="112585"/>
                                  <a:pt x="117856" y="133744"/>
                                </a:cubicBezTo>
                                <a:cubicBezTo>
                                  <a:pt x="100368" y="111938"/>
                                  <a:pt x="73635" y="70803"/>
                                  <a:pt x="49085" y="46736"/>
                                </a:cubicBezTo>
                                <a:cubicBezTo>
                                  <a:pt x="49085" y="46736"/>
                                  <a:pt x="48869" y="51194"/>
                                  <a:pt x="46901" y="56680"/>
                                </a:cubicBezTo>
                                <a:cubicBezTo>
                                  <a:pt x="45758" y="59906"/>
                                  <a:pt x="43726" y="63983"/>
                                  <a:pt x="41580" y="67297"/>
                                </a:cubicBezTo>
                                <a:cubicBezTo>
                                  <a:pt x="35662" y="76136"/>
                                  <a:pt x="24816" y="80048"/>
                                  <a:pt x="11214" y="74257"/>
                                </a:cubicBezTo>
                                <a:cubicBezTo>
                                  <a:pt x="11214" y="74257"/>
                                  <a:pt x="69266" y="50762"/>
                                  <a:pt x="0" y="0"/>
                                </a:cubicBezTo>
                                <a:close/>
                              </a:path>
                            </a:pathLst>
                          </a:custGeom>
                          <a:solidFill>
                            <a:srgbClr val="FFFFFF"/>
                          </a:solidFill>
                          <a:ln w="0" cap="flat">
                            <a:noFill/>
                            <a:miter lim="127000"/>
                          </a:ln>
                          <a:effectLst/>
                        </wps:spPr>
                        <wps:bodyPr/>
                      </wps:wsp>
                      <wps:wsp>
                        <wps:cNvPr id="222" name="Shape 11"/>
                        <wps:cNvSpPr/>
                        <wps:spPr>
                          <a:xfrm>
                            <a:off x="563303" y="476658"/>
                            <a:ext cx="68097" cy="208725"/>
                          </a:xfrm>
                          <a:custGeom>
                            <a:avLst/>
                            <a:gdLst/>
                            <a:ahLst/>
                            <a:cxnLst/>
                            <a:rect l="0" t="0" r="0" b="0"/>
                            <a:pathLst>
                              <a:path w="68097" h="208725">
                                <a:moveTo>
                                  <a:pt x="41808" y="0"/>
                                </a:moveTo>
                                <a:cubicBezTo>
                                  <a:pt x="41808" y="0"/>
                                  <a:pt x="51536" y="11265"/>
                                  <a:pt x="56299" y="30556"/>
                                </a:cubicBezTo>
                                <a:cubicBezTo>
                                  <a:pt x="56617" y="31699"/>
                                  <a:pt x="56833" y="32906"/>
                                  <a:pt x="57010" y="34061"/>
                                </a:cubicBezTo>
                                <a:cubicBezTo>
                                  <a:pt x="59284" y="43053"/>
                                  <a:pt x="63589" y="57937"/>
                                  <a:pt x="68097" y="63576"/>
                                </a:cubicBezTo>
                                <a:lnTo>
                                  <a:pt x="57226" y="56769"/>
                                </a:lnTo>
                                <a:lnTo>
                                  <a:pt x="55715" y="55982"/>
                                </a:lnTo>
                                <a:cubicBezTo>
                                  <a:pt x="53823" y="64567"/>
                                  <a:pt x="50711" y="73609"/>
                                  <a:pt x="47282" y="82842"/>
                                </a:cubicBezTo>
                                <a:cubicBezTo>
                                  <a:pt x="46355" y="87186"/>
                                  <a:pt x="45301" y="111201"/>
                                  <a:pt x="48552" y="119571"/>
                                </a:cubicBezTo>
                                <a:lnTo>
                                  <a:pt x="40284" y="109779"/>
                                </a:lnTo>
                                <a:lnTo>
                                  <a:pt x="37859" y="107518"/>
                                </a:lnTo>
                                <a:cubicBezTo>
                                  <a:pt x="31331" y="125171"/>
                                  <a:pt x="26543" y="136741"/>
                                  <a:pt x="29248" y="151460"/>
                                </a:cubicBezTo>
                                <a:cubicBezTo>
                                  <a:pt x="36030" y="188887"/>
                                  <a:pt x="45644" y="208725"/>
                                  <a:pt x="45644" y="208725"/>
                                </a:cubicBezTo>
                                <a:cubicBezTo>
                                  <a:pt x="45644" y="208725"/>
                                  <a:pt x="15481" y="184734"/>
                                  <a:pt x="9970" y="154622"/>
                                </a:cubicBezTo>
                                <a:cubicBezTo>
                                  <a:pt x="0" y="100076"/>
                                  <a:pt x="44158" y="64402"/>
                                  <a:pt x="46520" y="33299"/>
                                </a:cubicBezTo>
                                <a:cubicBezTo>
                                  <a:pt x="48920" y="18390"/>
                                  <a:pt x="41808" y="0"/>
                                  <a:pt x="41808" y="0"/>
                                </a:cubicBezTo>
                                <a:close/>
                              </a:path>
                            </a:pathLst>
                          </a:custGeom>
                          <a:solidFill>
                            <a:srgbClr val="FFFFFF"/>
                          </a:solidFill>
                          <a:ln w="0" cap="flat">
                            <a:noFill/>
                            <a:miter lim="127000"/>
                          </a:ln>
                          <a:effectLst/>
                        </wps:spPr>
                        <wps:bodyPr/>
                      </wps:wsp>
                      <wps:wsp>
                        <wps:cNvPr id="223" name="Shape 12"/>
                        <wps:cNvSpPr/>
                        <wps:spPr>
                          <a:xfrm>
                            <a:off x="611248" y="383308"/>
                            <a:ext cx="305384" cy="278917"/>
                          </a:xfrm>
                          <a:custGeom>
                            <a:avLst/>
                            <a:gdLst/>
                            <a:ahLst/>
                            <a:cxnLst/>
                            <a:rect l="0" t="0" r="0" b="0"/>
                            <a:pathLst>
                              <a:path w="305384" h="278917">
                                <a:moveTo>
                                  <a:pt x="305384" y="0"/>
                                </a:moveTo>
                                <a:cubicBezTo>
                                  <a:pt x="305384" y="0"/>
                                  <a:pt x="124282" y="51371"/>
                                  <a:pt x="100000" y="104737"/>
                                </a:cubicBezTo>
                                <a:cubicBezTo>
                                  <a:pt x="75692" y="158191"/>
                                  <a:pt x="95796" y="182258"/>
                                  <a:pt x="79959" y="216865"/>
                                </a:cubicBezTo>
                                <a:cubicBezTo>
                                  <a:pt x="58445" y="263957"/>
                                  <a:pt x="0" y="278917"/>
                                  <a:pt x="0" y="278917"/>
                                </a:cubicBezTo>
                                <a:cubicBezTo>
                                  <a:pt x="0" y="278917"/>
                                  <a:pt x="50216" y="244551"/>
                                  <a:pt x="56756" y="210718"/>
                                </a:cubicBezTo>
                                <a:cubicBezTo>
                                  <a:pt x="63309" y="176873"/>
                                  <a:pt x="41745" y="126060"/>
                                  <a:pt x="67361" y="93980"/>
                                </a:cubicBezTo>
                                <a:cubicBezTo>
                                  <a:pt x="92989" y="61938"/>
                                  <a:pt x="149542" y="37490"/>
                                  <a:pt x="188328" y="25070"/>
                                </a:cubicBezTo>
                                <a:cubicBezTo>
                                  <a:pt x="227076" y="12649"/>
                                  <a:pt x="305384" y="0"/>
                                  <a:pt x="305384" y="0"/>
                                </a:cubicBezTo>
                                <a:close/>
                              </a:path>
                            </a:pathLst>
                          </a:custGeom>
                          <a:solidFill>
                            <a:srgbClr val="FFFFFF"/>
                          </a:solidFill>
                          <a:ln w="0" cap="flat">
                            <a:noFill/>
                            <a:miter lim="127000"/>
                          </a:ln>
                          <a:effectLst/>
                        </wps:spPr>
                        <wps:bodyPr/>
                      </wps:wsp>
                      <wps:wsp>
                        <wps:cNvPr id="2105063328" name="Shape 13"/>
                        <wps:cNvSpPr/>
                        <wps:spPr>
                          <a:xfrm>
                            <a:off x="833667" y="387072"/>
                            <a:ext cx="85001" cy="83160"/>
                          </a:xfrm>
                          <a:custGeom>
                            <a:avLst/>
                            <a:gdLst/>
                            <a:ahLst/>
                            <a:cxnLst/>
                            <a:rect l="0" t="0" r="0" b="0"/>
                            <a:pathLst>
                              <a:path w="85001" h="83160">
                                <a:moveTo>
                                  <a:pt x="85001" y="0"/>
                                </a:moveTo>
                                <a:cubicBezTo>
                                  <a:pt x="29350" y="37389"/>
                                  <a:pt x="28943" y="76759"/>
                                  <a:pt x="28943" y="76759"/>
                                </a:cubicBezTo>
                                <a:lnTo>
                                  <a:pt x="0" y="83160"/>
                                </a:lnTo>
                                <a:cubicBezTo>
                                  <a:pt x="20358" y="20015"/>
                                  <a:pt x="85001" y="0"/>
                                  <a:pt x="85001" y="0"/>
                                </a:cubicBezTo>
                                <a:close/>
                              </a:path>
                            </a:pathLst>
                          </a:custGeom>
                          <a:solidFill>
                            <a:srgbClr val="FFFFFF"/>
                          </a:solidFill>
                          <a:ln w="0" cap="flat">
                            <a:noFill/>
                            <a:miter lim="127000"/>
                          </a:ln>
                          <a:effectLst/>
                        </wps:spPr>
                        <wps:bodyPr/>
                      </wps:wsp>
                      <wps:wsp>
                        <wps:cNvPr id="2105063329" name="Shape 14"/>
                        <wps:cNvSpPr/>
                        <wps:spPr>
                          <a:xfrm>
                            <a:off x="618381" y="466546"/>
                            <a:ext cx="402653" cy="241494"/>
                          </a:xfrm>
                          <a:custGeom>
                            <a:avLst/>
                            <a:gdLst/>
                            <a:ahLst/>
                            <a:cxnLst/>
                            <a:rect l="0" t="0" r="0" b="0"/>
                            <a:pathLst>
                              <a:path w="402653" h="241494">
                                <a:moveTo>
                                  <a:pt x="339260" y="1414"/>
                                </a:moveTo>
                                <a:cubicBezTo>
                                  <a:pt x="377209" y="2829"/>
                                  <a:pt x="402653" y="7915"/>
                                  <a:pt x="402653" y="7915"/>
                                </a:cubicBezTo>
                                <a:cubicBezTo>
                                  <a:pt x="257619" y="14342"/>
                                  <a:pt x="221386" y="36846"/>
                                  <a:pt x="174663" y="63884"/>
                                </a:cubicBezTo>
                                <a:cubicBezTo>
                                  <a:pt x="127889" y="90948"/>
                                  <a:pt x="168440" y="147755"/>
                                  <a:pt x="110337" y="194631"/>
                                </a:cubicBezTo>
                                <a:cubicBezTo>
                                  <a:pt x="52197" y="241494"/>
                                  <a:pt x="0" y="212982"/>
                                  <a:pt x="0" y="212982"/>
                                </a:cubicBezTo>
                                <a:cubicBezTo>
                                  <a:pt x="88049" y="221504"/>
                                  <a:pt x="112750" y="156848"/>
                                  <a:pt x="113766" y="127702"/>
                                </a:cubicBezTo>
                                <a:cubicBezTo>
                                  <a:pt x="114858" y="98568"/>
                                  <a:pt x="100774" y="46307"/>
                                  <a:pt x="200838" y="16945"/>
                                </a:cubicBezTo>
                                <a:cubicBezTo>
                                  <a:pt x="250857" y="2257"/>
                                  <a:pt x="301310" y="0"/>
                                  <a:pt x="339260" y="1414"/>
                                </a:cubicBezTo>
                                <a:close/>
                              </a:path>
                            </a:pathLst>
                          </a:custGeom>
                          <a:solidFill>
                            <a:srgbClr val="FFFFFF"/>
                          </a:solidFill>
                          <a:ln w="0" cap="flat">
                            <a:noFill/>
                            <a:miter lim="127000"/>
                          </a:ln>
                          <a:effectLst/>
                        </wps:spPr>
                        <wps:bodyPr/>
                      </wps:wsp>
                      <wps:wsp>
                        <wps:cNvPr id="2105063330" name="Shape 15"/>
                        <wps:cNvSpPr/>
                        <wps:spPr>
                          <a:xfrm>
                            <a:off x="762184" y="619039"/>
                            <a:ext cx="68453" cy="32893"/>
                          </a:xfrm>
                          <a:custGeom>
                            <a:avLst/>
                            <a:gdLst/>
                            <a:ahLst/>
                            <a:cxnLst/>
                            <a:rect l="0" t="0" r="0" b="0"/>
                            <a:pathLst>
                              <a:path w="68453" h="32893">
                                <a:moveTo>
                                  <a:pt x="5271" y="0"/>
                                </a:moveTo>
                                <a:cubicBezTo>
                                  <a:pt x="5271" y="0"/>
                                  <a:pt x="45034" y="5550"/>
                                  <a:pt x="68453" y="32893"/>
                                </a:cubicBezTo>
                                <a:cubicBezTo>
                                  <a:pt x="68453" y="32893"/>
                                  <a:pt x="36398" y="8052"/>
                                  <a:pt x="0" y="14440"/>
                                </a:cubicBezTo>
                                <a:cubicBezTo>
                                  <a:pt x="0" y="14440"/>
                                  <a:pt x="3480" y="7277"/>
                                  <a:pt x="5271" y="0"/>
                                </a:cubicBezTo>
                                <a:close/>
                              </a:path>
                            </a:pathLst>
                          </a:custGeom>
                          <a:solidFill>
                            <a:srgbClr val="FFFFFF"/>
                          </a:solidFill>
                          <a:ln w="0" cap="flat">
                            <a:noFill/>
                            <a:miter lim="127000"/>
                          </a:ln>
                          <a:effectLst/>
                        </wps:spPr>
                        <wps:bodyPr/>
                      </wps:wsp>
                      <wps:wsp>
                        <wps:cNvPr id="2105063331" name="Shape 16"/>
                        <wps:cNvSpPr/>
                        <wps:spPr>
                          <a:xfrm>
                            <a:off x="789660" y="566640"/>
                            <a:ext cx="149797" cy="91999"/>
                          </a:xfrm>
                          <a:custGeom>
                            <a:avLst/>
                            <a:gdLst/>
                            <a:ahLst/>
                            <a:cxnLst/>
                            <a:rect l="0" t="0" r="0" b="0"/>
                            <a:pathLst>
                              <a:path w="149797" h="91999">
                                <a:moveTo>
                                  <a:pt x="149797" y="9017"/>
                                </a:moveTo>
                                <a:cubicBezTo>
                                  <a:pt x="149797" y="9017"/>
                                  <a:pt x="53747" y="11265"/>
                                  <a:pt x="52794" y="91999"/>
                                </a:cubicBezTo>
                                <a:cubicBezTo>
                                  <a:pt x="51016" y="88989"/>
                                  <a:pt x="0" y="0"/>
                                  <a:pt x="149797" y="9017"/>
                                </a:cubicBezTo>
                                <a:close/>
                              </a:path>
                            </a:pathLst>
                          </a:custGeom>
                          <a:solidFill>
                            <a:srgbClr val="FFFFFF"/>
                          </a:solidFill>
                          <a:ln w="0" cap="flat">
                            <a:noFill/>
                            <a:miter lim="127000"/>
                          </a:ln>
                          <a:effectLst/>
                        </wps:spPr>
                        <wps:bodyPr/>
                      </wps:wsp>
                      <wps:wsp>
                        <wps:cNvPr id="2105063332" name="Shape 17"/>
                        <wps:cNvSpPr/>
                        <wps:spPr>
                          <a:xfrm>
                            <a:off x="890258" y="477858"/>
                            <a:ext cx="123787" cy="97828"/>
                          </a:xfrm>
                          <a:custGeom>
                            <a:avLst/>
                            <a:gdLst/>
                            <a:ahLst/>
                            <a:cxnLst/>
                            <a:rect l="0" t="0" r="0" b="0"/>
                            <a:pathLst>
                              <a:path w="123787" h="97828">
                                <a:moveTo>
                                  <a:pt x="123787" y="1702"/>
                                </a:moveTo>
                                <a:cubicBezTo>
                                  <a:pt x="27077" y="21615"/>
                                  <a:pt x="49200" y="97828"/>
                                  <a:pt x="49200" y="97828"/>
                                </a:cubicBezTo>
                                <a:cubicBezTo>
                                  <a:pt x="0" y="0"/>
                                  <a:pt x="123787" y="1702"/>
                                  <a:pt x="123787" y="1702"/>
                                </a:cubicBezTo>
                                <a:close/>
                              </a:path>
                            </a:pathLst>
                          </a:custGeom>
                          <a:solidFill>
                            <a:srgbClr val="FFFFFF"/>
                          </a:solidFill>
                          <a:ln w="0" cap="flat">
                            <a:noFill/>
                            <a:miter lim="127000"/>
                          </a:ln>
                          <a:effectLst/>
                        </wps:spPr>
                        <wps:bodyPr/>
                      </wps:wsp>
                      <wps:wsp>
                        <wps:cNvPr id="2105063333" name="Shape 18"/>
                        <wps:cNvSpPr/>
                        <wps:spPr>
                          <a:xfrm>
                            <a:off x="631257" y="654201"/>
                            <a:ext cx="210579" cy="76145"/>
                          </a:xfrm>
                          <a:custGeom>
                            <a:avLst/>
                            <a:gdLst/>
                            <a:ahLst/>
                            <a:cxnLst/>
                            <a:rect l="0" t="0" r="0" b="0"/>
                            <a:pathLst>
                              <a:path w="210579" h="76145">
                                <a:moveTo>
                                  <a:pt x="185802" y="2183"/>
                                </a:moveTo>
                                <a:cubicBezTo>
                                  <a:pt x="193267" y="2495"/>
                                  <a:pt x="201500" y="3482"/>
                                  <a:pt x="210579" y="5267"/>
                                </a:cubicBezTo>
                                <a:cubicBezTo>
                                  <a:pt x="208090" y="5368"/>
                                  <a:pt x="139776" y="8086"/>
                                  <a:pt x="114541" y="76145"/>
                                </a:cubicBezTo>
                                <a:cubicBezTo>
                                  <a:pt x="114541" y="76145"/>
                                  <a:pt x="74638" y="50542"/>
                                  <a:pt x="0" y="40103"/>
                                </a:cubicBezTo>
                                <a:cubicBezTo>
                                  <a:pt x="0" y="40103"/>
                                  <a:pt x="53111" y="41373"/>
                                  <a:pt x="115227" y="53489"/>
                                </a:cubicBezTo>
                                <a:cubicBezTo>
                                  <a:pt x="118928" y="30930"/>
                                  <a:pt x="133547" y="0"/>
                                  <a:pt x="185802" y="2183"/>
                                </a:cubicBezTo>
                                <a:close/>
                              </a:path>
                            </a:pathLst>
                          </a:custGeom>
                          <a:solidFill>
                            <a:srgbClr val="FFFFFF"/>
                          </a:solidFill>
                          <a:ln w="0" cap="flat">
                            <a:noFill/>
                            <a:miter lim="127000"/>
                          </a:ln>
                          <a:effectLst/>
                        </wps:spPr>
                        <wps:bodyPr/>
                      </wps:wsp>
                      <wps:wsp>
                        <wps:cNvPr id="2105063334" name="Shape 19"/>
                        <wps:cNvSpPr/>
                        <wps:spPr>
                          <a:xfrm>
                            <a:off x="351618" y="908526"/>
                            <a:ext cx="67653" cy="24193"/>
                          </a:xfrm>
                          <a:custGeom>
                            <a:avLst/>
                            <a:gdLst/>
                            <a:ahLst/>
                            <a:cxnLst/>
                            <a:rect l="0" t="0" r="0" b="0"/>
                            <a:pathLst>
                              <a:path w="67653" h="24193">
                                <a:moveTo>
                                  <a:pt x="18695" y="2324"/>
                                </a:moveTo>
                                <a:cubicBezTo>
                                  <a:pt x="37414" y="0"/>
                                  <a:pt x="58662" y="10630"/>
                                  <a:pt x="67653" y="10693"/>
                                </a:cubicBezTo>
                                <a:cubicBezTo>
                                  <a:pt x="67653" y="10693"/>
                                  <a:pt x="46292" y="18682"/>
                                  <a:pt x="35268" y="17628"/>
                                </a:cubicBezTo>
                                <a:cubicBezTo>
                                  <a:pt x="17323" y="15888"/>
                                  <a:pt x="1994" y="24193"/>
                                  <a:pt x="1994" y="24193"/>
                                </a:cubicBezTo>
                                <a:cubicBezTo>
                                  <a:pt x="1994" y="24193"/>
                                  <a:pt x="0" y="4648"/>
                                  <a:pt x="18695" y="2324"/>
                                </a:cubicBezTo>
                                <a:close/>
                              </a:path>
                            </a:pathLst>
                          </a:custGeom>
                          <a:solidFill>
                            <a:srgbClr val="FFFFFF"/>
                          </a:solidFill>
                          <a:ln w="0" cap="flat">
                            <a:noFill/>
                            <a:miter lim="127000"/>
                          </a:ln>
                          <a:effectLst/>
                        </wps:spPr>
                        <wps:bodyPr/>
                      </wps:wsp>
                      <wps:wsp>
                        <wps:cNvPr id="2105063335" name="Shape 20"/>
                        <wps:cNvSpPr/>
                        <wps:spPr>
                          <a:xfrm>
                            <a:off x="709238" y="866406"/>
                            <a:ext cx="50749" cy="18224"/>
                          </a:xfrm>
                          <a:custGeom>
                            <a:avLst/>
                            <a:gdLst/>
                            <a:ahLst/>
                            <a:cxnLst/>
                            <a:rect l="0" t="0" r="0" b="0"/>
                            <a:pathLst>
                              <a:path w="50749" h="18224">
                                <a:moveTo>
                                  <a:pt x="14046" y="1778"/>
                                </a:moveTo>
                                <a:cubicBezTo>
                                  <a:pt x="28092" y="0"/>
                                  <a:pt x="43993" y="8001"/>
                                  <a:pt x="50749" y="8039"/>
                                </a:cubicBezTo>
                                <a:cubicBezTo>
                                  <a:pt x="50749" y="8039"/>
                                  <a:pt x="34785" y="14046"/>
                                  <a:pt x="26441" y="13259"/>
                                </a:cubicBezTo>
                                <a:cubicBezTo>
                                  <a:pt x="13030" y="11976"/>
                                  <a:pt x="1511" y="18224"/>
                                  <a:pt x="1511" y="18224"/>
                                </a:cubicBezTo>
                                <a:cubicBezTo>
                                  <a:pt x="1511" y="18224"/>
                                  <a:pt x="0" y="3505"/>
                                  <a:pt x="14046" y="1778"/>
                                </a:cubicBezTo>
                                <a:close/>
                              </a:path>
                            </a:pathLst>
                          </a:custGeom>
                          <a:solidFill>
                            <a:srgbClr val="FFFFFF"/>
                          </a:solidFill>
                          <a:ln w="0" cap="flat">
                            <a:noFill/>
                            <a:miter lim="127000"/>
                          </a:ln>
                          <a:effectLst/>
                        </wps:spPr>
                        <wps:bodyPr/>
                      </wps:wsp>
                      <wps:wsp>
                        <wps:cNvPr id="2105063336" name="Shape 21"/>
                        <wps:cNvSpPr/>
                        <wps:spPr>
                          <a:xfrm>
                            <a:off x="846128" y="917415"/>
                            <a:ext cx="56833" cy="23000"/>
                          </a:xfrm>
                          <a:custGeom>
                            <a:avLst/>
                            <a:gdLst/>
                            <a:ahLst/>
                            <a:cxnLst/>
                            <a:rect l="0" t="0" r="0" b="0"/>
                            <a:pathLst>
                              <a:path w="56833" h="23000">
                                <a:moveTo>
                                  <a:pt x="16701" y="3238"/>
                                </a:moveTo>
                                <a:cubicBezTo>
                                  <a:pt x="35954" y="0"/>
                                  <a:pt x="48717" y="16586"/>
                                  <a:pt x="56833" y="16637"/>
                                </a:cubicBezTo>
                                <a:cubicBezTo>
                                  <a:pt x="56833" y="16637"/>
                                  <a:pt x="41593" y="17983"/>
                                  <a:pt x="31648" y="17005"/>
                                </a:cubicBezTo>
                                <a:cubicBezTo>
                                  <a:pt x="15469" y="15469"/>
                                  <a:pt x="1664" y="23000"/>
                                  <a:pt x="1664" y="23000"/>
                                </a:cubicBezTo>
                                <a:cubicBezTo>
                                  <a:pt x="1664" y="23000"/>
                                  <a:pt x="0" y="6020"/>
                                  <a:pt x="16701" y="3238"/>
                                </a:cubicBezTo>
                                <a:close/>
                              </a:path>
                            </a:pathLst>
                          </a:custGeom>
                          <a:solidFill>
                            <a:srgbClr val="FFFFFF"/>
                          </a:solidFill>
                          <a:ln w="0" cap="flat">
                            <a:noFill/>
                            <a:miter lim="127000"/>
                          </a:ln>
                          <a:effectLst/>
                        </wps:spPr>
                        <wps:bodyPr/>
                      </wps:wsp>
                      <wps:wsp>
                        <wps:cNvPr id="2105063337" name="Shape 22"/>
                        <wps:cNvSpPr/>
                        <wps:spPr>
                          <a:xfrm>
                            <a:off x="778227" y="541526"/>
                            <a:ext cx="153327" cy="30378"/>
                          </a:xfrm>
                          <a:custGeom>
                            <a:avLst/>
                            <a:gdLst/>
                            <a:ahLst/>
                            <a:cxnLst/>
                            <a:rect l="0" t="0" r="0" b="0"/>
                            <a:pathLst>
                              <a:path w="153327" h="30378">
                                <a:moveTo>
                                  <a:pt x="8306" y="3315"/>
                                </a:moveTo>
                                <a:cubicBezTo>
                                  <a:pt x="94018" y="0"/>
                                  <a:pt x="153327" y="30378"/>
                                  <a:pt x="153327" y="30378"/>
                                </a:cubicBezTo>
                                <a:cubicBezTo>
                                  <a:pt x="36385" y="2197"/>
                                  <a:pt x="0" y="22390"/>
                                  <a:pt x="0" y="22390"/>
                                </a:cubicBezTo>
                                <a:cubicBezTo>
                                  <a:pt x="0" y="22390"/>
                                  <a:pt x="2578" y="15799"/>
                                  <a:pt x="4229" y="12090"/>
                                </a:cubicBezTo>
                                <a:cubicBezTo>
                                  <a:pt x="6858" y="6248"/>
                                  <a:pt x="7569" y="4712"/>
                                  <a:pt x="8306" y="3315"/>
                                </a:cubicBezTo>
                                <a:close/>
                              </a:path>
                            </a:pathLst>
                          </a:custGeom>
                          <a:solidFill>
                            <a:srgbClr val="FFFFFF"/>
                          </a:solidFill>
                          <a:ln w="0" cap="flat">
                            <a:noFill/>
                            <a:miter lim="127000"/>
                          </a:ln>
                          <a:effectLst/>
                        </wps:spPr>
                        <wps:bodyPr/>
                      </wps:wsp>
                      <wps:wsp>
                        <wps:cNvPr id="2105063338" name="Shape 23"/>
                        <wps:cNvSpPr/>
                        <wps:spPr>
                          <a:xfrm>
                            <a:off x="364597" y="483461"/>
                            <a:ext cx="119164" cy="33338"/>
                          </a:xfrm>
                          <a:custGeom>
                            <a:avLst/>
                            <a:gdLst/>
                            <a:ahLst/>
                            <a:cxnLst/>
                            <a:rect l="0" t="0" r="0" b="0"/>
                            <a:pathLst>
                              <a:path w="119164" h="33338">
                                <a:moveTo>
                                  <a:pt x="90551" y="0"/>
                                </a:moveTo>
                                <a:cubicBezTo>
                                  <a:pt x="105994" y="0"/>
                                  <a:pt x="119164" y="14135"/>
                                  <a:pt x="119164" y="14135"/>
                                </a:cubicBezTo>
                                <a:cubicBezTo>
                                  <a:pt x="119164" y="14135"/>
                                  <a:pt x="106426" y="9093"/>
                                  <a:pt x="90145" y="9131"/>
                                </a:cubicBezTo>
                                <a:cubicBezTo>
                                  <a:pt x="73812" y="9131"/>
                                  <a:pt x="55600" y="33338"/>
                                  <a:pt x="30962" y="33338"/>
                                </a:cubicBezTo>
                                <a:cubicBezTo>
                                  <a:pt x="12040" y="33338"/>
                                  <a:pt x="0" y="17120"/>
                                  <a:pt x="0" y="17120"/>
                                </a:cubicBezTo>
                                <a:cubicBezTo>
                                  <a:pt x="0" y="17120"/>
                                  <a:pt x="9931" y="23851"/>
                                  <a:pt x="29794" y="23851"/>
                                </a:cubicBezTo>
                                <a:cubicBezTo>
                                  <a:pt x="49644" y="23813"/>
                                  <a:pt x="68250" y="0"/>
                                  <a:pt x="90551" y="0"/>
                                </a:cubicBezTo>
                                <a:close/>
                              </a:path>
                            </a:pathLst>
                          </a:custGeom>
                          <a:solidFill>
                            <a:srgbClr val="FFFFFF"/>
                          </a:solidFill>
                          <a:ln w="0" cap="flat">
                            <a:noFill/>
                            <a:miter lim="127000"/>
                          </a:ln>
                          <a:effectLst/>
                        </wps:spPr>
                        <wps:bodyPr/>
                      </wps:wsp>
                      <wps:wsp>
                        <wps:cNvPr id="2105063339" name="Shape 24"/>
                        <wps:cNvSpPr/>
                        <wps:spPr>
                          <a:xfrm>
                            <a:off x="458180" y="523098"/>
                            <a:ext cx="90310" cy="253848"/>
                          </a:xfrm>
                          <a:custGeom>
                            <a:avLst/>
                            <a:gdLst/>
                            <a:ahLst/>
                            <a:cxnLst/>
                            <a:rect l="0" t="0" r="0" b="0"/>
                            <a:pathLst>
                              <a:path w="90310" h="253848">
                                <a:moveTo>
                                  <a:pt x="76645" y="0"/>
                                </a:moveTo>
                                <a:cubicBezTo>
                                  <a:pt x="76645" y="0"/>
                                  <a:pt x="87300" y="10732"/>
                                  <a:pt x="88443" y="38113"/>
                                </a:cubicBezTo>
                                <a:cubicBezTo>
                                  <a:pt x="90310" y="84531"/>
                                  <a:pt x="30721" y="138481"/>
                                  <a:pt x="22847" y="185776"/>
                                </a:cubicBezTo>
                                <a:cubicBezTo>
                                  <a:pt x="17145" y="219824"/>
                                  <a:pt x="29909" y="253848"/>
                                  <a:pt x="29909" y="253848"/>
                                </a:cubicBezTo>
                                <a:cubicBezTo>
                                  <a:pt x="29909" y="253848"/>
                                  <a:pt x="1460" y="230822"/>
                                  <a:pt x="940" y="192253"/>
                                </a:cubicBezTo>
                                <a:cubicBezTo>
                                  <a:pt x="0" y="127724"/>
                                  <a:pt x="76187" y="74092"/>
                                  <a:pt x="78105" y="35166"/>
                                </a:cubicBezTo>
                                <a:cubicBezTo>
                                  <a:pt x="80086" y="12446"/>
                                  <a:pt x="76645" y="0"/>
                                  <a:pt x="76645" y="0"/>
                                </a:cubicBezTo>
                                <a:close/>
                              </a:path>
                            </a:pathLst>
                          </a:custGeom>
                          <a:solidFill>
                            <a:srgbClr val="FFFFFF"/>
                          </a:solidFill>
                          <a:ln w="0" cap="flat">
                            <a:noFill/>
                            <a:miter lim="127000"/>
                          </a:ln>
                          <a:effectLst/>
                        </wps:spPr>
                        <wps:bodyPr/>
                      </wps:wsp>
                      <wps:wsp>
                        <wps:cNvPr id="2105063340" name="Shape 25"/>
                        <wps:cNvSpPr/>
                        <wps:spPr>
                          <a:xfrm>
                            <a:off x="332623" y="689071"/>
                            <a:ext cx="211836" cy="297053"/>
                          </a:xfrm>
                          <a:custGeom>
                            <a:avLst/>
                            <a:gdLst/>
                            <a:ahLst/>
                            <a:cxnLst/>
                            <a:rect l="0" t="0" r="0" b="0"/>
                            <a:pathLst>
                              <a:path w="211836" h="297053">
                                <a:moveTo>
                                  <a:pt x="211836" y="0"/>
                                </a:moveTo>
                                <a:cubicBezTo>
                                  <a:pt x="211836" y="0"/>
                                  <a:pt x="161163" y="46152"/>
                                  <a:pt x="198336" y="86017"/>
                                </a:cubicBezTo>
                                <a:cubicBezTo>
                                  <a:pt x="198336" y="86017"/>
                                  <a:pt x="171831" y="114160"/>
                                  <a:pt x="161696" y="138239"/>
                                </a:cubicBezTo>
                                <a:cubicBezTo>
                                  <a:pt x="151600" y="162255"/>
                                  <a:pt x="129502" y="212636"/>
                                  <a:pt x="122212" y="224384"/>
                                </a:cubicBezTo>
                                <a:cubicBezTo>
                                  <a:pt x="114846" y="236030"/>
                                  <a:pt x="104572" y="251092"/>
                                  <a:pt x="75629" y="264135"/>
                                </a:cubicBezTo>
                                <a:cubicBezTo>
                                  <a:pt x="43574" y="266941"/>
                                  <a:pt x="8484" y="272288"/>
                                  <a:pt x="6198" y="297053"/>
                                </a:cubicBezTo>
                                <a:cubicBezTo>
                                  <a:pt x="6198" y="297053"/>
                                  <a:pt x="0" y="290855"/>
                                  <a:pt x="572" y="275234"/>
                                </a:cubicBezTo>
                                <a:cubicBezTo>
                                  <a:pt x="1143" y="259588"/>
                                  <a:pt x="27089" y="242113"/>
                                  <a:pt x="54229" y="243040"/>
                                </a:cubicBezTo>
                                <a:cubicBezTo>
                                  <a:pt x="81356" y="244031"/>
                                  <a:pt x="105588" y="237084"/>
                                  <a:pt x="118288" y="204394"/>
                                </a:cubicBezTo>
                                <a:cubicBezTo>
                                  <a:pt x="130963" y="171641"/>
                                  <a:pt x="158763" y="92951"/>
                                  <a:pt x="165379" y="87198"/>
                                </a:cubicBezTo>
                                <a:cubicBezTo>
                                  <a:pt x="165379" y="87198"/>
                                  <a:pt x="153899" y="60084"/>
                                  <a:pt x="162535" y="36005"/>
                                </a:cubicBezTo>
                                <a:cubicBezTo>
                                  <a:pt x="168173" y="20485"/>
                                  <a:pt x="182855" y="7252"/>
                                  <a:pt x="211836" y="0"/>
                                </a:cubicBezTo>
                                <a:close/>
                              </a:path>
                            </a:pathLst>
                          </a:custGeom>
                          <a:solidFill>
                            <a:srgbClr val="FFFFFF"/>
                          </a:solidFill>
                          <a:ln w="0" cap="flat">
                            <a:noFill/>
                            <a:miter lim="127000"/>
                          </a:ln>
                          <a:effectLst/>
                        </wps:spPr>
                        <wps:bodyPr/>
                      </wps:wsp>
                      <wps:wsp>
                        <wps:cNvPr id="2105063341" name="Shape 26"/>
                        <wps:cNvSpPr/>
                        <wps:spPr>
                          <a:xfrm>
                            <a:off x="427483" y="713183"/>
                            <a:ext cx="197244" cy="274180"/>
                          </a:xfrm>
                          <a:custGeom>
                            <a:avLst/>
                            <a:gdLst/>
                            <a:ahLst/>
                            <a:cxnLst/>
                            <a:rect l="0" t="0" r="0" b="0"/>
                            <a:pathLst>
                              <a:path w="197244" h="274180">
                                <a:moveTo>
                                  <a:pt x="163550" y="0"/>
                                </a:moveTo>
                                <a:cubicBezTo>
                                  <a:pt x="163550" y="0"/>
                                  <a:pt x="197244" y="30328"/>
                                  <a:pt x="181432" y="61658"/>
                                </a:cubicBezTo>
                                <a:cubicBezTo>
                                  <a:pt x="166281" y="91808"/>
                                  <a:pt x="134645" y="87313"/>
                                  <a:pt x="134645" y="87313"/>
                                </a:cubicBezTo>
                                <a:cubicBezTo>
                                  <a:pt x="133210" y="90437"/>
                                  <a:pt x="97294" y="144653"/>
                                  <a:pt x="92901" y="151308"/>
                                </a:cubicBezTo>
                                <a:cubicBezTo>
                                  <a:pt x="88493" y="157912"/>
                                  <a:pt x="60820" y="194386"/>
                                  <a:pt x="56515" y="205346"/>
                                </a:cubicBezTo>
                                <a:cubicBezTo>
                                  <a:pt x="52210" y="216319"/>
                                  <a:pt x="59627" y="219520"/>
                                  <a:pt x="59627" y="219520"/>
                                </a:cubicBezTo>
                                <a:cubicBezTo>
                                  <a:pt x="59627" y="219520"/>
                                  <a:pt x="85369" y="220917"/>
                                  <a:pt x="91072" y="238074"/>
                                </a:cubicBezTo>
                                <a:cubicBezTo>
                                  <a:pt x="98311" y="259766"/>
                                  <a:pt x="72072" y="274180"/>
                                  <a:pt x="72072" y="274180"/>
                                </a:cubicBezTo>
                                <a:cubicBezTo>
                                  <a:pt x="85331" y="253009"/>
                                  <a:pt x="71374" y="243751"/>
                                  <a:pt x="57734" y="238163"/>
                                </a:cubicBezTo>
                                <a:cubicBezTo>
                                  <a:pt x="44133" y="232613"/>
                                  <a:pt x="0" y="238912"/>
                                  <a:pt x="0" y="238912"/>
                                </a:cubicBezTo>
                                <a:cubicBezTo>
                                  <a:pt x="72428" y="192392"/>
                                  <a:pt x="113741" y="65722"/>
                                  <a:pt x="113741" y="65722"/>
                                </a:cubicBezTo>
                                <a:cubicBezTo>
                                  <a:pt x="113741" y="65722"/>
                                  <a:pt x="140970" y="69812"/>
                                  <a:pt x="161239" y="50228"/>
                                </a:cubicBezTo>
                                <a:cubicBezTo>
                                  <a:pt x="178321" y="33680"/>
                                  <a:pt x="163550" y="0"/>
                                  <a:pt x="163550" y="0"/>
                                </a:cubicBezTo>
                                <a:close/>
                              </a:path>
                            </a:pathLst>
                          </a:custGeom>
                          <a:solidFill>
                            <a:srgbClr val="FFFFFF"/>
                          </a:solidFill>
                          <a:ln w="0" cap="flat">
                            <a:noFill/>
                            <a:miter lim="127000"/>
                          </a:ln>
                          <a:effectLst/>
                        </wps:spPr>
                        <wps:bodyPr/>
                      </wps:wsp>
                      <wps:wsp>
                        <wps:cNvPr id="2105063342" name="Shape 27"/>
                        <wps:cNvSpPr/>
                        <wps:spPr>
                          <a:xfrm>
                            <a:off x="564272" y="766940"/>
                            <a:ext cx="214503" cy="73444"/>
                          </a:xfrm>
                          <a:custGeom>
                            <a:avLst/>
                            <a:gdLst/>
                            <a:ahLst/>
                            <a:cxnLst/>
                            <a:rect l="0" t="0" r="0" b="0"/>
                            <a:pathLst>
                              <a:path w="214503" h="73444">
                                <a:moveTo>
                                  <a:pt x="207772" y="0"/>
                                </a:moveTo>
                                <a:lnTo>
                                  <a:pt x="214503" y="11062"/>
                                </a:lnTo>
                                <a:cubicBezTo>
                                  <a:pt x="166065" y="27394"/>
                                  <a:pt x="107595" y="73444"/>
                                  <a:pt x="34303" y="66167"/>
                                </a:cubicBezTo>
                                <a:cubicBezTo>
                                  <a:pt x="29096" y="65634"/>
                                  <a:pt x="5004" y="60795"/>
                                  <a:pt x="0" y="59246"/>
                                </a:cubicBezTo>
                                <a:cubicBezTo>
                                  <a:pt x="3048" y="55156"/>
                                  <a:pt x="12167" y="41491"/>
                                  <a:pt x="12167" y="41491"/>
                                </a:cubicBezTo>
                                <a:cubicBezTo>
                                  <a:pt x="12167" y="41491"/>
                                  <a:pt x="27407" y="38329"/>
                                  <a:pt x="32588" y="34468"/>
                                </a:cubicBezTo>
                                <a:cubicBezTo>
                                  <a:pt x="32588" y="34468"/>
                                  <a:pt x="39650" y="42113"/>
                                  <a:pt x="68834" y="41491"/>
                                </a:cubicBezTo>
                                <a:cubicBezTo>
                                  <a:pt x="71298" y="41465"/>
                                  <a:pt x="72911" y="41491"/>
                                  <a:pt x="73825" y="41491"/>
                                </a:cubicBezTo>
                                <a:cubicBezTo>
                                  <a:pt x="106248" y="37465"/>
                                  <a:pt x="145720" y="25870"/>
                                  <a:pt x="207772" y="0"/>
                                </a:cubicBezTo>
                                <a:close/>
                              </a:path>
                            </a:pathLst>
                          </a:custGeom>
                          <a:solidFill>
                            <a:srgbClr val="FFFFFF"/>
                          </a:solidFill>
                          <a:ln w="0" cap="flat">
                            <a:noFill/>
                            <a:miter lim="127000"/>
                          </a:ln>
                          <a:effectLst/>
                        </wps:spPr>
                        <wps:bodyPr/>
                      </wps:wsp>
                      <wps:wsp>
                        <wps:cNvPr id="2105063343" name="Shape 28"/>
                        <wps:cNvSpPr/>
                        <wps:spPr>
                          <a:xfrm>
                            <a:off x="695030" y="787824"/>
                            <a:ext cx="106820" cy="136817"/>
                          </a:xfrm>
                          <a:custGeom>
                            <a:avLst/>
                            <a:gdLst/>
                            <a:ahLst/>
                            <a:cxnLst/>
                            <a:rect l="0" t="0" r="0" b="0"/>
                            <a:pathLst>
                              <a:path w="106820" h="136817">
                                <a:moveTo>
                                  <a:pt x="90602" y="0"/>
                                </a:moveTo>
                                <a:cubicBezTo>
                                  <a:pt x="90602" y="0"/>
                                  <a:pt x="101575" y="8496"/>
                                  <a:pt x="106413" y="12522"/>
                                </a:cubicBezTo>
                                <a:cubicBezTo>
                                  <a:pt x="106413" y="12522"/>
                                  <a:pt x="106820" y="12395"/>
                                  <a:pt x="104496" y="17945"/>
                                </a:cubicBezTo>
                                <a:cubicBezTo>
                                  <a:pt x="96927" y="35992"/>
                                  <a:pt x="100533" y="62078"/>
                                  <a:pt x="90119" y="82182"/>
                                </a:cubicBezTo>
                                <a:cubicBezTo>
                                  <a:pt x="83820" y="92621"/>
                                  <a:pt x="74397" y="106578"/>
                                  <a:pt x="54356" y="113322"/>
                                </a:cubicBezTo>
                                <a:cubicBezTo>
                                  <a:pt x="32563" y="112890"/>
                                  <a:pt x="6376" y="118250"/>
                                  <a:pt x="4623" y="136817"/>
                                </a:cubicBezTo>
                                <a:cubicBezTo>
                                  <a:pt x="4623" y="136817"/>
                                  <a:pt x="0" y="132143"/>
                                  <a:pt x="369" y="120485"/>
                                </a:cubicBezTo>
                                <a:cubicBezTo>
                                  <a:pt x="813" y="108712"/>
                                  <a:pt x="16878" y="95910"/>
                                  <a:pt x="40627" y="97206"/>
                                </a:cubicBezTo>
                                <a:cubicBezTo>
                                  <a:pt x="60985" y="98298"/>
                                  <a:pt x="74130" y="89865"/>
                                  <a:pt x="82919" y="67551"/>
                                </a:cubicBezTo>
                                <a:cubicBezTo>
                                  <a:pt x="88938" y="52578"/>
                                  <a:pt x="82563" y="20383"/>
                                  <a:pt x="90602" y="0"/>
                                </a:cubicBezTo>
                                <a:close/>
                              </a:path>
                            </a:pathLst>
                          </a:custGeom>
                          <a:solidFill>
                            <a:srgbClr val="FFFFFF"/>
                          </a:solidFill>
                          <a:ln w="0" cap="flat">
                            <a:noFill/>
                            <a:miter lim="127000"/>
                          </a:ln>
                          <a:effectLst/>
                        </wps:spPr>
                        <wps:bodyPr/>
                      </wps:wsp>
                      <wps:wsp>
                        <wps:cNvPr id="2105063344" name="Shape 29"/>
                        <wps:cNvSpPr/>
                        <wps:spPr>
                          <a:xfrm>
                            <a:off x="769288" y="807102"/>
                            <a:ext cx="70574" cy="118440"/>
                          </a:xfrm>
                          <a:custGeom>
                            <a:avLst/>
                            <a:gdLst/>
                            <a:ahLst/>
                            <a:cxnLst/>
                            <a:rect l="0" t="0" r="0" b="0"/>
                            <a:pathLst>
                              <a:path w="70574" h="118440">
                                <a:moveTo>
                                  <a:pt x="46749" y="0"/>
                                </a:moveTo>
                                <a:cubicBezTo>
                                  <a:pt x="46749" y="0"/>
                                  <a:pt x="52984" y="4242"/>
                                  <a:pt x="58991" y="7506"/>
                                </a:cubicBezTo>
                                <a:cubicBezTo>
                                  <a:pt x="54001" y="19583"/>
                                  <a:pt x="52388" y="27241"/>
                                  <a:pt x="51435" y="29782"/>
                                </a:cubicBezTo>
                                <a:cubicBezTo>
                                  <a:pt x="49352" y="35484"/>
                                  <a:pt x="42482" y="58623"/>
                                  <a:pt x="39218" y="66878"/>
                                </a:cubicBezTo>
                                <a:cubicBezTo>
                                  <a:pt x="35966" y="75057"/>
                                  <a:pt x="41516" y="77445"/>
                                  <a:pt x="41516" y="77445"/>
                                </a:cubicBezTo>
                                <a:cubicBezTo>
                                  <a:pt x="41516" y="77445"/>
                                  <a:pt x="60846" y="78524"/>
                                  <a:pt x="65113" y="91377"/>
                                </a:cubicBezTo>
                                <a:cubicBezTo>
                                  <a:pt x="70574" y="107645"/>
                                  <a:pt x="50927" y="118440"/>
                                  <a:pt x="50927" y="118440"/>
                                </a:cubicBezTo>
                                <a:cubicBezTo>
                                  <a:pt x="60820" y="102591"/>
                                  <a:pt x="50368" y="95631"/>
                                  <a:pt x="40145" y="91440"/>
                                </a:cubicBezTo>
                                <a:cubicBezTo>
                                  <a:pt x="29921" y="87300"/>
                                  <a:pt x="0" y="91999"/>
                                  <a:pt x="0" y="91999"/>
                                </a:cubicBezTo>
                                <a:cubicBezTo>
                                  <a:pt x="31420" y="74803"/>
                                  <a:pt x="41707" y="11862"/>
                                  <a:pt x="46749" y="0"/>
                                </a:cubicBezTo>
                                <a:close/>
                              </a:path>
                            </a:pathLst>
                          </a:custGeom>
                          <a:solidFill>
                            <a:srgbClr val="FFFFFF"/>
                          </a:solidFill>
                          <a:ln w="0" cap="flat">
                            <a:noFill/>
                            <a:miter lim="127000"/>
                          </a:ln>
                          <a:effectLst/>
                        </wps:spPr>
                        <wps:bodyPr/>
                      </wps:wsp>
                      <wps:wsp>
                        <wps:cNvPr id="2105063345" name="Shape 30"/>
                        <wps:cNvSpPr/>
                        <wps:spPr>
                          <a:xfrm>
                            <a:off x="774482" y="752128"/>
                            <a:ext cx="168859" cy="236550"/>
                          </a:xfrm>
                          <a:custGeom>
                            <a:avLst/>
                            <a:gdLst/>
                            <a:ahLst/>
                            <a:cxnLst/>
                            <a:rect l="0" t="0" r="0" b="0"/>
                            <a:pathLst>
                              <a:path w="168859" h="236550">
                                <a:moveTo>
                                  <a:pt x="0" y="0"/>
                                </a:moveTo>
                                <a:cubicBezTo>
                                  <a:pt x="60312" y="51283"/>
                                  <a:pt x="110236" y="50851"/>
                                  <a:pt x="110236" y="50851"/>
                                </a:cubicBezTo>
                                <a:cubicBezTo>
                                  <a:pt x="116560" y="75451"/>
                                  <a:pt x="142481" y="148311"/>
                                  <a:pt x="160477" y="183172"/>
                                </a:cubicBezTo>
                                <a:cubicBezTo>
                                  <a:pt x="160477" y="183172"/>
                                  <a:pt x="168859" y="200635"/>
                                  <a:pt x="164084" y="207061"/>
                                </a:cubicBezTo>
                                <a:cubicBezTo>
                                  <a:pt x="145097" y="207620"/>
                                  <a:pt x="132169" y="207035"/>
                                  <a:pt x="104127" y="209880"/>
                                </a:cubicBezTo>
                                <a:cubicBezTo>
                                  <a:pt x="78181" y="212522"/>
                                  <a:pt x="61379" y="214211"/>
                                  <a:pt x="59347" y="236550"/>
                                </a:cubicBezTo>
                                <a:cubicBezTo>
                                  <a:pt x="59347" y="236550"/>
                                  <a:pt x="53746" y="230950"/>
                                  <a:pt x="54216" y="216853"/>
                                </a:cubicBezTo>
                                <a:cubicBezTo>
                                  <a:pt x="54762" y="202781"/>
                                  <a:pt x="78156" y="187071"/>
                                  <a:pt x="102616" y="187973"/>
                                </a:cubicBezTo>
                                <a:cubicBezTo>
                                  <a:pt x="102616" y="187973"/>
                                  <a:pt x="133210" y="188506"/>
                                  <a:pt x="136665" y="186703"/>
                                </a:cubicBezTo>
                                <a:cubicBezTo>
                                  <a:pt x="143980" y="182791"/>
                                  <a:pt x="125361" y="147168"/>
                                  <a:pt x="122174" y="140741"/>
                                </a:cubicBezTo>
                                <a:cubicBezTo>
                                  <a:pt x="95047" y="86462"/>
                                  <a:pt x="95733" y="68847"/>
                                  <a:pt x="94640" y="65977"/>
                                </a:cubicBezTo>
                                <a:cubicBezTo>
                                  <a:pt x="94640" y="65977"/>
                                  <a:pt x="18681" y="51753"/>
                                  <a:pt x="0" y="0"/>
                                </a:cubicBezTo>
                                <a:close/>
                              </a:path>
                            </a:pathLst>
                          </a:custGeom>
                          <a:solidFill>
                            <a:srgbClr val="FFFFFF"/>
                          </a:solidFill>
                          <a:ln w="0" cap="flat">
                            <a:noFill/>
                            <a:miter lim="127000"/>
                          </a:ln>
                          <a:effectLst/>
                        </wps:spPr>
                        <wps:bodyPr/>
                      </wps:wsp>
                      <wps:wsp>
                        <wps:cNvPr id="2105063346" name="Shape 31"/>
                        <wps:cNvSpPr/>
                        <wps:spPr>
                          <a:xfrm>
                            <a:off x="840769" y="550909"/>
                            <a:ext cx="190476" cy="432483"/>
                          </a:xfrm>
                          <a:custGeom>
                            <a:avLst/>
                            <a:gdLst/>
                            <a:ahLst/>
                            <a:cxnLst/>
                            <a:rect l="0" t="0" r="0" b="0"/>
                            <a:pathLst>
                              <a:path w="190476" h="432483">
                                <a:moveTo>
                                  <a:pt x="190476" y="0"/>
                                </a:moveTo>
                                <a:lnTo>
                                  <a:pt x="190476" y="23815"/>
                                </a:lnTo>
                                <a:lnTo>
                                  <a:pt x="177635" y="45872"/>
                                </a:lnTo>
                                <a:cubicBezTo>
                                  <a:pt x="167956" y="63048"/>
                                  <a:pt x="158477" y="81211"/>
                                  <a:pt x="150457" y="100531"/>
                                </a:cubicBezTo>
                                <a:lnTo>
                                  <a:pt x="190476" y="111003"/>
                                </a:lnTo>
                                <a:lnTo>
                                  <a:pt x="190476" y="130677"/>
                                </a:lnTo>
                                <a:lnTo>
                                  <a:pt x="169536" y="124995"/>
                                </a:lnTo>
                                <a:cubicBezTo>
                                  <a:pt x="161329" y="123464"/>
                                  <a:pt x="152298" y="122448"/>
                                  <a:pt x="142354" y="122044"/>
                                </a:cubicBezTo>
                                <a:cubicBezTo>
                                  <a:pt x="133033" y="149756"/>
                                  <a:pt x="127267" y="179753"/>
                                  <a:pt x="128410" y="212506"/>
                                </a:cubicBezTo>
                                <a:cubicBezTo>
                                  <a:pt x="129181" y="234995"/>
                                  <a:pt x="140297" y="264070"/>
                                  <a:pt x="165743" y="275418"/>
                                </a:cubicBezTo>
                                <a:lnTo>
                                  <a:pt x="190476" y="279114"/>
                                </a:lnTo>
                                <a:lnTo>
                                  <a:pt x="190476" y="296288"/>
                                </a:lnTo>
                                <a:lnTo>
                                  <a:pt x="171744" y="294321"/>
                                </a:lnTo>
                                <a:cubicBezTo>
                                  <a:pt x="164157" y="292513"/>
                                  <a:pt x="156070" y="289399"/>
                                  <a:pt x="147345" y="284236"/>
                                </a:cubicBezTo>
                                <a:cubicBezTo>
                                  <a:pt x="127026" y="272209"/>
                                  <a:pt x="110046" y="249844"/>
                                  <a:pt x="110046" y="206271"/>
                                </a:cubicBezTo>
                                <a:cubicBezTo>
                                  <a:pt x="110046" y="163573"/>
                                  <a:pt x="119977" y="137056"/>
                                  <a:pt x="125578" y="122082"/>
                                </a:cubicBezTo>
                                <a:lnTo>
                                  <a:pt x="125425" y="121943"/>
                                </a:lnTo>
                                <a:cubicBezTo>
                                  <a:pt x="108115" y="122552"/>
                                  <a:pt x="91046" y="124622"/>
                                  <a:pt x="76162" y="127721"/>
                                </a:cubicBezTo>
                                <a:cubicBezTo>
                                  <a:pt x="76162" y="127721"/>
                                  <a:pt x="62713" y="131722"/>
                                  <a:pt x="56655" y="133576"/>
                                </a:cubicBezTo>
                                <a:cubicBezTo>
                                  <a:pt x="72796" y="143025"/>
                                  <a:pt x="88583" y="158392"/>
                                  <a:pt x="94133" y="182471"/>
                                </a:cubicBezTo>
                                <a:cubicBezTo>
                                  <a:pt x="97650" y="199705"/>
                                  <a:pt x="95999" y="221638"/>
                                  <a:pt x="87440" y="249565"/>
                                </a:cubicBezTo>
                                <a:cubicBezTo>
                                  <a:pt x="85611" y="276895"/>
                                  <a:pt x="97524" y="317459"/>
                                  <a:pt x="106756" y="347609"/>
                                </a:cubicBezTo>
                                <a:lnTo>
                                  <a:pt x="117107" y="375155"/>
                                </a:lnTo>
                                <a:cubicBezTo>
                                  <a:pt x="122618" y="387335"/>
                                  <a:pt x="131166" y="390764"/>
                                  <a:pt x="131166" y="390764"/>
                                </a:cubicBezTo>
                                <a:cubicBezTo>
                                  <a:pt x="131166" y="390764"/>
                                  <a:pt x="152336" y="393875"/>
                                  <a:pt x="158293" y="406715"/>
                                </a:cubicBezTo>
                                <a:cubicBezTo>
                                  <a:pt x="166243" y="423784"/>
                                  <a:pt x="152616" y="432483"/>
                                  <a:pt x="152616" y="432483"/>
                                </a:cubicBezTo>
                                <a:cubicBezTo>
                                  <a:pt x="157493" y="411935"/>
                                  <a:pt x="139726" y="409699"/>
                                  <a:pt x="129235" y="408150"/>
                                </a:cubicBezTo>
                                <a:lnTo>
                                  <a:pt x="128384" y="408036"/>
                                </a:lnTo>
                                <a:cubicBezTo>
                                  <a:pt x="118123" y="406537"/>
                                  <a:pt x="111290" y="407451"/>
                                  <a:pt x="111290" y="407451"/>
                                </a:cubicBezTo>
                                <a:cubicBezTo>
                                  <a:pt x="112611" y="400479"/>
                                  <a:pt x="99301" y="363408"/>
                                  <a:pt x="100203" y="365834"/>
                                </a:cubicBezTo>
                                <a:cubicBezTo>
                                  <a:pt x="100203" y="365834"/>
                                  <a:pt x="83134" y="316773"/>
                                  <a:pt x="75959" y="295209"/>
                                </a:cubicBezTo>
                                <a:cubicBezTo>
                                  <a:pt x="68440" y="272984"/>
                                  <a:pt x="63360" y="241437"/>
                                  <a:pt x="63360" y="241437"/>
                                </a:cubicBezTo>
                                <a:cubicBezTo>
                                  <a:pt x="63360" y="241437"/>
                                  <a:pt x="114592" y="156068"/>
                                  <a:pt x="0" y="117549"/>
                                </a:cubicBezTo>
                                <a:cubicBezTo>
                                  <a:pt x="0" y="117549"/>
                                  <a:pt x="8065" y="116710"/>
                                  <a:pt x="14275" y="117523"/>
                                </a:cubicBezTo>
                                <a:cubicBezTo>
                                  <a:pt x="27203" y="112443"/>
                                  <a:pt x="43942" y="108938"/>
                                  <a:pt x="43942" y="108938"/>
                                </a:cubicBezTo>
                                <a:cubicBezTo>
                                  <a:pt x="64326" y="103413"/>
                                  <a:pt x="87300" y="99832"/>
                                  <a:pt x="113868" y="98956"/>
                                </a:cubicBezTo>
                                <a:cubicBezTo>
                                  <a:pt x="121768" y="98714"/>
                                  <a:pt x="128448" y="98803"/>
                                  <a:pt x="135941" y="99299"/>
                                </a:cubicBezTo>
                                <a:cubicBezTo>
                                  <a:pt x="144183" y="81684"/>
                                  <a:pt x="153877" y="63915"/>
                                  <a:pt x="163780" y="46498"/>
                                </a:cubicBezTo>
                                <a:lnTo>
                                  <a:pt x="190476" y="0"/>
                                </a:lnTo>
                                <a:close/>
                              </a:path>
                            </a:pathLst>
                          </a:custGeom>
                          <a:solidFill>
                            <a:srgbClr val="FFFFFF"/>
                          </a:solidFill>
                          <a:ln w="0" cap="flat">
                            <a:noFill/>
                            <a:miter lim="127000"/>
                          </a:ln>
                          <a:effectLst/>
                        </wps:spPr>
                        <wps:bodyPr/>
                      </wps:wsp>
                      <wps:wsp>
                        <wps:cNvPr id="2105063347" name="Shape 32"/>
                        <wps:cNvSpPr/>
                        <wps:spPr>
                          <a:xfrm>
                            <a:off x="1016563" y="383380"/>
                            <a:ext cx="14683" cy="20358"/>
                          </a:xfrm>
                          <a:custGeom>
                            <a:avLst/>
                            <a:gdLst/>
                            <a:ahLst/>
                            <a:cxnLst/>
                            <a:rect l="0" t="0" r="0" b="0"/>
                            <a:pathLst>
                              <a:path w="14683" h="20358">
                                <a:moveTo>
                                  <a:pt x="0" y="0"/>
                                </a:moveTo>
                                <a:lnTo>
                                  <a:pt x="368" y="229"/>
                                </a:lnTo>
                                <a:cubicBezTo>
                                  <a:pt x="368" y="229"/>
                                  <a:pt x="5385" y="2227"/>
                                  <a:pt x="12297" y="5246"/>
                                </a:cubicBezTo>
                                <a:lnTo>
                                  <a:pt x="14683" y="6387"/>
                                </a:lnTo>
                                <a:lnTo>
                                  <a:pt x="14683" y="20358"/>
                                </a:lnTo>
                                <a:lnTo>
                                  <a:pt x="9029" y="10723"/>
                                </a:lnTo>
                                <a:cubicBezTo>
                                  <a:pt x="5969" y="6136"/>
                                  <a:pt x="2858" y="2238"/>
                                  <a:pt x="0" y="0"/>
                                </a:cubicBezTo>
                                <a:close/>
                              </a:path>
                            </a:pathLst>
                          </a:custGeom>
                          <a:solidFill>
                            <a:srgbClr val="FFFFFF"/>
                          </a:solidFill>
                          <a:ln w="0" cap="flat">
                            <a:noFill/>
                            <a:miter lim="127000"/>
                          </a:ln>
                          <a:effectLst/>
                        </wps:spPr>
                        <wps:bodyPr/>
                      </wps:wsp>
                      <wps:wsp>
                        <wps:cNvPr id="2105063348" name="Shape 33"/>
                        <wps:cNvSpPr/>
                        <wps:spPr>
                          <a:xfrm>
                            <a:off x="1031246" y="661911"/>
                            <a:ext cx="82714" cy="185565"/>
                          </a:xfrm>
                          <a:custGeom>
                            <a:avLst/>
                            <a:gdLst/>
                            <a:ahLst/>
                            <a:cxnLst/>
                            <a:rect l="0" t="0" r="0" b="0"/>
                            <a:pathLst>
                              <a:path w="82714" h="185565">
                                <a:moveTo>
                                  <a:pt x="0" y="0"/>
                                </a:moveTo>
                                <a:lnTo>
                                  <a:pt x="9638" y="2522"/>
                                </a:lnTo>
                                <a:cubicBezTo>
                                  <a:pt x="54317" y="21257"/>
                                  <a:pt x="82714" y="55714"/>
                                  <a:pt x="82714" y="92385"/>
                                </a:cubicBezTo>
                                <a:cubicBezTo>
                                  <a:pt x="82714" y="160940"/>
                                  <a:pt x="40778" y="185044"/>
                                  <a:pt x="2665" y="185565"/>
                                </a:cubicBezTo>
                                <a:lnTo>
                                  <a:pt x="0" y="185285"/>
                                </a:lnTo>
                                <a:lnTo>
                                  <a:pt x="0" y="168111"/>
                                </a:lnTo>
                                <a:lnTo>
                                  <a:pt x="5637" y="168953"/>
                                </a:lnTo>
                                <a:cubicBezTo>
                                  <a:pt x="30224" y="166794"/>
                                  <a:pt x="45604" y="150869"/>
                                  <a:pt x="53529" y="134740"/>
                                </a:cubicBezTo>
                                <a:cubicBezTo>
                                  <a:pt x="62812" y="115753"/>
                                  <a:pt x="62203" y="96259"/>
                                  <a:pt x="62203" y="96259"/>
                                </a:cubicBezTo>
                                <a:cubicBezTo>
                                  <a:pt x="62203" y="96259"/>
                                  <a:pt x="62812" y="65271"/>
                                  <a:pt x="33107" y="38956"/>
                                </a:cubicBezTo>
                                <a:cubicBezTo>
                                  <a:pt x="24960" y="31520"/>
                                  <a:pt x="14597" y="24945"/>
                                  <a:pt x="1298" y="20027"/>
                                </a:cubicBezTo>
                                <a:lnTo>
                                  <a:pt x="0" y="19675"/>
                                </a:lnTo>
                                <a:lnTo>
                                  <a:pt x="0" y="0"/>
                                </a:lnTo>
                                <a:close/>
                              </a:path>
                            </a:pathLst>
                          </a:custGeom>
                          <a:solidFill>
                            <a:srgbClr val="FFFFFF"/>
                          </a:solidFill>
                          <a:ln w="0" cap="flat">
                            <a:noFill/>
                            <a:miter lim="127000"/>
                          </a:ln>
                          <a:effectLst/>
                        </wps:spPr>
                        <wps:bodyPr/>
                      </wps:wsp>
                      <wps:wsp>
                        <wps:cNvPr id="2105063349" name="Shape 34"/>
                        <wps:cNvSpPr/>
                        <wps:spPr>
                          <a:xfrm>
                            <a:off x="1064558" y="407510"/>
                            <a:ext cx="214" cy="190"/>
                          </a:xfrm>
                          <a:custGeom>
                            <a:avLst/>
                            <a:gdLst/>
                            <a:ahLst/>
                            <a:cxnLst/>
                            <a:rect l="0" t="0" r="0" b="0"/>
                            <a:pathLst>
                              <a:path w="214" h="190">
                                <a:moveTo>
                                  <a:pt x="214" y="0"/>
                                </a:moveTo>
                                <a:lnTo>
                                  <a:pt x="214" y="190"/>
                                </a:lnTo>
                                <a:lnTo>
                                  <a:pt x="0" y="56"/>
                                </a:lnTo>
                                <a:lnTo>
                                  <a:pt x="214" y="0"/>
                                </a:lnTo>
                                <a:close/>
                              </a:path>
                            </a:pathLst>
                          </a:custGeom>
                          <a:solidFill>
                            <a:srgbClr val="FFFFFF"/>
                          </a:solidFill>
                          <a:ln w="0" cap="flat">
                            <a:noFill/>
                            <a:miter lim="127000"/>
                          </a:ln>
                          <a:effectLst/>
                        </wps:spPr>
                        <wps:bodyPr/>
                      </wps:wsp>
                      <wps:wsp>
                        <wps:cNvPr id="2105063350" name="Shape 35"/>
                        <wps:cNvSpPr/>
                        <wps:spPr>
                          <a:xfrm>
                            <a:off x="1031246" y="389767"/>
                            <a:ext cx="46925" cy="184956"/>
                          </a:xfrm>
                          <a:custGeom>
                            <a:avLst/>
                            <a:gdLst/>
                            <a:ahLst/>
                            <a:cxnLst/>
                            <a:rect l="0" t="0" r="0" b="0"/>
                            <a:pathLst>
                              <a:path w="46925" h="184956">
                                <a:moveTo>
                                  <a:pt x="0" y="0"/>
                                </a:moveTo>
                                <a:lnTo>
                                  <a:pt x="20918" y="10001"/>
                                </a:lnTo>
                                <a:lnTo>
                                  <a:pt x="33312" y="17799"/>
                                </a:lnTo>
                                <a:lnTo>
                                  <a:pt x="24509" y="20105"/>
                                </a:lnTo>
                                <a:lnTo>
                                  <a:pt x="24179" y="20105"/>
                                </a:lnTo>
                                <a:cubicBezTo>
                                  <a:pt x="46925" y="41124"/>
                                  <a:pt x="45655" y="74461"/>
                                  <a:pt x="45655" y="74461"/>
                                </a:cubicBezTo>
                                <a:cubicBezTo>
                                  <a:pt x="46569" y="100046"/>
                                  <a:pt x="33171" y="127528"/>
                                  <a:pt x="15534" y="158275"/>
                                </a:cubicBezTo>
                                <a:lnTo>
                                  <a:pt x="0" y="184956"/>
                                </a:lnTo>
                                <a:lnTo>
                                  <a:pt x="0" y="161142"/>
                                </a:lnTo>
                                <a:lnTo>
                                  <a:pt x="2405" y="156953"/>
                                </a:lnTo>
                                <a:cubicBezTo>
                                  <a:pt x="20572" y="124541"/>
                                  <a:pt x="34618" y="95563"/>
                                  <a:pt x="34618" y="74068"/>
                                </a:cubicBezTo>
                                <a:cubicBezTo>
                                  <a:pt x="34618" y="46280"/>
                                  <a:pt x="15505" y="27611"/>
                                  <a:pt x="15505" y="27611"/>
                                </a:cubicBezTo>
                                <a:lnTo>
                                  <a:pt x="12241" y="38063"/>
                                </a:lnTo>
                                <a:cubicBezTo>
                                  <a:pt x="12241" y="38063"/>
                                  <a:pt x="8368" y="29189"/>
                                  <a:pt x="3065" y="19196"/>
                                </a:cubicBezTo>
                                <a:lnTo>
                                  <a:pt x="0" y="13972"/>
                                </a:lnTo>
                                <a:lnTo>
                                  <a:pt x="0" y="0"/>
                                </a:lnTo>
                                <a:close/>
                              </a:path>
                            </a:pathLst>
                          </a:custGeom>
                          <a:solidFill>
                            <a:srgbClr val="FFFFFF"/>
                          </a:solidFill>
                          <a:ln w="0" cap="flat">
                            <a:noFill/>
                            <a:miter lim="127000"/>
                          </a:ln>
                          <a:effectLst/>
                        </wps:spPr>
                        <wps:bodyPr/>
                      </wps:wsp>
                      <wps:wsp>
                        <wps:cNvPr id="2105063351" name="Shape 36"/>
                        <wps:cNvSpPr/>
                        <wps:spPr>
                          <a:xfrm>
                            <a:off x="412261" y="430897"/>
                            <a:ext cx="92983" cy="104769"/>
                          </a:xfrm>
                          <a:custGeom>
                            <a:avLst/>
                            <a:gdLst/>
                            <a:ahLst/>
                            <a:cxnLst/>
                            <a:rect l="0" t="0" r="0" b="0"/>
                            <a:pathLst>
                              <a:path w="92983" h="104769">
                                <a:moveTo>
                                  <a:pt x="85968" y="0"/>
                                </a:moveTo>
                                <a:lnTo>
                                  <a:pt x="92983" y="682"/>
                                </a:lnTo>
                                <a:lnTo>
                                  <a:pt x="92983" y="17817"/>
                                </a:lnTo>
                                <a:lnTo>
                                  <a:pt x="88621" y="16567"/>
                                </a:lnTo>
                                <a:cubicBezTo>
                                  <a:pt x="77978" y="15386"/>
                                  <a:pt x="77546" y="27756"/>
                                  <a:pt x="77546" y="27756"/>
                                </a:cubicBezTo>
                                <a:cubicBezTo>
                                  <a:pt x="82245" y="30778"/>
                                  <a:pt x="86524" y="31745"/>
                                  <a:pt x="90300" y="31495"/>
                                </a:cubicBezTo>
                                <a:lnTo>
                                  <a:pt x="92983" y="30513"/>
                                </a:lnTo>
                                <a:lnTo>
                                  <a:pt x="92983" y="92224"/>
                                </a:lnTo>
                                <a:lnTo>
                                  <a:pt x="76156" y="100074"/>
                                </a:lnTo>
                                <a:cubicBezTo>
                                  <a:pt x="69284" y="102683"/>
                                  <a:pt x="62074" y="104543"/>
                                  <a:pt x="54813" y="104591"/>
                                </a:cubicBezTo>
                                <a:cubicBezTo>
                                  <a:pt x="25819" y="104769"/>
                                  <a:pt x="13907" y="84284"/>
                                  <a:pt x="13907" y="84284"/>
                                </a:cubicBezTo>
                                <a:cubicBezTo>
                                  <a:pt x="57633" y="91904"/>
                                  <a:pt x="78346" y="64814"/>
                                  <a:pt x="78346" y="64814"/>
                                </a:cubicBezTo>
                                <a:cubicBezTo>
                                  <a:pt x="50546" y="20809"/>
                                  <a:pt x="12967" y="51479"/>
                                  <a:pt x="12967" y="51479"/>
                                </a:cubicBezTo>
                                <a:lnTo>
                                  <a:pt x="0" y="29140"/>
                                </a:lnTo>
                                <a:cubicBezTo>
                                  <a:pt x="24612" y="9061"/>
                                  <a:pt x="64249" y="21698"/>
                                  <a:pt x="64249" y="21698"/>
                                </a:cubicBezTo>
                                <a:cubicBezTo>
                                  <a:pt x="65633" y="5607"/>
                                  <a:pt x="75403" y="619"/>
                                  <a:pt x="85968" y="0"/>
                                </a:cubicBezTo>
                                <a:close/>
                              </a:path>
                            </a:pathLst>
                          </a:custGeom>
                          <a:solidFill>
                            <a:srgbClr val="FFFFFF"/>
                          </a:solidFill>
                          <a:ln w="0" cap="flat">
                            <a:noFill/>
                            <a:miter lim="127000"/>
                          </a:ln>
                          <a:effectLst/>
                        </wps:spPr>
                        <wps:bodyPr/>
                      </wps:wsp>
                      <wps:wsp>
                        <wps:cNvPr id="2105063352" name="Shape 37"/>
                        <wps:cNvSpPr/>
                        <wps:spPr>
                          <a:xfrm>
                            <a:off x="505244" y="376979"/>
                            <a:ext cx="106115" cy="146141"/>
                          </a:xfrm>
                          <a:custGeom>
                            <a:avLst/>
                            <a:gdLst/>
                            <a:ahLst/>
                            <a:cxnLst/>
                            <a:rect l="0" t="0" r="0" b="0"/>
                            <a:pathLst>
                              <a:path w="106115" h="146141">
                                <a:moveTo>
                                  <a:pt x="79725" y="0"/>
                                </a:moveTo>
                                <a:cubicBezTo>
                                  <a:pt x="86189" y="5474"/>
                                  <a:pt x="104324" y="20104"/>
                                  <a:pt x="105226" y="52248"/>
                                </a:cubicBezTo>
                                <a:cubicBezTo>
                                  <a:pt x="106115" y="84392"/>
                                  <a:pt x="89491" y="97498"/>
                                  <a:pt x="89491" y="97498"/>
                                </a:cubicBezTo>
                                <a:cubicBezTo>
                                  <a:pt x="87408" y="92177"/>
                                  <a:pt x="75813" y="82753"/>
                                  <a:pt x="75813" y="82753"/>
                                </a:cubicBezTo>
                                <a:cubicBezTo>
                                  <a:pt x="25127" y="97422"/>
                                  <a:pt x="28175" y="138976"/>
                                  <a:pt x="28175" y="138976"/>
                                </a:cubicBezTo>
                                <a:cubicBezTo>
                                  <a:pt x="23635" y="134055"/>
                                  <a:pt x="14310" y="138890"/>
                                  <a:pt x="2489" y="144980"/>
                                </a:cubicBezTo>
                                <a:lnTo>
                                  <a:pt x="0" y="146141"/>
                                </a:lnTo>
                                <a:lnTo>
                                  <a:pt x="0" y="84431"/>
                                </a:lnTo>
                                <a:lnTo>
                                  <a:pt x="7049" y="81852"/>
                                </a:lnTo>
                                <a:cubicBezTo>
                                  <a:pt x="12418" y="78162"/>
                                  <a:pt x="15437" y="72962"/>
                                  <a:pt x="15437" y="72962"/>
                                </a:cubicBezTo>
                                <a:cubicBezTo>
                                  <a:pt x="10160" y="74511"/>
                                  <a:pt x="7874" y="74190"/>
                                  <a:pt x="5576" y="73333"/>
                                </a:cubicBezTo>
                                <a:lnTo>
                                  <a:pt x="0" y="71735"/>
                                </a:lnTo>
                                <a:lnTo>
                                  <a:pt x="0" y="54600"/>
                                </a:lnTo>
                                <a:lnTo>
                                  <a:pt x="8480" y="55424"/>
                                </a:lnTo>
                                <a:cubicBezTo>
                                  <a:pt x="13211" y="56457"/>
                                  <a:pt x="17193" y="57741"/>
                                  <a:pt x="19476" y="58433"/>
                                </a:cubicBezTo>
                                <a:cubicBezTo>
                                  <a:pt x="28620" y="61201"/>
                                  <a:pt x="42374" y="60960"/>
                                  <a:pt x="42374" y="60960"/>
                                </a:cubicBezTo>
                                <a:cubicBezTo>
                                  <a:pt x="59112" y="60465"/>
                                  <a:pt x="70047" y="47473"/>
                                  <a:pt x="75000" y="37071"/>
                                </a:cubicBezTo>
                                <a:cubicBezTo>
                                  <a:pt x="83534" y="19190"/>
                                  <a:pt x="79725" y="0"/>
                                  <a:pt x="79725" y="0"/>
                                </a:cubicBezTo>
                                <a:close/>
                              </a:path>
                            </a:pathLst>
                          </a:custGeom>
                          <a:solidFill>
                            <a:srgbClr val="FFFFFF"/>
                          </a:solidFill>
                          <a:ln w="0" cap="flat">
                            <a:noFill/>
                            <a:miter lim="127000"/>
                          </a:ln>
                          <a:effectLst/>
                        </wps:spPr>
                        <wps:bodyPr/>
                      </wps:wsp>
                      <wps:wsp>
                        <wps:cNvPr id="2105063353" name="Shape 38"/>
                        <wps:cNvSpPr/>
                        <wps:spPr>
                          <a:xfrm>
                            <a:off x="172484" y="1105595"/>
                            <a:ext cx="43777" cy="96406"/>
                          </a:xfrm>
                          <a:custGeom>
                            <a:avLst/>
                            <a:gdLst/>
                            <a:ahLst/>
                            <a:cxnLst/>
                            <a:rect l="0" t="0" r="0" b="0"/>
                            <a:pathLst>
                              <a:path w="43777" h="96406">
                                <a:moveTo>
                                  <a:pt x="0" y="0"/>
                                </a:moveTo>
                                <a:lnTo>
                                  <a:pt x="12154" y="0"/>
                                </a:lnTo>
                                <a:lnTo>
                                  <a:pt x="12154" y="85903"/>
                                </a:lnTo>
                                <a:lnTo>
                                  <a:pt x="43777" y="85903"/>
                                </a:lnTo>
                                <a:lnTo>
                                  <a:pt x="43777" y="96406"/>
                                </a:lnTo>
                                <a:lnTo>
                                  <a:pt x="0" y="96406"/>
                                </a:lnTo>
                                <a:lnTo>
                                  <a:pt x="0" y="0"/>
                                </a:lnTo>
                                <a:close/>
                              </a:path>
                            </a:pathLst>
                          </a:custGeom>
                          <a:solidFill>
                            <a:srgbClr val="FFFFFF"/>
                          </a:solidFill>
                          <a:ln w="0" cap="flat">
                            <a:noFill/>
                            <a:miter lim="127000"/>
                          </a:ln>
                          <a:effectLst/>
                        </wps:spPr>
                        <wps:bodyPr/>
                      </wps:wsp>
                      <wps:wsp>
                        <wps:cNvPr id="2105063354" name="Shape 642"/>
                        <wps:cNvSpPr/>
                        <wps:spPr>
                          <a:xfrm>
                            <a:off x="227584" y="1098411"/>
                            <a:ext cx="11595" cy="103581"/>
                          </a:xfrm>
                          <a:custGeom>
                            <a:avLst/>
                            <a:gdLst/>
                            <a:ahLst/>
                            <a:cxnLst/>
                            <a:rect l="0" t="0" r="0" b="0"/>
                            <a:pathLst>
                              <a:path w="11595" h="103581">
                                <a:moveTo>
                                  <a:pt x="0" y="0"/>
                                </a:moveTo>
                                <a:lnTo>
                                  <a:pt x="11595" y="0"/>
                                </a:lnTo>
                                <a:lnTo>
                                  <a:pt x="11595" y="103581"/>
                                </a:lnTo>
                                <a:lnTo>
                                  <a:pt x="0" y="103581"/>
                                </a:lnTo>
                                <a:lnTo>
                                  <a:pt x="0" y="0"/>
                                </a:lnTo>
                              </a:path>
                            </a:pathLst>
                          </a:custGeom>
                          <a:solidFill>
                            <a:srgbClr val="FFFFFF"/>
                          </a:solidFill>
                          <a:ln w="0" cap="flat">
                            <a:noFill/>
                            <a:miter lim="127000"/>
                          </a:ln>
                          <a:effectLst/>
                        </wps:spPr>
                        <wps:bodyPr/>
                      </wps:wsp>
                      <wps:wsp>
                        <wps:cNvPr id="2105063355" name="Shape 40"/>
                        <wps:cNvSpPr/>
                        <wps:spPr>
                          <a:xfrm>
                            <a:off x="252019" y="1131557"/>
                            <a:ext cx="54419" cy="101092"/>
                          </a:xfrm>
                          <a:custGeom>
                            <a:avLst/>
                            <a:gdLst/>
                            <a:ahLst/>
                            <a:cxnLst/>
                            <a:rect l="0" t="0" r="0" b="0"/>
                            <a:pathLst>
                              <a:path w="54419" h="101092">
                                <a:moveTo>
                                  <a:pt x="0" y="0"/>
                                </a:moveTo>
                                <a:lnTo>
                                  <a:pt x="12154" y="0"/>
                                </a:lnTo>
                                <a:lnTo>
                                  <a:pt x="27902" y="57455"/>
                                </a:lnTo>
                                <a:lnTo>
                                  <a:pt x="28181" y="57455"/>
                                </a:lnTo>
                                <a:lnTo>
                                  <a:pt x="42811" y="0"/>
                                </a:lnTo>
                                <a:lnTo>
                                  <a:pt x="54419" y="0"/>
                                </a:lnTo>
                                <a:lnTo>
                                  <a:pt x="29972" y="84798"/>
                                </a:lnTo>
                                <a:cubicBezTo>
                                  <a:pt x="26517" y="96812"/>
                                  <a:pt x="21552" y="101092"/>
                                  <a:pt x="12712" y="101092"/>
                                </a:cubicBezTo>
                                <a:cubicBezTo>
                                  <a:pt x="9944" y="101092"/>
                                  <a:pt x="6908" y="100813"/>
                                  <a:pt x="4838" y="100267"/>
                                </a:cubicBezTo>
                                <a:lnTo>
                                  <a:pt x="5385" y="89776"/>
                                </a:lnTo>
                                <a:cubicBezTo>
                                  <a:pt x="7188" y="90602"/>
                                  <a:pt x="9258" y="91148"/>
                                  <a:pt x="11747" y="91148"/>
                                </a:cubicBezTo>
                                <a:cubicBezTo>
                                  <a:pt x="15062" y="91148"/>
                                  <a:pt x="17538" y="89637"/>
                                  <a:pt x="19482" y="82309"/>
                                </a:cubicBezTo>
                                <a:lnTo>
                                  <a:pt x="22237" y="71539"/>
                                </a:lnTo>
                                <a:lnTo>
                                  <a:pt x="0" y="0"/>
                                </a:lnTo>
                                <a:close/>
                              </a:path>
                            </a:pathLst>
                          </a:custGeom>
                          <a:solidFill>
                            <a:srgbClr val="FFFFFF"/>
                          </a:solidFill>
                          <a:ln w="0" cap="flat">
                            <a:noFill/>
                            <a:miter lim="127000"/>
                          </a:ln>
                          <a:effectLst/>
                        </wps:spPr>
                        <wps:bodyPr/>
                      </wps:wsp>
                      <wps:wsp>
                        <wps:cNvPr id="2105063356" name="Shape 41"/>
                        <wps:cNvSpPr/>
                        <wps:spPr>
                          <a:xfrm>
                            <a:off x="314442" y="1131560"/>
                            <a:ext cx="92113" cy="70434"/>
                          </a:xfrm>
                          <a:custGeom>
                            <a:avLst/>
                            <a:gdLst/>
                            <a:ahLst/>
                            <a:cxnLst/>
                            <a:rect l="0" t="0" r="0" b="0"/>
                            <a:pathLst>
                              <a:path w="92113" h="70434">
                                <a:moveTo>
                                  <a:pt x="0" y="0"/>
                                </a:moveTo>
                                <a:lnTo>
                                  <a:pt x="12154" y="0"/>
                                </a:lnTo>
                                <a:lnTo>
                                  <a:pt x="25552" y="58826"/>
                                </a:lnTo>
                                <a:lnTo>
                                  <a:pt x="25832" y="58826"/>
                                </a:lnTo>
                                <a:lnTo>
                                  <a:pt x="39218" y="0"/>
                                </a:lnTo>
                                <a:lnTo>
                                  <a:pt x="53035" y="0"/>
                                </a:lnTo>
                                <a:lnTo>
                                  <a:pt x="66980" y="58826"/>
                                </a:lnTo>
                                <a:lnTo>
                                  <a:pt x="67259" y="58826"/>
                                </a:lnTo>
                                <a:lnTo>
                                  <a:pt x="80518" y="0"/>
                                </a:lnTo>
                                <a:lnTo>
                                  <a:pt x="92113" y="0"/>
                                </a:lnTo>
                                <a:lnTo>
                                  <a:pt x="73749" y="70434"/>
                                </a:lnTo>
                                <a:lnTo>
                                  <a:pt x="60490" y="70434"/>
                                </a:lnTo>
                                <a:lnTo>
                                  <a:pt x="45720" y="10909"/>
                                </a:lnTo>
                                <a:lnTo>
                                  <a:pt x="45441" y="10909"/>
                                </a:lnTo>
                                <a:lnTo>
                                  <a:pt x="31902" y="70434"/>
                                </a:lnTo>
                                <a:lnTo>
                                  <a:pt x="18644" y="70434"/>
                                </a:lnTo>
                                <a:lnTo>
                                  <a:pt x="0" y="0"/>
                                </a:lnTo>
                                <a:close/>
                              </a:path>
                            </a:pathLst>
                          </a:custGeom>
                          <a:solidFill>
                            <a:srgbClr val="FFFFFF"/>
                          </a:solidFill>
                          <a:ln w="0" cap="flat">
                            <a:noFill/>
                            <a:miter lim="127000"/>
                          </a:ln>
                          <a:effectLst/>
                        </wps:spPr>
                        <wps:bodyPr/>
                      </wps:wsp>
                      <wps:wsp>
                        <wps:cNvPr id="2105063357" name="Shape 42"/>
                        <wps:cNvSpPr/>
                        <wps:spPr>
                          <a:xfrm>
                            <a:off x="412770" y="1130591"/>
                            <a:ext cx="28308" cy="72365"/>
                          </a:xfrm>
                          <a:custGeom>
                            <a:avLst/>
                            <a:gdLst/>
                            <a:ahLst/>
                            <a:cxnLst/>
                            <a:rect l="0" t="0" r="0" b="0"/>
                            <a:pathLst>
                              <a:path w="28308" h="72365">
                                <a:moveTo>
                                  <a:pt x="28308" y="0"/>
                                </a:moveTo>
                                <a:lnTo>
                                  <a:pt x="28308" y="9385"/>
                                </a:lnTo>
                                <a:cubicBezTo>
                                  <a:pt x="17259" y="9385"/>
                                  <a:pt x="12154" y="18504"/>
                                  <a:pt x="12154" y="36182"/>
                                </a:cubicBezTo>
                                <a:cubicBezTo>
                                  <a:pt x="12154" y="53861"/>
                                  <a:pt x="17259" y="62979"/>
                                  <a:pt x="28308" y="62979"/>
                                </a:cubicBezTo>
                                <a:lnTo>
                                  <a:pt x="28308" y="72365"/>
                                </a:lnTo>
                                <a:cubicBezTo>
                                  <a:pt x="9665" y="72365"/>
                                  <a:pt x="0" y="58280"/>
                                  <a:pt x="0" y="36182"/>
                                </a:cubicBezTo>
                                <a:cubicBezTo>
                                  <a:pt x="0" y="14084"/>
                                  <a:pt x="9665" y="0"/>
                                  <a:pt x="28308" y="0"/>
                                </a:cubicBezTo>
                                <a:close/>
                              </a:path>
                            </a:pathLst>
                          </a:custGeom>
                          <a:solidFill>
                            <a:srgbClr val="FFFFFF"/>
                          </a:solidFill>
                          <a:ln w="0" cap="flat">
                            <a:noFill/>
                            <a:miter lim="127000"/>
                          </a:ln>
                          <a:effectLst/>
                        </wps:spPr>
                        <wps:bodyPr/>
                      </wps:wsp>
                      <wps:wsp>
                        <wps:cNvPr id="2105063359" name="Shape 43"/>
                        <wps:cNvSpPr/>
                        <wps:spPr>
                          <a:xfrm>
                            <a:off x="441079" y="1130591"/>
                            <a:ext cx="28308" cy="72365"/>
                          </a:xfrm>
                          <a:custGeom>
                            <a:avLst/>
                            <a:gdLst/>
                            <a:ahLst/>
                            <a:cxnLst/>
                            <a:rect l="0" t="0" r="0" b="0"/>
                            <a:pathLst>
                              <a:path w="28308" h="72365">
                                <a:moveTo>
                                  <a:pt x="0" y="0"/>
                                </a:moveTo>
                                <a:cubicBezTo>
                                  <a:pt x="18643" y="0"/>
                                  <a:pt x="28308" y="14084"/>
                                  <a:pt x="28308" y="36182"/>
                                </a:cubicBezTo>
                                <a:cubicBezTo>
                                  <a:pt x="28308" y="58280"/>
                                  <a:pt x="18643" y="72365"/>
                                  <a:pt x="0" y="72365"/>
                                </a:cubicBezTo>
                                <a:lnTo>
                                  <a:pt x="0" y="62979"/>
                                </a:lnTo>
                                <a:cubicBezTo>
                                  <a:pt x="11049" y="62979"/>
                                  <a:pt x="16154" y="53861"/>
                                  <a:pt x="16154" y="36182"/>
                                </a:cubicBezTo>
                                <a:cubicBezTo>
                                  <a:pt x="16154" y="18504"/>
                                  <a:pt x="11049" y="9385"/>
                                  <a:pt x="0" y="9385"/>
                                </a:cubicBezTo>
                                <a:lnTo>
                                  <a:pt x="0" y="0"/>
                                </a:lnTo>
                                <a:close/>
                              </a:path>
                            </a:pathLst>
                          </a:custGeom>
                          <a:solidFill>
                            <a:srgbClr val="FFFFFF"/>
                          </a:solidFill>
                          <a:ln w="0" cap="flat">
                            <a:noFill/>
                            <a:miter lim="127000"/>
                          </a:ln>
                          <a:effectLst/>
                        </wps:spPr>
                        <wps:bodyPr/>
                      </wps:wsp>
                      <wps:wsp>
                        <wps:cNvPr id="158182304" name="Shape 44"/>
                        <wps:cNvSpPr/>
                        <wps:spPr>
                          <a:xfrm>
                            <a:off x="479326" y="1130589"/>
                            <a:ext cx="27077" cy="72377"/>
                          </a:xfrm>
                          <a:custGeom>
                            <a:avLst/>
                            <a:gdLst/>
                            <a:ahLst/>
                            <a:cxnLst/>
                            <a:rect l="0" t="0" r="0" b="0"/>
                            <a:pathLst>
                              <a:path w="27077" h="72377">
                                <a:moveTo>
                                  <a:pt x="24308" y="0"/>
                                </a:moveTo>
                                <a:lnTo>
                                  <a:pt x="27077" y="682"/>
                                </a:lnTo>
                                <a:lnTo>
                                  <a:pt x="27077" y="9398"/>
                                </a:lnTo>
                                <a:lnTo>
                                  <a:pt x="27076" y="9398"/>
                                </a:lnTo>
                                <a:cubicBezTo>
                                  <a:pt x="16434" y="9398"/>
                                  <a:pt x="11608" y="18504"/>
                                  <a:pt x="11608" y="36182"/>
                                </a:cubicBezTo>
                                <a:cubicBezTo>
                                  <a:pt x="11608" y="53861"/>
                                  <a:pt x="16434" y="62979"/>
                                  <a:pt x="27076" y="62979"/>
                                </a:cubicBezTo>
                                <a:lnTo>
                                  <a:pt x="27077" y="62979"/>
                                </a:lnTo>
                                <a:lnTo>
                                  <a:pt x="27077" y="71545"/>
                                </a:lnTo>
                                <a:lnTo>
                                  <a:pt x="24308" y="72377"/>
                                </a:lnTo>
                                <a:cubicBezTo>
                                  <a:pt x="9804" y="72377"/>
                                  <a:pt x="0" y="60490"/>
                                  <a:pt x="0" y="36182"/>
                                </a:cubicBezTo>
                                <a:cubicBezTo>
                                  <a:pt x="0" y="11887"/>
                                  <a:pt x="9804" y="0"/>
                                  <a:pt x="24308" y="0"/>
                                </a:cubicBezTo>
                                <a:close/>
                              </a:path>
                            </a:pathLst>
                          </a:custGeom>
                          <a:solidFill>
                            <a:srgbClr val="FFFFFF"/>
                          </a:solidFill>
                          <a:ln w="0" cap="flat">
                            <a:noFill/>
                            <a:miter lim="127000"/>
                          </a:ln>
                          <a:effectLst/>
                        </wps:spPr>
                        <wps:bodyPr/>
                      </wps:wsp>
                      <wps:wsp>
                        <wps:cNvPr id="158182305" name="Shape 45"/>
                        <wps:cNvSpPr/>
                        <wps:spPr>
                          <a:xfrm>
                            <a:off x="506402" y="1098407"/>
                            <a:ext cx="27610" cy="103727"/>
                          </a:xfrm>
                          <a:custGeom>
                            <a:avLst/>
                            <a:gdLst/>
                            <a:ahLst/>
                            <a:cxnLst/>
                            <a:rect l="0" t="0" r="0" b="0"/>
                            <a:pathLst>
                              <a:path w="27610" h="103727">
                                <a:moveTo>
                                  <a:pt x="15468" y="0"/>
                                </a:moveTo>
                                <a:lnTo>
                                  <a:pt x="27063" y="0"/>
                                </a:lnTo>
                                <a:lnTo>
                                  <a:pt x="27063" y="90602"/>
                                </a:lnTo>
                                <a:cubicBezTo>
                                  <a:pt x="27063" y="94882"/>
                                  <a:pt x="27482" y="99301"/>
                                  <a:pt x="27610" y="103581"/>
                                </a:cubicBezTo>
                                <a:lnTo>
                                  <a:pt x="16433" y="103581"/>
                                </a:lnTo>
                                <a:lnTo>
                                  <a:pt x="16015" y="93231"/>
                                </a:lnTo>
                                <a:lnTo>
                                  <a:pt x="15735" y="93231"/>
                                </a:lnTo>
                                <a:cubicBezTo>
                                  <a:pt x="14217" y="95993"/>
                                  <a:pt x="12147" y="98825"/>
                                  <a:pt x="9179" y="100967"/>
                                </a:cubicBezTo>
                                <a:lnTo>
                                  <a:pt x="0" y="103727"/>
                                </a:lnTo>
                                <a:lnTo>
                                  <a:pt x="0" y="95161"/>
                                </a:lnTo>
                                <a:lnTo>
                                  <a:pt x="11720" y="88392"/>
                                </a:lnTo>
                                <a:cubicBezTo>
                                  <a:pt x="14259" y="83903"/>
                                  <a:pt x="15468" y="77203"/>
                                  <a:pt x="15468" y="68364"/>
                                </a:cubicBezTo>
                                <a:cubicBezTo>
                                  <a:pt x="15468" y="59525"/>
                                  <a:pt x="14259" y="52829"/>
                                  <a:pt x="11720" y="48343"/>
                                </a:cubicBezTo>
                                <a:lnTo>
                                  <a:pt x="0" y="41580"/>
                                </a:lnTo>
                                <a:lnTo>
                                  <a:pt x="0" y="32864"/>
                                </a:lnTo>
                                <a:lnTo>
                                  <a:pt x="7453" y="34701"/>
                                </a:lnTo>
                                <a:cubicBezTo>
                                  <a:pt x="10354" y="36427"/>
                                  <a:pt x="12840" y="39084"/>
                                  <a:pt x="15189" y="42812"/>
                                </a:cubicBezTo>
                                <a:lnTo>
                                  <a:pt x="15468" y="42812"/>
                                </a:lnTo>
                                <a:lnTo>
                                  <a:pt x="15468" y="0"/>
                                </a:lnTo>
                                <a:close/>
                              </a:path>
                            </a:pathLst>
                          </a:custGeom>
                          <a:solidFill>
                            <a:srgbClr val="FFFFFF"/>
                          </a:solidFill>
                          <a:ln w="0" cap="flat">
                            <a:noFill/>
                            <a:miter lim="127000"/>
                          </a:ln>
                          <a:effectLst/>
                        </wps:spPr>
                        <wps:bodyPr/>
                      </wps:wsp>
                      <wps:wsp>
                        <wps:cNvPr id="158182306" name="Shape 46"/>
                        <wps:cNvSpPr/>
                        <wps:spPr>
                          <a:xfrm>
                            <a:off x="548655" y="1130595"/>
                            <a:ext cx="31902" cy="71399"/>
                          </a:xfrm>
                          <a:custGeom>
                            <a:avLst/>
                            <a:gdLst/>
                            <a:ahLst/>
                            <a:cxnLst/>
                            <a:rect l="0" t="0" r="0" b="0"/>
                            <a:pathLst>
                              <a:path w="31902" h="71399">
                                <a:moveTo>
                                  <a:pt x="31902" y="0"/>
                                </a:moveTo>
                                <a:lnTo>
                                  <a:pt x="31902" y="11455"/>
                                </a:lnTo>
                                <a:cubicBezTo>
                                  <a:pt x="30518" y="11189"/>
                                  <a:pt x="28994" y="11049"/>
                                  <a:pt x="27483" y="11049"/>
                                </a:cubicBezTo>
                                <a:cubicBezTo>
                                  <a:pt x="18504" y="11049"/>
                                  <a:pt x="12141" y="18783"/>
                                  <a:pt x="12141" y="34112"/>
                                </a:cubicBezTo>
                                <a:lnTo>
                                  <a:pt x="12141" y="71399"/>
                                </a:lnTo>
                                <a:lnTo>
                                  <a:pt x="546" y="71399"/>
                                </a:lnTo>
                                <a:lnTo>
                                  <a:pt x="546" y="16154"/>
                                </a:lnTo>
                                <a:cubicBezTo>
                                  <a:pt x="546" y="11049"/>
                                  <a:pt x="127" y="5931"/>
                                  <a:pt x="0" y="965"/>
                                </a:cubicBezTo>
                                <a:lnTo>
                                  <a:pt x="11176" y="965"/>
                                </a:lnTo>
                                <a:lnTo>
                                  <a:pt x="11595" y="12014"/>
                                </a:lnTo>
                                <a:lnTo>
                                  <a:pt x="11874" y="12014"/>
                                </a:lnTo>
                                <a:cubicBezTo>
                                  <a:pt x="15596" y="3454"/>
                                  <a:pt x="21539" y="0"/>
                                  <a:pt x="31902" y="0"/>
                                </a:cubicBezTo>
                                <a:close/>
                              </a:path>
                            </a:pathLst>
                          </a:custGeom>
                          <a:solidFill>
                            <a:srgbClr val="FFFFFF"/>
                          </a:solidFill>
                          <a:ln w="0" cap="flat">
                            <a:noFill/>
                            <a:miter lim="127000"/>
                          </a:ln>
                          <a:effectLst/>
                        </wps:spPr>
                        <wps:bodyPr/>
                      </wps:wsp>
                      <wps:wsp>
                        <wps:cNvPr id="158182307" name="Shape 47"/>
                        <wps:cNvSpPr/>
                        <wps:spPr>
                          <a:xfrm>
                            <a:off x="586629" y="1159767"/>
                            <a:ext cx="25750" cy="43196"/>
                          </a:xfrm>
                          <a:custGeom>
                            <a:avLst/>
                            <a:gdLst/>
                            <a:ahLst/>
                            <a:cxnLst/>
                            <a:rect l="0" t="0" r="0" b="0"/>
                            <a:pathLst>
                              <a:path w="25750" h="43196">
                                <a:moveTo>
                                  <a:pt x="25750" y="0"/>
                                </a:moveTo>
                                <a:lnTo>
                                  <a:pt x="25750" y="9105"/>
                                </a:lnTo>
                                <a:lnTo>
                                  <a:pt x="16550" y="11684"/>
                                </a:lnTo>
                                <a:cubicBezTo>
                                  <a:pt x="13218" y="14325"/>
                                  <a:pt x="11595" y="17986"/>
                                  <a:pt x="11595" y="22063"/>
                                </a:cubicBezTo>
                                <a:cubicBezTo>
                                  <a:pt x="11595" y="29518"/>
                                  <a:pt x="15469" y="34357"/>
                                  <a:pt x="23470" y="34357"/>
                                </a:cubicBezTo>
                                <a:lnTo>
                                  <a:pt x="25750" y="33352"/>
                                </a:lnTo>
                                <a:lnTo>
                                  <a:pt x="25750" y="41810"/>
                                </a:lnTo>
                                <a:lnTo>
                                  <a:pt x="20295" y="43196"/>
                                </a:lnTo>
                                <a:cubicBezTo>
                                  <a:pt x="8700" y="43196"/>
                                  <a:pt x="0" y="36427"/>
                                  <a:pt x="0" y="22888"/>
                                </a:cubicBezTo>
                                <a:cubicBezTo>
                                  <a:pt x="0" y="12640"/>
                                  <a:pt x="5043" y="4405"/>
                                  <a:pt x="17767" y="929"/>
                                </a:cubicBezTo>
                                <a:lnTo>
                                  <a:pt x="25750" y="0"/>
                                </a:lnTo>
                                <a:close/>
                              </a:path>
                            </a:pathLst>
                          </a:custGeom>
                          <a:solidFill>
                            <a:srgbClr val="FFFFFF"/>
                          </a:solidFill>
                          <a:ln w="0" cap="flat">
                            <a:noFill/>
                            <a:miter lim="127000"/>
                          </a:ln>
                          <a:effectLst/>
                        </wps:spPr>
                        <wps:bodyPr/>
                      </wps:wsp>
                      <wps:wsp>
                        <wps:cNvPr id="158182308" name="Shape 48"/>
                        <wps:cNvSpPr/>
                        <wps:spPr>
                          <a:xfrm>
                            <a:off x="592840" y="1130688"/>
                            <a:ext cx="19539" cy="16611"/>
                          </a:xfrm>
                          <a:custGeom>
                            <a:avLst/>
                            <a:gdLst/>
                            <a:ahLst/>
                            <a:cxnLst/>
                            <a:rect l="0" t="0" r="0" b="0"/>
                            <a:pathLst>
                              <a:path w="19539" h="16611">
                                <a:moveTo>
                                  <a:pt x="19539" y="0"/>
                                </a:moveTo>
                                <a:lnTo>
                                  <a:pt x="19539" y="9375"/>
                                </a:lnTo>
                                <a:lnTo>
                                  <a:pt x="19329" y="9296"/>
                                </a:lnTo>
                                <a:cubicBezTo>
                                  <a:pt x="12154" y="9296"/>
                                  <a:pt x="5245" y="12192"/>
                                  <a:pt x="1244" y="16611"/>
                                </a:cubicBezTo>
                                <a:lnTo>
                                  <a:pt x="0" y="5702"/>
                                </a:lnTo>
                                <a:lnTo>
                                  <a:pt x="19539" y="0"/>
                                </a:lnTo>
                                <a:close/>
                              </a:path>
                            </a:pathLst>
                          </a:custGeom>
                          <a:solidFill>
                            <a:srgbClr val="FFFFFF"/>
                          </a:solidFill>
                          <a:ln w="0" cap="flat">
                            <a:noFill/>
                            <a:miter lim="127000"/>
                          </a:ln>
                          <a:effectLst/>
                        </wps:spPr>
                        <wps:bodyPr/>
                      </wps:wsp>
                      <wps:wsp>
                        <wps:cNvPr id="158182309" name="Shape 49"/>
                        <wps:cNvSpPr/>
                        <wps:spPr>
                          <a:xfrm>
                            <a:off x="612379" y="1130586"/>
                            <a:ext cx="25762" cy="71412"/>
                          </a:xfrm>
                          <a:custGeom>
                            <a:avLst/>
                            <a:gdLst/>
                            <a:ahLst/>
                            <a:cxnLst/>
                            <a:rect l="0" t="0" r="0" b="0"/>
                            <a:pathLst>
                              <a:path w="25762" h="71412">
                                <a:moveTo>
                                  <a:pt x="349" y="0"/>
                                </a:moveTo>
                                <a:cubicBezTo>
                                  <a:pt x="10712" y="0"/>
                                  <a:pt x="16923" y="4420"/>
                                  <a:pt x="19133" y="6629"/>
                                </a:cubicBezTo>
                                <a:cubicBezTo>
                                  <a:pt x="22168" y="9677"/>
                                  <a:pt x="25203" y="13957"/>
                                  <a:pt x="25203" y="23901"/>
                                </a:cubicBezTo>
                                <a:lnTo>
                                  <a:pt x="25203" y="60630"/>
                                </a:lnTo>
                                <a:cubicBezTo>
                                  <a:pt x="25203" y="64783"/>
                                  <a:pt x="25483" y="68923"/>
                                  <a:pt x="25762" y="71412"/>
                                </a:cubicBezTo>
                                <a:lnTo>
                                  <a:pt x="15259" y="71412"/>
                                </a:lnTo>
                                <a:lnTo>
                                  <a:pt x="14573" y="61874"/>
                                </a:lnTo>
                                <a:lnTo>
                                  <a:pt x="14294" y="61874"/>
                                </a:lnTo>
                                <a:cubicBezTo>
                                  <a:pt x="12706" y="64567"/>
                                  <a:pt x="10461" y="67193"/>
                                  <a:pt x="7267" y="69145"/>
                                </a:cubicBezTo>
                                <a:lnTo>
                                  <a:pt x="0" y="70992"/>
                                </a:lnTo>
                                <a:lnTo>
                                  <a:pt x="0" y="62534"/>
                                </a:lnTo>
                                <a:lnTo>
                                  <a:pt x="9719" y="58253"/>
                                </a:lnTo>
                                <a:cubicBezTo>
                                  <a:pt x="12567" y="55007"/>
                                  <a:pt x="14154" y="50552"/>
                                  <a:pt x="14154" y="45720"/>
                                </a:cubicBezTo>
                                <a:lnTo>
                                  <a:pt x="14154" y="36881"/>
                                </a:lnTo>
                                <a:cubicBezTo>
                                  <a:pt x="12084" y="36601"/>
                                  <a:pt x="9188" y="36601"/>
                                  <a:pt x="6013" y="36601"/>
                                </a:cubicBezTo>
                                <a:lnTo>
                                  <a:pt x="0" y="38287"/>
                                </a:lnTo>
                                <a:lnTo>
                                  <a:pt x="0" y="29182"/>
                                </a:lnTo>
                                <a:lnTo>
                                  <a:pt x="7398" y="28321"/>
                                </a:lnTo>
                                <a:lnTo>
                                  <a:pt x="14154" y="28321"/>
                                </a:lnTo>
                                <a:lnTo>
                                  <a:pt x="14154" y="25146"/>
                                </a:lnTo>
                                <a:cubicBezTo>
                                  <a:pt x="14154" y="19888"/>
                                  <a:pt x="13748" y="16853"/>
                                  <a:pt x="11538" y="13818"/>
                                </a:cubicBezTo>
                                <a:lnTo>
                                  <a:pt x="0" y="9477"/>
                                </a:lnTo>
                                <a:lnTo>
                                  <a:pt x="0" y="102"/>
                                </a:lnTo>
                                <a:lnTo>
                                  <a:pt x="349" y="0"/>
                                </a:lnTo>
                                <a:close/>
                              </a:path>
                            </a:pathLst>
                          </a:custGeom>
                          <a:solidFill>
                            <a:srgbClr val="FFFFFF"/>
                          </a:solidFill>
                          <a:ln w="0" cap="flat">
                            <a:noFill/>
                            <a:miter lim="127000"/>
                          </a:ln>
                          <a:effectLst/>
                        </wps:spPr>
                        <wps:bodyPr/>
                      </wps:wsp>
                      <wps:wsp>
                        <wps:cNvPr id="158182310" name="Shape 50"/>
                        <wps:cNvSpPr/>
                        <wps:spPr>
                          <a:xfrm>
                            <a:off x="650563" y="1130802"/>
                            <a:ext cx="26238" cy="71737"/>
                          </a:xfrm>
                          <a:custGeom>
                            <a:avLst/>
                            <a:gdLst/>
                            <a:ahLst/>
                            <a:cxnLst/>
                            <a:rect l="0" t="0" r="0" b="0"/>
                            <a:pathLst>
                              <a:path w="26238" h="71737">
                                <a:moveTo>
                                  <a:pt x="26238" y="0"/>
                                </a:moveTo>
                                <a:lnTo>
                                  <a:pt x="26238" y="8765"/>
                                </a:lnTo>
                                <a:lnTo>
                                  <a:pt x="16645" y="13445"/>
                                </a:lnTo>
                                <a:cubicBezTo>
                                  <a:pt x="14021" y="16880"/>
                                  <a:pt x="12294" y="22370"/>
                                  <a:pt x="12154" y="30587"/>
                                </a:cubicBezTo>
                                <a:lnTo>
                                  <a:pt x="26238" y="30587"/>
                                </a:lnTo>
                                <a:lnTo>
                                  <a:pt x="26238" y="39426"/>
                                </a:lnTo>
                                <a:lnTo>
                                  <a:pt x="12154" y="39426"/>
                                </a:lnTo>
                                <a:cubicBezTo>
                                  <a:pt x="12154" y="47573"/>
                                  <a:pt x="13741" y="53545"/>
                                  <a:pt x="16934" y="57480"/>
                                </a:cubicBezTo>
                                <a:lnTo>
                                  <a:pt x="26238" y="61247"/>
                                </a:lnTo>
                                <a:lnTo>
                                  <a:pt x="26238" y="71737"/>
                                </a:lnTo>
                                <a:lnTo>
                                  <a:pt x="16020" y="69618"/>
                                </a:lnTo>
                                <a:cubicBezTo>
                                  <a:pt x="5436" y="64618"/>
                                  <a:pt x="0" y="52545"/>
                                  <a:pt x="0" y="35971"/>
                                </a:cubicBezTo>
                                <a:cubicBezTo>
                                  <a:pt x="0" y="19398"/>
                                  <a:pt x="5436" y="7332"/>
                                  <a:pt x="15554" y="2335"/>
                                </a:cubicBezTo>
                                <a:lnTo>
                                  <a:pt x="26238" y="0"/>
                                </a:lnTo>
                                <a:close/>
                              </a:path>
                            </a:pathLst>
                          </a:custGeom>
                          <a:solidFill>
                            <a:srgbClr val="FFFFFF"/>
                          </a:solidFill>
                          <a:ln w="0" cap="flat">
                            <a:noFill/>
                            <a:miter lim="127000"/>
                          </a:ln>
                          <a:effectLst/>
                        </wps:spPr>
                        <wps:bodyPr/>
                      </wps:wsp>
                      <wps:wsp>
                        <wps:cNvPr id="158182311" name="Shape 51"/>
                        <wps:cNvSpPr/>
                        <wps:spPr>
                          <a:xfrm>
                            <a:off x="676801" y="1188313"/>
                            <a:ext cx="21819" cy="14656"/>
                          </a:xfrm>
                          <a:custGeom>
                            <a:avLst/>
                            <a:gdLst/>
                            <a:ahLst/>
                            <a:cxnLst/>
                            <a:rect l="0" t="0" r="0" b="0"/>
                            <a:pathLst>
                              <a:path w="21819" h="14656">
                                <a:moveTo>
                                  <a:pt x="21273" y="0"/>
                                </a:moveTo>
                                <a:lnTo>
                                  <a:pt x="21819" y="10503"/>
                                </a:lnTo>
                                <a:cubicBezTo>
                                  <a:pt x="16294" y="13132"/>
                                  <a:pt x="9119" y="14656"/>
                                  <a:pt x="2070" y="14656"/>
                                </a:cubicBezTo>
                                <a:lnTo>
                                  <a:pt x="0" y="14226"/>
                                </a:lnTo>
                                <a:lnTo>
                                  <a:pt x="0" y="3737"/>
                                </a:lnTo>
                                <a:lnTo>
                                  <a:pt x="5106" y="5804"/>
                                </a:lnTo>
                                <a:cubicBezTo>
                                  <a:pt x="10909" y="5804"/>
                                  <a:pt x="17259" y="2908"/>
                                  <a:pt x="21273" y="0"/>
                                </a:cubicBezTo>
                                <a:close/>
                              </a:path>
                            </a:pathLst>
                          </a:custGeom>
                          <a:solidFill>
                            <a:srgbClr val="FFFFFF"/>
                          </a:solidFill>
                          <a:ln w="0" cap="flat">
                            <a:noFill/>
                            <a:miter lim="127000"/>
                          </a:ln>
                          <a:effectLst/>
                        </wps:spPr>
                        <wps:bodyPr/>
                      </wps:wsp>
                      <wps:wsp>
                        <wps:cNvPr id="158182312" name="Shape 52"/>
                        <wps:cNvSpPr/>
                        <wps:spPr>
                          <a:xfrm>
                            <a:off x="676801" y="1130591"/>
                            <a:ext cx="25692" cy="39637"/>
                          </a:xfrm>
                          <a:custGeom>
                            <a:avLst/>
                            <a:gdLst/>
                            <a:ahLst/>
                            <a:cxnLst/>
                            <a:rect l="0" t="0" r="0" b="0"/>
                            <a:pathLst>
                              <a:path w="25692" h="39637">
                                <a:moveTo>
                                  <a:pt x="965" y="0"/>
                                </a:moveTo>
                                <a:cubicBezTo>
                                  <a:pt x="16853" y="0"/>
                                  <a:pt x="25692" y="12700"/>
                                  <a:pt x="25692" y="33426"/>
                                </a:cubicBezTo>
                                <a:lnTo>
                                  <a:pt x="25692" y="39637"/>
                                </a:lnTo>
                                <a:lnTo>
                                  <a:pt x="0" y="39637"/>
                                </a:lnTo>
                                <a:lnTo>
                                  <a:pt x="0" y="30798"/>
                                </a:lnTo>
                                <a:lnTo>
                                  <a:pt x="14084" y="30798"/>
                                </a:lnTo>
                                <a:cubicBezTo>
                                  <a:pt x="14084" y="16154"/>
                                  <a:pt x="9525" y="8839"/>
                                  <a:pt x="280" y="8839"/>
                                </a:cubicBezTo>
                                <a:lnTo>
                                  <a:pt x="0" y="8976"/>
                                </a:lnTo>
                                <a:lnTo>
                                  <a:pt x="0" y="211"/>
                                </a:lnTo>
                                <a:lnTo>
                                  <a:pt x="965" y="0"/>
                                </a:lnTo>
                                <a:close/>
                              </a:path>
                            </a:pathLst>
                          </a:custGeom>
                          <a:solidFill>
                            <a:srgbClr val="FFFFFF"/>
                          </a:solidFill>
                          <a:ln w="0" cap="flat">
                            <a:noFill/>
                            <a:miter lim="127000"/>
                          </a:ln>
                          <a:effectLst/>
                        </wps:spPr>
                        <wps:bodyPr/>
                      </wps:wsp>
                      <wps:wsp>
                        <wps:cNvPr id="158182314" name="Shape 53"/>
                        <wps:cNvSpPr/>
                        <wps:spPr>
                          <a:xfrm>
                            <a:off x="709113" y="1113748"/>
                            <a:ext cx="37287" cy="89218"/>
                          </a:xfrm>
                          <a:custGeom>
                            <a:avLst/>
                            <a:gdLst/>
                            <a:ahLst/>
                            <a:cxnLst/>
                            <a:rect l="0" t="0" r="0" b="0"/>
                            <a:pathLst>
                              <a:path w="37287" h="89218">
                                <a:moveTo>
                                  <a:pt x="22784" y="0"/>
                                </a:moveTo>
                                <a:lnTo>
                                  <a:pt x="22784" y="17805"/>
                                </a:lnTo>
                                <a:lnTo>
                                  <a:pt x="37287" y="17805"/>
                                </a:lnTo>
                                <a:lnTo>
                                  <a:pt x="37287" y="27203"/>
                                </a:lnTo>
                                <a:lnTo>
                                  <a:pt x="22784" y="27203"/>
                                </a:lnTo>
                                <a:lnTo>
                                  <a:pt x="22784" y="68771"/>
                                </a:lnTo>
                                <a:cubicBezTo>
                                  <a:pt x="22784" y="76784"/>
                                  <a:pt x="24854" y="79820"/>
                                  <a:pt x="30099" y="79820"/>
                                </a:cubicBezTo>
                                <a:cubicBezTo>
                                  <a:pt x="33007" y="79820"/>
                                  <a:pt x="35077" y="78994"/>
                                  <a:pt x="37287" y="78029"/>
                                </a:cubicBezTo>
                                <a:lnTo>
                                  <a:pt x="37287" y="87414"/>
                                </a:lnTo>
                                <a:cubicBezTo>
                                  <a:pt x="34519" y="88379"/>
                                  <a:pt x="30658" y="89218"/>
                                  <a:pt x="27483" y="89218"/>
                                </a:cubicBezTo>
                                <a:cubicBezTo>
                                  <a:pt x="16853" y="89218"/>
                                  <a:pt x="11189" y="84925"/>
                                  <a:pt x="11189" y="72504"/>
                                </a:cubicBezTo>
                                <a:lnTo>
                                  <a:pt x="11189" y="27203"/>
                                </a:lnTo>
                                <a:lnTo>
                                  <a:pt x="0" y="27203"/>
                                </a:lnTo>
                                <a:lnTo>
                                  <a:pt x="0" y="17805"/>
                                </a:lnTo>
                                <a:lnTo>
                                  <a:pt x="11189" y="17805"/>
                                </a:lnTo>
                                <a:lnTo>
                                  <a:pt x="11189" y="3442"/>
                                </a:lnTo>
                                <a:lnTo>
                                  <a:pt x="22784" y="0"/>
                                </a:lnTo>
                                <a:close/>
                              </a:path>
                            </a:pathLst>
                          </a:custGeom>
                          <a:solidFill>
                            <a:srgbClr val="FFFFFF"/>
                          </a:solidFill>
                          <a:ln w="0" cap="flat">
                            <a:noFill/>
                            <a:miter lim="127000"/>
                          </a:ln>
                          <a:effectLst/>
                        </wps:spPr>
                        <wps:bodyPr/>
                      </wps:wsp>
                      <wps:wsp>
                        <wps:cNvPr id="158182315" name="Shape 54"/>
                        <wps:cNvSpPr/>
                        <wps:spPr>
                          <a:xfrm>
                            <a:off x="756203" y="1098412"/>
                            <a:ext cx="49721" cy="103581"/>
                          </a:xfrm>
                          <a:custGeom>
                            <a:avLst/>
                            <a:gdLst/>
                            <a:ahLst/>
                            <a:cxnLst/>
                            <a:rect l="0" t="0" r="0" b="0"/>
                            <a:pathLst>
                              <a:path w="49721" h="103581">
                                <a:moveTo>
                                  <a:pt x="0" y="0"/>
                                </a:moveTo>
                                <a:lnTo>
                                  <a:pt x="11595" y="0"/>
                                </a:lnTo>
                                <a:lnTo>
                                  <a:pt x="11595" y="42812"/>
                                </a:lnTo>
                                <a:lnTo>
                                  <a:pt x="11874" y="42812"/>
                                </a:lnTo>
                                <a:cubicBezTo>
                                  <a:pt x="14910" y="36881"/>
                                  <a:pt x="20993" y="32182"/>
                                  <a:pt x="29134" y="32182"/>
                                </a:cubicBezTo>
                                <a:cubicBezTo>
                                  <a:pt x="41427" y="32182"/>
                                  <a:pt x="49721" y="39230"/>
                                  <a:pt x="49721" y="54686"/>
                                </a:cubicBezTo>
                                <a:lnTo>
                                  <a:pt x="49721" y="103581"/>
                                </a:lnTo>
                                <a:lnTo>
                                  <a:pt x="38113" y="103581"/>
                                </a:lnTo>
                                <a:lnTo>
                                  <a:pt x="38113" y="58141"/>
                                </a:lnTo>
                                <a:cubicBezTo>
                                  <a:pt x="38113" y="46952"/>
                                  <a:pt x="33972" y="42126"/>
                                  <a:pt x="26518" y="42126"/>
                                </a:cubicBezTo>
                                <a:cubicBezTo>
                                  <a:pt x="17399" y="42126"/>
                                  <a:pt x="11595" y="48476"/>
                                  <a:pt x="11595" y="61176"/>
                                </a:cubicBezTo>
                                <a:lnTo>
                                  <a:pt x="11595" y="103581"/>
                                </a:lnTo>
                                <a:lnTo>
                                  <a:pt x="0" y="103581"/>
                                </a:lnTo>
                                <a:lnTo>
                                  <a:pt x="0" y="0"/>
                                </a:lnTo>
                                <a:close/>
                              </a:path>
                            </a:pathLst>
                          </a:custGeom>
                          <a:solidFill>
                            <a:srgbClr val="FFFFFF"/>
                          </a:solidFill>
                          <a:ln w="0" cap="flat">
                            <a:noFill/>
                            <a:miter lim="127000"/>
                          </a:ln>
                          <a:effectLst/>
                        </wps:spPr>
                        <wps:bodyPr/>
                      </wps:wsp>
                      <wps:wsp>
                        <wps:cNvPr id="158182316" name="Shape 55"/>
                        <wps:cNvSpPr/>
                        <wps:spPr>
                          <a:xfrm>
                            <a:off x="854106" y="1104631"/>
                            <a:ext cx="60909" cy="98336"/>
                          </a:xfrm>
                          <a:custGeom>
                            <a:avLst/>
                            <a:gdLst/>
                            <a:ahLst/>
                            <a:cxnLst/>
                            <a:rect l="0" t="0" r="0" b="0"/>
                            <a:pathLst>
                              <a:path w="60909" h="98336">
                                <a:moveTo>
                                  <a:pt x="42672" y="0"/>
                                </a:moveTo>
                                <a:cubicBezTo>
                                  <a:pt x="49581" y="0"/>
                                  <a:pt x="56490" y="1232"/>
                                  <a:pt x="60909" y="3454"/>
                                </a:cubicBezTo>
                                <a:lnTo>
                                  <a:pt x="60909" y="15329"/>
                                </a:lnTo>
                                <a:cubicBezTo>
                                  <a:pt x="55664" y="12014"/>
                                  <a:pt x="49581" y="10490"/>
                                  <a:pt x="42824" y="10490"/>
                                </a:cubicBezTo>
                                <a:cubicBezTo>
                                  <a:pt x="27076" y="10490"/>
                                  <a:pt x="12712" y="23063"/>
                                  <a:pt x="12712" y="46546"/>
                                </a:cubicBezTo>
                                <a:cubicBezTo>
                                  <a:pt x="12712" y="71399"/>
                                  <a:pt x="22657" y="87833"/>
                                  <a:pt x="43650" y="87833"/>
                                </a:cubicBezTo>
                                <a:cubicBezTo>
                                  <a:pt x="49860" y="87833"/>
                                  <a:pt x="55943" y="86170"/>
                                  <a:pt x="60909" y="83274"/>
                                </a:cubicBezTo>
                                <a:lnTo>
                                  <a:pt x="60909" y="95428"/>
                                </a:lnTo>
                                <a:cubicBezTo>
                                  <a:pt x="55105" y="97218"/>
                                  <a:pt x="49035" y="98336"/>
                                  <a:pt x="43370" y="98336"/>
                                </a:cubicBezTo>
                                <a:cubicBezTo>
                                  <a:pt x="12840" y="98336"/>
                                  <a:pt x="0" y="75133"/>
                                  <a:pt x="0" y="49022"/>
                                </a:cubicBezTo>
                                <a:cubicBezTo>
                                  <a:pt x="0" y="18910"/>
                                  <a:pt x="17538" y="0"/>
                                  <a:pt x="42672" y="0"/>
                                </a:cubicBezTo>
                                <a:close/>
                              </a:path>
                            </a:pathLst>
                          </a:custGeom>
                          <a:solidFill>
                            <a:srgbClr val="FFFFFF"/>
                          </a:solidFill>
                          <a:ln w="0" cap="flat">
                            <a:noFill/>
                            <a:miter lim="127000"/>
                          </a:ln>
                          <a:effectLst/>
                        </wps:spPr>
                        <wps:bodyPr/>
                      </wps:wsp>
                      <wps:wsp>
                        <wps:cNvPr id="158182317" name="Shape 56"/>
                        <wps:cNvSpPr/>
                        <wps:spPr>
                          <a:xfrm>
                            <a:off x="922188" y="1131557"/>
                            <a:ext cx="54419" cy="101092"/>
                          </a:xfrm>
                          <a:custGeom>
                            <a:avLst/>
                            <a:gdLst/>
                            <a:ahLst/>
                            <a:cxnLst/>
                            <a:rect l="0" t="0" r="0" b="0"/>
                            <a:pathLst>
                              <a:path w="54419" h="101092">
                                <a:moveTo>
                                  <a:pt x="0" y="0"/>
                                </a:moveTo>
                                <a:lnTo>
                                  <a:pt x="12154" y="0"/>
                                </a:lnTo>
                                <a:lnTo>
                                  <a:pt x="27902" y="57455"/>
                                </a:lnTo>
                                <a:lnTo>
                                  <a:pt x="28181" y="57455"/>
                                </a:lnTo>
                                <a:lnTo>
                                  <a:pt x="42811" y="0"/>
                                </a:lnTo>
                                <a:lnTo>
                                  <a:pt x="54419" y="0"/>
                                </a:lnTo>
                                <a:lnTo>
                                  <a:pt x="29972" y="84798"/>
                                </a:lnTo>
                                <a:cubicBezTo>
                                  <a:pt x="26517" y="96812"/>
                                  <a:pt x="21552" y="101092"/>
                                  <a:pt x="12712" y="101092"/>
                                </a:cubicBezTo>
                                <a:cubicBezTo>
                                  <a:pt x="9944" y="101092"/>
                                  <a:pt x="6908" y="100813"/>
                                  <a:pt x="4838" y="100267"/>
                                </a:cubicBezTo>
                                <a:lnTo>
                                  <a:pt x="5385" y="89776"/>
                                </a:lnTo>
                                <a:cubicBezTo>
                                  <a:pt x="7188" y="90602"/>
                                  <a:pt x="9258" y="91148"/>
                                  <a:pt x="11735" y="91148"/>
                                </a:cubicBezTo>
                                <a:cubicBezTo>
                                  <a:pt x="15062" y="91148"/>
                                  <a:pt x="17538" y="89637"/>
                                  <a:pt x="19482" y="82309"/>
                                </a:cubicBezTo>
                                <a:lnTo>
                                  <a:pt x="22237" y="71539"/>
                                </a:lnTo>
                                <a:lnTo>
                                  <a:pt x="0" y="0"/>
                                </a:lnTo>
                                <a:close/>
                              </a:path>
                            </a:pathLst>
                          </a:custGeom>
                          <a:solidFill>
                            <a:srgbClr val="FFFFFF"/>
                          </a:solidFill>
                          <a:ln w="0" cap="flat">
                            <a:noFill/>
                            <a:miter lim="127000"/>
                          </a:ln>
                          <a:effectLst/>
                        </wps:spPr>
                        <wps:bodyPr/>
                      </wps:wsp>
                      <wps:wsp>
                        <wps:cNvPr id="158182318" name="Shape 57"/>
                        <wps:cNvSpPr/>
                        <wps:spPr>
                          <a:xfrm>
                            <a:off x="985717" y="1130595"/>
                            <a:ext cx="83414" cy="71399"/>
                          </a:xfrm>
                          <a:custGeom>
                            <a:avLst/>
                            <a:gdLst/>
                            <a:ahLst/>
                            <a:cxnLst/>
                            <a:rect l="0" t="0" r="0" b="0"/>
                            <a:pathLst>
                              <a:path w="83414" h="71399">
                                <a:moveTo>
                                  <a:pt x="29273" y="0"/>
                                </a:moveTo>
                                <a:cubicBezTo>
                                  <a:pt x="36728" y="0"/>
                                  <a:pt x="42253" y="3861"/>
                                  <a:pt x="45847" y="11049"/>
                                </a:cubicBezTo>
                                <a:cubicBezTo>
                                  <a:pt x="49581" y="4140"/>
                                  <a:pt x="54966" y="0"/>
                                  <a:pt x="62979" y="0"/>
                                </a:cubicBezTo>
                                <a:cubicBezTo>
                                  <a:pt x="75133" y="0"/>
                                  <a:pt x="83414" y="7036"/>
                                  <a:pt x="83414" y="22504"/>
                                </a:cubicBezTo>
                                <a:lnTo>
                                  <a:pt x="83414" y="71399"/>
                                </a:lnTo>
                                <a:lnTo>
                                  <a:pt x="71818" y="71399"/>
                                </a:lnTo>
                                <a:lnTo>
                                  <a:pt x="71818" y="23063"/>
                                </a:lnTo>
                                <a:cubicBezTo>
                                  <a:pt x="71818" y="14084"/>
                                  <a:pt x="67945" y="9944"/>
                                  <a:pt x="61036" y="9944"/>
                                </a:cubicBezTo>
                                <a:cubicBezTo>
                                  <a:pt x="52476" y="9944"/>
                                  <a:pt x="47777" y="15189"/>
                                  <a:pt x="47777" y="27889"/>
                                </a:cubicBezTo>
                                <a:lnTo>
                                  <a:pt x="47777" y="71399"/>
                                </a:lnTo>
                                <a:lnTo>
                                  <a:pt x="36182" y="71399"/>
                                </a:lnTo>
                                <a:lnTo>
                                  <a:pt x="36182" y="23063"/>
                                </a:lnTo>
                                <a:cubicBezTo>
                                  <a:pt x="36182" y="14084"/>
                                  <a:pt x="32309" y="9944"/>
                                  <a:pt x="25413" y="9944"/>
                                </a:cubicBezTo>
                                <a:cubicBezTo>
                                  <a:pt x="16840" y="9944"/>
                                  <a:pt x="12154" y="15189"/>
                                  <a:pt x="12154" y="27889"/>
                                </a:cubicBezTo>
                                <a:lnTo>
                                  <a:pt x="12154" y="71399"/>
                                </a:lnTo>
                                <a:lnTo>
                                  <a:pt x="546" y="71399"/>
                                </a:lnTo>
                                <a:lnTo>
                                  <a:pt x="546" y="16154"/>
                                </a:lnTo>
                                <a:cubicBezTo>
                                  <a:pt x="546" y="11049"/>
                                  <a:pt x="127" y="5931"/>
                                  <a:pt x="0" y="965"/>
                                </a:cubicBezTo>
                                <a:lnTo>
                                  <a:pt x="11189" y="965"/>
                                </a:lnTo>
                                <a:lnTo>
                                  <a:pt x="11595" y="11455"/>
                                </a:lnTo>
                                <a:lnTo>
                                  <a:pt x="11874" y="11455"/>
                                </a:lnTo>
                                <a:cubicBezTo>
                                  <a:pt x="15608" y="3454"/>
                                  <a:pt x="21539" y="0"/>
                                  <a:pt x="29273" y="0"/>
                                </a:cubicBezTo>
                                <a:close/>
                              </a:path>
                            </a:pathLst>
                          </a:custGeom>
                          <a:solidFill>
                            <a:srgbClr val="FFFFFF"/>
                          </a:solidFill>
                          <a:ln w="0" cap="flat">
                            <a:noFill/>
                            <a:miter lim="127000"/>
                          </a:ln>
                          <a:effectLst/>
                        </wps:spPr>
                        <wps:bodyPr/>
                      </wps:wsp>
                      <wps:wsp>
                        <wps:cNvPr id="158182319" name="Shape 58"/>
                        <wps:cNvSpPr/>
                        <wps:spPr>
                          <a:xfrm>
                            <a:off x="1082658" y="1130595"/>
                            <a:ext cx="31902" cy="71399"/>
                          </a:xfrm>
                          <a:custGeom>
                            <a:avLst/>
                            <a:gdLst/>
                            <a:ahLst/>
                            <a:cxnLst/>
                            <a:rect l="0" t="0" r="0" b="0"/>
                            <a:pathLst>
                              <a:path w="31902" h="71399">
                                <a:moveTo>
                                  <a:pt x="31902" y="0"/>
                                </a:moveTo>
                                <a:lnTo>
                                  <a:pt x="31902" y="11455"/>
                                </a:lnTo>
                                <a:cubicBezTo>
                                  <a:pt x="30518" y="11189"/>
                                  <a:pt x="28994" y="11049"/>
                                  <a:pt x="27482" y="11049"/>
                                </a:cubicBezTo>
                                <a:cubicBezTo>
                                  <a:pt x="18504" y="11049"/>
                                  <a:pt x="12154" y="18783"/>
                                  <a:pt x="12154" y="34112"/>
                                </a:cubicBezTo>
                                <a:lnTo>
                                  <a:pt x="12154" y="71399"/>
                                </a:lnTo>
                                <a:lnTo>
                                  <a:pt x="546" y="71399"/>
                                </a:lnTo>
                                <a:lnTo>
                                  <a:pt x="546" y="16154"/>
                                </a:lnTo>
                                <a:cubicBezTo>
                                  <a:pt x="546" y="11049"/>
                                  <a:pt x="127" y="5931"/>
                                  <a:pt x="0" y="965"/>
                                </a:cubicBezTo>
                                <a:lnTo>
                                  <a:pt x="11176" y="965"/>
                                </a:lnTo>
                                <a:lnTo>
                                  <a:pt x="11595" y="12014"/>
                                </a:lnTo>
                                <a:lnTo>
                                  <a:pt x="11875" y="12014"/>
                                </a:lnTo>
                                <a:cubicBezTo>
                                  <a:pt x="15608" y="3454"/>
                                  <a:pt x="21539" y="0"/>
                                  <a:pt x="31902" y="0"/>
                                </a:cubicBezTo>
                                <a:close/>
                              </a:path>
                            </a:pathLst>
                          </a:custGeom>
                          <a:solidFill>
                            <a:srgbClr val="FFFFFF"/>
                          </a:solidFill>
                          <a:ln w="0" cap="flat">
                            <a:noFill/>
                            <a:miter lim="127000"/>
                          </a:ln>
                          <a:effectLst/>
                        </wps:spPr>
                        <wps:bodyPr/>
                      </wps:wsp>
                      <wps:wsp>
                        <wps:cNvPr id="158182320" name="Shape 59"/>
                        <wps:cNvSpPr/>
                        <wps:spPr>
                          <a:xfrm>
                            <a:off x="1124081" y="1131556"/>
                            <a:ext cx="50267" cy="71412"/>
                          </a:xfrm>
                          <a:custGeom>
                            <a:avLst/>
                            <a:gdLst/>
                            <a:ahLst/>
                            <a:cxnLst/>
                            <a:rect l="0" t="0" r="0" b="0"/>
                            <a:pathLst>
                              <a:path w="50267" h="71412">
                                <a:moveTo>
                                  <a:pt x="0" y="0"/>
                                </a:moveTo>
                                <a:lnTo>
                                  <a:pt x="11608" y="0"/>
                                </a:lnTo>
                                <a:lnTo>
                                  <a:pt x="11608" y="45441"/>
                                </a:lnTo>
                                <a:cubicBezTo>
                                  <a:pt x="11608" y="56629"/>
                                  <a:pt x="15748" y="61455"/>
                                  <a:pt x="23202" y="61455"/>
                                </a:cubicBezTo>
                                <a:cubicBezTo>
                                  <a:pt x="32321" y="61455"/>
                                  <a:pt x="38112" y="55105"/>
                                  <a:pt x="38112" y="42405"/>
                                </a:cubicBezTo>
                                <a:lnTo>
                                  <a:pt x="38112" y="0"/>
                                </a:lnTo>
                                <a:lnTo>
                                  <a:pt x="49720" y="0"/>
                                </a:lnTo>
                                <a:lnTo>
                                  <a:pt x="49720" y="55245"/>
                                </a:lnTo>
                                <a:cubicBezTo>
                                  <a:pt x="49720" y="60363"/>
                                  <a:pt x="50140" y="65468"/>
                                  <a:pt x="50267" y="70434"/>
                                </a:cubicBezTo>
                                <a:lnTo>
                                  <a:pt x="39077" y="70434"/>
                                </a:lnTo>
                                <a:lnTo>
                                  <a:pt x="38671" y="59944"/>
                                </a:lnTo>
                                <a:lnTo>
                                  <a:pt x="38391" y="59944"/>
                                </a:lnTo>
                                <a:cubicBezTo>
                                  <a:pt x="34658" y="67958"/>
                                  <a:pt x="28727" y="71412"/>
                                  <a:pt x="20586" y="71412"/>
                                </a:cubicBezTo>
                                <a:cubicBezTo>
                                  <a:pt x="8280" y="71412"/>
                                  <a:pt x="0" y="64364"/>
                                  <a:pt x="0" y="48895"/>
                                </a:cubicBezTo>
                                <a:lnTo>
                                  <a:pt x="0" y="0"/>
                                </a:lnTo>
                                <a:close/>
                              </a:path>
                            </a:pathLst>
                          </a:custGeom>
                          <a:solidFill>
                            <a:srgbClr val="FFFFFF"/>
                          </a:solidFill>
                          <a:ln w="0" cap="flat">
                            <a:noFill/>
                            <a:miter lim="127000"/>
                          </a:ln>
                          <a:effectLst/>
                        </wps:spPr>
                        <wps:bodyPr/>
                      </wps:wsp>
                      <wps:wsp>
                        <wps:cNvPr id="158182321" name="Shape 60"/>
                        <wps:cNvSpPr/>
                        <wps:spPr>
                          <a:xfrm>
                            <a:off x="173660" y="1262009"/>
                            <a:ext cx="107442" cy="96393"/>
                          </a:xfrm>
                          <a:custGeom>
                            <a:avLst/>
                            <a:gdLst/>
                            <a:ahLst/>
                            <a:cxnLst/>
                            <a:rect l="0" t="0" r="0" b="0"/>
                            <a:pathLst>
                              <a:path w="107442" h="96393">
                                <a:moveTo>
                                  <a:pt x="0" y="0"/>
                                </a:moveTo>
                                <a:lnTo>
                                  <a:pt x="12713" y="0"/>
                                </a:lnTo>
                                <a:lnTo>
                                  <a:pt x="28448" y="78168"/>
                                </a:lnTo>
                                <a:lnTo>
                                  <a:pt x="28727" y="78168"/>
                                </a:lnTo>
                                <a:lnTo>
                                  <a:pt x="45987" y="0"/>
                                </a:lnTo>
                                <a:lnTo>
                                  <a:pt x="61455" y="0"/>
                                </a:lnTo>
                                <a:lnTo>
                                  <a:pt x="78727" y="78168"/>
                                </a:lnTo>
                                <a:lnTo>
                                  <a:pt x="78994" y="78168"/>
                                </a:lnTo>
                                <a:lnTo>
                                  <a:pt x="95847" y="0"/>
                                </a:lnTo>
                                <a:lnTo>
                                  <a:pt x="107442" y="0"/>
                                </a:lnTo>
                                <a:lnTo>
                                  <a:pt x="86462" y="96393"/>
                                </a:lnTo>
                                <a:lnTo>
                                  <a:pt x="72098" y="96393"/>
                                </a:lnTo>
                                <a:lnTo>
                                  <a:pt x="53861" y="13818"/>
                                </a:lnTo>
                                <a:lnTo>
                                  <a:pt x="53581" y="13818"/>
                                </a:lnTo>
                                <a:lnTo>
                                  <a:pt x="35357" y="96393"/>
                                </a:lnTo>
                                <a:lnTo>
                                  <a:pt x="20993" y="96393"/>
                                </a:lnTo>
                                <a:lnTo>
                                  <a:pt x="0" y="0"/>
                                </a:lnTo>
                                <a:close/>
                              </a:path>
                            </a:pathLst>
                          </a:custGeom>
                          <a:solidFill>
                            <a:srgbClr val="FFFFFF"/>
                          </a:solidFill>
                          <a:ln w="0" cap="flat">
                            <a:noFill/>
                            <a:miter lim="127000"/>
                          </a:ln>
                          <a:effectLst/>
                        </wps:spPr>
                        <wps:bodyPr/>
                      </wps:wsp>
                      <wps:wsp>
                        <wps:cNvPr id="158182322" name="Shape 61"/>
                        <wps:cNvSpPr/>
                        <wps:spPr>
                          <a:xfrm>
                            <a:off x="283860" y="1287221"/>
                            <a:ext cx="26238" cy="71725"/>
                          </a:xfrm>
                          <a:custGeom>
                            <a:avLst/>
                            <a:gdLst/>
                            <a:ahLst/>
                            <a:cxnLst/>
                            <a:rect l="0" t="0" r="0" b="0"/>
                            <a:pathLst>
                              <a:path w="26238" h="71725">
                                <a:moveTo>
                                  <a:pt x="26238" y="0"/>
                                </a:moveTo>
                                <a:lnTo>
                                  <a:pt x="26238" y="8765"/>
                                </a:lnTo>
                                <a:lnTo>
                                  <a:pt x="16645" y="13445"/>
                                </a:lnTo>
                                <a:cubicBezTo>
                                  <a:pt x="14021" y="16880"/>
                                  <a:pt x="12294" y="22370"/>
                                  <a:pt x="12154" y="30587"/>
                                </a:cubicBezTo>
                                <a:lnTo>
                                  <a:pt x="26238" y="30587"/>
                                </a:lnTo>
                                <a:lnTo>
                                  <a:pt x="26238" y="39426"/>
                                </a:lnTo>
                                <a:lnTo>
                                  <a:pt x="12154" y="39426"/>
                                </a:lnTo>
                                <a:cubicBezTo>
                                  <a:pt x="12154" y="47573"/>
                                  <a:pt x="13741" y="53545"/>
                                  <a:pt x="16935" y="57480"/>
                                </a:cubicBezTo>
                                <a:lnTo>
                                  <a:pt x="26238" y="61244"/>
                                </a:lnTo>
                                <a:lnTo>
                                  <a:pt x="26238" y="71725"/>
                                </a:lnTo>
                                <a:lnTo>
                                  <a:pt x="16020" y="69608"/>
                                </a:lnTo>
                                <a:cubicBezTo>
                                  <a:pt x="5436" y="64611"/>
                                  <a:pt x="0" y="52545"/>
                                  <a:pt x="0" y="35971"/>
                                </a:cubicBezTo>
                                <a:cubicBezTo>
                                  <a:pt x="0" y="19398"/>
                                  <a:pt x="5436" y="7332"/>
                                  <a:pt x="15554" y="2335"/>
                                </a:cubicBezTo>
                                <a:lnTo>
                                  <a:pt x="26238" y="0"/>
                                </a:lnTo>
                                <a:close/>
                              </a:path>
                            </a:pathLst>
                          </a:custGeom>
                          <a:solidFill>
                            <a:srgbClr val="FFFFFF"/>
                          </a:solidFill>
                          <a:ln w="0" cap="flat">
                            <a:noFill/>
                            <a:miter lim="127000"/>
                          </a:ln>
                          <a:effectLst/>
                        </wps:spPr>
                        <wps:bodyPr/>
                      </wps:wsp>
                      <wps:wsp>
                        <wps:cNvPr id="158182323" name="Shape 62"/>
                        <wps:cNvSpPr/>
                        <wps:spPr>
                          <a:xfrm>
                            <a:off x="310098" y="1344732"/>
                            <a:ext cx="21819" cy="14643"/>
                          </a:xfrm>
                          <a:custGeom>
                            <a:avLst/>
                            <a:gdLst/>
                            <a:ahLst/>
                            <a:cxnLst/>
                            <a:rect l="0" t="0" r="0" b="0"/>
                            <a:pathLst>
                              <a:path w="21819" h="14643">
                                <a:moveTo>
                                  <a:pt x="21273" y="0"/>
                                </a:moveTo>
                                <a:lnTo>
                                  <a:pt x="21819" y="10503"/>
                                </a:lnTo>
                                <a:cubicBezTo>
                                  <a:pt x="16294" y="13132"/>
                                  <a:pt x="9119" y="14643"/>
                                  <a:pt x="2070" y="14643"/>
                                </a:cubicBezTo>
                                <a:lnTo>
                                  <a:pt x="0" y="14214"/>
                                </a:lnTo>
                                <a:lnTo>
                                  <a:pt x="0" y="3733"/>
                                </a:lnTo>
                                <a:lnTo>
                                  <a:pt x="5118" y="5804"/>
                                </a:lnTo>
                                <a:cubicBezTo>
                                  <a:pt x="10909" y="5804"/>
                                  <a:pt x="17259" y="2908"/>
                                  <a:pt x="21273" y="0"/>
                                </a:cubicBezTo>
                                <a:close/>
                              </a:path>
                            </a:pathLst>
                          </a:custGeom>
                          <a:solidFill>
                            <a:srgbClr val="FFFFFF"/>
                          </a:solidFill>
                          <a:ln w="0" cap="flat">
                            <a:noFill/>
                            <a:miter lim="127000"/>
                          </a:ln>
                          <a:effectLst/>
                        </wps:spPr>
                        <wps:bodyPr/>
                      </wps:wsp>
                      <wps:wsp>
                        <wps:cNvPr id="158182324" name="Shape 63"/>
                        <wps:cNvSpPr/>
                        <wps:spPr>
                          <a:xfrm>
                            <a:off x="310098" y="1287010"/>
                            <a:ext cx="25692" cy="39637"/>
                          </a:xfrm>
                          <a:custGeom>
                            <a:avLst/>
                            <a:gdLst/>
                            <a:ahLst/>
                            <a:cxnLst/>
                            <a:rect l="0" t="0" r="0" b="0"/>
                            <a:pathLst>
                              <a:path w="25692" h="39637">
                                <a:moveTo>
                                  <a:pt x="965" y="0"/>
                                </a:moveTo>
                                <a:cubicBezTo>
                                  <a:pt x="16853" y="0"/>
                                  <a:pt x="25692" y="12700"/>
                                  <a:pt x="25692" y="33426"/>
                                </a:cubicBezTo>
                                <a:lnTo>
                                  <a:pt x="25692" y="39637"/>
                                </a:lnTo>
                                <a:lnTo>
                                  <a:pt x="0" y="39637"/>
                                </a:lnTo>
                                <a:lnTo>
                                  <a:pt x="0" y="30798"/>
                                </a:lnTo>
                                <a:lnTo>
                                  <a:pt x="14084" y="30798"/>
                                </a:lnTo>
                                <a:cubicBezTo>
                                  <a:pt x="14084" y="16154"/>
                                  <a:pt x="9525" y="8839"/>
                                  <a:pt x="280" y="8839"/>
                                </a:cubicBezTo>
                                <a:lnTo>
                                  <a:pt x="0" y="8976"/>
                                </a:lnTo>
                                <a:lnTo>
                                  <a:pt x="0" y="211"/>
                                </a:lnTo>
                                <a:lnTo>
                                  <a:pt x="965" y="0"/>
                                </a:lnTo>
                                <a:close/>
                              </a:path>
                            </a:pathLst>
                          </a:custGeom>
                          <a:solidFill>
                            <a:srgbClr val="FFFFFF"/>
                          </a:solidFill>
                          <a:ln w="0" cap="flat">
                            <a:noFill/>
                            <a:miter lim="127000"/>
                          </a:ln>
                          <a:effectLst/>
                        </wps:spPr>
                        <wps:bodyPr/>
                      </wps:wsp>
                      <wps:wsp>
                        <wps:cNvPr id="158182325" name="Shape 643"/>
                        <wps:cNvSpPr/>
                        <wps:spPr>
                          <a:xfrm>
                            <a:off x="352489" y="1254824"/>
                            <a:ext cx="11595" cy="103594"/>
                          </a:xfrm>
                          <a:custGeom>
                            <a:avLst/>
                            <a:gdLst/>
                            <a:ahLst/>
                            <a:cxnLst/>
                            <a:rect l="0" t="0" r="0" b="0"/>
                            <a:pathLst>
                              <a:path w="11595" h="103594">
                                <a:moveTo>
                                  <a:pt x="0" y="0"/>
                                </a:moveTo>
                                <a:lnTo>
                                  <a:pt x="11595" y="0"/>
                                </a:lnTo>
                                <a:lnTo>
                                  <a:pt x="11595" y="103594"/>
                                </a:lnTo>
                                <a:lnTo>
                                  <a:pt x="0" y="103594"/>
                                </a:lnTo>
                                <a:lnTo>
                                  <a:pt x="0" y="0"/>
                                </a:lnTo>
                              </a:path>
                            </a:pathLst>
                          </a:custGeom>
                          <a:solidFill>
                            <a:srgbClr val="FFFFFF"/>
                          </a:solidFill>
                          <a:ln w="0" cap="flat">
                            <a:noFill/>
                            <a:miter lim="127000"/>
                          </a:ln>
                          <a:effectLst/>
                        </wps:spPr>
                        <wps:bodyPr/>
                      </wps:wsp>
                      <wps:wsp>
                        <wps:cNvPr id="158182326" name="Shape 65"/>
                        <wps:cNvSpPr/>
                        <wps:spPr>
                          <a:xfrm>
                            <a:off x="381079" y="1287004"/>
                            <a:ext cx="41707" cy="72377"/>
                          </a:xfrm>
                          <a:custGeom>
                            <a:avLst/>
                            <a:gdLst/>
                            <a:ahLst/>
                            <a:cxnLst/>
                            <a:rect l="0" t="0" r="0" b="0"/>
                            <a:pathLst>
                              <a:path w="41707" h="72377">
                                <a:moveTo>
                                  <a:pt x="22783" y="0"/>
                                </a:moveTo>
                                <a:cubicBezTo>
                                  <a:pt x="28587" y="0"/>
                                  <a:pt x="33693" y="965"/>
                                  <a:pt x="37693" y="2489"/>
                                </a:cubicBezTo>
                                <a:lnTo>
                                  <a:pt x="37147" y="12433"/>
                                </a:lnTo>
                                <a:cubicBezTo>
                                  <a:pt x="33553" y="10770"/>
                                  <a:pt x="28587" y="9398"/>
                                  <a:pt x="23342" y="9398"/>
                                </a:cubicBezTo>
                                <a:cubicBezTo>
                                  <a:pt x="15735" y="9398"/>
                                  <a:pt x="11735" y="13538"/>
                                  <a:pt x="11735" y="19063"/>
                                </a:cubicBezTo>
                                <a:cubicBezTo>
                                  <a:pt x="11735" y="24727"/>
                                  <a:pt x="15875" y="27902"/>
                                  <a:pt x="23609" y="30937"/>
                                </a:cubicBezTo>
                                <a:lnTo>
                                  <a:pt x="27762" y="32601"/>
                                </a:lnTo>
                                <a:cubicBezTo>
                                  <a:pt x="36322" y="36043"/>
                                  <a:pt x="41707" y="41846"/>
                                  <a:pt x="41707" y="50546"/>
                                </a:cubicBezTo>
                                <a:cubicBezTo>
                                  <a:pt x="41707" y="62700"/>
                                  <a:pt x="35217" y="72377"/>
                                  <a:pt x="19050" y="72377"/>
                                </a:cubicBezTo>
                                <a:cubicBezTo>
                                  <a:pt x="11735" y="72377"/>
                                  <a:pt x="5105" y="70853"/>
                                  <a:pt x="0" y="68224"/>
                                </a:cubicBezTo>
                                <a:lnTo>
                                  <a:pt x="686" y="57734"/>
                                </a:lnTo>
                                <a:cubicBezTo>
                                  <a:pt x="5931" y="60909"/>
                                  <a:pt x="11455" y="62979"/>
                                  <a:pt x="17259" y="62979"/>
                                </a:cubicBezTo>
                                <a:cubicBezTo>
                                  <a:pt x="26098" y="62979"/>
                                  <a:pt x="30657" y="58420"/>
                                  <a:pt x="30657" y="53035"/>
                                </a:cubicBezTo>
                                <a:cubicBezTo>
                                  <a:pt x="30657" y="48196"/>
                                  <a:pt x="28168" y="44894"/>
                                  <a:pt x="21679" y="41986"/>
                                </a:cubicBezTo>
                                <a:lnTo>
                                  <a:pt x="13944" y="38532"/>
                                </a:lnTo>
                                <a:cubicBezTo>
                                  <a:pt x="3861" y="33972"/>
                                  <a:pt x="140" y="29426"/>
                                  <a:pt x="140" y="20447"/>
                                </a:cubicBezTo>
                                <a:cubicBezTo>
                                  <a:pt x="140" y="8839"/>
                                  <a:pt x="9106" y="0"/>
                                  <a:pt x="22783" y="0"/>
                                </a:cubicBezTo>
                                <a:close/>
                              </a:path>
                            </a:pathLst>
                          </a:custGeom>
                          <a:solidFill>
                            <a:srgbClr val="FFFFFF"/>
                          </a:solidFill>
                          <a:ln w="0" cap="flat">
                            <a:noFill/>
                            <a:miter lim="127000"/>
                          </a:ln>
                          <a:effectLst/>
                        </wps:spPr>
                        <wps:bodyPr/>
                      </wps:wsp>
                      <wps:wsp>
                        <wps:cNvPr id="158182327" name="Shape 66"/>
                        <wps:cNvSpPr/>
                        <wps:spPr>
                          <a:xfrm>
                            <a:off x="435898" y="1254827"/>
                            <a:ext cx="49721" cy="103581"/>
                          </a:xfrm>
                          <a:custGeom>
                            <a:avLst/>
                            <a:gdLst/>
                            <a:ahLst/>
                            <a:cxnLst/>
                            <a:rect l="0" t="0" r="0" b="0"/>
                            <a:pathLst>
                              <a:path w="49721" h="103581">
                                <a:moveTo>
                                  <a:pt x="0" y="0"/>
                                </a:moveTo>
                                <a:lnTo>
                                  <a:pt x="11608" y="0"/>
                                </a:lnTo>
                                <a:lnTo>
                                  <a:pt x="11608" y="42812"/>
                                </a:lnTo>
                                <a:lnTo>
                                  <a:pt x="11874" y="42812"/>
                                </a:lnTo>
                                <a:cubicBezTo>
                                  <a:pt x="14910" y="36881"/>
                                  <a:pt x="20993" y="32182"/>
                                  <a:pt x="29147" y="32182"/>
                                </a:cubicBezTo>
                                <a:cubicBezTo>
                                  <a:pt x="41427" y="32182"/>
                                  <a:pt x="49721" y="39230"/>
                                  <a:pt x="49721" y="54686"/>
                                </a:cubicBezTo>
                                <a:lnTo>
                                  <a:pt x="49721" y="103581"/>
                                </a:lnTo>
                                <a:lnTo>
                                  <a:pt x="38113" y="103581"/>
                                </a:lnTo>
                                <a:lnTo>
                                  <a:pt x="38113" y="58141"/>
                                </a:lnTo>
                                <a:cubicBezTo>
                                  <a:pt x="38113" y="46965"/>
                                  <a:pt x="33972" y="42126"/>
                                  <a:pt x="26518" y="42126"/>
                                </a:cubicBezTo>
                                <a:cubicBezTo>
                                  <a:pt x="17399" y="42126"/>
                                  <a:pt x="11608" y="48476"/>
                                  <a:pt x="11608" y="61189"/>
                                </a:cubicBezTo>
                                <a:lnTo>
                                  <a:pt x="11608" y="103581"/>
                                </a:lnTo>
                                <a:lnTo>
                                  <a:pt x="0" y="103581"/>
                                </a:lnTo>
                                <a:lnTo>
                                  <a:pt x="0" y="0"/>
                                </a:lnTo>
                                <a:close/>
                              </a:path>
                            </a:pathLst>
                          </a:custGeom>
                          <a:solidFill>
                            <a:srgbClr val="FFFFFF"/>
                          </a:solidFill>
                          <a:ln w="0" cap="flat">
                            <a:noFill/>
                            <a:miter lim="127000"/>
                          </a:ln>
                          <a:effectLst/>
                        </wps:spPr>
                        <wps:bodyPr/>
                      </wps:wsp>
                      <wps:wsp>
                        <wps:cNvPr id="158182328" name="Shape 67"/>
                        <wps:cNvSpPr/>
                        <wps:spPr>
                          <a:xfrm>
                            <a:off x="533805" y="1261037"/>
                            <a:ext cx="67259" cy="98336"/>
                          </a:xfrm>
                          <a:custGeom>
                            <a:avLst/>
                            <a:gdLst/>
                            <a:ahLst/>
                            <a:cxnLst/>
                            <a:rect l="0" t="0" r="0" b="0"/>
                            <a:pathLst>
                              <a:path w="67259" h="98336">
                                <a:moveTo>
                                  <a:pt x="42672" y="0"/>
                                </a:moveTo>
                                <a:cubicBezTo>
                                  <a:pt x="50965" y="0"/>
                                  <a:pt x="58699" y="1118"/>
                                  <a:pt x="65329" y="4293"/>
                                </a:cubicBezTo>
                                <a:lnTo>
                                  <a:pt x="65329" y="16446"/>
                                </a:lnTo>
                                <a:cubicBezTo>
                                  <a:pt x="58001" y="12713"/>
                                  <a:pt x="49860" y="10503"/>
                                  <a:pt x="42812" y="10503"/>
                                </a:cubicBezTo>
                                <a:cubicBezTo>
                                  <a:pt x="27063" y="10503"/>
                                  <a:pt x="12700" y="23076"/>
                                  <a:pt x="12700" y="46546"/>
                                </a:cubicBezTo>
                                <a:cubicBezTo>
                                  <a:pt x="12700" y="71412"/>
                                  <a:pt x="22644" y="87846"/>
                                  <a:pt x="43637" y="87846"/>
                                </a:cubicBezTo>
                                <a:cubicBezTo>
                                  <a:pt x="47511" y="87846"/>
                                  <a:pt x="52476" y="86881"/>
                                  <a:pt x="55651" y="85217"/>
                                </a:cubicBezTo>
                                <a:lnTo>
                                  <a:pt x="55651" y="54839"/>
                                </a:lnTo>
                                <a:lnTo>
                                  <a:pt x="39497" y="54839"/>
                                </a:lnTo>
                                <a:lnTo>
                                  <a:pt x="39497" y="44336"/>
                                </a:lnTo>
                                <a:lnTo>
                                  <a:pt x="67259" y="44336"/>
                                </a:lnTo>
                                <a:lnTo>
                                  <a:pt x="67259" y="93370"/>
                                </a:lnTo>
                                <a:cubicBezTo>
                                  <a:pt x="61595" y="95440"/>
                                  <a:pt x="51930" y="98336"/>
                                  <a:pt x="43370" y="98336"/>
                                </a:cubicBezTo>
                                <a:cubicBezTo>
                                  <a:pt x="12840" y="98336"/>
                                  <a:pt x="0" y="75133"/>
                                  <a:pt x="0" y="49035"/>
                                </a:cubicBezTo>
                                <a:cubicBezTo>
                                  <a:pt x="0" y="18923"/>
                                  <a:pt x="17538" y="0"/>
                                  <a:pt x="42672" y="0"/>
                                </a:cubicBezTo>
                                <a:close/>
                              </a:path>
                            </a:pathLst>
                          </a:custGeom>
                          <a:solidFill>
                            <a:srgbClr val="FFFFFF"/>
                          </a:solidFill>
                          <a:ln w="0" cap="flat">
                            <a:noFill/>
                            <a:miter lim="127000"/>
                          </a:ln>
                          <a:effectLst/>
                        </wps:spPr>
                        <wps:bodyPr/>
                      </wps:wsp>
                      <wps:wsp>
                        <wps:cNvPr id="158182329" name="Shape 68"/>
                        <wps:cNvSpPr/>
                        <wps:spPr>
                          <a:xfrm>
                            <a:off x="616666" y="1287007"/>
                            <a:ext cx="28308" cy="72365"/>
                          </a:xfrm>
                          <a:custGeom>
                            <a:avLst/>
                            <a:gdLst/>
                            <a:ahLst/>
                            <a:cxnLst/>
                            <a:rect l="0" t="0" r="0" b="0"/>
                            <a:pathLst>
                              <a:path w="28308" h="72365">
                                <a:moveTo>
                                  <a:pt x="28308" y="0"/>
                                </a:moveTo>
                                <a:lnTo>
                                  <a:pt x="28308" y="9385"/>
                                </a:lnTo>
                                <a:cubicBezTo>
                                  <a:pt x="17259" y="9385"/>
                                  <a:pt x="12154" y="18517"/>
                                  <a:pt x="12154" y="36182"/>
                                </a:cubicBezTo>
                                <a:cubicBezTo>
                                  <a:pt x="12154" y="53861"/>
                                  <a:pt x="17259" y="62979"/>
                                  <a:pt x="28308" y="62979"/>
                                </a:cubicBezTo>
                                <a:lnTo>
                                  <a:pt x="28308" y="72365"/>
                                </a:lnTo>
                                <a:cubicBezTo>
                                  <a:pt x="9665" y="72365"/>
                                  <a:pt x="0" y="58280"/>
                                  <a:pt x="0" y="36182"/>
                                </a:cubicBezTo>
                                <a:cubicBezTo>
                                  <a:pt x="0" y="14084"/>
                                  <a:pt x="9665" y="0"/>
                                  <a:pt x="28308" y="0"/>
                                </a:cubicBezTo>
                                <a:close/>
                              </a:path>
                            </a:pathLst>
                          </a:custGeom>
                          <a:solidFill>
                            <a:srgbClr val="FFFFFF"/>
                          </a:solidFill>
                          <a:ln w="0" cap="flat">
                            <a:noFill/>
                            <a:miter lim="127000"/>
                          </a:ln>
                          <a:effectLst/>
                        </wps:spPr>
                        <wps:bodyPr/>
                      </wps:wsp>
                      <wps:wsp>
                        <wps:cNvPr id="158182330" name="Shape 69"/>
                        <wps:cNvSpPr/>
                        <wps:spPr>
                          <a:xfrm>
                            <a:off x="644975" y="1287007"/>
                            <a:ext cx="28308" cy="72365"/>
                          </a:xfrm>
                          <a:custGeom>
                            <a:avLst/>
                            <a:gdLst/>
                            <a:ahLst/>
                            <a:cxnLst/>
                            <a:rect l="0" t="0" r="0" b="0"/>
                            <a:pathLst>
                              <a:path w="28308" h="72365">
                                <a:moveTo>
                                  <a:pt x="0" y="0"/>
                                </a:moveTo>
                                <a:cubicBezTo>
                                  <a:pt x="18643" y="0"/>
                                  <a:pt x="28308" y="14084"/>
                                  <a:pt x="28308" y="36182"/>
                                </a:cubicBezTo>
                                <a:cubicBezTo>
                                  <a:pt x="28308" y="58280"/>
                                  <a:pt x="18643" y="72365"/>
                                  <a:pt x="0" y="72365"/>
                                </a:cubicBezTo>
                                <a:lnTo>
                                  <a:pt x="0" y="62979"/>
                                </a:lnTo>
                                <a:cubicBezTo>
                                  <a:pt x="11049" y="62979"/>
                                  <a:pt x="16154" y="53861"/>
                                  <a:pt x="16154" y="36182"/>
                                </a:cubicBezTo>
                                <a:cubicBezTo>
                                  <a:pt x="16154" y="18517"/>
                                  <a:pt x="11049" y="9385"/>
                                  <a:pt x="0" y="9385"/>
                                </a:cubicBezTo>
                                <a:lnTo>
                                  <a:pt x="0" y="0"/>
                                </a:lnTo>
                                <a:close/>
                              </a:path>
                            </a:pathLst>
                          </a:custGeom>
                          <a:solidFill>
                            <a:srgbClr val="FFFFFF"/>
                          </a:solidFill>
                          <a:ln w="0" cap="flat">
                            <a:noFill/>
                            <a:miter lim="127000"/>
                          </a:ln>
                          <a:effectLst/>
                        </wps:spPr>
                        <wps:bodyPr/>
                      </wps:wsp>
                      <wps:wsp>
                        <wps:cNvPr id="158182331" name="Shape 70"/>
                        <wps:cNvSpPr/>
                        <wps:spPr>
                          <a:xfrm>
                            <a:off x="679494" y="1287975"/>
                            <a:ext cx="56350" cy="70434"/>
                          </a:xfrm>
                          <a:custGeom>
                            <a:avLst/>
                            <a:gdLst/>
                            <a:ahLst/>
                            <a:cxnLst/>
                            <a:rect l="0" t="0" r="0" b="0"/>
                            <a:pathLst>
                              <a:path w="56350" h="70434">
                                <a:moveTo>
                                  <a:pt x="0" y="0"/>
                                </a:moveTo>
                                <a:lnTo>
                                  <a:pt x="12700" y="0"/>
                                </a:lnTo>
                                <a:lnTo>
                                  <a:pt x="28168" y="58839"/>
                                </a:lnTo>
                                <a:lnTo>
                                  <a:pt x="28448" y="58839"/>
                                </a:lnTo>
                                <a:lnTo>
                                  <a:pt x="44196" y="0"/>
                                </a:lnTo>
                                <a:lnTo>
                                  <a:pt x="56350" y="0"/>
                                </a:lnTo>
                                <a:lnTo>
                                  <a:pt x="35217" y="70434"/>
                                </a:lnTo>
                                <a:lnTo>
                                  <a:pt x="21399" y="70434"/>
                                </a:lnTo>
                                <a:lnTo>
                                  <a:pt x="0" y="0"/>
                                </a:lnTo>
                                <a:close/>
                              </a:path>
                            </a:pathLst>
                          </a:custGeom>
                          <a:solidFill>
                            <a:srgbClr val="FFFFFF"/>
                          </a:solidFill>
                          <a:ln w="0" cap="flat">
                            <a:noFill/>
                            <a:miter lim="127000"/>
                          </a:ln>
                          <a:effectLst/>
                        </wps:spPr>
                        <wps:bodyPr/>
                      </wps:wsp>
                      <wps:wsp>
                        <wps:cNvPr id="158182332" name="Shape 71"/>
                        <wps:cNvSpPr/>
                        <wps:spPr>
                          <a:xfrm>
                            <a:off x="742049" y="1287222"/>
                            <a:ext cx="26245" cy="71725"/>
                          </a:xfrm>
                          <a:custGeom>
                            <a:avLst/>
                            <a:gdLst/>
                            <a:ahLst/>
                            <a:cxnLst/>
                            <a:rect l="0" t="0" r="0" b="0"/>
                            <a:pathLst>
                              <a:path w="26245" h="71725">
                                <a:moveTo>
                                  <a:pt x="26245" y="0"/>
                                </a:moveTo>
                                <a:lnTo>
                                  <a:pt x="26245" y="8760"/>
                                </a:lnTo>
                                <a:lnTo>
                                  <a:pt x="16645" y="13443"/>
                                </a:lnTo>
                                <a:cubicBezTo>
                                  <a:pt x="14021" y="16879"/>
                                  <a:pt x="12294" y="22368"/>
                                  <a:pt x="12154" y="30585"/>
                                </a:cubicBezTo>
                                <a:lnTo>
                                  <a:pt x="26245" y="30585"/>
                                </a:lnTo>
                                <a:lnTo>
                                  <a:pt x="26245" y="39425"/>
                                </a:lnTo>
                                <a:lnTo>
                                  <a:pt x="12154" y="39425"/>
                                </a:lnTo>
                                <a:cubicBezTo>
                                  <a:pt x="12154" y="47572"/>
                                  <a:pt x="13741" y="53544"/>
                                  <a:pt x="16935" y="57479"/>
                                </a:cubicBezTo>
                                <a:lnTo>
                                  <a:pt x="26245" y="61245"/>
                                </a:lnTo>
                                <a:lnTo>
                                  <a:pt x="26245" y="71725"/>
                                </a:lnTo>
                                <a:lnTo>
                                  <a:pt x="16020" y="69607"/>
                                </a:lnTo>
                                <a:cubicBezTo>
                                  <a:pt x="5436" y="64609"/>
                                  <a:pt x="0" y="52544"/>
                                  <a:pt x="0" y="35970"/>
                                </a:cubicBezTo>
                                <a:cubicBezTo>
                                  <a:pt x="0" y="19397"/>
                                  <a:pt x="5436" y="7331"/>
                                  <a:pt x="15559" y="2334"/>
                                </a:cubicBezTo>
                                <a:lnTo>
                                  <a:pt x="26245" y="0"/>
                                </a:lnTo>
                                <a:close/>
                              </a:path>
                            </a:pathLst>
                          </a:custGeom>
                          <a:solidFill>
                            <a:srgbClr val="FFFFFF"/>
                          </a:solidFill>
                          <a:ln w="0" cap="flat">
                            <a:noFill/>
                            <a:miter lim="127000"/>
                          </a:ln>
                          <a:effectLst/>
                        </wps:spPr>
                        <wps:bodyPr/>
                      </wps:wsp>
                      <wps:wsp>
                        <wps:cNvPr id="158182333" name="Shape 72"/>
                        <wps:cNvSpPr/>
                        <wps:spPr>
                          <a:xfrm>
                            <a:off x="768294" y="1344732"/>
                            <a:ext cx="21825" cy="14643"/>
                          </a:xfrm>
                          <a:custGeom>
                            <a:avLst/>
                            <a:gdLst/>
                            <a:ahLst/>
                            <a:cxnLst/>
                            <a:rect l="0" t="0" r="0" b="0"/>
                            <a:pathLst>
                              <a:path w="21825" h="14643">
                                <a:moveTo>
                                  <a:pt x="21266" y="0"/>
                                </a:moveTo>
                                <a:lnTo>
                                  <a:pt x="21825" y="10503"/>
                                </a:lnTo>
                                <a:cubicBezTo>
                                  <a:pt x="16301" y="13132"/>
                                  <a:pt x="9112" y="14643"/>
                                  <a:pt x="2064" y="14643"/>
                                </a:cubicBezTo>
                                <a:lnTo>
                                  <a:pt x="0" y="14216"/>
                                </a:lnTo>
                                <a:lnTo>
                                  <a:pt x="0" y="3736"/>
                                </a:lnTo>
                                <a:lnTo>
                                  <a:pt x="5112" y="5804"/>
                                </a:lnTo>
                                <a:cubicBezTo>
                                  <a:pt x="10903" y="5804"/>
                                  <a:pt x="17266" y="2908"/>
                                  <a:pt x="21266" y="0"/>
                                </a:cubicBezTo>
                                <a:close/>
                              </a:path>
                            </a:pathLst>
                          </a:custGeom>
                          <a:solidFill>
                            <a:srgbClr val="FFFFFF"/>
                          </a:solidFill>
                          <a:ln w="0" cap="flat">
                            <a:noFill/>
                            <a:miter lim="127000"/>
                          </a:ln>
                          <a:effectLst/>
                        </wps:spPr>
                        <wps:bodyPr/>
                      </wps:wsp>
                      <wps:wsp>
                        <wps:cNvPr id="158182334" name="Shape 73"/>
                        <wps:cNvSpPr/>
                        <wps:spPr>
                          <a:xfrm>
                            <a:off x="768294" y="1287010"/>
                            <a:ext cx="25686" cy="39637"/>
                          </a:xfrm>
                          <a:custGeom>
                            <a:avLst/>
                            <a:gdLst/>
                            <a:ahLst/>
                            <a:cxnLst/>
                            <a:rect l="0" t="0" r="0" b="0"/>
                            <a:pathLst>
                              <a:path w="25686" h="39637">
                                <a:moveTo>
                                  <a:pt x="972" y="0"/>
                                </a:moveTo>
                                <a:cubicBezTo>
                                  <a:pt x="16847" y="0"/>
                                  <a:pt x="25686" y="12700"/>
                                  <a:pt x="25686" y="33426"/>
                                </a:cubicBezTo>
                                <a:lnTo>
                                  <a:pt x="25686" y="39637"/>
                                </a:lnTo>
                                <a:lnTo>
                                  <a:pt x="0" y="39637"/>
                                </a:lnTo>
                                <a:lnTo>
                                  <a:pt x="0" y="30798"/>
                                </a:lnTo>
                                <a:lnTo>
                                  <a:pt x="14091" y="30798"/>
                                </a:lnTo>
                                <a:cubicBezTo>
                                  <a:pt x="14091" y="16154"/>
                                  <a:pt x="9519" y="8839"/>
                                  <a:pt x="273" y="8839"/>
                                </a:cubicBezTo>
                                <a:lnTo>
                                  <a:pt x="0" y="8973"/>
                                </a:lnTo>
                                <a:lnTo>
                                  <a:pt x="0" y="212"/>
                                </a:lnTo>
                                <a:lnTo>
                                  <a:pt x="972" y="0"/>
                                </a:lnTo>
                                <a:close/>
                              </a:path>
                            </a:pathLst>
                          </a:custGeom>
                          <a:solidFill>
                            <a:srgbClr val="FFFFFF"/>
                          </a:solidFill>
                          <a:ln w="0" cap="flat">
                            <a:noFill/>
                            <a:miter lim="127000"/>
                          </a:ln>
                          <a:effectLst/>
                        </wps:spPr>
                        <wps:bodyPr/>
                      </wps:wsp>
                      <wps:wsp>
                        <wps:cNvPr id="158182335" name="Shape 74"/>
                        <wps:cNvSpPr/>
                        <wps:spPr>
                          <a:xfrm>
                            <a:off x="806258" y="1287001"/>
                            <a:ext cx="31902" cy="71412"/>
                          </a:xfrm>
                          <a:custGeom>
                            <a:avLst/>
                            <a:gdLst/>
                            <a:ahLst/>
                            <a:cxnLst/>
                            <a:rect l="0" t="0" r="0" b="0"/>
                            <a:pathLst>
                              <a:path w="31902" h="71412">
                                <a:moveTo>
                                  <a:pt x="31902" y="0"/>
                                </a:moveTo>
                                <a:lnTo>
                                  <a:pt x="31902" y="11468"/>
                                </a:lnTo>
                                <a:cubicBezTo>
                                  <a:pt x="30531" y="11201"/>
                                  <a:pt x="29007" y="11062"/>
                                  <a:pt x="27496" y="11062"/>
                                </a:cubicBezTo>
                                <a:cubicBezTo>
                                  <a:pt x="18517" y="11062"/>
                                  <a:pt x="12154" y="18783"/>
                                  <a:pt x="12154" y="34125"/>
                                </a:cubicBezTo>
                                <a:lnTo>
                                  <a:pt x="12154" y="71412"/>
                                </a:lnTo>
                                <a:lnTo>
                                  <a:pt x="559" y="71412"/>
                                </a:lnTo>
                                <a:lnTo>
                                  <a:pt x="559" y="16167"/>
                                </a:lnTo>
                                <a:cubicBezTo>
                                  <a:pt x="559" y="11062"/>
                                  <a:pt x="140" y="5944"/>
                                  <a:pt x="0" y="978"/>
                                </a:cubicBezTo>
                                <a:lnTo>
                                  <a:pt x="11202" y="978"/>
                                </a:lnTo>
                                <a:lnTo>
                                  <a:pt x="11608" y="12027"/>
                                </a:lnTo>
                                <a:lnTo>
                                  <a:pt x="11887" y="12027"/>
                                </a:lnTo>
                                <a:cubicBezTo>
                                  <a:pt x="15608" y="3454"/>
                                  <a:pt x="21552" y="0"/>
                                  <a:pt x="31902" y="0"/>
                                </a:cubicBezTo>
                                <a:close/>
                              </a:path>
                            </a:pathLst>
                          </a:custGeom>
                          <a:solidFill>
                            <a:srgbClr val="FFFFFF"/>
                          </a:solidFill>
                          <a:ln w="0" cap="flat">
                            <a:noFill/>
                            <a:miter lim="127000"/>
                          </a:ln>
                          <a:effectLst/>
                        </wps:spPr>
                        <wps:bodyPr/>
                      </wps:wsp>
                      <wps:wsp>
                        <wps:cNvPr id="668820736" name="Shape 75"/>
                        <wps:cNvSpPr/>
                        <wps:spPr>
                          <a:xfrm>
                            <a:off x="847133" y="1287001"/>
                            <a:ext cx="50279" cy="71412"/>
                          </a:xfrm>
                          <a:custGeom>
                            <a:avLst/>
                            <a:gdLst/>
                            <a:ahLst/>
                            <a:cxnLst/>
                            <a:rect l="0" t="0" r="0" b="0"/>
                            <a:pathLst>
                              <a:path w="50279" h="71412">
                                <a:moveTo>
                                  <a:pt x="29706" y="0"/>
                                </a:moveTo>
                                <a:cubicBezTo>
                                  <a:pt x="41986" y="0"/>
                                  <a:pt x="50279" y="7049"/>
                                  <a:pt x="50279" y="22517"/>
                                </a:cubicBezTo>
                                <a:lnTo>
                                  <a:pt x="50279" y="71412"/>
                                </a:lnTo>
                                <a:lnTo>
                                  <a:pt x="38672" y="71412"/>
                                </a:lnTo>
                                <a:lnTo>
                                  <a:pt x="38672" y="25972"/>
                                </a:lnTo>
                                <a:cubicBezTo>
                                  <a:pt x="38672" y="14783"/>
                                  <a:pt x="34531" y="9957"/>
                                  <a:pt x="27077" y="9957"/>
                                </a:cubicBezTo>
                                <a:cubicBezTo>
                                  <a:pt x="17958" y="9957"/>
                                  <a:pt x="12154" y="16307"/>
                                  <a:pt x="12154" y="29007"/>
                                </a:cubicBezTo>
                                <a:lnTo>
                                  <a:pt x="12154" y="71412"/>
                                </a:lnTo>
                                <a:lnTo>
                                  <a:pt x="559" y="71412"/>
                                </a:lnTo>
                                <a:lnTo>
                                  <a:pt x="559" y="16167"/>
                                </a:lnTo>
                                <a:cubicBezTo>
                                  <a:pt x="559" y="11062"/>
                                  <a:pt x="140" y="5944"/>
                                  <a:pt x="0" y="978"/>
                                </a:cubicBezTo>
                                <a:lnTo>
                                  <a:pt x="11202" y="978"/>
                                </a:lnTo>
                                <a:lnTo>
                                  <a:pt x="11608" y="11468"/>
                                </a:lnTo>
                                <a:lnTo>
                                  <a:pt x="11887" y="11468"/>
                                </a:lnTo>
                                <a:cubicBezTo>
                                  <a:pt x="15608" y="3454"/>
                                  <a:pt x="21552" y="0"/>
                                  <a:pt x="29706" y="0"/>
                                </a:cubicBezTo>
                                <a:close/>
                              </a:path>
                            </a:pathLst>
                          </a:custGeom>
                          <a:solidFill>
                            <a:srgbClr val="FFFFFF"/>
                          </a:solidFill>
                          <a:ln w="0" cap="flat">
                            <a:noFill/>
                            <a:miter lim="127000"/>
                          </a:ln>
                          <a:effectLst/>
                        </wps:spPr>
                        <wps:bodyPr/>
                      </wps:wsp>
                      <wps:wsp>
                        <wps:cNvPr id="668820737" name="Shape 76"/>
                        <wps:cNvSpPr/>
                        <wps:spPr>
                          <a:xfrm>
                            <a:off x="913695" y="1287001"/>
                            <a:ext cx="83426" cy="71412"/>
                          </a:xfrm>
                          <a:custGeom>
                            <a:avLst/>
                            <a:gdLst/>
                            <a:ahLst/>
                            <a:cxnLst/>
                            <a:rect l="0" t="0" r="0" b="0"/>
                            <a:pathLst>
                              <a:path w="83426" h="71412">
                                <a:moveTo>
                                  <a:pt x="29286" y="0"/>
                                </a:moveTo>
                                <a:cubicBezTo>
                                  <a:pt x="36741" y="0"/>
                                  <a:pt x="42266" y="3874"/>
                                  <a:pt x="45860" y="11062"/>
                                </a:cubicBezTo>
                                <a:cubicBezTo>
                                  <a:pt x="49581" y="4153"/>
                                  <a:pt x="54978" y="0"/>
                                  <a:pt x="62979" y="0"/>
                                </a:cubicBezTo>
                                <a:cubicBezTo>
                                  <a:pt x="75133" y="0"/>
                                  <a:pt x="83426" y="7049"/>
                                  <a:pt x="83426" y="22517"/>
                                </a:cubicBezTo>
                                <a:lnTo>
                                  <a:pt x="83426" y="71412"/>
                                </a:lnTo>
                                <a:lnTo>
                                  <a:pt x="71818" y="71412"/>
                                </a:lnTo>
                                <a:lnTo>
                                  <a:pt x="71818" y="23076"/>
                                </a:lnTo>
                                <a:cubicBezTo>
                                  <a:pt x="71818" y="14097"/>
                                  <a:pt x="67958" y="9957"/>
                                  <a:pt x="61049" y="9957"/>
                                </a:cubicBezTo>
                                <a:cubicBezTo>
                                  <a:pt x="52489" y="9957"/>
                                  <a:pt x="47790" y="15202"/>
                                  <a:pt x="47790" y="27902"/>
                                </a:cubicBezTo>
                                <a:lnTo>
                                  <a:pt x="47790" y="71412"/>
                                </a:lnTo>
                                <a:lnTo>
                                  <a:pt x="36195" y="71412"/>
                                </a:lnTo>
                                <a:lnTo>
                                  <a:pt x="36195" y="23076"/>
                                </a:lnTo>
                                <a:cubicBezTo>
                                  <a:pt x="36195" y="14097"/>
                                  <a:pt x="32322" y="9957"/>
                                  <a:pt x="25426" y="9957"/>
                                </a:cubicBezTo>
                                <a:cubicBezTo>
                                  <a:pt x="16853" y="9957"/>
                                  <a:pt x="12154" y="15202"/>
                                  <a:pt x="12154" y="27902"/>
                                </a:cubicBezTo>
                                <a:lnTo>
                                  <a:pt x="12154" y="71412"/>
                                </a:lnTo>
                                <a:lnTo>
                                  <a:pt x="559" y="71412"/>
                                </a:lnTo>
                                <a:lnTo>
                                  <a:pt x="559" y="16167"/>
                                </a:lnTo>
                                <a:cubicBezTo>
                                  <a:pt x="559" y="11062"/>
                                  <a:pt x="140" y="5944"/>
                                  <a:pt x="0" y="978"/>
                                </a:cubicBezTo>
                                <a:lnTo>
                                  <a:pt x="11189" y="978"/>
                                </a:lnTo>
                                <a:lnTo>
                                  <a:pt x="11608" y="11468"/>
                                </a:lnTo>
                                <a:lnTo>
                                  <a:pt x="11887" y="11468"/>
                                </a:lnTo>
                                <a:cubicBezTo>
                                  <a:pt x="15608" y="3454"/>
                                  <a:pt x="21552" y="0"/>
                                  <a:pt x="29286" y="0"/>
                                </a:cubicBezTo>
                                <a:close/>
                              </a:path>
                            </a:pathLst>
                          </a:custGeom>
                          <a:solidFill>
                            <a:srgbClr val="FFFFFF"/>
                          </a:solidFill>
                          <a:ln w="0" cap="flat">
                            <a:noFill/>
                            <a:miter lim="127000"/>
                          </a:ln>
                          <a:effectLst/>
                        </wps:spPr>
                        <wps:bodyPr/>
                      </wps:wsp>
                      <wps:wsp>
                        <wps:cNvPr id="668820738" name="Shape 77"/>
                        <wps:cNvSpPr/>
                        <wps:spPr>
                          <a:xfrm>
                            <a:off x="1010503" y="1287221"/>
                            <a:ext cx="26238" cy="71722"/>
                          </a:xfrm>
                          <a:custGeom>
                            <a:avLst/>
                            <a:gdLst/>
                            <a:ahLst/>
                            <a:cxnLst/>
                            <a:rect l="0" t="0" r="0" b="0"/>
                            <a:pathLst>
                              <a:path w="26238" h="71722">
                                <a:moveTo>
                                  <a:pt x="26238" y="0"/>
                                </a:moveTo>
                                <a:lnTo>
                                  <a:pt x="26238" y="8765"/>
                                </a:lnTo>
                                <a:lnTo>
                                  <a:pt x="16645" y="13445"/>
                                </a:lnTo>
                                <a:cubicBezTo>
                                  <a:pt x="14021" y="16880"/>
                                  <a:pt x="12294" y="22370"/>
                                  <a:pt x="12154" y="30587"/>
                                </a:cubicBezTo>
                                <a:lnTo>
                                  <a:pt x="26238" y="30587"/>
                                </a:lnTo>
                                <a:lnTo>
                                  <a:pt x="26238" y="39426"/>
                                </a:lnTo>
                                <a:lnTo>
                                  <a:pt x="12154" y="39426"/>
                                </a:lnTo>
                                <a:cubicBezTo>
                                  <a:pt x="12154" y="47573"/>
                                  <a:pt x="13741" y="53545"/>
                                  <a:pt x="16934" y="57480"/>
                                </a:cubicBezTo>
                                <a:lnTo>
                                  <a:pt x="26238" y="61247"/>
                                </a:lnTo>
                                <a:lnTo>
                                  <a:pt x="26238" y="71722"/>
                                </a:lnTo>
                                <a:lnTo>
                                  <a:pt x="16025" y="69608"/>
                                </a:lnTo>
                                <a:cubicBezTo>
                                  <a:pt x="5436" y="64611"/>
                                  <a:pt x="0" y="52545"/>
                                  <a:pt x="0" y="35971"/>
                                </a:cubicBezTo>
                                <a:cubicBezTo>
                                  <a:pt x="0" y="19398"/>
                                  <a:pt x="5436" y="7332"/>
                                  <a:pt x="15554" y="2335"/>
                                </a:cubicBezTo>
                                <a:lnTo>
                                  <a:pt x="26238" y="0"/>
                                </a:lnTo>
                                <a:close/>
                              </a:path>
                            </a:pathLst>
                          </a:custGeom>
                          <a:solidFill>
                            <a:srgbClr val="FFFFFF"/>
                          </a:solidFill>
                          <a:ln w="0" cap="flat">
                            <a:noFill/>
                            <a:miter lim="127000"/>
                          </a:ln>
                          <a:effectLst/>
                        </wps:spPr>
                        <wps:bodyPr/>
                      </wps:wsp>
                      <wps:wsp>
                        <wps:cNvPr id="668820739" name="Shape 78"/>
                        <wps:cNvSpPr/>
                        <wps:spPr>
                          <a:xfrm>
                            <a:off x="1036741" y="1344732"/>
                            <a:ext cx="21832" cy="14643"/>
                          </a:xfrm>
                          <a:custGeom>
                            <a:avLst/>
                            <a:gdLst/>
                            <a:ahLst/>
                            <a:cxnLst/>
                            <a:rect l="0" t="0" r="0" b="0"/>
                            <a:pathLst>
                              <a:path w="21832" h="14643">
                                <a:moveTo>
                                  <a:pt x="21273" y="0"/>
                                </a:moveTo>
                                <a:lnTo>
                                  <a:pt x="21832" y="10503"/>
                                </a:lnTo>
                                <a:cubicBezTo>
                                  <a:pt x="16307" y="13132"/>
                                  <a:pt x="9119" y="14643"/>
                                  <a:pt x="2083" y="14643"/>
                                </a:cubicBezTo>
                                <a:lnTo>
                                  <a:pt x="0" y="14212"/>
                                </a:lnTo>
                                <a:lnTo>
                                  <a:pt x="0" y="3737"/>
                                </a:lnTo>
                                <a:lnTo>
                                  <a:pt x="5106" y="5804"/>
                                </a:lnTo>
                                <a:cubicBezTo>
                                  <a:pt x="10909" y="5804"/>
                                  <a:pt x="17259" y="2908"/>
                                  <a:pt x="21273" y="0"/>
                                </a:cubicBezTo>
                                <a:close/>
                              </a:path>
                            </a:pathLst>
                          </a:custGeom>
                          <a:solidFill>
                            <a:srgbClr val="FFFFFF"/>
                          </a:solidFill>
                          <a:ln w="0" cap="flat">
                            <a:noFill/>
                            <a:miter lim="127000"/>
                          </a:ln>
                          <a:effectLst/>
                        </wps:spPr>
                        <wps:bodyPr/>
                      </wps:wsp>
                      <wps:wsp>
                        <wps:cNvPr id="668820740" name="Shape 79"/>
                        <wps:cNvSpPr/>
                        <wps:spPr>
                          <a:xfrm>
                            <a:off x="1036741" y="1287010"/>
                            <a:ext cx="25692" cy="39637"/>
                          </a:xfrm>
                          <a:custGeom>
                            <a:avLst/>
                            <a:gdLst/>
                            <a:ahLst/>
                            <a:cxnLst/>
                            <a:rect l="0" t="0" r="0" b="0"/>
                            <a:pathLst>
                              <a:path w="25692" h="39637">
                                <a:moveTo>
                                  <a:pt x="965" y="0"/>
                                </a:moveTo>
                                <a:cubicBezTo>
                                  <a:pt x="16853" y="0"/>
                                  <a:pt x="25692" y="12700"/>
                                  <a:pt x="25692" y="33426"/>
                                </a:cubicBezTo>
                                <a:lnTo>
                                  <a:pt x="25692" y="39637"/>
                                </a:lnTo>
                                <a:lnTo>
                                  <a:pt x="0" y="39637"/>
                                </a:lnTo>
                                <a:lnTo>
                                  <a:pt x="0" y="30798"/>
                                </a:lnTo>
                                <a:lnTo>
                                  <a:pt x="14084" y="30798"/>
                                </a:lnTo>
                                <a:cubicBezTo>
                                  <a:pt x="14084" y="16154"/>
                                  <a:pt x="9525" y="8839"/>
                                  <a:pt x="280" y="8839"/>
                                </a:cubicBezTo>
                                <a:lnTo>
                                  <a:pt x="0" y="8976"/>
                                </a:lnTo>
                                <a:lnTo>
                                  <a:pt x="0" y="211"/>
                                </a:lnTo>
                                <a:lnTo>
                                  <a:pt x="965" y="0"/>
                                </a:lnTo>
                                <a:close/>
                              </a:path>
                            </a:pathLst>
                          </a:custGeom>
                          <a:solidFill>
                            <a:srgbClr val="FFFFFF"/>
                          </a:solidFill>
                          <a:ln w="0" cap="flat">
                            <a:noFill/>
                            <a:miter lim="127000"/>
                          </a:ln>
                          <a:effectLst/>
                        </wps:spPr>
                        <wps:bodyPr/>
                      </wps:wsp>
                      <wps:wsp>
                        <wps:cNvPr id="668820741" name="Shape 80"/>
                        <wps:cNvSpPr/>
                        <wps:spPr>
                          <a:xfrm>
                            <a:off x="1074720" y="1287001"/>
                            <a:ext cx="50267" cy="71412"/>
                          </a:xfrm>
                          <a:custGeom>
                            <a:avLst/>
                            <a:gdLst/>
                            <a:ahLst/>
                            <a:cxnLst/>
                            <a:rect l="0" t="0" r="0" b="0"/>
                            <a:pathLst>
                              <a:path w="50267" h="71412">
                                <a:moveTo>
                                  <a:pt x="29693" y="0"/>
                                </a:moveTo>
                                <a:cubicBezTo>
                                  <a:pt x="41986" y="0"/>
                                  <a:pt x="50267" y="7049"/>
                                  <a:pt x="50267" y="22517"/>
                                </a:cubicBezTo>
                                <a:lnTo>
                                  <a:pt x="50267" y="71412"/>
                                </a:lnTo>
                                <a:lnTo>
                                  <a:pt x="38659" y="71412"/>
                                </a:lnTo>
                                <a:lnTo>
                                  <a:pt x="38659" y="25972"/>
                                </a:lnTo>
                                <a:cubicBezTo>
                                  <a:pt x="38659" y="14783"/>
                                  <a:pt x="34519" y="9957"/>
                                  <a:pt x="27063" y="9957"/>
                                </a:cubicBezTo>
                                <a:cubicBezTo>
                                  <a:pt x="17958" y="9957"/>
                                  <a:pt x="12154" y="16307"/>
                                  <a:pt x="12154" y="29007"/>
                                </a:cubicBezTo>
                                <a:lnTo>
                                  <a:pt x="12154" y="71412"/>
                                </a:lnTo>
                                <a:lnTo>
                                  <a:pt x="546" y="71412"/>
                                </a:lnTo>
                                <a:lnTo>
                                  <a:pt x="546" y="16167"/>
                                </a:lnTo>
                                <a:cubicBezTo>
                                  <a:pt x="546" y="11062"/>
                                  <a:pt x="127" y="5944"/>
                                  <a:pt x="0" y="978"/>
                                </a:cubicBezTo>
                                <a:lnTo>
                                  <a:pt x="11188" y="978"/>
                                </a:lnTo>
                                <a:lnTo>
                                  <a:pt x="11595" y="11468"/>
                                </a:lnTo>
                                <a:lnTo>
                                  <a:pt x="11874" y="11468"/>
                                </a:lnTo>
                                <a:cubicBezTo>
                                  <a:pt x="15608" y="3454"/>
                                  <a:pt x="21539" y="0"/>
                                  <a:pt x="29693" y="0"/>
                                </a:cubicBezTo>
                                <a:close/>
                              </a:path>
                            </a:pathLst>
                          </a:custGeom>
                          <a:solidFill>
                            <a:srgbClr val="FFFFFF"/>
                          </a:solidFill>
                          <a:ln w="0" cap="flat">
                            <a:noFill/>
                            <a:miter lim="127000"/>
                          </a:ln>
                          <a:effectLst/>
                        </wps:spPr>
                        <wps:bodyPr/>
                      </wps:wsp>
                      <wps:wsp>
                        <wps:cNvPr id="668820742" name="Shape 81"/>
                        <wps:cNvSpPr/>
                        <wps:spPr>
                          <a:xfrm>
                            <a:off x="1135618" y="1270155"/>
                            <a:ext cx="37287" cy="89218"/>
                          </a:xfrm>
                          <a:custGeom>
                            <a:avLst/>
                            <a:gdLst/>
                            <a:ahLst/>
                            <a:cxnLst/>
                            <a:rect l="0" t="0" r="0" b="0"/>
                            <a:pathLst>
                              <a:path w="37287" h="89218">
                                <a:moveTo>
                                  <a:pt x="22783" y="0"/>
                                </a:moveTo>
                                <a:lnTo>
                                  <a:pt x="22783" y="17818"/>
                                </a:lnTo>
                                <a:lnTo>
                                  <a:pt x="37287" y="17818"/>
                                </a:lnTo>
                                <a:lnTo>
                                  <a:pt x="37287" y="27216"/>
                                </a:lnTo>
                                <a:lnTo>
                                  <a:pt x="22783" y="27216"/>
                                </a:lnTo>
                                <a:lnTo>
                                  <a:pt x="22783" y="68783"/>
                                </a:lnTo>
                                <a:cubicBezTo>
                                  <a:pt x="22783" y="76797"/>
                                  <a:pt x="24854" y="79832"/>
                                  <a:pt x="30099" y="79832"/>
                                </a:cubicBezTo>
                                <a:cubicBezTo>
                                  <a:pt x="33007" y="79832"/>
                                  <a:pt x="35077" y="79007"/>
                                  <a:pt x="37287" y="78042"/>
                                </a:cubicBezTo>
                                <a:lnTo>
                                  <a:pt x="37287" y="87427"/>
                                </a:lnTo>
                                <a:cubicBezTo>
                                  <a:pt x="34518" y="88392"/>
                                  <a:pt x="30658" y="89218"/>
                                  <a:pt x="27483" y="89218"/>
                                </a:cubicBezTo>
                                <a:cubicBezTo>
                                  <a:pt x="16852" y="89218"/>
                                  <a:pt x="11188" y="84938"/>
                                  <a:pt x="11188" y="72517"/>
                                </a:cubicBezTo>
                                <a:lnTo>
                                  <a:pt x="11188" y="27216"/>
                                </a:lnTo>
                                <a:lnTo>
                                  <a:pt x="0" y="27216"/>
                                </a:lnTo>
                                <a:lnTo>
                                  <a:pt x="0" y="17818"/>
                                </a:lnTo>
                                <a:lnTo>
                                  <a:pt x="11188" y="17818"/>
                                </a:lnTo>
                                <a:lnTo>
                                  <a:pt x="11188" y="3454"/>
                                </a:lnTo>
                                <a:lnTo>
                                  <a:pt x="22783" y="0"/>
                                </a:lnTo>
                                <a:close/>
                              </a:path>
                            </a:pathLst>
                          </a:custGeom>
                          <a:solidFill>
                            <a:srgbClr val="FFFFFF"/>
                          </a:solidFill>
                          <a:ln w="0" cap="flat">
                            <a:noFill/>
                            <a:miter lim="127000"/>
                          </a:ln>
                          <a:effectLst/>
                        </wps:spPr>
                        <wps:bodyPr/>
                      </wps:wsp>
                      <wps:wsp>
                        <wps:cNvPr id="668820743" name="Shape 82"/>
                        <wps:cNvSpPr/>
                        <wps:spPr>
                          <a:xfrm>
                            <a:off x="154499" y="1042363"/>
                            <a:ext cx="1034974" cy="7557"/>
                          </a:xfrm>
                          <a:custGeom>
                            <a:avLst/>
                            <a:gdLst/>
                            <a:ahLst/>
                            <a:cxnLst/>
                            <a:rect l="0" t="0" r="0" b="0"/>
                            <a:pathLst>
                              <a:path w="1034974" h="7557">
                                <a:moveTo>
                                  <a:pt x="3772" y="0"/>
                                </a:moveTo>
                                <a:lnTo>
                                  <a:pt x="1031202" y="0"/>
                                </a:lnTo>
                                <a:cubicBezTo>
                                  <a:pt x="1033285" y="0"/>
                                  <a:pt x="1034974" y="1689"/>
                                  <a:pt x="1034974" y="3785"/>
                                </a:cubicBezTo>
                                <a:cubicBezTo>
                                  <a:pt x="1034974" y="5867"/>
                                  <a:pt x="1033285" y="7557"/>
                                  <a:pt x="1031202" y="7557"/>
                                </a:cubicBezTo>
                                <a:lnTo>
                                  <a:pt x="3772" y="7557"/>
                                </a:lnTo>
                                <a:cubicBezTo>
                                  <a:pt x="1689" y="7557"/>
                                  <a:pt x="0" y="5867"/>
                                  <a:pt x="0" y="3785"/>
                                </a:cubicBezTo>
                                <a:cubicBezTo>
                                  <a:pt x="0" y="1689"/>
                                  <a:pt x="1689" y="0"/>
                                  <a:pt x="3772" y="0"/>
                                </a:cubicBezTo>
                                <a:close/>
                              </a:path>
                            </a:pathLst>
                          </a:custGeom>
                          <a:solidFill>
                            <a:srgbClr val="FFFFFF"/>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0496CB71" id="Group 217" o:spid="_x0000_s1026" style="position:absolute;margin-left:431.95pt;margin-top:1.1pt;width:141.75pt;height:159.2pt;z-index:251696640;mso-position-horizontal-relative:page;mso-position-vertical-relative:page;mso-width-relative:margin;mso-height-relative:margin" coordsize="13799,16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">
                <v:shape id="Shape 641" o:spid="_x0000_s1027" style="position:absolute;width:13799;height:16699;visibility:visible;mso-wrap-style:square;v-text-anchor:top" coordsize="1379982,1669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" path="m,l1379982,r,1669911l,1669911,,e" fillcolor="#386539" stroked="f" strokeweight="0">
                  <v:stroke miterlimit="83231f" joinstyle="miter"/>
                  <v:path arrowok="t" textboxrect="0,0,1379982,1669911"/>
                </v:shape>
                <v:shape id="Shape 8" o:spid="_x0000_s1028" style="position:absolute;left:2868;top:5800;width:1704;height:1047;visibility:visible;mso-wrap-style:square;v-text-anchor:top" coordsize="170358,104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" path="m22027,2288c33693,,48038,3080,60122,7944v21475,8560,90487,53670,110236,70967c170358,78911,160312,95218,157683,103638v-305,1029,-15253,-20447,-57048,-55156c70599,23539,49809,14332,39764,13252,28003,11919,17958,12541,10769,16224,3607,19882,,28835,,28835,1372,12230,10360,4575,22027,2288xe" stroked="f" strokeweight="0">
                  <v:stroke miterlimit="83231f" joinstyle="miter"/>
                  <v:path arrowok="t" textboxrect="0,0,170358,104667"/>
                </v:shape>
                <v:shape id="Shape 9" o:spid="_x0000_s1029" style="position:absolute;left:3119;top:5563;width:609;height:410;visibility:visible;mso-wrap-style:square;v-text-anchor:top" coordsize="60922,40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" path="m19141,800c30598,,45828,7557,60922,40983l38583,27318c32423,22695,29185,3442,,10757v,,7684,-9157,19141,-9957xe" stroked="f" strokeweight="0">
                  <v:stroke miterlimit="83231f" joinstyle="miter"/>
                  <v:path arrowok="t" textboxrect="0,0,60922,40983"/>
                </v:shape>
                <v:shape id="Shape 10" o:spid="_x0000_s1030" style="position:absolute;left:3247;top:6011;width:1179;height:1337;visibility:visible;mso-wrap-style:square;v-text-anchor:top" coordsize="117856,133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" path="m,c,,32296,6325,73533,51905v13640,15151,20599,24117,41453,49187c116624,103073,112547,112585,117856,133744,100368,111938,73635,70803,49085,46736v,,-216,4458,-2184,9944c45758,59906,43726,63983,41580,67297,35662,76136,24816,80048,11214,74257,11214,74257,69266,50762,,xe" stroked="f" strokeweight="0">
                  <v:stroke miterlimit="83231f" joinstyle="miter"/>
                  <v:path arrowok="t" textboxrect="0,0,117856,133744"/>
                </v:shape>
                <v:shape id="Shape 11" o:spid="_x0000_s1031" style="position:absolute;left:5633;top:4766;width:681;height:2087;visibility:visible;mso-wrap-style:square;v-text-anchor:top" coordsize="68097,208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" path="m41808,v,,9728,11265,14491,30556c56617,31699,56833,32906,57010,34061v2274,8992,6579,23876,11087,29515l57226,56769r-1511,-787c53823,64567,50711,73609,47282,82842v-927,4344,-1981,28359,1270,36729l40284,109779r-2425,-2261c31331,125171,26543,136741,29248,151460v6782,37427,16396,57265,16396,57265c45644,208725,15481,184734,9970,154622,,100076,44158,64402,46520,33299,48920,18390,41808,,41808,xe" stroked="f" strokeweight="0">
                  <v:stroke miterlimit="83231f" joinstyle="miter"/>
                  <v:path arrowok="t" textboxrect="0,0,68097,208725"/>
                </v:shape>
                <v:shape id="Shape 12" o:spid="_x0000_s1032" style="position:absolute;left:6112;top:3833;width:3054;height:2789;visibility:visible;mso-wrap-style:square;v-text-anchor:top" coordsize="305384,278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" path="m305384,v,,-181102,51371,-205384,104737c75692,158191,95796,182258,79959,216865,58445,263957,,278917,,278917v,,50216,-34366,56756,-68199c63309,176873,41745,126060,67361,93980,92989,61938,149542,37490,188328,25070,227076,12649,305384,,305384,xe" stroked="f" strokeweight="0">
                  <v:stroke miterlimit="83231f" joinstyle="miter"/>
                  <v:path arrowok="t" textboxrect="0,0,305384,278917"/>
                </v:shape>
                <v:shape id="Shape 13" o:spid="_x0000_s1033" style="position:absolute;left:8336;top:3870;width:850;height:832;visibility:visible;mso-wrap-style:square;v-text-anchor:top" coordsize="85001,83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" path="m85001,c29350,37389,28943,76759,28943,76759l,83160c20358,20015,85001,,85001,xe" stroked="f" strokeweight="0">
                  <v:stroke miterlimit="83231f" joinstyle="miter"/>
                  <v:path arrowok="t" textboxrect="0,0,85001,83160"/>
                </v:shape>
                <v:shape id="Shape 14" o:spid="_x0000_s1034" style="position:absolute;left:6183;top:4665;width:4027;height:2415;visibility:visible;mso-wrap-style:square;v-text-anchor:top" coordsize="402653,241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" path="m339260,1414v37949,1415,63393,6501,63393,6501c257619,14342,221386,36846,174663,63884v-46774,27064,-6223,83871,-64326,130747c52197,241494,,212982,,212982v88049,8522,112750,-56134,113766,-85280c114858,98568,100774,46307,200838,16945,250857,2257,301310,,339260,1414xe" stroked="f" strokeweight="0">
                  <v:stroke miterlimit="83231f" joinstyle="miter"/>
                  <v:path arrowok="t" textboxrect="0,0,402653,241494"/>
                </v:shape>
                <v:shape id="Shape 15" o:spid="_x0000_s1035" style="position:absolute;left:7621;top:6190;width:685;height:329;visibility:visible;mso-wrap-style:square;v-text-anchor:top" coordsize="68453,32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" path="m5271,v,,39763,5550,63182,32893c68453,32893,36398,8052,,14440,,14440,3480,7277,5271,xe" stroked="f" strokeweight="0">
                  <v:stroke miterlimit="83231f" joinstyle="miter"/>
                  <v:path arrowok="t" textboxrect="0,0,68453,32893"/>
                </v:shape>
                <v:shape id="Shape 16" o:spid="_x0000_s1036" style="position:absolute;left:7896;top:5666;width:1498;height:920;visibility:visible;mso-wrap-style:square;v-text-anchor:top" coordsize="149797,91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" path="m149797,9017v,,-96050,2248,-97003,82982c51016,88989,,,149797,9017xe" stroked="f" strokeweight="0">
                  <v:stroke miterlimit="83231f" joinstyle="miter"/>
                  <v:path arrowok="t" textboxrect="0,0,149797,91999"/>
                </v:shape>
                <v:shape id="Shape 17" o:spid="_x0000_s1037" style="position:absolute;left:8902;top:4778;width:1238;height:978;visibility:visible;mso-wrap-style:square;v-text-anchor:top" coordsize="123787,97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" path="m123787,1702c27077,21615,49200,97828,49200,97828,,,123787,1702,123787,1702xe" stroked="f" strokeweight="0">
                  <v:stroke miterlimit="83231f" joinstyle="miter"/>
                  <v:path arrowok="t" textboxrect="0,0,123787,97828"/>
                </v:shape>
                <v:shape id="Shape 18" o:spid="_x0000_s1038" style="position:absolute;left:6312;top:6542;width:2106;height:761;visibility:visible;mso-wrap-style:square;v-text-anchor:top" coordsize="210579,76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" path="m185802,2183v7465,312,15698,1299,24777,3084c208090,5368,139776,8086,114541,76145v,,-39903,-25603,-114541,-36042c,40103,53111,41373,115227,53489,118928,30930,133547,,185802,2183xe" stroked="f" strokeweight="0">
                  <v:stroke miterlimit="83231f" joinstyle="miter"/>
                  <v:path arrowok="t" textboxrect="0,0,210579,76145"/>
                </v:shape>
                <v:shape id="Shape 19" o:spid="_x0000_s1039" style="position:absolute;left:3516;top:9085;width:676;height:242;visibility:visible;mso-wrap-style:square;v-text-anchor:top" coordsize="67653,24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" path="m18695,2324c37414,,58662,10630,67653,10693v,,-21361,7989,-32385,6935c17323,15888,1994,24193,1994,24193,1994,24193,,4648,18695,2324xe" stroked="f" strokeweight="0">
                  <v:stroke miterlimit="83231f" joinstyle="miter"/>
                  <v:path arrowok="t" textboxrect="0,0,67653,24193"/>
                </v:shape>
                <v:shape id="Shape 20" o:spid="_x0000_s1040" style="position:absolute;left:7092;top:8664;width:507;height:182;visibility:visible;mso-wrap-style:square;v-text-anchor:top" coordsize="50749,1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" path="m14046,1778c28092,,43993,8001,50749,8039v,,-15964,6007,-24308,5220c13030,11976,1511,18224,1511,18224,1511,18224,,3505,14046,1778xe" stroked="f" strokeweight="0">
                  <v:stroke miterlimit="83231f" joinstyle="miter"/>
                  <v:path arrowok="t" textboxrect="0,0,50749,18224"/>
                </v:shape>
                <v:shape id="Shape 21" o:spid="_x0000_s1041" style="position:absolute;left:8461;top:9174;width:568;height:230;visibility:visible;mso-wrap-style:square;v-text-anchor:top" coordsize="56833,2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" path="m16701,3238c35954,,48717,16586,56833,16637v,,-15240,1346,-25185,368c15469,15469,1664,23000,1664,23000,1664,23000,,6020,16701,3238xe" stroked="f" strokeweight="0">
                  <v:stroke miterlimit="83231f" joinstyle="miter"/>
                  <v:path arrowok="t" textboxrect="0,0,56833,23000"/>
                </v:shape>
                <v:shape id="Shape 22" o:spid="_x0000_s1042" style="position:absolute;left:7782;top:5415;width:1533;height:304;visibility:visible;mso-wrap-style:square;v-text-anchor:top" coordsize="153327,30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" path="m8306,3315c94018,,153327,30378,153327,30378,36385,2197,,22390,,22390v,,2578,-6591,4229,-10300c6858,6248,7569,4712,8306,3315xe" stroked="f" strokeweight="0">
                  <v:stroke miterlimit="83231f" joinstyle="miter"/>
                  <v:path arrowok="t" textboxrect="0,0,153327,30378"/>
                </v:shape>
                <v:shape id="Shape 23" o:spid="_x0000_s1043" style="position:absolute;left:3645;top:4834;width:1192;height:333;visibility:visible;mso-wrap-style:square;v-text-anchor:top" coordsize="119164,33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" path="m90551,v15443,,28613,14135,28613,14135c119164,14135,106426,9093,90145,9131v-16333,,-34545,24207,-59183,24207c12040,33338,,17120,,17120v,,9931,6731,29794,6731c49644,23813,68250,,90551,xe" stroked="f" strokeweight="0">
                  <v:stroke miterlimit="83231f" joinstyle="miter"/>
                  <v:path arrowok="t" textboxrect="0,0,119164,33338"/>
                </v:shape>
                <v:shape id="Shape 24" o:spid="_x0000_s1044" style="position:absolute;left:4581;top:5230;width:903;height:2539;visibility:visible;mso-wrap-style:square;v-text-anchor:top" coordsize="90310,2538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" path="m76645,v,,10655,10732,11798,38113c90310,84531,30721,138481,22847,185776v-5702,34048,7062,68072,7062,68072c29909,253848,1460,230822,940,192253,,127724,76187,74092,78105,35166,80086,12446,76645,,76645,xe" stroked="f" strokeweight="0">
                  <v:stroke miterlimit="83231f" joinstyle="miter"/>
                  <v:path arrowok="t" textboxrect="0,0,90310,253848"/>
                </v:shape>
                <v:shape id="Shape 25" o:spid="_x0000_s1045" style="position:absolute;left:3326;top:6890;width:2118;height:2971;visibility:visible;mso-wrap-style:square;v-text-anchor:top" coordsize="211836,297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" path="m211836,v,,-50673,46152,-13500,86017c198336,86017,171831,114160,161696,138239v-10096,24016,-32194,74397,-39484,86145c114846,236030,104572,251092,75629,264135,43574,266941,8484,272288,6198,297053v,,-6198,-6198,-5626,-21819c1143,259588,27089,242113,54229,243040v27127,991,51359,-5956,64059,-38646c130963,171641,158763,92951,165379,87198v,,-11480,-27114,-2844,-51193c168173,20485,182855,7252,211836,xe" stroked="f" strokeweight="0">
                  <v:stroke miterlimit="83231f" joinstyle="miter"/>
                  <v:path arrowok="t" textboxrect="0,0,211836,297053"/>
                </v:shape>
                <v:shape id="Shape 26" o:spid="_x0000_s1046" style="position:absolute;left:4274;top:7131;width:1973;height:2742;visibility:visible;mso-wrap-style:square;v-text-anchor:top" coordsize="197244,27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" path="m163550,v,,33694,30328,17882,61658c166281,91808,134645,87313,134645,87313v-1435,3124,-37351,57340,-41744,63995c88493,157912,60820,194386,56515,205346v-4305,10973,3112,14174,3112,14174c59627,219520,85369,220917,91072,238074v7239,21692,-19000,36106,-19000,36106c85331,253009,71374,243751,57734,238163,44133,232613,,238912,,238912,72428,192392,113741,65722,113741,65722v,,27229,4090,47498,-15494c178321,33680,163550,,163550,xe" stroked="f" strokeweight="0">
                  <v:stroke miterlimit="83231f" joinstyle="miter"/>
                  <v:path arrowok="t" textboxrect="0,0,197244,274180"/>
                </v:shape>
                <v:shape id="Shape 27" o:spid="_x0000_s1047" style="position:absolute;left:5642;top:7669;width:2145;height:734;visibility:visible;mso-wrap-style:square;v-text-anchor:top" coordsize="214503,73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" path="m207772,r6731,11062c166065,27394,107595,73444,34303,66167,29096,65634,5004,60795,,59246,3048,55156,12167,41491,12167,41491v,,15240,-3162,20421,-7023c32588,34468,39650,42113,68834,41491v2464,-26,4077,,4991,c106248,37465,145720,25870,207772,xe" stroked="f" strokeweight="0">
                  <v:stroke miterlimit="83231f" joinstyle="miter"/>
                  <v:path arrowok="t" textboxrect="0,0,214503,73444"/>
                </v:shape>
                <v:shape id="Shape 28" o:spid="_x0000_s1048" style="position:absolute;left:6950;top:7878;width:1068;height:1368;visibility:visible;mso-wrap-style:square;v-text-anchor:top" coordsize="106820,136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" path="m90602,v,,10973,8496,15811,12522c106413,12522,106820,12395,104496,17945,96927,35992,100533,62078,90119,82182,83820,92621,74397,106578,54356,113322,32563,112890,6376,118250,4623,136817v,,-4623,-4674,-4254,-16332c813,108712,16878,95910,40627,97206,60985,98298,74130,89865,82919,67551,88938,52578,82563,20383,90602,xe" stroked="f" strokeweight="0">
                  <v:stroke miterlimit="83231f" joinstyle="miter"/>
                  <v:path arrowok="t" textboxrect="0,0,106820,136817"/>
                </v:shape>
                <v:shape id="Shape 29" o:spid="_x0000_s1049" style="position:absolute;left:7692;top:8071;width:706;height:1184;visibility:visible;mso-wrap-style:square;v-text-anchor:top" coordsize="70574,11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" path="m46749,v,,6235,4242,12242,7506c54001,19583,52388,27241,51435,29782,49352,35484,42482,58623,39218,66878v-3252,8179,2298,10567,2298,10567c41516,77445,60846,78524,65113,91377v5461,16268,-14186,27063,-14186,27063c60820,102591,50368,95631,40145,91440,29921,87300,,91999,,91999,31420,74803,41707,11862,46749,xe" stroked="f" strokeweight="0">
                  <v:stroke miterlimit="83231f" joinstyle="miter"/>
                  <v:path arrowok="t" textboxrect="0,0,70574,118440"/>
                </v:shape>
                <v:shape id="Shape 30" o:spid="_x0000_s1050" style="position:absolute;left:7744;top:7521;width:1689;height:2365;visibility:visible;mso-wrap-style:square;v-text-anchor:top" coordsize="168859,236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" path="m,c60312,51283,110236,50851,110236,50851v6324,24600,32245,97460,50241,132321c160477,183172,168859,200635,164084,207061v-18987,559,-31915,-26,-59957,2819c78181,212522,61379,214211,59347,236550v,,-5601,-5600,-5131,-19697c54762,202781,78156,187071,102616,187973v,,30594,533,34049,-1270c143980,182791,125361,147168,122174,140741,95047,86462,95733,68847,94640,65977,94640,65977,18681,51753,,xe" stroked="f" strokeweight="0">
                  <v:stroke miterlimit="83231f" joinstyle="miter"/>
                  <v:path arrowok="t" textboxrect="0,0,168859,236550"/>
                </v:shape>
                <v:shape id="Shape 31" o:spid="_x0000_s1051" style="position:absolute;left:8407;top:5509;width:1905;height:4324;visibility:visible;mso-wrap-style:square;v-text-anchor:top" coordsize="190476,432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" path="m190476,r,23815l177635,45872v-9679,17176,-19158,35339,-27178,54659l190476,111003r,19674l169536,124995v-8207,-1531,-17238,-2547,-27182,-2951c133033,149756,127267,179753,128410,212506v771,22489,11887,51564,37333,62912l190476,279114r,17174l171744,294321v-7587,-1808,-15674,-4922,-24399,-10085c127026,272209,110046,249844,110046,206271v,-42698,9931,-69215,15532,-84189l125425,121943v-17310,609,-34379,2679,-49263,5778c76162,127721,62713,131722,56655,133576v16141,9449,31928,24816,37478,48895c97650,199705,95999,221638,87440,249565v-1829,27330,10084,67894,19316,98044l117107,375155v5511,12180,14059,15609,14059,15609c131166,390764,152336,393875,158293,406715v7950,17069,-5677,25768,-5677,25768c157493,411935,139726,409699,129235,408150r-851,-114c118123,406537,111290,407451,111290,407451v1321,-6972,-11989,-44043,-11087,-41617c100203,365834,83134,316773,75959,295209,68440,272984,63360,241437,63360,241437v,,51232,-85369,-63360,-123888c,117549,8065,116710,14275,117523v12928,-5080,29667,-8585,29667,-8585c64326,103413,87300,99832,113868,98956v7900,-242,14580,-153,22073,343c144183,81684,153877,63915,163780,46498l190476,xe" stroked="f" strokeweight="0">
                  <v:stroke miterlimit="83231f" joinstyle="miter"/>
                  <v:path arrowok="t" textboxrect="0,0,190476,432483"/>
                </v:shape>
                <v:shape id="Shape 32" o:spid="_x0000_s1052" style="position:absolute;left:10165;top:3833;width:147;height:204;visibility:visible;mso-wrap-style:square;v-text-anchor:top" coordsize="14683,2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" path="m,l368,229v,,5017,1998,11929,5017l14683,6387r,13971l9029,10723c5969,6136,2858,2238,,xe" stroked="f" strokeweight="0">
                  <v:stroke miterlimit="83231f" joinstyle="miter"/>
                  <v:path arrowok="t" textboxrect="0,0,14683,20358"/>
                </v:shape>
                <v:shape id="Shape 33" o:spid="_x0000_s1053" style="position:absolute;left:10312;top:6619;width:827;height:1855;visibility:visible;mso-wrap-style:square;v-text-anchor:top" coordsize="82714,185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" path="m,l9638,2522c54317,21257,82714,55714,82714,92385v,68555,-41936,92659,-80049,93180l,185285,,168111r5637,842c30224,166794,45604,150869,53529,134740v9283,-18987,8674,-38481,8674,-38481c62203,96259,62812,65271,33107,38956,24960,31520,14597,24945,1298,20027l,19675,,xe" stroked="f" strokeweight="0">
                  <v:stroke miterlimit="83231f" joinstyle="miter"/>
                  <v:path arrowok="t" textboxrect="0,0,82714,185565"/>
                </v:shape>
                <v:shape id="Shape 34" o:spid="_x0000_s1054" style="position:absolute;left:10645;top:4075;width:2;height:2;visibility:visible;mso-wrap-style:square;v-text-anchor:top" coordsize="21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" path="m214,r,190l,56,214,xe" stroked="f" strokeweight="0">
                  <v:stroke miterlimit="83231f" joinstyle="miter"/>
                  <v:path arrowok="t" textboxrect="0,0,214,190"/>
                </v:shape>
                <v:shape id="Shape 35" o:spid="_x0000_s1055" style="position:absolute;left:10312;top:3897;width:469;height:1850;visibility:visible;mso-wrap-style:square;v-text-anchor:top" coordsize="46925,184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" path="m,l20918,10001r12394,7798l24509,20105r-330,c46925,41124,45655,74461,45655,74461v914,25585,-12484,53067,-30121,83814l,184956,,161142r2405,-4189c20572,124541,34618,95563,34618,74068,34618,46280,15505,27611,15505,27611l12241,38063v,,-3873,-8874,-9176,-18867l,13972,,xe" stroked="f" strokeweight="0">
                  <v:stroke miterlimit="83231f" joinstyle="miter"/>
                  <v:path arrowok="t" textboxrect="0,0,46925,184956"/>
                </v:shape>
                <v:shape id="Shape 36" o:spid="_x0000_s1056" style="position:absolute;left:4122;top:4308;width:930;height:1048;visibility:visible;mso-wrap-style:square;v-text-anchor:top" coordsize="92983,104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" path="m85968,r7015,682l92983,17817,88621,16567c77978,15386,77546,27756,77546,27756v4699,3022,8978,3989,12754,3739l92983,30513r,61711l76156,100074v-6872,2609,-14082,4469,-21343,4517c25819,104769,13907,84284,13907,84284,57633,91904,78346,64814,78346,64814,50546,20809,12967,51479,12967,51479l,29140c24612,9061,64249,21698,64249,21698,65633,5607,75403,619,85968,xe" stroked="f" strokeweight="0">
                  <v:stroke miterlimit="83231f" joinstyle="miter"/>
                  <v:path arrowok="t" textboxrect="0,0,92983,104769"/>
                </v:shape>
                <v:shape id="Shape 37" o:spid="_x0000_s1057" style="position:absolute;left:5052;top:3769;width:1061;height:1462;visibility:visible;mso-wrap-style:square;v-text-anchor:top" coordsize="106115,146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" path="m79725,v6464,5474,24599,20104,25501,52248c106115,84392,89491,97498,89491,97498,87408,92177,75813,82753,75813,82753,25127,97422,28175,138976,28175,138976v-4540,-4921,-13865,-86,-25686,6004l,146141,,84431,7049,81852v5369,-3690,8388,-8890,8388,-8890c10160,74511,7874,74190,5576,73333l,71735,,54600r8480,824c13211,56457,17193,57741,19476,58433v9144,2768,22898,2527,22898,2527c59112,60465,70047,47473,75000,37071,83534,19190,79725,,79725,xe" stroked="f" strokeweight="0">
                  <v:stroke miterlimit="83231f" joinstyle="miter"/>
                  <v:path arrowok="t" textboxrect="0,0,106115,146141"/>
                </v:shape>
                <v:shape id="Shape 38" o:spid="_x0000_s1058" style="position:absolute;left:1724;top:11055;width:438;height:965;visibility:visible;mso-wrap-style:square;v-text-anchor:top" coordsize="43777,96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" path="m,l12154,r,85903l43777,85903r,10503l,96406,,xe" stroked="f" strokeweight="0">
                  <v:stroke miterlimit="83231f" joinstyle="miter"/>
                  <v:path arrowok="t" textboxrect="0,0,43777,96406"/>
                </v:shape>
                <v:shape id="Shape 642" o:spid="_x0000_s1059" style="position:absolute;left:2275;top:10984;width:116;height:1035;visibility:visible;mso-wrap-style:square;v-text-anchor:top" coordsize="11595,103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" path="m,l11595,r,103581l,103581,,e" stroked="f" strokeweight="0">
                  <v:stroke miterlimit="83231f" joinstyle="miter"/>
                  <v:path arrowok="t" textboxrect="0,0,11595,103581"/>
                </v:shape>
                <v:shape id="Shape 40" o:spid="_x0000_s1060" style="position:absolute;left:2520;top:11315;width:544;height:1011;visibility:visible;mso-wrap-style:square;v-text-anchor:top" coordsize="54419,10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" path="m,l12154,,27902,57455r279,l42811,,54419,,29972,84798v-3455,12014,-8420,16294,-17260,16294c9944,101092,6908,100813,4838,100267l5385,89776v1803,826,3873,1372,6362,1372c15062,91148,17538,89637,19482,82309l22237,71539,,xe" stroked="f" strokeweight="0">
                  <v:stroke miterlimit="83231f" joinstyle="miter"/>
                  <v:path arrowok="t" textboxrect="0,0,54419,101092"/>
                </v:shape>
                <v:shape id="Shape 41" o:spid="_x0000_s1061" style="position:absolute;left:3144;top:11315;width:921;height:704;visibility:visible;mso-wrap-style:square;v-text-anchor:top" coordsize="92113,70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" path="m,l12154,,25552,58826r280,l39218,,53035,,66980,58826r279,l80518,,92113,,73749,70434r-13259,l45720,10909r-279,l31902,70434r-13258,l,xe" stroked="f" strokeweight="0">
                  <v:stroke miterlimit="83231f" joinstyle="miter"/>
                  <v:path arrowok="t" textboxrect="0,0,92113,70434"/>
                </v:shape>
                <v:shape id="Shape 42" o:spid="_x0000_s1062" style="position:absolute;left:4127;top:11305;width:283;height:724;visibility:visible;mso-wrap-style:square;v-text-anchor:top" coordsize="28308,72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" path="m28308,r,9385c17259,9385,12154,18504,12154,36182v,17679,5105,26797,16154,26797l28308,72365c9665,72365,,58280,,36182,,14084,9665,,28308,xe" stroked="f" strokeweight="0">
                  <v:stroke miterlimit="83231f" joinstyle="miter"/>
                  <v:path arrowok="t" textboxrect="0,0,28308,72365"/>
                </v:shape>
                <v:shape id="Shape 43" o:spid="_x0000_s1063" style="position:absolute;left:4410;top:11305;width:283;height:724;visibility:visible;mso-wrap-style:square;v-text-anchor:top" coordsize="28308,72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" path="m,c18643,,28308,14084,28308,36182,28308,58280,18643,72365,,72365l,62979v11049,,16154,-9118,16154,-26797c16154,18504,11049,9385,,9385l,xe" stroked="f" strokeweight="0">
                  <v:stroke miterlimit="83231f" joinstyle="miter"/>
                  <v:path arrowok="t" textboxrect="0,0,28308,72365"/>
                </v:shape>
                <v:shape id="Shape 44" o:spid="_x0000_s1064" style="position:absolute;left:4793;top:11305;width:271;height:724;visibility:visible;mso-wrap-style:square;v-text-anchor:top" coordsize="27077,72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" path="m24308,r2769,682l27077,9398r-1,c16434,9398,11608,18504,11608,36182v,17679,4826,26797,15468,26797l27077,62979r,8566l24308,72377c9804,72377,,60490,,36182,,11887,9804,,24308,xe" stroked="f" strokeweight="0">
                  <v:stroke miterlimit="83231f" joinstyle="miter"/>
                  <v:path arrowok="t" textboxrect="0,0,27077,72377"/>
                </v:shape>
                <v:shape id="Shape 45" o:spid="_x0000_s1065" style="position:absolute;left:5064;top:10984;width:276;height:1037;visibility:visible;mso-wrap-style:square;v-text-anchor:top" coordsize="27610,103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" path="m15468,l27063,r,90602c27063,94882,27482,99301,27610,103581r-11177,l16015,93231r-280,c14217,95993,12147,98825,9179,100967l,103727,,95161,11720,88392v2539,-4489,3748,-11189,3748,-20028c15468,59525,14259,52829,11720,48343l,41580,,32864r7453,1837c10354,36427,12840,39084,15189,42812r279,l15468,xe" stroked="f" strokeweight="0">
                  <v:stroke miterlimit="83231f" joinstyle="miter"/>
                  <v:path arrowok="t" textboxrect="0,0,27610,103727"/>
                </v:shape>
                <v:shape id="Shape 46" o:spid="_x0000_s1066" style="position:absolute;left:5486;top:11305;width:319;height:714;visibility:visible;mso-wrap-style:square;v-text-anchor:top" coordsize="31902,7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" path="m31902,r,11455c30518,11189,28994,11049,27483,11049v-8979,,-15342,7734,-15342,23063l12141,71399r-11595,l546,16154c546,11049,127,5931,,965r11176,l11595,12014r279,c15596,3454,21539,,31902,xe" stroked="f" strokeweight="0">
                  <v:stroke miterlimit="83231f" joinstyle="miter"/>
                  <v:path arrowok="t" textboxrect="0,0,31902,71399"/>
                </v:shape>
                <v:shape id="Shape 47" o:spid="_x0000_s1067" style="position:absolute;left:5866;top:11597;width:257;height:432;visibility:visible;mso-wrap-style:square;v-text-anchor:top" coordsize="25750,4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" path="m25750,r,9105l16550,11684v-3332,2641,-4955,6302,-4955,10379c11595,29518,15469,34357,23470,34357r2280,-1005l25750,41810r-5455,1386c8700,43196,,36427,,22888,,12640,5043,4405,17767,929l25750,xe" stroked="f" strokeweight="0">
                  <v:stroke miterlimit="83231f" joinstyle="miter"/>
                  <v:path arrowok="t" textboxrect="0,0,25750,43196"/>
                </v:shape>
                <v:shape id="Shape 48" o:spid="_x0000_s1068" style="position:absolute;left:5928;top:11306;width:195;height:166;visibility:visible;mso-wrap-style:square;v-text-anchor:top" coordsize="19539,16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" path="m19539,r,9375l19329,9296v-7175,,-14084,2896,-18085,7315l,5702,19539,xe" stroked="f" strokeweight="0">
                  <v:stroke miterlimit="83231f" joinstyle="miter"/>
                  <v:path arrowok="t" textboxrect="0,0,19539,16611"/>
                </v:shape>
                <v:shape id="Shape 49" o:spid="_x0000_s1069" style="position:absolute;left:6123;top:11305;width:258;height:714;visibility:visible;mso-wrap-style:square;v-text-anchor:top" coordsize="25762,71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" path="m349,c10712,,16923,4420,19133,6629v3035,3048,6070,7328,6070,17272l25203,60630v,4153,280,8293,559,10782l15259,71412r-686,-9538l14294,61874v-1588,2693,-3833,5319,-7027,7271l,70992,,62534,9719,58253v2848,-3246,4435,-7701,4435,-12533l14154,36881v-2070,-280,-4966,-280,-8141,-280l,38287,,29182r7398,-861l14154,28321r,-3175c14154,19888,13748,16853,11538,13818l,9477,,102,349,xe" stroked="f" strokeweight="0">
                  <v:stroke miterlimit="83231f" joinstyle="miter"/>
                  <v:path arrowok="t" textboxrect="0,0,25762,71412"/>
                </v:shape>
                <v:shape id="Shape 50" o:spid="_x0000_s1070" style="position:absolute;left:6505;top:11308;width:263;height:717;visibility:visible;mso-wrap-style:square;v-text-anchor:top" coordsize="26238,71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" path="m26238,r,8765l16645,13445v-2624,3435,-4351,8925,-4491,17142l26238,30587r,8839l12154,39426v,8147,1587,14119,4780,18054l26238,61247r,10490l16020,69618c5436,64618,,52545,,35971,,19398,5436,7332,15554,2335l26238,xe" stroked="f" strokeweight="0">
                  <v:stroke miterlimit="83231f" joinstyle="miter"/>
                  <v:path arrowok="t" textboxrect="0,0,26238,71737"/>
                </v:shape>
                <v:shape id="Shape 51" o:spid="_x0000_s1071" style="position:absolute;left:6768;top:11883;width:218;height:146;visibility:visible;mso-wrap-style:square;v-text-anchor:top" coordsize="21819,14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" path="m21273,r546,10503c16294,13132,9119,14656,2070,14656l,14226,,3737,5106,5804c10909,5804,17259,2908,21273,xe" stroked="f" strokeweight="0">
                  <v:stroke miterlimit="83231f" joinstyle="miter"/>
                  <v:path arrowok="t" textboxrect="0,0,21819,14656"/>
                </v:shape>
                <v:shape id="Shape 52" o:spid="_x0000_s1072" style="position:absolute;left:6768;top:11305;width:256;height:397;visibility:visible;mso-wrap-style:square;v-text-anchor:top" coordsize="25692,39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" path="m965,c16853,,25692,12700,25692,33426r,6211l,39637,,30798r14084,c14084,16154,9525,8839,280,8839l,8976,,211,965,xe" stroked="f" strokeweight="0">
                  <v:stroke miterlimit="83231f" joinstyle="miter"/>
                  <v:path arrowok="t" textboxrect="0,0,25692,39637"/>
                </v:shape>
                <v:shape id="Shape 53" o:spid="_x0000_s1073" style="position:absolute;left:7091;top:11137;width:373;height:892;visibility:visible;mso-wrap-style:square;v-text-anchor:top" coordsize="37287,89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" path="m22784,r,17805l37287,17805r,9398l22784,27203r,41568c22784,76784,24854,79820,30099,79820v2908,,4978,-826,7188,-1791l37287,87414v-2768,965,-6629,1804,-9804,1804c16853,89218,11189,84925,11189,72504r,-45301l,27203,,17805r11189,l11189,3442,22784,xe" stroked="f" strokeweight="0">
                  <v:stroke miterlimit="83231f" joinstyle="miter"/>
                  <v:path arrowok="t" textboxrect="0,0,37287,89218"/>
                </v:shape>
                <v:shape id="Shape 54" o:spid="_x0000_s1074" style="position:absolute;left:7562;top:10984;width:497;height:1035;visibility:visible;mso-wrap-style:square;v-text-anchor:top" coordsize="49721,103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" path="m,l11595,r,42812l11874,42812c14910,36881,20993,32182,29134,32182v12293,,20587,7048,20587,22504l49721,103581r-11608,l38113,58141v,-11189,-4141,-16015,-11595,-16015c17399,42126,11595,48476,11595,61176r,42405l,103581,,xe" stroked="f" strokeweight="0">
                  <v:stroke miterlimit="83231f" joinstyle="miter"/>
                  <v:path arrowok="t" textboxrect="0,0,49721,103581"/>
                </v:shape>
                <v:shape id="Shape 55" o:spid="_x0000_s1075" style="position:absolute;left:8541;top:11046;width:609;height:983;visibility:visible;mso-wrap-style:square;v-text-anchor:top" coordsize="60909,98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" path="m42672,v6909,,13818,1232,18237,3454l60909,15329c55664,12014,49581,10490,42824,10490v-15748,,-30112,12573,-30112,36056c12712,71399,22657,87833,43650,87833v6210,,12293,-1663,17259,-4559l60909,95428v-5804,1790,-11874,2908,-17539,2908c12840,98336,,75133,,49022,,18910,17538,,42672,xe" stroked="f" strokeweight="0">
                  <v:stroke miterlimit="83231f" joinstyle="miter"/>
                  <v:path arrowok="t" textboxrect="0,0,60909,98336"/>
                </v:shape>
                <v:shape id="Shape 56" o:spid="_x0000_s1076" style="position:absolute;left:9221;top:11315;width:545;height:1011;visibility:visible;mso-wrap-style:square;v-text-anchor:top" coordsize="54419,10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" path="m,l12154,,27902,57455r279,l42811,,54419,,29972,84798v-3455,12014,-8420,16294,-17260,16294c9944,101092,6908,100813,4838,100267l5385,89776v1803,826,3873,1372,6350,1372c15062,91148,17538,89637,19482,82309l22237,71539,,xe" stroked="f" strokeweight="0">
                  <v:stroke miterlimit="83231f" joinstyle="miter"/>
                  <v:path arrowok="t" textboxrect="0,0,54419,101092"/>
                </v:shape>
                <v:shape id="Shape 57" o:spid="_x0000_s1077" style="position:absolute;left:9857;top:11305;width:834;height:714;visibility:visible;mso-wrap-style:square;v-text-anchor:top" coordsize="83414,7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" path="m29273,v7455,,12980,3861,16574,11049c49581,4140,54966,,62979,,75133,,83414,7036,83414,22504r,48895l71818,71399r,-48336c71818,14084,67945,9944,61036,9944v-8560,,-13259,5245,-13259,17945l47777,71399r-11595,l36182,23063c36182,14084,32309,9944,25413,9944v-8573,,-13259,5245,-13259,17945l12154,71399r-11608,l546,16154c546,11049,127,5931,,965r11189,l11595,11455r279,c15608,3454,21539,,29273,xe" stroked="f" strokeweight="0">
                  <v:stroke miterlimit="83231f" joinstyle="miter"/>
                  <v:path arrowok="t" textboxrect="0,0,83414,71399"/>
                </v:shape>
                <v:shape id="Shape 58" o:spid="_x0000_s1078" style="position:absolute;left:10826;top:11305;width:319;height:714;visibility:visible;mso-wrap-style:square;v-text-anchor:top" coordsize="31902,7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" path="m31902,r,11455c30518,11189,28994,11049,27482,11049v-8978,,-15328,7734,-15328,23063l12154,71399r-11608,l546,16154c546,11049,127,5931,,965r11176,l11595,12014r280,c15608,3454,21539,,31902,xe" stroked="f" strokeweight="0">
                  <v:stroke miterlimit="83231f" joinstyle="miter"/>
                  <v:path arrowok="t" textboxrect="0,0,31902,71399"/>
                </v:shape>
                <v:shape id="Shape 59" o:spid="_x0000_s1079" style="position:absolute;left:11240;top:11315;width:503;height:714;visibility:visible;mso-wrap-style:square;v-text-anchor:top" coordsize="50267,71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" path="m,l11608,r,45441c11608,56629,15748,61455,23202,61455v9119,,14910,-6350,14910,-19050l38112,,49720,r,55245c49720,60363,50140,65468,50267,70434r-11190,l38671,59944r-280,c34658,67958,28727,71412,20586,71412,8280,71412,,64364,,48895l,xe" stroked="f" strokeweight="0">
                  <v:stroke miterlimit="83231f" joinstyle="miter"/>
                  <v:path arrowok="t" textboxrect="0,0,50267,71412"/>
                </v:shape>
                <v:shape id="Shape 60" o:spid="_x0000_s1080" style="position:absolute;left:1736;top:12620;width:1075;height:964;visibility:visible;mso-wrap-style:square;v-text-anchor:top" coordsize="107442,96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" path="m,l12713,,28448,78168r279,l45987,,61455,,78727,78168r267,l95847,r11595,l86462,96393r-14364,l53861,13818r-280,l35357,96393r-14364,l,xe" stroked="f" strokeweight="0">
                  <v:stroke miterlimit="83231f" joinstyle="miter"/>
                  <v:path arrowok="t" textboxrect="0,0,107442,96393"/>
                </v:shape>
                <v:shape id="Shape 61" o:spid="_x0000_s1081" style="position:absolute;left:2838;top:12872;width:262;height:717;visibility:visible;mso-wrap-style:square;v-text-anchor:top" coordsize="26238,71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" path="m26238,r,8765l16645,13445v-2624,3435,-4351,8925,-4491,17142l26238,30587r,8839l12154,39426v,8147,1587,14119,4781,18054l26238,61244r,10481l16020,69608c5436,64611,,52545,,35971,,19398,5436,7332,15554,2335l26238,xe" stroked="f" strokeweight="0">
                  <v:stroke miterlimit="83231f" joinstyle="miter"/>
                  <v:path arrowok="t" textboxrect="0,0,26238,71725"/>
                </v:shape>
                <v:shape id="Shape 62" o:spid="_x0000_s1082" style="position:absolute;left:3100;top:13447;width:219;height:146;visibility:visible;mso-wrap-style:square;v-text-anchor:top" coordsize="21819,1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" path="m21273,r546,10503c16294,13132,9119,14643,2070,14643l,14214,,3733,5118,5804c10909,5804,17259,2908,21273,xe" stroked="f" strokeweight="0">
                  <v:stroke miterlimit="83231f" joinstyle="miter"/>
                  <v:path arrowok="t" textboxrect="0,0,21819,14643"/>
                </v:shape>
                <v:shape id="Shape 63" o:spid="_x0000_s1083" style="position:absolute;left:3100;top:12870;width:257;height:396;visibility:visible;mso-wrap-style:square;v-text-anchor:top" coordsize="25692,39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" path="m965,c16853,,25692,12700,25692,33426r,6211l,39637,,30798r14084,c14084,16154,9525,8839,280,8839l,8976,,211,965,xe" stroked="f" strokeweight="0">
                  <v:stroke miterlimit="83231f" joinstyle="miter"/>
                  <v:path arrowok="t" textboxrect="0,0,25692,39637"/>
                </v:shape>
                <v:shape id="Shape 643" o:spid="_x0000_s1084" style="position:absolute;left:3524;top:12548;width:116;height:1036;visibility:visible;mso-wrap-style:square;v-text-anchor:top" coordsize="11595,103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" path="m,l11595,r,103594l,103594,,e" stroked="f" strokeweight="0">
                  <v:stroke miterlimit="83231f" joinstyle="miter"/>
                  <v:path arrowok="t" textboxrect="0,0,11595,103594"/>
                </v:shape>
                <v:shape id="Shape 65" o:spid="_x0000_s1085" style="position:absolute;left:3810;top:12870;width:417;height:723;visibility:visible;mso-wrap-style:square;v-text-anchor:top" coordsize="41707,72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" path="m22783,v5804,,10910,965,14910,2489l37147,12433c33553,10770,28587,9398,23342,9398v-7607,,-11607,4140,-11607,9665c11735,24727,15875,27902,23609,30937r4153,1664c36322,36043,41707,41846,41707,50546v,12154,-6490,21831,-22657,21831c11735,72377,5105,70853,,68224l686,57734v5245,3175,10769,5245,16573,5245c26098,62979,30657,58420,30657,53035v,-4839,-2489,-8141,-8978,-11049l13944,38532c3861,33972,140,29426,140,20447,140,8839,9106,,22783,xe" stroked="f" strokeweight="0">
                  <v:stroke miterlimit="83231f" joinstyle="miter"/>
                  <v:path arrowok="t" textboxrect="0,0,41707,72377"/>
                </v:shape>
                <v:shape id="Shape 66" o:spid="_x0000_s1086" style="position:absolute;left:4358;top:12548;width:498;height:1036;visibility:visible;mso-wrap-style:square;v-text-anchor:top" coordsize="49721,103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" path="m,l11608,r,42812l11874,42812c14910,36881,20993,32182,29147,32182v12280,,20574,7048,20574,22504l49721,103581r-11608,l38113,58141v,-11176,-4141,-16015,-11595,-16015c17399,42126,11608,48476,11608,61189r,42392l,103581,,xe" stroked="f" strokeweight="0">
                  <v:stroke miterlimit="83231f" joinstyle="miter"/>
                  <v:path arrowok="t" textboxrect="0,0,49721,103581"/>
                </v:shape>
                <v:shape id="Shape 67" o:spid="_x0000_s1087" style="position:absolute;left:5338;top:12610;width:672;height:983;visibility:visible;mso-wrap-style:square;v-text-anchor:top" coordsize="67259,98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" path="m42672,v8293,,16027,1118,22657,4293l65329,16446c58001,12713,49860,10503,42812,10503v-15749,,-30112,12573,-30112,36043c12700,71412,22644,87846,43637,87846v3874,,8839,-965,12014,-2629l55651,54839r-16154,l39497,44336r27762,l67259,93370v-5664,2070,-15329,4966,-23889,4966c12840,98336,,75133,,49035,,18923,17538,,42672,xe" stroked="f" strokeweight="0">
                  <v:stroke miterlimit="83231f" joinstyle="miter"/>
                  <v:path arrowok="t" textboxrect="0,0,67259,98336"/>
                </v:shape>
                <v:shape id="Shape 68" o:spid="_x0000_s1088" style="position:absolute;left:6166;top:12870;width:283;height:723;visibility:visible;mso-wrap-style:square;v-text-anchor:top" coordsize="28308,72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" path="m28308,r,9385c17259,9385,12154,18517,12154,36182v,17679,5105,26797,16154,26797l28308,72365c9665,72365,,58280,,36182,,14084,9665,,28308,xe" stroked="f" strokeweight="0">
                  <v:stroke miterlimit="83231f" joinstyle="miter"/>
                  <v:path arrowok="t" textboxrect="0,0,28308,72365"/>
                </v:shape>
                <v:shape id="Shape 69" o:spid="_x0000_s1089" style="position:absolute;left:6449;top:12870;width:283;height:723;visibility:visible;mso-wrap-style:square;v-text-anchor:top" coordsize="28308,72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" path="m,c18643,,28308,14084,28308,36182,28308,58280,18643,72365,,72365l,62979v11049,,16154,-9118,16154,-26797c16154,18517,11049,9385,,9385l,xe" stroked="f" strokeweight="0">
                  <v:stroke miterlimit="83231f" joinstyle="miter"/>
                  <v:path arrowok="t" textboxrect="0,0,28308,72365"/>
                </v:shape>
                <v:shape id="Shape 70" o:spid="_x0000_s1090" style="position:absolute;left:6794;top:12879;width:564;height:705;visibility:visible;mso-wrap-style:square;v-text-anchor:top" coordsize="56350,70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" path="m,l12700,,28168,58839r280,l44196,,56350,,35217,70434r-13818,l,xe" stroked="f" strokeweight="0">
                  <v:stroke miterlimit="83231f" joinstyle="miter"/>
                  <v:path arrowok="t" textboxrect="0,0,56350,70434"/>
                </v:shape>
                <v:shape id="Shape 71" o:spid="_x0000_s1091" style="position:absolute;left:7420;top:12872;width:262;height:717;visibility:visible;mso-wrap-style:square;v-text-anchor:top" coordsize="26245,71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" path="m26245,r,8760l16645,13443v-2624,3436,-4351,8925,-4491,17142l26245,30585r,8840l12154,39425v,8147,1587,14119,4781,18054l26245,61245r,10480l16020,69607c5436,64609,,52544,,35970,,19397,5436,7331,15559,2334l26245,xe" stroked="f" strokeweight="0">
                  <v:stroke miterlimit="83231f" joinstyle="miter"/>
                  <v:path arrowok="t" textboxrect="0,0,26245,71725"/>
                </v:shape>
                <v:shape id="Shape 72" o:spid="_x0000_s1092" style="position:absolute;left:7682;top:13447;width:219;height:146;visibility:visible;mso-wrap-style:square;v-text-anchor:top" coordsize="21825,1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" path="m21266,r559,10503c16301,13132,9112,14643,2064,14643l,14216,,3736,5112,5804c10903,5804,17266,2908,21266,xe" stroked="f" strokeweight="0">
                  <v:stroke miterlimit="83231f" joinstyle="miter"/>
                  <v:path arrowok="t" textboxrect="0,0,21825,14643"/>
                </v:shape>
                <v:shape id="Shape 73" o:spid="_x0000_s1093" style="position:absolute;left:7682;top:12870;width:257;height:396;visibility:visible;mso-wrap-style:square;v-text-anchor:top" coordsize="25686,39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" path="m972,c16847,,25686,12700,25686,33426r,6211l,39637,,30798r14091,c14091,16154,9519,8839,273,8839l,8973,,212,972,xe" stroked="f" strokeweight="0">
                  <v:stroke miterlimit="83231f" joinstyle="miter"/>
                  <v:path arrowok="t" textboxrect="0,0,25686,39637"/>
                </v:shape>
                <v:shape id="Shape 74" o:spid="_x0000_s1094" style="position:absolute;left:8062;top:12870;width:319;height:714;visibility:visible;mso-wrap-style:square;v-text-anchor:top" coordsize="31902,71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" path="m31902,r,11468c30531,11201,29007,11062,27496,11062v-8979,,-15342,7721,-15342,23063l12154,71412r-11595,l559,16167c559,11062,140,5944,,978r11202,l11608,12027r279,c15608,3454,21552,,31902,xe" stroked="f" strokeweight="0">
                  <v:stroke miterlimit="83231f" joinstyle="miter"/>
                  <v:path arrowok="t" textboxrect="0,0,31902,71412"/>
                </v:shape>
                <v:shape id="Shape 75" o:spid="_x0000_s1095" style="position:absolute;left:8471;top:12870;width:503;height:714;visibility:visible;mso-wrap-style:square;v-text-anchor:top" coordsize="50279,71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" path="m29706,c41986,,50279,7049,50279,22517r,48895l38672,71412r,-45440c38672,14783,34531,9957,27077,9957v-9119,,-14923,6350,-14923,19050l12154,71412r-11595,l559,16167c559,11062,140,5944,,978r11202,l11608,11468r279,c15608,3454,21552,,29706,xe" stroked="f" strokeweight="0">
                  <v:stroke miterlimit="83231f" joinstyle="miter"/>
                  <v:path arrowok="t" textboxrect="0,0,50279,71412"/>
                </v:shape>
                <v:shape id="Shape 76" o:spid="_x0000_s1096" style="position:absolute;left:9136;top:12870;width:835;height:714;visibility:visible;mso-wrap-style:square;v-text-anchor:top" coordsize="83426,71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" path="m29286,v7455,,12980,3874,16574,11062c49581,4153,54978,,62979,,75133,,83426,7049,83426,22517r,48895l71818,71412r,-48336c71818,14097,67958,9957,61049,9957v-8560,,-13259,5245,-13259,17945l47790,71412r-11595,l36195,23076c36195,14097,32322,9957,25426,9957v-8573,,-13272,5245,-13272,17945l12154,71412r-11595,l559,16167c559,11062,140,5944,,978r11189,l11608,11468r279,c15608,3454,21552,,29286,xe" stroked="f" strokeweight="0">
                  <v:stroke miterlimit="83231f" joinstyle="miter"/>
                  <v:path arrowok="t" textboxrect="0,0,83426,71412"/>
                </v:shape>
                <v:shape id="Shape 77" o:spid="_x0000_s1097" style="position:absolute;left:10105;top:12872;width:262;height:717;visibility:visible;mso-wrap-style:square;v-text-anchor:top" coordsize="26238,71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" path="m26238,r,8765l16645,13445v-2624,3435,-4351,8925,-4491,17142l26238,30587r,8839l12154,39426v,8147,1587,14119,4780,18054l26238,61247r,10475l16025,69608c5436,64611,,52545,,35971,,19398,5436,7332,15554,2335l26238,xe" stroked="f" strokeweight="0">
                  <v:stroke miterlimit="83231f" joinstyle="miter"/>
                  <v:path arrowok="t" textboxrect="0,0,26238,71722"/>
                </v:shape>
                <v:shape id="Shape 78" o:spid="_x0000_s1098" style="position:absolute;left:10367;top:13447;width:218;height:146;visibility:visible;mso-wrap-style:square;v-text-anchor:top" coordsize="21832,14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" path="m21273,r559,10503c16307,13132,9119,14643,2083,14643l,14212,,3737,5106,5804c10909,5804,17259,2908,21273,xe" stroked="f" strokeweight="0">
                  <v:stroke miterlimit="83231f" joinstyle="miter"/>
                  <v:path arrowok="t" textboxrect="0,0,21832,14643"/>
                </v:shape>
                <v:shape id="Shape 79" o:spid="_x0000_s1099" style="position:absolute;left:10367;top:12870;width:257;height:396;visibility:visible;mso-wrap-style:square;v-text-anchor:top" coordsize="25692,39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" path="m965,c16853,,25692,12700,25692,33426r,6211l,39637,,30798r14084,c14084,16154,9525,8839,280,8839l,8976,,211,965,xe" stroked="f" strokeweight="0">
                  <v:stroke miterlimit="83231f" joinstyle="miter"/>
                  <v:path arrowok="t" textboxrect="0,0,25692,39637"/>
                </v:shape>
                <v:shape id="Shape 80" o:spid="_x0000_s1100" style="position:absolute;left:10747;top:12870;width:502;height:714;visibility:visible;mso-wrap-style:square;v-text-anchor:top" coordsize="50267,71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" path="m29693,c41986,,50267,7049,50267,22517r,48895l38659,71412r,-45440c38659,14783,34519,9957,27063,9957v-9105,,-14909,6350,-14909,19050l12154,71412r-11608,l546,16167c546,11062,127,5944,,978r11188,l11595,11468r279,c15608,3454,21539,,29693,xe" stroked="f" strokeweight="0">
                  <v:stroke miterlimit="83231f" joinstyle="miter"/>
                  <v:path arrowok="t" textboxrect="0,0,50267,71412"/>
                </v:shape>
                <v:shape id="Shape 81" o:spid="_x0000_s1101" style="position:absolute;left:11356;top:12701;width:373;height:892;visibility:visible;mso-wrap-style:square;v-text-anchor:top" coordsize="37287,89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" path="m22783,r,17818l37287,17818r,9398l22783,27216r,41567c22783,76797,24854,79832,30099,79832v2908,,4978,-825,7188,-1790l37287,87427v-2769,965,-6629,1791,-9804,1791c16852,89218,11188,84938,11188,72517r,-45301l,27216,,17818r11188,l11188,3454,22783,xe" stroked="f" strokeweight="0">
                  <v:stroke miterlimit="83231f" joinstyle="miter"/>
                  <v:path arrowok="t" textboxrect="0,0,37287,89218"/>
                </v:shape>
                <v:shape id="Shape 82" o:spid="_x0000_s1102" style="position:absolute;left:1544;top:10423;width:10350;height:76;visibility:visible;mso-wrap-style:square;v-text-anchor:top" coordsize="1034974,7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" path="m3772,l1031202,v2083,,3772,1689,3772,3785c1034974,5867,1033285,7557,1031202,7557l3772,7557c1689,7557,,5867,,3785,,1689,1689,,3772,xe" stroked="f" strokeweight="0">
                  <v:stroke miterlimit="83231f" joinstyle="miter"/>
                  <v:path arrowok="t" textboxrect="0,0,1034974,7557"/>
                </v:shape>
                <w10:wrap type="topAndBottom" anchorx="page" anchory="page"/>
              </v:group>
            </w:pict>
          </mc:Fallback>
        </mc:AlternateContent>
      </w:r>
      <w:r w:rsidR="0061201C" w:rsidRPr="000A2FD0">
        <w:rPr>
          <w:rFonts w:ascii="Calibri" w:eastAsia="Calibri" w:hAnsi="Calibri" w:cs="Calibri"/>
          <w:b/>
          <w:color w:val="386539"/>
          <w:sz w:val="56"/>
          <w:szCs w:val="22"/>
        </w:rPr>
        <w:t>Changes to Livestock Identification, Registration and Movement Reporting Consultation</w:t>
      </w:r>
    </w:p>
    <w:p w14:paraId="45A2D9B0" w14:textId="77777777" w:rsidR="0061201C" w:rsidRDefault="0061201C" w:rsidP="0061201C">
      <w:pPr>
        <w:rPr>
          <w:rFonts w:ascii="Arial" w:hAnsi="Arial" w:cs="Arial"/>
          <w:color w:val="000000"/>
        </w:rPr>
      </w:pPr>
    </w:p>
    <w:p w14:paraId="1386160C" w14:textId="77777777" w:rsidR="00D47538" w:rsidRPr="005C5D1D" w:rsidRDefault="000A2FD0" w:rsidP="1EF1D2D8">
      <w:r w:rsidRPr="000A2FD0">
        <w:rPr>
          <w:rFonts w:ascii="Calibri" w:eastAsia="Calibri" w:hAnsi="Calibri" w:cs="Calibri"/>
          <w:b/>
          <w:noProof/>
          <w:color w:val="000000"/>
          <w:sz w:val="20"/>
          <w:szCs w:val="22"/>
        </w:rPr>
        <mc:AlternateContent>
          <mc:Choice Requires="wpg">
            <w:drawing>
              <wp:anchor distT="0" distB="0" distL="114300" distR="114300" simplePos="0" relativeHeight="251695616" behindDoc="0" locked="0" layoutInCell="1" allowOverlap="1" wp14:anchorId="088A5631" wp14:editId="3E195D78">
                <wp:simplePos x="0" y="0"/>
                <wp:positionH relativeFrom="page">
                  <wp:posOffset>0</wp:posOffset>
                </wp:positionH>
                <wp:positionV relativeFrom="page">
                  <wp:posOffset>3800475</wp:posOffset>
                </wp:positionV>
                <wp:extent cx="9180434" cy="6895106"/>
                <wp:effectExtent l="0" t="0" r="0" b="1270"/>
                <wp:wrapTopAndBottom/>
                <wp:docPr id="198" name="Group 198"/>
                <wp:cNvGraphicFramePr/>
                <a:graphic xmlns:a="http://schemas.openxmlformats.org/drawingml/2006/main">
                  <a:graphicData uri="http://schemas.microsoft.com/office/word/2010/wordprocessingGroup">
                    <wpg:wgp>
                      <wpg:cNvGrpSpPr/>
                      <wpg:grpSpPr>
                        <a:xfrm>
                          <a:off x="0" y="0"/>
                          <a:ext cx="9180434" cy="6895106"/>
                          <a:chOff x="0" y="-4380"/>
                          <a:chExt cx="9180835" cy="7391018"/>
                        </a:xfrm>
                      </wpg:grpSpPr>
                      <wps:wsp>
                        <wps:cNvPr id="199" name="Shape 559"/>
                        <wps:cNvSpPr/>
                        <wps:spPr>
                          <a:xfrm>
                            <a:off x="0" y="5723992"/>
                            <a:ext cx="7559993" cy="1662646"/>
                          </a:xfrm>
                          <a:custGeom>
                            <a:avLst/>
                            <a:gdLst/>
                            <a:ahLst/>
                            <a:cxnLst/>
                            <a:rect l="0" t="0" r="0" b="0"/>
                            <a:pathLst>
                              <a:path w="7559993" h="1662646">
                                <a:moveTo>
                                  <a:pt x="0" y="0"/>
                                </a:moveTo>
                                <a:lnTo>
                                  <a:pt x="7559993" y="0"/>
                                </a:lnTo>
                                <a:lnTo>
                                  <a:pt x="7559993" y="1662646"/>
                                </a:lnTo>
                                <a:lnTo>
                                  <a:pt x="0" y="1662646"/>
                                </a:lnTo>
                                <a:lnTo>
                                  <a:pt x="0" y="0"/>
                                </a:lnTo>
                              </a:path>
                            </a:pathLst>
                          </a:custGeom>
                          <a:solidFill>
                            <a:srgbClr val="386539"/>
                          </a:solidFill>
                          <a:ln w="0" cap="flat">
                            <a:noFill/>
                            <a:miter lim="127000"/>
                          </a:ln>
                          <a:effectLst/>
                        </wps:spPr>
                        <wps:bodyPr/>
                      </wps:wsp>
                      <wps:wsp>
                        <wps:cNvPr id="200" name="Shape 84"/>
                        <wps:cNvSpPr/>
                        <wps:spPr>
                          <a:xfrm>
                            <a:off x="198001" y="7116634"/>
                            <a:ext cx="52896" cy="105791"/>
                          </a:xfrm>
                          <a:custGeom>
                            <a:avLst/>
                            <a:gdLst/>
                            <a:ahLst/>
                            <a:cxnLst/>
                            <a:rect l="0" t="0" r="0" b="0"/>
                            <a:pathLst>
                              <a:path w="52896" h="105791">
                                <a:moveTo>
                                  <a:pt x="52896" y="0"/>
                                </a:moveTo>
                                <a:lnTo>
                                  <a:pt x="52896" y="27407"/>
                                </a:lnTo>
                                <a:cubicBezTo>
                                  <a:pt x="38837" y="27407"/>
                                  <a:pt x="27407" y="38850"/>
                                  <a:pt x="27407" y="52895"/>
                                </a:cubicBezTo>
                                <a:cubicBezTo>
                                  <a:pt x="27407" y="66954"/>
                                  <a:pt x="38837" y="78384"/>
                                  <a:pt x="52896" y="78384"/>
                                </a:cubicBezTo>
                                <a:lnTo>
                                  <a:pt x="52896" y="105791"/>
                                </a:lnTo>
                                <a:cubicBezTo>
                                  <a:pt x="23724" y="105791"/>
                                  <a:pt x="0" y="82067"/>
                                  <a:pt x="0" y="52895"/>
                                </a:cubicBezTo>
                                <a:cubicBezTo>
                                  <a:pt x="0" y="23737"/>
                                  <a:pt x="23724" y="0"/>
                                  <a:pt x="52896" y="0"/>
                                </a:cubicBezTo>
                                <a:close/>
                              </a:path>
                            </a:pathLst>
                          </a:custGeom>
                          <a:solidFill>
                            <a:srgbClr val="FFFFFF"/>
                          </a:solidFill>
                          <a:ln w="0" cap="flat">
                            <a:noFill/>
                            <a:miter lim="127000"/>
                          </a:ln>
                          <a:effectLst/>
                        </wps:spPr>
                        <wps:bodyPr/>
                      </wps:wsp>
                      <wps:wsp>
                        <wps:cNvPr id="201" name="Shape 85"/>
                        <wps:cNvSpPr/>
                        <wps:spPr>
                          <a:xfrm>
                            <a:off x="250896" y="7116634"/>
                            <a:ext cx="139065" cy="105791"/>
                          </a:xfrm>
                          <a:custGeom>
                            <a:avLst/>
                            <a:gdLst/>
                            <a:ahLst/>
                            <a:cxnLst/>
                            <a:rect l="0" t="0" r="0" b="0"/>
                            <a:pathLst>
                              <a:path w="139065" h="105791">
                                <a:moveTo>
                                  <a:pt x="0" y="0"/>
                                </a:moveTo>
                                <a:cubicBezTo>
                                  <a:pt x="19710" y="0"/>
                                  <a:pt x="36932" y="10858"/>
                                  <a:pt x="46025" y="26898"/>
                                </a:cubicBezTo>
                                <a:cubicBezTo>
                                  <a:pt x="55131" y="10858"/>
                                  <a:pt x="72339" y="0"/>
                                  <a:pt x="92062" y="0"/>
                                </a:cubicBezTo>
                                <a:cubicBezTo>
                                  <a:pt x="110782" y="0"/>
                                  <a:pt x="127241" y="9779"/>
                                  <a:pt x="136639" y="24485"/>
                                </a:cubicBezTo>
                                <a:lnTo>
                                  <a:pt x="113538" y="39205"/>
                                </a:lnTo>
                                <a:cubicBezTo>
                                  <a:pt x="109017" y="32118"/>
                                  <a:pt x="101079" y="27407"/>
                                  <a:pt x="92062" y="27407"/>
                                </a:cubicBezTo>
                                <a:cubicBezTo>
                                  <a:pt x="78003" y="27407"/>
                                  <a:pt x="66573" y="38850"/>
                                  <a:pt x="66573" y="52895"/>
                                </a:cubicBezTo>
                                <a:cubicBezTo>
                                  <a:pt x="66573" y="66954"/>
                                  <a:pt x="78003" y="78384"/>
                                  <a:pt x="92062" y="78384"/>
                                </a:cubicBezTo>
                                <a:cubicBezTo>
                                  <a:pt x="98501" y="78384"/>
                                  <a:pt x="104369" y="75984"/>
                                  <a:pt x="108864" y="72034"/>
                                </a:cubicBezTo>
                                <a:lnTo>
                                  <a:pt x="95809" y="57150"/>
                                </a:lnTo>
                                <a:lnTo>
                                  <a:pt x="139065" y="57150"/>
                                </a:lnTo>
                                <a:lnTo>
                                  <a:pt x="139065" y="104610"/>
                                </a:lnTo>
                                <a:lnTo>
                                  <a:pt x="137427" y="104610"/>
                                </a:lnTo>
                                <a:lnTo>
                                  <a:pt x="126924" y="92634"/>
                                </a:lnTo>
                                <a:cubicBezTo>
                                  <a:pt x="117615" y="100812"/>
                                  <a:pt x="105410" y="105791"/>
                                  <a:pt x="92062" y="105791"/>
                                </a:cubicBezTo>
                                <a:cubicBezTo>
                                  <a:pt x="72339" y="105791"/>
                                  <a:pt x="55131" y="94945"/>
                                  <a:pt x="46025" y="78905"/>
                                </a:cubicBezTo>
                                <a:cubicBezTo>
                                  <a:pt x="36932" y="94945"/>
                                  <a:pt x="19710" y="105791"/>
                                  <a:pt x="0" y="105791"/>
                                </a:cubicBezTo>
                                <a:lnTo>
                                  <a:pt x="0" y="78384"/>
                                </a:lnTo>
                                <a:cubicBezTo>
                                  <a:pt x="14046" y="78384"/>
                                  <a:pt x="25489" y="66954"/>
                                  <a:pt x="25489" y="52895"/>
                                </a:cubicBezTo>
                                <a:cubicBezTo>
                                  <a:pt x="25489" y="38850"/>
                                  <a:pt x="14046" y="27407"/>
                                  <a:pt x="0" y="27407"/>
                                </a:cubicBezTo>
                                <a:lnTo>
                                  <a:pt x="0" y="0"/>
                                </a:lnTo>
                                <a:close/>
                              </a:path>
                            </a:pathLst>
                          </a:custGeom>
                          <a:solidFill>
                            <a:srgbClr val="FFFFFF"/>
                          </a:solidFill>
                          <a:ln w="0" cap="flat">
                            <a:noFill/>
                            <a:miter lim="127000"/>
                          </a:ln>
                          <a:effectLst/>
                        </wps:spPr>
                        <wps:bodyPr/>
                      </wps:wsp>
                      <wps:wsp>
                        <wps:cNvPr id="202" name="Rectangle 202"/>
                        <wps:cNvSpPr/>
                        <wps:spPr>
                          <a:xfrm>
                            <a:off x="459232" y="7141439"/>
                            <a:ext cx="1395433" cy="137273"/>
                          </a:xfrm>
                          <a:prstGeom prst="rect">
                            <a:avLst/>
                          </a:prstGeom>
                          <a:ln>
                            <a:noFill/>
                          </a:ln>
                        </wps:spPr>
                        <wps:txbx>
                          <w:txbxContent>
                            <w:p w14:paraId="5B12871B" w14:textId="77777777" w:rsidR="005F07FE" w:rsidRDefault="005F07FE" w:rsidP="0061201C">
                              <w:pPr>
                                <w:spacing w:after="160"/>
                              </w:pPr>
                              <w:r>
                                <w:rPr>
                                  <w:color w:val="FFFFFF"/>
                                  <w:spacing w:val="7"/>
                                  <w:w w:val="106"/>
                                  <w:sz w:val="14"/>
                                </w:rPr>
                                <w:t xml:space="preserve">   </w:t>
                              </w:r>
                              <w:r>
                                <w:rPr>
                                  <w:color w:val="FFFFFF"/>
                                  <w:w w:val="106"/>
                                  <w:sz w:val="14"/>
                                </w:rPr>
                                <w:t>©</w:t>
                              </w:r>
                              <w:r>
                                <w:rPr>
                                  <w:color w:val="FFFFFF"/>
                                  <w:spacing w:val="7"/>
                                  <w:w w:val="106"/>
                                  <w:sz w:val="14"/>
                                </w:rPr>
                                <w:t xml:space="preserve"> </w:t>
                              </w:r>
                              <w:r>
                                <w:rPr>
                                  <w:color w:val="FFFFFF"/>
                                  <w:w w:val="106"/>
                                  <w:sz w:val="14"/>
                                </w:rPr>
                                <w:t>Crown</w:t>
                              </w:r>
                              <w:r>
                                <w:rPr>
                                  <w:color w:val="FFFFFF"/>
                                  <w:spacing w:val="7"/>
                                  <w:w w:val="106"/>
                                  <w:sz w:val="14"/>
                                </w:rPr>
                                <w:t xml:space="preserve"> </w:t>
                              </w:r>
                              <w:r>
                                <w:rPr>
                                  <w:color w:val="FFFFFF"/>
                                  <w:w w:val="106"/>
                                  <w:sz w:val="14"/>
                                </w:rPr>
                                <w:t>copyright</w:t>
                              </w:r>
                              <w:r>
                                <w:rPr>
                                  <w:color w:val="FFFFFF"/>
                                  <w:spacing w:val="7"/>
                                  <w:w w:val="106"/>
                                  <w:sz w:val="14"/>
                                </w:rPr>
                                <w:t xml:space="preserve"> </w:t>
                              </w:r>
                              <w:r>
                                <w:rPr>
                                  <w:color w:val="FFFFFF"/>
                                  <w:w w:val="106"/>
                                  <w:sz w:val="14"/>
                                </w:rPr>
                                <w:t>2021</w:t>
                              </w:r>
                              <w:r>
                                <w:rPr>
                                  <w:color w:val="FFFFFF"/>
                                  <w:spacing w:val="6"/>
                                  <w:w w:val="106"/>
                                  <w:sz w:val="14"/>
                                </w:rPr>
                                <w:t xml:space="preserve"> </w:t>
                              </w:r>
                            </w:p>
                          </w:txbxContent>
                        </wps:txbx>
                        <wps:bodyPr horzOverflow="overflow" vert="horz" lIns="0" tIns="0" rIns="0" bIns="0" rtlCol="0">
                          <a:noAutofit/>
                        </wps:bodyPr>
                      </wps:wsp>
                      <wps:wsp>
                        <wps:cNvPr id="203" name="Rectangle 203"/>
                        <wps:cNvSpPr/>
                        <wps:spPr>
                          <a:xfrm>
                            <a:off x="1569429" y="7116349"/>
                            <a:ext cx="5831656" cy="161205"/>
                          </a:xfrm>
                          <a:prstGeom prst="rect">
                            <a:avLst/>
                          </a:prstGeom>
                          <a:ln>
                            <a:noFill/>
                          </a:ln>
                        </wps:spPr>
                        <wps:txbx>
                          <w:txbxContent>
                            <w:p w14:paraId="5C388E0F" w14:textId="77777777" w:rsidR="005F07FE" w:rsidRPr="000A2FD0" w:rsidRDefault="005F07FE" w:rsidP="000A2FD0">
                              <w:pPr>
                                <w:spacing w:after="160"/>
                                <w:rPr>
                                  <w:sz w:val="36"/>
                                </w:rPr>
                              </w:pPr>
                              <w:r w:rsidRPr="000A2FD0">
                                <w:rPr>
                                  <w:color w:val="FFFFFF"/>
                                  <w:w w:val="109"/>
                                  <w:sz w:val="20"/>
                                </w:rPr>
                                <w:t>WG43182 Mae’r ddogfen yma hefyd ar gael yn Gymraeg. This document is also available in Welsh.</w:t>
                              </w:r>
                            </w:p>
                          </w:txbxContent>
                        </wps:txbx>
                        <wps:bodyPr horzOverflow="overflow" vert="horz" lIns="0" tIns="0" rIns="0" bIns="0" rtlCol="0" anchor="ctr">
                          <a:noAutofit/>
                        </wps:bodyPr>
                      </wps:wsp>
                      <pic:pic xmlns:pic="http://schemas.openxmlformats.org/drawingml/2006/picture">
                        <pic:nvPicPr>
                          <pic:cNvPr id="204" name="Picture 204"/>
                          <pic:cNvPicPr/>
                        </pic:nvPicPr>
                        <pic:blipFill>
                          <a:blip r:embed="rId12"/>
                          <a:stretch>
                            <a:fillRect/>
                          </a:stretch>
                        </pic:blipFill>
                        <pic:spPr>
                          <a:xfrm>
                            <a:off x="2516632" y="1903667"/>
                            <a:ext cx="2523744" cy="1804416"/>
                          </a:xfrm>
                          <a:prstGeom prst="rect">
                            <a:avLst/>
                          </a:prstGeom>
                        </pic:spPr>
                      </pic:pic>
                      <pic:pic xmlns:pic="http://schemas.openxmlformats.org/drawingml/2006/picture">
                        <pic:nvPicPr>
                          <pic:cNvPr id="205" name="Picture 205"/>
                          <pic:cNvPicPr/>
                        </pic:nvPicPr>
                        <pic:blipFill>
                          <a:blip r:embed="rId13"/>
                          <a:stretch>
                            <a:fillRect/>
                          </a:stretch>
                        </pic:blipFill>
                        <pic:spPr>
                          <a:xfrm>
                            <a:off x="2516632" y="3811715"/>
                            <a:ext cx="2523744" cy="1804416"/>
                          </a:xfrm>
                          <a:prstGeom prst="rect">
                            <a:avLst/>
                          </a:prstGeom>
                        </pic:spPr>
                      </pic:pic>
                      <wps:wsp>
                        <wps:cNvPr id="206" name="Rectangle 206"/>
                        <wps:cNvSpPr/>
                        <wps:spPr>
                          <a:xfrm>
                            <a:off x="414000" y="6101859"/>
                            <a:ext cx="5708922" cy="440349"/>
                          </a:xfrm>
                          <a:prstGeom prst="rect">
                            <a:avLst/>
                          </a:prstGeom>
                          <a:ln>
                            <a:noFill/>
                          </a:ln>
                        </wps:spPr>
                        <wps:txbx>
                          <w:txbxContent>
                            <w:p w14:paraId="4B16DE11" w14:textId="77777777" w:rsidR="005F07FE" w:rsidRDefault="005F07FE" w:rsidP="0061201C">
                              <w:pPr>
                                <w:spacing w:after="160"/>
                              </w:pPr>
                              <w:r>
                                <w:rPr>
                                  <w:rFonts w:ascii="Calibri" w:eastAsia="Calibri" w:hAnsi="Calibri" w:cs="Calibri"/>
                                  <w:b/>
                                  <w:color w:val="FFFFFF"/>
                                  <w:spacing w:val="-4"/>
                                  <w:w w:val="112"/>
                                  <w:sz w:val="44"/>
                                </w:rPr>
                                <w:t>Date</w:t>
                              </w:r>
                              <w:r>
                                <w:rPr>
                                  <w:rFonts w:ascii="Calibri" w:eastAsia="Calibri" w:hAnsi="Calibri" w:cs="Calibri"/>
                                  <w:b/>
                                  <w:color w:val="FFFFFF"/>
                                  <w:spacing w:val="18"/>
                                  <w:w w:val="112"/>
                                  <w:sz w:val="44"/>
                                </w:rPr>
                                <w:t xml:space="preserve"> </w:t>
                              </w:r>
                              <w:r>
                                <w:rPr>
                                  <w:rFonts w:ascii="Calibri" w:eastAsia="Calibri" w:hAnsi="Calibri" w:cs="Calibri"/>
                                  <w:b/>
                                  <w:color w:val="FFFFFF"/>
                                  <w:spacing w:val="-4"/>
                                  <w:w w:val="112"/>
                                  <w:sz w:val="44"/>
                                </w:rPr>
                                <w:t>of</w:t>
                              </w:r>
                              <w:r>
                                <w:rPr>
                                  <w:rFonts w:ascii="Calibri" w:eastAsia="Calibri" w:hAnsi="Calibri" w:cs="Calibri"/>
                                  <w:b/>
                                  <w:color w:val="FFFFFF"/>
                                  <w:spacing w:val="18"/>
                                  <w:w w:val="112"/>
                                  <w:sz w:val="44"/>
                                </w:rPr>
                                <w:t xml:space="preserve"> </w:t>
                              </w:r>
                              <w:r>
                                <w:rPr>
                                  <w:rFonts w:ascii="Calibri" w:eastAsia="Calibri" w:hAnsi="Calibri" w:cs="Calibri"/>
                                  <w:b/>
                                  <w:color w:val="FFFFFF"/>
                                  <w:spacing w:val="-4"/>
                                  <w:w w:val="112"/>
                                  <w:sz w:val="44"/>
                                </w:rPr>
                                <w:t>issue:</w:t>
                              </w:r>
                              <w:r>
                                <w:rPr>
                                  <w:rFonts w:ascii="Calibri" w:eastAsia="Calibri" w:hAnsi="Calibri" w:cs="Calibri"/>
                                  <w:b/>
                                  <w:color w:val="FFFFFF"/>
                                  <w:spacing w:val="18"/>
                                  <w:w w:val="112"/>
                                  <w:sz w:val="44"/>
                                </w:rPr>
                                <w:t xml:space="preserve"> </w:t>
                              </w:r>
                              <w:r w:rsidR="00C870FE">
                                <w:rPr>
                                  <w:rFonts w:ascii="Calibri" w:eastAsia="Calibri" w:hAnsi="Calibri" w:cs="Calibri"/>
                                  <w:b/>
                                  <w:color w:val="FFFFFF"/>
                                  <w:spacing w:val="18"/>
                                  <w:w w:val="112"/>
                                  <w:sz w:val="44"/>
                                </w:rPr>
                                <w:t>30</w:t>
                              </w:r>
                              <w:r>
                                <w:rPr>
                                  <w:rFonts w:ascii="Calibri" w:eastAsia="Calibri" w:hAnsi="Calibri" w:cs="Calibri"/>
                                  <w:b/>
                                  <w:color w:val="FFFFFF"/>
                                  <w:spacing w:val="18"/>
                                  <w:w w:val="112"/>
                                  <w:sz w:val="44"/>
                                </w:rPr>
                                <w:t xml:space="preserve"> </w:t>
                              </w:r>
                              <w:r>
                                <w:rPr>
                                  <w:rFonts w:ascii="Calibri" w:eastAsia="Calibri" w:hAnsi="Calibri" w:cs="Calibri"/>
                                  <w:b/>
                                  <w:color w:val="FFFFFF"/>
                                  <w:spacing w:val="-4"/>
                                  <w:w w:val="112"/>
                                  <w:sz w:val="44"/>
                                </w:rPr>
                                <w:t>September</w:t>
                              </w:r>
                              <w:r>
                                <w:rPr>
                                  <w:rFonts w:ascii="Calibri" w:eastAsia="Calibri" w:hAnsi="Calibri" w:cs="Calibri"/>
                                  <w:b/>
                                  <w:color w:val="FFFFFF"/>
                                  <w:spacing w:val="18"/>
                                  <w:w w:val="112"/>
                                  <w:sz w:val="44"/>
                                </w:rPr>
                                <w:t xml:space="preserve"> </w:t>
                              </w:r>
                              <w:r>
                                <w:rPr>
                                  <w:rFonts w:ascii="Calibri" w:eastAsia="Calibri" w:hAnsi="Calibri" w:cs="Calibri"/>
                                  <w:b/>
                                  <w:color w:val="FFFFFF"/>
                                  <w:spacing w:val="-4"/>
                                  <w:w w:val="112"/>
                                  <w:sz w:val="44"/>
                                </w:rPr>
                                <w:t>2021</w:t>
                              </w:r>
                            </w:p>
                          </w:txbxContent>
                        </wps:txbx>
                        <wps:bodyPr horzOverflow="overflow" vert="horz" lIns="0" tIns="0" rIns="0" bIns="0" rtlCol="0">
                          <a:noAutofit/>
                        </wps:bodyPr>
                      </wps:wsp>
                      <wps:wsp>
                        <wps:cNvPr id="207" name="Rectangle 207"/>
                        <wps:cNvSpPr/>
                        <wps:spPr>
                          <a:xfrm>
                            <a:off x="4706389" y="6101859"/>
                            <a:ext cx="103305" cy="440349"/>
                          </a:xfrm>
                          <a:prstGeom prst="rect">
                            <a:avLst/>
                          </a:prstGeom>
                          <a:ln>
                            <a:noFill/>
                          </a:ln>
                        </wps:spPr>
                        <wps:txbx>
                          <w:txbxContent>
                            <w:p w14:paraId="347DF1BE" w14:textId="77777777" w:rsidR="005F07FE" w:rsidRDefault="005F07FE" w:rsidP="0061201C">
                              <w:pPr>
                                <w:spacing w:after="160"/>
                              </w:pPr>
                              <w:r>
                                <w:rPr>
                                  <w:rFonts w:ascii="Calibri" w:eastAsia="Calibri" w:hAnsi="Calibri" w:cs="Calibri"/>
                                  <w:b/>
                                  <w:color w:val="FFFFFF"/>
                                  <w:sz w:val="44"/>
                                </w:rPr>
                                <w:t xml:space="preserve"> </w:t>
                              </w:r>
                            </w:p>
                          </w:txbxContent>
                        </wps:txbx>
                        <wps:bodyPr horzOverflow="overflow" vert="horz" lIns="0" tIns="0" rIns="0" bIns="0" rtlCol="0">
                          <a:noAutofit/>
                        </wps:bodyPr>
                      </wps:wsp>
                      <wps:wsp>
                        <wps:cNvPr id="208" name="Rectangle 208"/>
                        <wps:cNvSpPr/>
                        <wps:spPr>
                          <a:xfrm>
                            <a:off x="414000" y="6437140"/>
                            <a:ext cx="8766835" cy="440348"/>
                          </a:xfrm>
                          <a:prstGeom prst="rect">
                            <a:avLst/>
                          </a:prstGeom>
                          <a:ln>
                            <a:noFill/>
                          </a:ln>
                        </wps:spPr>
                        <wps:txbx>
                          <w:txbxContent>
                            <w:p w14:paraId="19437475" w14:textId="77777777" w:rsidR="005F07FE" w:rsidRDefault="005F07FE" w:rsidP="0061201C">
                              <w:pPr>
                                <w:spacing w:after="160"/>
                              </w:pPr>
                              <w:r>
                                <w:rPr>
                                  <w:rFonts w:ascii="Calibri" w:eastAsia="Calibri" w:hAnsi="Calibri" w:cs="Calibri"/>
                                  <w:b/>
                                  <w:color w:val="FFFFFF"/>
                                  <w:spacing w:val="-4"/>
                                  <w:w w:val="112"/>
                                  <w:sz w:val="44"/>
                                </w:rPr>
                                <w:t>Action</w:t>
                              </w:r>
                              <w:r>
                                <w:rPr>
                                  <w:rFonts w:ascii="Calibri" w:eastAsia="Calibri" w:hAnsi="Calibri" w:cs="Calibri"/>
                                  <w:b/>
                                  <w:color w:val="FFFFFF"/>
                                  <w:spacing w:val="17"/>
                                  <w:w w:val="112"/>
                                  <w:sz w:val="44"/>
                                </w:rPr>
                                <w:t xml:space="preserve"> </w:t>
                              </w:r>
                              <w:r>
                                <w:rPr>
                                  <w:rFonts w:ascii="Calibri" w:eastAsia="Calibri" w:hAnsi="Calibri" w:cs="Calibri"/>
                                  <w:b/>
                                  <w:color w:val="FFFFFF"/>
                                  <w:spacing w:val="-4"/>
                                  <w:w w:val="112"/>
                                  <w:sz w:val="44"/>
                                </w:rPr>
                                <w:t>required:</w:t>
                              </w:r>
                              <w:r>
                                <w:rPr>
                                  <w:rFonts w:ascii="Calibri" w:eastAsia="Calibri" w:hAnsi="Calibri" w:cs="Calibri"/>
                                  <w:b/>
                                  <w:color w:val="FFFFFF"/>
                                  <w:spacing w:val="17"/>
                                  <w:w w:val="112"/>
                                  <w:sz w:val="44"/>
                                </w:rPr>
                                <w:t xml:space="preserve"> </w:t>
                              </w:r>
                              <w:r>
                                <w:rPr>
                                  <w:rFonts w:ascii="Calibri" w:eastAsia="Calibri" w:hAnsi="Calibri" w:cs="Calibri"/>
                                  <w:b/>
                                  <w:color w:val="FFFFFF"/>
                                  <w:spacing w:val="-4"/>
                                  <w:w w:val="112"/>
                                  <w:sz w:val="44"/>
                                </w:rPr>
                                <w:t>Responses</w:t>
                              </w:r>
                              <w:r>
                                <w:rPr>
                                  <w:rFonts w:ascii="Calibri" w:eastAsia="Calibri" w:hAnsi="Calibri" w:cs="Calibri"/>
                                  <w:b/>
                                  <w:color w:val="FFFFFF"/>
                                  <w:spacing w:val="17"/>
                                  <w:w w:val="112"/>
                                  <w:sz w:val="44"/>
                                </w:rPr>
                                <w:t xml:space="preserve"> </w:t>
                              </w:r>
                              <w:r>
                                <w:rPr>
                                  <w:rFonts w:ascii="Calibri" w:eastAsia="Calibri" w:hAnsi="Calibri" w:cs="Calibri"/>
                                  <w:b/>
                                  <w:color w:val="FFFFFF"/>
                                  <w:spacing w:val="-4"/>
                                  <w:w w:val="112"/>
                                  <w:sz w:val="44"/>
                                </w:rPr>
                                <w:t>by</w:t>
                              </w:r>
                              <w:r>
                                <w:rPr>
                                  <w:rFonts w:ascii="Calibri" w:eastAsia="Calibri" w:hAnsi="Calibri" w:cs="Calibri"/>
                                  <w:b/>
                                  <w:color w:val="FFFFFF"/>
                                  <w:spacing w:val="17"/>
                                  <w:w w:val="112"/>
                                  <w:sz w:val="44"/>
                                </w:rPr>
                                <w:t xml:space="preserve"> </w:t>
                              </w:r>
                              <w:r w:rsidR="00C870FE">
                                <w:rPr>
                                  <w:rFonts w:ascii="Calibri" w:eastAsia="Calibri" w:hAnsi="Calibri" w:cs="Calibri"/>
                                  <w:b/>
                                  <w:color w:val="FFFFFF"/>
                                  <w:spacing w:val="17"/>
                                  <w:w w:val="112"/>
                                  <w:sz w:val="44"/>
                                </w:rPr>
                                <w:t>2</w:t>
                              </w:r>
                              <w:r>
                                <w:rPr>
                                  <w:rFonts w:ascii="Calibri" w:eastAsia="Calibri" w:hAnsi="Calibri" w:cs="Calibri"/>
                                  <w:b/>
                                  <w:color w:val="FFFFFF"/>
                                  <w:spacing w:val="17"/>
                                  <w:w w:val="112"/>
                                  <w:sz w:val="44"/>
                                </w:rPr>
                                <w:t xml:space="preserve"> </w:t>
                              </w:r>
                              <w:r w:rsidR="00C870FE">
                                <w:rPr>
                                  <w:rFonts w:ascii="Calibri" w:eastAsia="Calibri" w:hAnsi="Calibri" w:cs="Calibri"/>
                                  <w:b/>
                                  <w:color w:val="FFFFFF"/>
                                  <w:spacing w:val="17"/>
                                  <w:w w:val="112"/>
                                  <w:sz w:val="44"/>
                                </w:rPr>
                                <w:t>January</w:t>
                              </w:r>
                              <w:r>
                                <w:rPr>
                                  <w:rFonts w:ascii="Calibri" w:eastAsia="Calibri" w:hAnsi="Calibri" w:cs="Calibri"/>
                                  <w:b/>
                                  <w:color w:val="FFFFFF"/>
                                  <w:spacing w:val="17"/>
                                  <w:w w:val="112"/>
                                  <w:sz w:val="44"/>
                                </w:rPr>
                                <w:t xml:space="preserve"> </w:t>
                              </w:r>
                              <w:r>
                                <w:rPr>
                                  <w:rFonts w:ascii="Calibri" w:eastAsia="Calibri" w:hAnsi="Calibri" w:cs="Calibri"/>
                                  <w:b/>
                                  <w:color w:val="FFFFFF"/>
                                  <w:spacing w:val="-4"/>
                                  <w:w w:val="112"/>
                                  <w:sz w:val="44"/>
                                </w:rPr>
                                <w:t>202</w:t>
                              </w:r>
                              <w:r w:rsidR="00C870FE">
                                <w:rPr>
                                  <w:rFonts w:ascii="Calibri" w:eastAsia="Calibri" w:hAnsi="Calibri" w:cs="Calibri"/>
                                  <w:b/>
                                  <w:color w:val="FFFFFF"/>
                                  <w:spacing w:val="-4"/>
                                  <w:w w:val="112"/>
                                  <w:sz w:val="44"/>
                                </w:rPr>
                                <w:t>2</w:t>
                              </w:r>
                            </w:p>
                          </w:txbxContent>
                        </wps:txbx>
                        <wps:bodyPr horzOverflow="overflow" vert="horz" lIns="0" tIns="0" rIns="0" bIns="0" rtlCol="0">
                          <a:noAutofit/>
                        </wps:bodyPr>
                      </wps:wsp>
                      <pic:pic xmlns:pic="http://schemas.openxmlformats.org/drawingml/2006/picture">
                        <pic:nvPicPr>
                          <pic:cNvPr id="209" name="Picture 209"/>
                          <pic:cNvPicPr/>
                        </pic:nvPicPr>
                        <pic:blipFill>
                          <a:blip r:embed="rId14"/>
                          <a:stretch>
                            <a:fillRect/>
                          </a:stretch>
                        </pic:blipFill>
                        <pic:spPr>
                          <a:xfrm>
                            <a:off x="0" y="-4380"/>
                            <a:ext cx="2410968" cy="1804416"/>
                          </a:xfrm>
                          <a:prstGeom prst="rect">
                            <a:avLst/>
                          </a:prstGeom>
                        </pic:spPr>
                      </pic:pic>
                      <pic:pic xmlns:pic="http://schemas.openxmlformats.org/drawingml/2006/picture">
                        <pic:nvPicPr>
                          <pic:cNvPr id="210" name="Picture 210"/>
                          <pic:cNvPicPr/>
                        </pic:nvPicPr>
                        <pic:blipFill>
                          <a:blip r:embed="rId15"/>
                          <a:stretch>
                            <a:fillRect/>
                          </a:stretch>
                        </pic:blipFill>
                        <pic:spPr>
                          <a:xfrm>
                            <a:off x="0" y="3811715"/>
                            <a:ext cx="2410968" cy="1804416"/>
                          </a:xfrm>
                          <a:prstGeom prst="rect">
                            <a:avLst/>
                          </a:prstGeom>
                        </pic:spPr>
                      </pic:pic>
                      <pic:pic xmlns:pic="http://schemas.openxmlformats.org/drawingml/2006/picture">
                        <pic:nvPicPr>
                          <pic:cNvPr id="211" name="Picture 211"/>
                          <pic:cNvPicPr/>
                        </pic:nvPicPr>
                        <pic:blipFill>
                          <a:blip r:embed="rId16"/>
                          <a:stretch>
                            <a:fillRect/>
                          </a:stretch>
                        </pic:blipFill>
                        <pic:spPr>
                          <a:xfrm>
                            <a:off x="5146040" y="1903667"/>
                            <a:ext cx="2395728" cy="1804416"/>
                          </a:xfrm>
                          <a:prstGeom prst="rect">
                            <a:avLst/>
                          </a:prstGeom>
                        </pic:spPr>
                      </pic:pic>
                      <pic:pic xmlns:pic="http://schemas.openxmlformats.org/drawingml/2006/picture">
                        <pic:nvPicPr>
                          <pic:cNvPr id="212" name="Picture 212"/>
                          <pic:cNvPicPr/>
                        </pic:nvPicPr>
                        <pic:blipFill>
                          <a:blip r:embed="rId17"/>
                          <a:stretch>
                            <a:fillRect/>
                          </a:stretch>
                        </pic:blipFill>
                        <pic:spPr>
                          <a:xfrm>
                            <a:off x="5146040" y="-4380"/>
                            <a:ext cx="2395728" cy="1804416"/>
                          </a:xfrm>
                          <a:prstGeom prst="rect">
                            <a:avLst/>
                          </a:prstGeom>
                        </pic:spPr>
                      </pic:pic>
                      <pic:pic xmlns:pic="http://schemas.openxmlformats.org/drawingml/2006/picture">
                        <pic:nvPicPr>
                          <pic:cNvPr id="214" name="Picture 214"/>
                          <pic:cNvPicPr/>
                        </pic:nvPicPr>
                        <pic:blipFill>
                          <a:blip r:embed="rId18"/>
                          <a:stretch>
                            <a:fillRect/>
                          </a:stretch>
                        </pic:blipFill>
                        <pic:spPr>
                          <a:xfrm>
                            <a:off x="0" y="1903667"/>
                            <a:ext cx="2410968" cy="1804416"/>
                          </a:xfrm>
                          <a:prstGeom prst="rect">
                            <a:avLst/>
                          </a:prstGeom>
                        </pic:spPr>
                      </pic:pic>
                      <pic:pic xmlns:pic="http://schemas.openxmlformats.org/drawingml/2006/picture">
                        <pic:nvPicPr>
                          <pic:cNvPr id="215" name="Picture 215"/>
                          <pic:cNvPicPr/>
                        </pic:nvPicPr>
                        <pic:blipFill>
                          <a:blip r:embed="rId19"/>
                          <a:stretch>
                            <a:fillRect/>
                          </a:stretch>
                        </pic:blipFill>
                        <pic:spPr>
                          <a:xfrm>
                            <a:off x="5146040" y="3811715"/>
                            <a:ext cx="2395728" cy="1804416"/>
                          </a:xfrm>
                          <a:prstGeom prst="rect">
                            <a:avLst/>
                          </a:prstGeom>
                        </pic:spPr>
                      </pic:pic>
                      <pic:pic xmlns:pic="http://schemas.openxmlformats.org/drawingml/2006/picture">
                        <pic:nvPicPr>
                          <pic:cNvPr id="216" name="Picture 216"/>
                          <pic:cNvPicPr/>
                        </pic:nvPicPr>
                        <pic:blipFill>
                          <a:blip r:embed="rId20"/>
                          <a:stretch>
                            <a:fillRect/>
                          </a:stretch>
                        </pic:blipFill>
                        <pic:spPr>
                          <a:xfrm>
                            <a:off x="2516632" y="-4380"/>
                            <a:ext cx="2523744" cy="180441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88A5631" id="Group 198" o:spid="_x0000_s1027" style="position:absolute;margin-left:0;margin-top:299.25pt;width:722.85pt;height:542.9pt;z-index:251695616;mso-position-horizontal-relative:page;mso-position-vertical-relative:page;mso-width-relative:margin;mso-height-relative:margin" coordorigin=",-43" coordsize="91808,739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">
                <v:shape id="Shape 559" o:spid="_x0000_s1028" style="position:absolute;top:57239;width:75599;height:16627;visibility:visible;mso-wrap-style:square;v-text-anchor:top" coordsize="7559993,1662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" path="m,l7559993,r,1662646l,1662646,,e" fillcolor="#386539" stroked="f" strokeweight="0">
                  <v:stroke miterlimit="83231f" joinstyle="miter"/>
                  <v:path arrowok="t" textboxrect="0,0,7559993,1662646"/>
                </v:shape>
                <v:shape id="Shape 84" o:spid="_x0000_s1029" style="position:absolute;left:1980;top:71166;width:528;height:1058;visibility:visible;mso-wrap-style:square;v-text-anchor:top" coordsize="52896,105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" path="m52896,r,27407c38837,27407,27407,38850,27407,52895v,14059,11430,25489,25489,25489l52896,105791c23724,105791,,82067,,52895,,23737,23724,,52896,xe" stroked="f" strokeweight="0">
                  <v:stroke miterlimit="83231f" joinstyle="miter"/>
                  <v:path arrowok="t" textboxrect="0,0,52896,105791"/>
                </v:shape>
                <v:shape id="Shape 85" o:spid="_x0000_s1030" style="position:absolute;left:2508;top:71166;width:1391;height:1058;visibility:visible;mso-wrap-style:square;v-text-anchor:top" coordsize="139065,105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" path="m,c19710,,36932,10858,46025,26898,55131,10858,72339,,92062,v18720,,35179,9779,44577,24485l113538,39205c109017,32118,101079,27407,92062,27407v-14059,,-25489,11443,-25489,25488c66573,66954,78003,78384,92062,78384v6439,,12307,-2400,16802,-6350l95809,57150r43256,l139065,104610r-1638,l126924,92634v-9309,8178,-21514,13157,-34862,13157c72339,105791,55131,94945,46025,78905,36932,94945,19710,105791,,105791l,78384v14046,,25489,-11430,25489,-25489c25489,38850,14046,27407,,27407l,xe" stroked="f" strokeweight="0">
                  <v:stroke miterlimit="83231f" joinstyle="miter"/>
                  <v:path arrowok="t" textboxrect="0,0,139065,105791"/>
                </v:shape>
                <v:rect id="Rectangle 202" o:spid="_x0000_s1031" style="position:absolute;left:4592;top:71414;width:13954;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" filled="f" stroked="f">
                  <v:textbox inset="0,0,0,0">
                    <w:txbxContent>
                      <w:p w14:paraId="5B12871B" w14:textId="77777777" w:rsidR="005F07FE" w:rsidRDefault="005F07FE" w:rsidP="0061201C">
                        <w:pPr>
                          <w:spacing w:after="160"/>
                        </w:pPr>
                        <w:r>
                          <w:rPr>
                            <w:color w:val="FFFFFF"/>
                            <w:spacing w:val="7"/>
                            <w:w w:val="106"/>
                            <w:sz w:val="14"/>
                          </w:rPr>
                          <w:t xml:space="preserve">   </w:t>
                        </w:r>
                        <w:r>
                          <w:rPr>
                            <w:color w:val="FFFFFF"/>
                            <w:w w:val="106"/>
                            <w:sz w:val="14"/>
                          </w:rPr>
                          <w:t>©</w:t>
                        </w:r>
                        <w:r>
                          <w:rPr>
                            <w:color w:val="FFFFFF"/>
                            <w:spacing w:val="7"/>
                            <w:w w:val="106"/>
                            <w:sz w:val="14"/>
                          </w:rPr>
                          <w:t xml:space="preserve"> </w:t>
                        </w:r>
                        <w:r>
                          <w:rPr>
                            <w:color w:val="FFFFFF"/>
                            <w:w w:val="106"/>
                            <w:sz w:val="14"/>
                          </w:rPr>
                          <w:t>Crown</w:t>
                        </w:r>
                        <w:r>
                          <w:rPr>
                            <w:color w:val="FFFFFF"/>
                            <w:spacing w:val="7"/>
                            <w:w w:val="106"/>
                            <w:sz w:val="14"/>
                          </w:rPr>
                          <w:t xml:space="preserve"> </w:t>
                        </w:r>
                        <w:r>
                          <w:rPr>
                            <w:color w:val="FFFFFF"/>
                            <w:w w:val="106"/>
                            <w:sz w:val="14"/>
                          </w:rPr>
                          <w:t>copyright</w:t>
                        </w:r>
                        <w:r>
                          <w:rPr>
                            <w:color w:val="FFFFFF"/>
                            <w:spacing w:val="7"/>
                            <w:w w:val="106"/>
                            <w:sz w:val="14"/>
                          </w:rPr>
                          <w:t xml:space="preserve"> </w:t>
                        </w:r>
                        <w:r>
                          <w:rPr>
                            <w:color w:val="FFFFFF"/>
                            <w:w w:val="106"/>
                            <w:sz w:val="14"/>
                          </w:rPr>
                          <w:t>2021</w:t>
                        </w:r>
                        <w:r>
                          <w:rPr>
                            <w:color w:val="FFFFFF"/>
                            <w:spacing w:val="6"/>
                            <w:w w:val="106"/>
                            <w:sz w:val="14"/>
                          </w:rPr>
                          <w:t xml:space="preserve"> </w:t>
                        </w:r>
                      </w:p>
                    </w:txbxContent>
                  </v:textbox>
                </v:rect>
                <v:rect id="Rectangle 203" o:spid="_x0000_s1032" style="position:absolute;left:15694;top:71163;width:58316;height:16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" filled="f" stroked="f">
                  <v:textbox inset="0,0,0,0">
                    <w:txbxContent>
                      <w:p w14:paraId="5C388E0F" w14:textId="77777777" w:rsidR="005F07FE" w:rsidRPr="000A2FD0" w:rsidRDefault="005F07FE" w:rsidP="000A2FD0">
                        <w:pPr>
                          <w:spacing w:after="160"/>
                          <w:rPr>
                            <w:sz w:val="36"/>
                          </w:rPr>
                        </w:pPr>
                        <w:r w:rsidRPr="000A2FD0">
                          <w:rPr>
                            <w:color w:val="FFFFFF"/>
                            <w:w w:val="109"/>
                            <w:sz w:val="20"/>
                          </w:rPr>
                          <w:t>WG43182 Mae’r ddogfen yma hefyd ar gael yn Gymraeg. This document is also available in Welsh.</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4" o:spid="_x0000_s1033" type="#_x0000_t75" style="position:absolute;left:25166;top:19036;width:25237;height:18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">
                  <v:imagedata r:id="rId21" o:title=""/>
                </v:shape>
                <v:shape id="Picture 205" o:spid="_x0000_s1034" type="#_x0000_t75" style="position:absolute;left:25166;top:38117;width:25237;height:18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">
                  <v:imagedata r:id="rId22" o:title=""/>
                </v:shape>
                <v:rect id="Rectangle 206" o:spid="_x0000_s1035" style="position:absolute;left:4140;top:61018;width:57089;height:4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" filled="f" stroked="f">
                  <v:textbox inset="0,0,0,0">
                    <w:txbxContent>
                      <w:p w14:paraId="4B16DE11" w14:textId="77777777" w:rsidR="005F07FE" w:rsidRDefault="005F07FE" w:rsidP="0061201C">
                        <w:pPr>
                          <w:spacing w:after="160"/>
                        </w:pPr>
                        <w:r>
                          <w:rPr>
                            <w:rFonts w:ascii="Calibri" w:eastAsia="Calibri" w:hAnsi="Calibri" w:cs="Calibri"/>
                            <w:b/>
                            <w:color w:val="FFFFFF"/>
                            <w:spacing w:val="-4"/>
                            <w:w w:val="112"/>
                            <w:sz w:val="44"/>
                          </w:rPr>
                          <w:t>Date</w:t>
                        </w:r>
                        <w:r>
                          <w:rPr>
                            <w:rFonts w:ascii="Calibri" w:eastAsia="Calibri" w:hAnsi="Calibri" w:cs="Calibri"/>
                            <w:b/>
                            <w:color w:val="FFFFFF"/>
                            <w:spacing w:val="18"/>
                            <w:w w:val="112"/>
                            <w:sz w:val="44"/>
                          </w:rPr>
                          <w:t xml:space="preserve"> </w:t>
                        </w:r>
                        <w:r>
                          <w:rPr>
                            <w:rFonts w:ascii="Calibri" w:eastAsia="Calibri" w:hAnsi="Calibri" w:cs="Calibri"/>
                            <w:b/>
                            <w:color w:val="FFFFFF"/>
                            <w:spacing w:val="-4"/>
                            <w:w w:val="112"/>
                            <w:sz w:val="44"/>
                          </w:rPr>
                          <w:t>of</w:t>
                        </w:r>
                        <w:r>
                          <w:rPr>
                            <w:rFonts w:ascii="Calibri" w:eastAsia="Calibri" w:hAnsi="Calibri" w:cs="Calibri"/>
                            <w:b/>
                            <w:color w:val="FFFFFF"/>
                            <w:spacing w:val="18"/>
                            <w:w w:val="112"/>
                            <w:sz w:val="44"/>
                          </w:rPr>
                          <w:t xml:space="preserve"> </w:t>
                        </w:r>
                        <w:r>
                          <w:rPr>
                            <w:rFonts w:ascii="Calibri" w:eastAsia="Calibri" w:hAnsi="Calibri" w:cs="Calibri"/>
                            <w:b/>
                            <w:color w:val="FFFFFF"/>
                            <w:spacing w:val="-4"/>
                            <w:w w:val="112"/>
                            <w:sz w:val="44"/>
                          </w:rPr>
                          <w:t>issue:</w:t>
                        </w:r>
                        <w:r>
                          <w:rPr>
                            <w:rFonts w:ascii="Calibri" w:eastAsia="Calibri" w:hAnsi="Calibri" w:cs="Calibri"/>
                            <w:b/>
                            <w:color w:val="FFFFFF"/>
                            <w:spacing w:val="18"/>
                            <w:w w:val="112"/>
                            <w:sz w:val="44"/>
                          </w:rPr>
                          <w:t xml:space="preserve"> </w:t>
                        </w:r>
                        <w:r w:rsidR="00C870FE">
                          <w:rPr>
                            <w:rFonts w:ascii="Calibri" w:eastAsia="Calibri" w:hAnsi="Calibri" w:cs="Calibri"/>
                            <w:b/>
                            <w:color w:val="FFFFFF"/>
                            <w:spacing w:val="18"/>
                            <w:w w:val="112"/>
                            <w:sz w:val="44"/>
                          </w:rPr>
                          <w:t>30</w:t>
                        </w:r>
                        <w:r>
                          <w:rPr>
                            <w:rFonts w:ascii="Calibri" w:eastAsia="Calibri" w:hAnsi="Calibri" w:cs="Calibri"/>
                            <w:b/>
                            <w:color w:val="FFFFFF"/>
                            <w:spacing w:val="18"/>
                            <w:w w:val="112"/>
                            <w:sz w:val="44"/>
                          </w:rPr>
                          <w:t xml:space="preserve"> </w:t>
                        </w:r>
                        <w:r>
                          <w:rPr>
                            <w:rFonts w:ascii="Calibri" w:eastAsia="Calibri" w:hAnsi="Calibri" w:cs="Calibri"/>
                            <w:b/>
                            <w:color w:val="FFFFFF"/>
                            <w:spacing w:val="-4"/>
                            <w:w w:val="112"/>
                            <w:sz w:val="44"/>
                          </w:rPr>
                          <w:t>September</w:t>
                        </w:r>
                        <w:r>
                          <w:rPr>
                            <w:rFonts w:ascii="Calibri" w:eastAsia="Calibri" w:hAnsi="Calibri" w:cs="Calibri"/>
                            <w:b/>
                            <w:color w:val="FFFFFF"/>
                            <w:spacing w:val="18"/>
                            <w:w w:val="112"/>
                            <w:sz w:val="44"/>
                          </w:rPr>
                          <w:t xml:space="preserve"> </w:t>
                        </w:r>
                        <w:r>
                          <w:rPr>
                            <w:rFonts w:ascii="Calibri" w:eastAsia="Calibri" w:hAnsi="Calibri" w:cs="Calibri"/>
                            <w:b/>
                            <w:color w:val="FFFFFF"/>
                            <w:spacing w:val="-4"/>
                            <w:w w:val="112"/>
                            <w:sz w:val="44"/>
                          </w:rPr>
                          <w:t>2021</w:t>
                        </w:r>
                      </w:p>
                    </w:txbxContent>
                  </v:textbox>
                </v:rect>
                <v:rect id="Rectangle 207" o:spid="_x0000_s1036" style="position:absolute;left:47063;top:61018;width:1033;height:4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" filled="f" stroked="f">
                  <v:textbox inset="0,0,0,0">
                    <w:txbxContent>
                      <w:p w14:paraId="347DF1BE" w14:textId="77777777" w:rsidR="005F07FE" w:rsidRDefault="005F07FE" w:rsidP="0061201C">
                        <w:pPr>
                          <w:spacing w:after="160"/>
                        </w:pPr>
                        <w:r>
                          <w:rPr>
                            <w:rFonts w:ascii="Calibri" w:eastAsia="Calibri" w:hAnsi="Calibri" w:cs="Calibri"/>
                            <w:b/>
                            <w:color w:val="FFFFFF"/>
                            <w:sz w:val="44"/>
                          </w:rPr>
                          <w:t xml:space="preserve"> </w:t>
                        </w:r>
                      </w:p>
                    </w:txbxContent>
                  </v:textbox>
                </v:rect>
                <v:rect id="Rectangle 208" o:spid="_x0000_s1037" style="position:absolute;left:4140;top:64371;width:87668;height:4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" filled="f" stroked="f">
                  <v:textbox inset="0,0,0,0">
                    <w:txbxContent>
                      <w:p w14:paraId="19437475" w14:textId="77777777" w:rsidR="005F07FE" w:rsidRDefault="005F07FE" w:rsidP="0061201C">
                        <w:pPr>
                          <w:spacing w:after="160"/>
                        </w:pPr>
                        <w:r>
                          <w:rPr>
                            <w:rFonts w:ascii="Calibri" w:eastAsia="Calibri" w:hAnsi="Calibri" w:cs="Calibri"/>
                            <w:b/>
                            <w:color w:val="FFFFFF"/>
                            <w:spacing w:val="-4"/>
                            <w:w w:val="112"/>
                            <w:sz w:val="44"/>
                          </w:rPr>
                          <w:t>Action</w:t>
                        </w:r>
                        <w:r>
                          <w:rPr>
                            <w:rFonts w:ascii="Calibri" w:eastAsia="Calibri" w:hAnsi="Calibri" w:cs="Calibri"/>
                            <w:b/>
                            <w:color w:val="FFFFFF"/>
                            <w:spacing w:val="17"/>
                            <w:w w:val="112"/>
                            <w:sz w:val="44"/>
                          </w:rPr>
                          <w:t xml:space="preserve"> </w:t>
                        </w:r>
                        <w:r>
                          <w:rPr>
                            <w:rFonts w:ascii="Calibri" w:eastAsia="Calibri" w:hAnsi="Calibri" w:cs="Calibri"/>
                            <w:b/>
                            <w:color w:val="FFFFFF"/>
                            <w:spacing w:val="-4"/>
                            <w:w w:val="112"/>
                            <w:sz w:val="44"/>
                          </w:rPr>
                          <w:t>required:</w:t>
                        </w:r>
                        <w:r>
                          <w:rPr>
                            <w:rFonts w:ascii="Calibri" w:eastAsia="Calibri" w:hAnsi="Calibri" w:cs="Calibri"/>
                            <w:b/>
                            <w:color w:val="FFFFFF"/>
                            <w:spacing w:val="17"/>
                            <w:w w:val="112"/>
                            <w:sz w:val="44"/>
                          </w:rPr>
                          <w:t xml:space="preserve"> </w:t>
                        </w:r>
                        <w:r>
                          <w:rPr>
                            <w:rFonts w:ascii="Calibri" w:eastAsia="Calibri" w:hAnsi="Calibri" w:cs="Calibri"/>
                            <w:b/>
                            <w:color w:val="FFFFFF"/>
                            <w:spacing w:val="-4"/>
                            <w:w w:val="112"/>
                            <w:sz w:val="44"/>
                          </w:rPr>
                          <w:t>Responses</w:t>
                        </w:r>
                        <w:r>
                          <w:rPr>
                            <w:rFonts w:ascii="Calibri" w:eastAsia="Calibri" w:hAnsi="Calibri" w:cs="Calibri"/>
                            <w:b/>
                            <w:color w:val="FFFFFF"/>
                            <w:spacing w:val="17"/>
                            <w:w w:val="112"/>
                            <w:sz w:val="44"/>
                          </w:rPr>
                          <w:t xml:space="preserve"> </w:t>
                        </w:r>
                        <w:r>
                          <w:rPr>
                            <w:rFonts w:ascii="Calibri" w:eastAsia="Calibri" w:hAnsi="Calibri" w:cs="Calibri"/>
                            <w:b/>
                            <w:color w:val="FFFFFF"/>
                            <w:spacing w:val="-4"/>
                            <w:w w:val="112"/>
                            <w:sz w:val="44"/>
                          </w:rPr>
                          <w:t>by</w:t>
                        </w:r>
                        <w:r>
                          <w:rPr>
                            <w:rFonts w:ascii="Calibri" w:eastAsia="Calibri" w:hAnsi="Calibri" w:cs="Calibri"/>
                            <w:b/>
                            <w:color w:val="FFFFFF"/>
                            <w:spacing w:val="17"/>
                            <w:w w:val="112"/>
                            <w:sz w:val="44"/>
                          </w:rPr>
                          <w:t xml:space="preserve"> </w:t>
                        </w:r>
                        <w:r w:rsidR="00C870FE">
                          <w:rPr>
                            <w:rFonts w:ascii="Calibri" w:eastAsia="Calibri" w:hAnsi="Calibri" w:cs="Calibri"/>
                            <w:b/>
                            <w:color w:val="FFFFFF"/>
                            <w:spacing w:val="17"/>
                            <w:w w:val="112"/>
                            <w:sz w:val="44"/>
                          </w:rPr>
                          <w:t>2</w:t>
                        </w:r>
                        <w:r>
                          <w:rPr>
                            <w:rFonts w:ascii="Calibri" w:eastAsia="Calibri" w:hAnsi="Calibri" w:cs="Calibri"/>
                            <w:b/>
                            <w:color w:val="FFFFFF"/>
                            <w:spacing w:val="17"/>
                            <w:w w:val="112"/>
                            <w:sz w:val="44"/>
                          </w:rPr>
                          <w:t xml:space="preserve"> </w:t>
                        </w:r>
                        <w:r w:rsidR="00C870FE">
                          <w:rPr>
                            <w:rFonts w:ascii="Calibri" w:eastAsia="Calibri" w:hAnsi="Calibri" w:cs="Calibri"/>
                            <w:b/>
                            <w:color w:val="FFFFFF"/>
                            <w:spacing w:val="17"/>
                            <w:w w:val="112"/>
                            <w:sz w:val="44"/>
                          </w:rPr>
                          <w:t>January</w:t>
                        </w:r>
                        <w:r>
                          <w:rPr>
                            <w:rFonts w:ascii="Calibri" w:eastAsia="Calibri" w:hAnsi="Calibri" w:cs="Calibri"/>
                            <w:b/>
                            <w:color w:val="FFFFFF"/>
                            <w:spacing w:val="17"/>
                            <w:w w:val="112"/>
                            <w:sz w:val="44"/>
                          </w:rPr>
                          <w:t xml:space="preserve"> </w:t>
                        </w:r>
                        <w:r>
                          <w:rPr>
                            <w:rFonts w:ascii="Calibri" w:eastAsia="Calibri" w:hAnsi="Calibri" w:cs="Calibri"/>
                            <w:b/>
                            <w:color w:val="FFFFFF"/>
                            <w:spacing w:val="-4"/>
                            <w:w w:val="112"/>
                            <w:sz w:val="44"/>
                          </w:rPr>
                          <w:t>202</w:t>
                        </w:r>
                        <w:r w:rsidR="00C870FE">
                          <w:rPr>
                            <w:rFonts w:ascii="Calibri" w:eastAsia="Calibri" w:hAnsi="Calibri" w:cs="Calibri"/>
                            <w:b/>
                            <w:color w:val="FFFFFF"/>
                            <w:spacing w:val="-4"/>
                            <w:w w:val="112"/>
                            <w:sz w:val="44"/>
                          </w:rPr>
                          <w:t>2</w:t>
                        </w:r>
                      </w:p>
                    </w:txbxContent>
                  </v:textbox>
                </v:rect>
                <v:shape id="Picture 209" o:spid="_x0000_s1038" type="#_x0000_t75" style="position:absolute;top:-43;width:24109;height:180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">
                  <v:imagedata r:id="rId23" o:title=""/>
                </v:shape>
                <v:shape id="Picture 210" o:spid="_x0000_s1039" type="#_x0000_t75" style="position:absolute;top:38117;width:24109;height:18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">
                  <v:imagedata r:id="rId24" o:title=""/>
                </v:shape>
                <v:shape id="Picture 211" o:spid="_x0000_s1040" type="#_x0000_t75" style="position:absolute;left:51460;top:19036;width:23957;height:18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">
                  <v:imagedata r:id="rId25" o:title=""/>
                </v:shape>
                <v:shape id="Picture 212" o:spid="_x0000_s1041" type="#_x0000_t75" style="position:absolute;left:51460;top:-43;width:23957;height:180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">
                  <v:imagedata r:id="rId26" o:title=""/>
                </v:shape>
                <v:shape id="Picture 214" o:spid="_x0000_s1042" type="#_x0000_t75" style="position:absolute;top:19036;width:24109;height:18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">
                  <v:imagedata r:id="rId27" o:title=""/>
                </v:shape>
                <v:shape id="Picture 215" o:spid="_x0000_s1043" type="#_x0000_t75" style="position:absolute;left:51460;top:38117;width:23957;height:18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">
                  <v:imagedata r:id="rId28" o:title=""/>
                </v:shape>
                <v:shape id="Picture 216" o:spid="_x0000_s1044" type="#_x0000_t75" style="position:absolute;left:25166;top:-43;width:25237;height:180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">
                  <v:imagedata r:id="rId29" o:title=""/>
                </v:shape>
                <w10:wrap type="topAndBottom" anchorx="page" anchory="page"/>
              </v:group>
            </w:pict>
          </mc:Fallback>
        </mc:AlternateContent>
      </w:r>
    </w:p>
    <w:p w14:paraId="1A088D6C" w14:textId="77777777" w:rsidR="00892636" w:rsidRPr="006A5AB5" w:rsidRDefault="00892636" w:rsidP="00892636">
      <w:pPr>
        <w:rPr>
          <w:rFonts w:ascii="Arial" w:hAnsi="Arial" w:cs="Arial"/>
          <w:color w:val="000000"/>
        </w:rPr>
      </w:pPr>
      <w:r w:rsidRPr="006A5AB5">
        <w:rPr>
          <w:rFonts w:ascii="Arial" w:hAnsi="Arial" w:cs="Arial"/>
          <w:b/>
          <w:color w:val="000000"/>
        </w:rPr>
        <w:lastRenderedPageBreak/>
        <w:t xml:space="preserve">This consultation is seeking views </w:t>
      </w:r>
      <w:r w:rsidR="008842D4">
        <w:rPr>
          <w:rFonts w:ascii="Arial" w:hAnsi="Arial" w:cs="Arial"/>
          <w:b/>
          <w:color w:val="000000"/>
        </w:rPr>
        <w:t>on the proposal</w:t>
      </w:r>
      <w:r w:rsidR="00D220FF">
        <w:rPr>
          <w:rFonts w:ascii="Arial" w:hAnsi="Arial" w:cs="Arial"/>
          <w:b/>
          <w:color w:val="000000"/>
        </w:rPr>
        <w:t xml:space="preserve"> </w:t>
      </w:r>
      <w:r w:rsidR="004122A5">
        <w:rPr>
          <w:rFonts w:ascii="Arial" w:hAnsi="Arial" w:cs="Arial"/>
          <w:b/>
          <w:color w:val="000000"/>
        </w:rPr>
        <w:t>to amend livestock identification</w:t>
      </w:r>
      <w:r w:rsidR="002379D2">
        <w:rPr>
          <w:rFonts w:ascii="Arial" w:hAnsi="Arial" w:cs="Arial"/>
          <w:b/>
          <w:color w:val="000000"/>
        </w:rPr>
        <w:t>, registration</w:t>
      </w:r>
      <w:r w:rsidR="004122A5">
        <w:rPr>
          <w:rFonts w:ascii="Arial" w:hAnsi="Arial" w:cs="Arial"/>
          <w:b/>
          <w:color w:val="000000"/>
        </w:rPr>
        <w:t xml:space="preserve"> and movement reporting in Wales.</w:t>
      </w:r>
      <w:r w:rsidR="008842D4">
        <w:rPr>
          <w:rFonts w:ascii="Arial" w:hAnsi="Arial" w:cs="Arial"/>
          <w:b/>
          <w:color w:val="000000"/>
        </w:rPr>
        <w:t xml:space="preserve"> </w:t>
      </w:r>
      <w:bookmarkStart w:id="1" w:name="Text7"/>
    </w:p>
    <w:p w14:paraId="55263183" w14:textId="77777777" w:rsidR="00892636" w:rsidRPr="006A5AB5" w:rsidRDefault="00892636" w:rsidP="00892636">
      <w:pPr>
        <w:rPr>
          <w:rFonts w:ascii="Arial" w:hAnsi="Arial" w:cs="Arial"/>
          <w:color w:val="000000"/>
        </w:rPr>
      </w:pPr>
    </w:p>
    <w:tbl>
      <w:tblPr>
        <w:tblW w:w="9807" w:type="dxa"/>
        <w:tblLook w:val="01E0" w:firstRow="1" w:lastRow="1" w:firstColumn="1" w:lastColumn="1" w:noHBand="0" w:noVBand="0"/>
      </w:tblPr>
      <w:tblGrid>
        <w:gridCol w:w="10427"/>
      </w:tblGrid>
      <w:tr w:rsidR="00DD6E66" w:rsidRPr="006A5AB5" w14:paraId="51106A83" w14:textId="77777777" w:rsidTr="00DD6E66">
        <w:trPr>
          <w:trHeight w:val="2367"/>
        </w:trPr>
        <w:tc>
          <w:tcPr>
            <w:tcW w:w="9807" w:type="dxa"/>
            <w:shd w:val="clear" w:color="auto" w:fill="auto"/>
          </w:tcPr>
          <w:tbl>
            <w:tblPr>
              <w:tblStyle w:val="GridTable5Dark-Accent3"/>
              <w:tblpPr w:leftFromText="180" w:rightFromText="180" w:vertAnchor="text" w:horzAnchor="margin" w:tblpY="613"/>
              <w:tblOverlap w:val="never"/>
              <w:tblW w:w="10201" w:type="dxa"/>
              <w:tblCellMar>
                <w:top w:w="57" w:type="dxa"/>
                <w:bottom w:w="57" w:type="dxa"/>
              </w:tblCellMar>
              <w:tblLook w:val="04A0" w:firstRow="1" w:lastRow="0" w:firstColumn="1" w:lastColumn="0" w:noHBand="0" w:noVBand="1"/>
            </w:tblPr>
            <w:tblGrid>
              <w:gridCol w:w="3345"/>
              <w:gridCol w:w="6856"/>
            </w:tblGrid>
            <w:tr w:rsidR="00DD6E66" w14:paraId="64532128" w14:textId="77777777" w:rsidTr="001542A4">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3345" w:type="dxa"/>
                  <w:shd w:val="clear" w:color="auto" w:fill="70AD47"/>
                </w:tcPr>
                <w:bookmarkEnd w:id="1"/>
                <w:p w14:paraId="35466128" w14:textId="77777777" w:rsidR="00DD6E66" w:rsidRDefault="00DD6E66" w:rsidP="76F9CE16">
                  <w:pPr>
                    <w:rPr>
                      <w:rFonts w:ascii="Arial" w:hAnsi="Arial" w:cs="Arial"/>
                    </w:rPr>
                  </w:pPr>
                  <w:r w:rsidRPr="76F9CE16">
                    <w:rPr>
                      <w:rFonts w:ascii="Arial" w:hAnsi="Arial" w:cs="Arial"/>
                    </w:rPr>
                    <w:t>Name</w:t>
                  </w:r>
                </w:p>
              </w:tc>
              <w:tc>
                <w:tcPr>
                  <w:tcW w:w="6856" w:type="dxa"/>
                  <w:shd w:val="clear" w:color="auto" w:fill="EDEDED"/>
                </w:tcPr>
                <w:p w14:paraId="680A0AF4" w14:textId="77777777" w:rsidR="00DD6E66" w:rsidRDefault="00DD6E66" w:rsidP="004122A5">
                  <w:pPr>
                    <w:cnfStyle w:val="100000000000" w:firstRow="1" w:lastRow="0" w:firstColumn="0" w:lastColumn="0" w:oddVBand="0" w:evenVBand="0" w:oddHBand="0" w:evenHBand="0" w:firstRowFirstColumn="0" w:firstRowLastColumn="0" w:lastRowFirstColumn="0" w:lastRowLastColumn="0"/>
                    <w:rPr>
                      <w:rFonts w:ascii="Arial" w:hAnsi="Arial" w:cs="Arial"/>
                      <w:color w:val="000000"/>
                    </w:rPr>
                  </w:pPr>
                </w:p>
              </w:tc>
            </w:tr>
            <w:tr w:rsidR="00DD6E66" w14:paraId="493409F7" w14:textId="77777777" w:rsidTr="00793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shd w:val="clear" w:color="auto" w:fill="70AD47" w:themeFill="accent6"/>
                </w:tcPr>
                <w:p w14:paraId="642BF8A9" w14:textId="77777777" w:rsidR="00DD6E66" w:rsidRDefault="00DD6E66" w:rsidP="76F9CE16">
                  <w:pPr>
                    <w:rPr>
                      <w:rFonts w:ascii="Arial" w:hAnsi="Arial" w:cs="Arial"/>
                    </w:rPr>
                  </w:pPr>
                  <w:r w:rsidRPr="76F9CE16">
                    <w:rPr>
                      <w:rFonts w:ascii="Arial" w:hAnsi="Arial" w:cs="Arial"/>
                    </w:rPr>
                    <w:t>Organisation (if applicable)</w:t>
                  </w:r>
                </w:p>
              </w:tc>
              <w:tc>
                <w:tcPr>
                  <w:tcW w:w="6856" w:type="dxa"/>
                  <w:shd w:val="clear" w:color="auto" w:fill="E2EFD9" w:themeFill="accent6" w:themeFillTint="33"/>
                </w:tcPr>
                <w:p w14:paraId="05EF5246" w14:textId="77777777" w:rsidR="00DD6E66" w:rsidRDefault="00DD6E66" w:rsidP="004122A5">
                  <w:pP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p>
              </w:tc>
            </w:tr>
            <w:tr w:rsidR="00DD6E66" w14:paraId="24595B0A" w14:textId="77777777" w:rsidTr="0079365E">
              <w:tc>
                <w:tcPr>
                  <w:cnfStyle w:val="001000000000" w:firstRow="0" w:lastRow="0" w:firstColumn="1" w:lastColumn="0" w:oddVBand="0" w:evenVBand="0" w:oddHBand="0" w:evenHBand="0" w:firstRowFirstColumn="0" w:firstRowLastColumn="0" w:lastRowFirstColumn="0" w:lastRowLastColumn="0"/>
                  <w:tcW w:w="3345" w:type="dxa"/>
                  <w:shd w:val="clear" w:color="auto" w:fill="70AD47" w:themeFill="accent6"/>
                </w:tcPr>
                <w:p w14:paraId="6C6F2DF5" w14:textId="77777777" w:rsidR="00DD6E66" w:rsidRDefault="00DD6E66" w:rsidP="76F9CE16">
                  <w:pPr>
                    <w:rPr>
                      <w:rFonts w:ascii="Arial" w:hAnsi="Arial" w:cs="Arial"/>
                    </w:rPr>
                  </w:pPr>
                  <w:r w:rsidRPr="76F9CE16">
                    <w:rPr>
                      <w:rFonts w:ascii="Arial" w:hAnsi="Arial" w:cs="Arial"/>
                    </w:rPr>
                    <w:t>Email/telephone Number</w:t>
                  </w:r>
                </w:p>
              </w:tc>
              <w:tc>
                <w:tcPr>
                  <w:tcW w:w="6856" w:type="dxa"/>
                  <w:shd w:val="clear" w:color="auto" w:fill="EDEDED"/>
                </w:tcPr>
                <w:p w14:paraId="0042F90F" w14:textId="77777777" w:rsidR="00DD6E66" w:rsidRDefault="00DD6E66" w:rsidP="004122A5">
                  <w:pPr>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p>
              </w:tc>
            </w:tr>
            <w:tr w:rsidR="00DD6E66" w14:paraId="74566F85" w14:textId="77777777" w:rsidTr="0079365E">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3345" w:type="dxa"/>
                  <w:shd w:val="clear" w:color="auto" w:fill="70AD47" w:themeFill="accent6"/>
                </w:tcPr>
                <w:p w14:paraId="13065705" w14:textId="77777777" w:rsidR="00DD6E66" w:rsidRDefault="00DD6E66" w:rsidP="76F9CE16">
                  <w:pPr>
                    <w:rPr>
                      <w:rFonts w:ascii="Arial" w:hAnsi="Arial" w:cs="Arial"/>
                    </w:rPr>
                  </w:pPr>
                  <w:r w:rsidRPr="76F9CE16">
                    <w:rPr>
                      <w:rFonts w:ascii="Arial" w:hAnsi="Arial" w:cs="Arial"/>
                    </w:rPr>
                    <w:t>Address</w:t>
                  </w:r>
                </w:p>
              </w:tc>
              <w:tc>
                <w:tcPr>
                  <w:tcW w:w="6856" w:type="dxa"/>
                  <w:shd w:val="clear" w:color="auto" w:fill="E2EFD9" w:themeFill="accent6" w:themeFillTint="33"/>
                </w:tcPr>
                <w:p w14:paraId="75450825" w14:textId="77777777" w:rsidR="00DD6E66" w:rsidRDefault="00DD6E66" w:rsidP="004122A5">
                  <w:pPr>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p>
              </w:tc>
            </w:tr>
          </w:tbl>
          <w:p w14:paraId="330139BA" w14:textId="77777777" w:rsidR="00DD6E66" w:rsidRPr="006A5AB5" w:rsidRDefault="00DD6E66" w:rsidP="00C34139">
            <w:pPr>
              <w:rPr>
                <w:rFonts w:ascii="Arial" w:hAnsi="Arial" w:cs="Arial"/>
                <w:b/>
                <w:color w:val="000000"/>
              </w:rPr>
            </w:pPr>
            <w:r w:rsidRPr="006A5AB5">
              <w:rPr>
                <w:rFonts w:ascii="Arial" w:hAnsi="Arial" w:cs="Arial"/>
                <w:color w:val="000000"/>
              </w:rPr>
              <w:br w:type="page"/>
            </w:r>
            <w:r w:rsidRPr="006A5AB5">
              <w:rPr>
                <w:rFonts w:ascii="Arial" w:hAnsi="Arial" w:cs="Arial"/>
                <w:b/>
                <w:color w:val="000000"/>
                <w:sz w:val="28"/>
                <w:szCs w:val="28"/>
              </w:rPr>
              <w:t>Consultation Response Form</w:t>
            </w:r>
            <w:r w:rsidRPr="006A5AB5">
              <w:rPr>
                <w:rFonts w:ascii="Arial" w:hAnsi="Arial" w:cs="Arial"/>
                <w:b/>
                <w:color w:val="000000"/>
              </w:rPr>
              <w:t xml:space="preserve"> </w:t>
            </w:r>
          </w:p>
        </w:tc>
      </w:tr>
    </w:tbl>
    <w:p w14:paraId="7DD30A8A" w14:textId="77777777" w:rsidR="0064234C" w:rsidRDefault="0064234C" w:rsidP="00892636">
      <w:pPr>
        <w:rPr>
          <w:rFonts w:ascii="Arial" w:hAnsi="Arial" w:cs="Arial"/>
          <w:b/>
          <w:color w:val="000000"/>
        </w:rPr>
      </w:pPr>
    </w:p>
    <w:p w14:paraId="24484001" w14:textId="77777777" w:rsidR="00892636" w:rsidRPr="006D0860" w:rsidRDefault="00892636" w:rsidP="0079365E">
      <w:pPr>
        <w:spacing w:after="120"/>
        <w:rPr>
          <w:rFonts w:ascii="Arial" w:hAnsi="Arial" w:cs="Arial"/>
          <w:b/>
          <w:i/>
          <w:color w:val="FF0000"/>
          <w:sz w:val="36"/>
          <w:szCs w:val="36"/>
        </w:rPr>
      </w:pPr>
      <w:r w:rsidRPr="006A5AB5">
        <w:rPr>
          <w:rFonts w:ascii="Arial" w:hAnsi="Arial" w:cs="Arial"/>
          <w:b/>
          <w:color w:val="000000"/>
        </w:rPr>
        <w:t>Questions</w:t>
      </w:r>
      <w:r w:rsidR="006D0860">
        <w:rPr>
          <w:rFonts w:ascii="Arial" w:hAnsi="Arial" w:cs="Arial"/>
          <w:b/>
          <w:color w:val="000000"/>
        </w:rPr>
        <w:t xml:space="preserve"> – </w:t>
      </w:r>
    </w:p>
    <w:tbl>
      <w:tblPr>
        <w:tblStyle w:val="GridTable4-Accent6"/>
        <w:tblW w:w="10343" w:type="dxa"/>
        <w:tblCellMar>
          <w:top w:w="57" w:type="dxa"/>
          <w:bottom w:w="57" w:type="dxa"/>
        </w:tblCellMar>
        <w:tblLook w:val="04A0" w:firstRow="1" w:lastRow="0" w:firstColumn="1" w:lastColumn="0" w:noHBand="0" w:noVBand="1"/>
      </w:tblPr>
      <w:tblGrid>
        <w:gridCol w:w="951"/>
        <w:gridCol w:w="2064"/>
        <w:gridCol w:w="2064"/>
        <w:gridCol w:w="2064"/>
        <w:gridCol w:w="3200"/>
      </w:tblGrid>
      <w:tr w:rsidR="0064234C" w:rsidRPr="0064234C" w14:paraId="6C21D21A" w14:textId="77777777" w:rsidTr="0094605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343" w:type="dxa"/>
            <w:gridSpan w:val="5"/>
            <w:vAlign w:val="center"/>
          </w:tcPr>
          <w:p w14:paraId="02CC2130" w14:textId="77777777" w:rsidR="0064234C" w:rsidRPr="0064234C" w:rsidRDefault="0064234C" w:rsidP="00946057">
            <w:pPr>
              <w:rPr>
                <w:rFonts w:ascii="Arial" w:hAnsi="Arial" w:cs="Arial"/>
              </w:rPr>
            </w:pPr>
            <w:r w:rsidRPr="0064234C">
              <w:rPr>
                <w:rFonts w:ascii="Arial" w:hAnsi="Arial" w:cs="Arial"/>
              </w:rPr>
              <w:t>Se</w:t>
            </w:r>
            <w:r w:rsidR="008F4D30">
              <w:rPr>
                <w:rFonts w:ascii="Arial" w:hAnsi="Arial" w:cs="Arial"/>
              </w:rPr>
              <w:t>ction One – Mandatory w</w:t>
            </w:r>
            <w:r w:rsidRPr="0064234C">
              <w:rPr>
                <w:rFonts w:ascii="Arial" w:hAnsi="Arial" w:cs="Arial"/>
              </w:rPr>
              <w:t xml:space="preserve">hole </w:t>
            </w:r>
            <w:r w:rsidR="004C70BE">
              <w:rPr>
                <w:rFonts w:ascii="Arial" w:hAnsi="Arial" w:cs="Arial"/>
              </w:rPr>
              <w:t>m</w:t>
            </w:r>
            <w:r w:rsidRPr="0064234C">
              <w:rPr>
                <w:rFonts w:ascii="Arial" w:hAnsi="Arial" w:cs="Arial"/>
              </w:rPr>
              <w:t xml:space="preserve">ovement </w:t>
            </w:r>
            <w:r w:rsidR="004C70BE">
              <w:rPr>
                <w:rFonts w:ascii="Arial" w:hAnsi="Arial" w:cs="Arial"/>
              </w:rPr>
              <w:t>r</w:t>
            </w:r>
            <w:r w:rsidRPr="0064234C">
              <w:rPr>
                <w:rFonts w:ascii="Arial" w:hAnsi="Arial" w:cs="Arial"/>
              </w:rPr>
              <w:t>eporting</w:t>
            </w:r>
          </w:p>
        </w:tc>
      </w:tr>
      <w:tr w:rsidR="002379D2" w14:paraId="62BFD2AF" w14:textId="77777777" w:rsidTr="0079365E">
        <w:trPr>
          <w:cnfStyle w:val="000000100000" w:firstRow="0" w:lastRow="0" w:firstColumn="0" w:lastColumn="0" w:oddVBand="0" w:evenVBand="0" w:oddHBand="1" w:evenHBand="0" w:firstRowFirstColumn="0" w:firstRowLastColumn="0" w:lastRowFirstColumn="0" w:lastRowLastColumn="0"/>
          <w:trHeight w:val="2778"/>
        </w:trPr>
        <w:tc>
          <w:tcPr>
            <w:cnfStyle w:val="001000000000" w:firstRow="0" w:lastRow="0" w:firstColumn="1" w:lastColumn="0" w:oddVBand="0" w:evenVBand="0" w:oddHBand="0" w:evenHBand="0" w:firstRowFirstColumn="0" w:firstRowLastColumn="0" w:lastRowFirstColumn="0" w:lastRowLastColumn="0"/>
            <w:tcW w:w="951" w:type="dxa"/>
          </w:tcPr>
          <w:p w14:paraId="68861AF8" w14:textId="77777777" w:rsidR="004C70BE" w:rsidRPr="0064234C" w:rsidRDefault="004C70BE" w:rsidP="004C70BE">
            <w:pPr>
              <w:rPr>
                <w:rFonts w:ascii="Arial" w:hAnsi="Arial" w:cs="Arial"/>
              </w:rPr>
            </w:pPr>
            <w:r w:rsidRPr="338664EF">
              <w:rPr>
                <w:rFonts w:ascii="Arial" w:hAnsi="Arial" w:cs="Arial"/>
              </w:rPr>
              <w:t>1.1</w:t>
            </w:r>
          </w:p>
        </w:tc>
        <w:tc>
          <w:tcPr>
            <w:tcW w:w="9392" w:type="dxa"/>
            <w:gridSpan w:val="4"/>
          </w:tcPr>
          <w:p w14:paraId="7BC57FAC" w14:textId="77777777" w:rsidR="004C70BE" w:rsidRPr="0064234C" w:rsidRDefault="007A556E" w:rsidP="007A556E">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What are your views on </w:t>
            </w:r>
            <w:r w:rsidR="004C70BE" w:rsidRPr="0064234C">
              <w:rPr>
                <w:rFonts w:ascii="Arial" w:hAnsi="Arial" w:cs="Arial"/>
              </w:rPr>
              <w:t xml:space="preserve">the introduction of whole movement reporting for cattle?  </w:t>
            </w:r>
          </w:p>
        </w:tc>
      </w:tr>
      <w:tr w:rsidR="002379D2" w14:paraId="1A0A1DF1" w14:textId="77777777" w:rsidTr="0079365E">
        <w:trPr>
          <w:trHeight w:val="2778"/>
        </w:trPr>
        <w:tc>
          <w:tcPr>
            <w:cnfStyle w:val="001000000000" w:firstRow="0" w:lastRow="0" w:firstColumn="1" w:lastColumn="0" w:oddVBand="0" w:evenVBand="0" w:oddHBand="0" w:evenHBand="0" w:firstRowFirstColumn="0" w:firstRowLastColumn="0" w:lastRowFirstColumn="0" w:lastRowLastColumn="0"/>
            <w:tcW w:w="951" w:type="dxa"/>
          </w:tcPr>
          <w:p w14:paraId="74025E4F" w14:textId="77777777" w:rsidR="004C70BE" w:rsidRPr="0064234C" w:rsidRDefault="004C70BE" w:rsidP="004C70BE">
            <w:pPr>
              <w:rPr>
                <w:rFonts w:ascii="Arial" w:hAnsi="Arial" w:cs="Arial"/>
              </w:rPr>
            </w:pPr>
            <w:r w:rsidRPr="7038C973">
              <w:rPr>
                <w:rFonts w:ascii="Arial" w:hAnsi="Arial" w:cs="Arial"/>
              </w:rPr>
              <w:t>1.2</w:t>
            </w:r>
          </w:p>
        </w:tc>
        <w:tc>
          <w:tcPr>
            <w:tcW w:w="9392" w:type="dxa"/>
            <w:gridSpan w:val="4"/>
          </w:tcPr>
          <w:p w14:paraId="19E8FBA1" w14:textId="77777777" w:rsidR="004C70BE" w:rsidRPr="0064234C" w:rsidRDefault="004C70BE" w:rsidP="00C20EA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4234C">
              <w:rPr>
                <w:rFonts w:ascii="Arial" w:hAnsi="Arial" w:cs="Arial"/>
              </w:rPr>
              <w:t>Are there any situations where it is not possible to record the destination CPH?  If so, can any steps be taken so this information can be provided?</w:t>
            </w:r>
          </w:p>
        </w:tc>
      </w:tr>
      <w:tr w:rsidR="002379D2" w14:paraId="53960B6B" w14:textId="77777777" w:rsidTr="0079365E">
        <w:trPr>
          <w:cnfStyle w:val="000000100000" w:firstRow="0" w:lastRow="0" w:firstColumn="0" w:lastColumn="0" w:oddVBand="0" w:evenVBand="0" w:oddHBand="1" w:evenHBand="0" w:firstRowFirstColumn="0" w:firstRowLastColumn="0" w:lastRowFirstColumn="0" w:lastRowLastColumn="0"/>
          <w:trHeight w:val="2778"/>
        </w:trPr>
        <w:tc>
          <w:tcPr>
            <w:cnfStyle w:val="001000000000" w:firstRow="0" w:lastRow="0" w:firstColumn="1" w:lastColumn="0" w:oddVBand="0" w:evenVBand="0" w:oddHBand="0" w:evenHBand="0" w:firstRowFirstColumn="0" w:firstRowLastColumn="0" w:lastRowFirstColumn="0" w:lastRowLastColumn="0"/>
            <w:tcW w:w="951" w:type="dxa"/>
          </w:tcPr>
          <w:p w14:paraId="112B60D9" w14:textId="77777777" w:rsidR="004C70BE" w:rsidRPr="0064234C" w:rsidRDefault="004C70BE" w:rsidP="004C70BE">
            <w:pPr>
              <w:rPr>
                <w:rFonts w:ascii="Arial" w:hAnsi="Arial" w:cs="Arial"/>
              </w:rPr>
            </w:pPr>
            <w:r w:rsidRPr="338664EF">
              <w:rPr>
                <w:rFonts w:ascii="Arial" w:hAnsi="Arial" w:cs="Arial"/>
              </w:rPr>
              <w:t>1.3</w:t>
            </w:r>
          </w:p>
        </w:tc>
        <w:tc>
          <w:tcPr>
            <w:tcW w:w="9392" w:type="dxa"/>
            <w:gridSpan w:val="4"/>
          </w:tcPr>
          <w:p w14:paraId="482F2472" w14:textId="77777777" w:rsidR="004C70BE" w:rsidRPr="0064234C" w:rsidRDefault="004C70BE" w:rsidP="004C70BE">
            <w:pPr>
              <w:cnfStyle w:val="000000100000" w:firstRow="0" w:lastRow="0" w:firstColumn="0" w:lastColumn="0" w:oddVBand="0" w:evenVBand="0" w:oddHBand="1" w:evenHBand="0" w:firstRowFirstColumn="0" w:firstRowLastColumn="0" w:lastRowFirstColumn="0" w:lastRowLastColumn="0"/>
              <w:rPr>
                <w:rFonts w:ascii="Arial" w:hAnsi="Arial" w:cs="Arial"/>
              </w:rPr>
            </w:pPr>
            <w:r w:rsidRPr="338664EF">
              <w:rPr>
                <w:rFonts w:ascii="Arial" w:hAnsi="Arial" w:cs="Arial"/>
              </w:rPr>
              <w:t>Do you have any additional views on this?</w:t>
            </w:r>
          </w:p>
        </w:tc>
      </w:tr>
      <w:tr w:rsidR="008F4D30" w:rsidRPr="0064234C" w14:paraId="5D7E2DFD" w14:textId="77777777" w:rsidTr="00946057">
        <w:trPr>
          <w:trHeight w:val="454"/>
        </w:trPr>
        <w:tc>
          <w:tcPr>
            <w:cnfStyle w:val="001000000000" w:firstRow="0" w:lastRow="0" w:firstColumn="1" w:lastColumn="0" w:oddVBand="0" w:evenVBand="0" w:oddHBand="0" w:evenHBand="0" w:firstRowFirstColumn="0" w:firstRowLastColumn="0" w:lastRowFirstColumn="0" w:lastRowLastColumn="0"/>
            <w:tcW w:w="10343" w:type="dxa"/>
            <w:gridSpan w:val="5"/>
            <w:shd w:val="clear" w:color="auto" w:fill="70AD47" w:themeFill="accent6"/>
            <w:vAlign w:val="center"/>
          </w:tcPr>
          <w:p w14:paraId="3E40F830" w14:textId="77777777" w:rsidR="008F4D30" w:rsidRPr="0064234C" w:rsidRDefault="008F4D30" w:rsidP="00946057">
            <w:pPr>
              <w:rPr>
                <w:rFonts w:ascii="Arial" w:hAnsi="Arial" w:cs="Arial"/>
              </w:rPr>
            </w:pPr>
            <w:r>
              <w:rPr>
                <w:rFonts w:ascii="Arial" w:hAnsi="Arial" w:cs="Arial"/>
                <w:color w:val="FFFFFF" w:themeColor="background1"/>
              </w:rPr>
              <w:lastRenderedPageBreak/>
              <w:t xml:space="preserve">Section Two </w:t>
            </w:r>
            <w:r w:rsidRPr="00F21D7A">
              <w:rPr>
                <w:rFonts w:ascii="Arial" w:hAnsi="Arial" w:cs="Arial"/>
                <w:color w:val="FFFFFF" w:themeColor="background1"/>
              </w:rPr>
              <w:t xml:space="preserve"> – </w:t>
            </w:r>
            <w:r>
              <w:rPr>
                <w:rFonts w:ascii="Arial" w:hAnsi="Arial" w:cs="Arial"/>
                <w:color w:val="FFFFFF" w:themeColor="background1"/>
              </w:rPr>
              <w:t>Mandatory journey information for all livestock</w:t>
            </w:r>
          </w:p>
        </w:tc>
      </w:tr>
      <w:tr w:rsidR="008F4D30" w:rsidRPr="0064234C" w14:paraId="745930FB" w14:textId="77777777" w:rsidTr="00946057">
        <w:trPr>
          <w:cnfStyle w:val="000000100000" w:firstRow="0" w:lastRow="0" w:firstColumn="0" w:lastColumn="0" w:oddVBand="0" w:evenVBand="0" w:oddHBand="1" w:evenHBand="0" w:firstRowFirstColumn="0" w:firstRowLastColumn="0" w:lastRowFirstColumn="0" w:lastRowLastColumn="0"/>
          <w:trHeight w:val="3118"/>
        </w:trPr>
        <w:tc>
          <w:tcPr>
            <w:cnfStyle w:val="001000000000" w:firstRow="0" w:lastRow="0" w:firstColumn="1" w:lastColumn="0" w:oddVBand="0" w:evenVBand="0" w:oddHBand="0" w:evenHBand="0" w:firstRowFirstColumn="0" w:firstRowLastColumn="0" w:lastRowFirstColumn="0" w:lastRowLastColumn="0"/>
            <w:tcW w:w="951" w:type="dxa"/>
            <w:shd w:val="clear" w:color="auto" w:fill="auto"/>
          </w:tcPr>
          <w:p w14:paraId="4CB739F9" w14:textId="77777777" w:rsidR="008F4D30" w:rsidRPr="0064234C" w:rsidRDefault="008F4D30" w:rsidP="000523AC">
            <w:pPr>
              <w:rPr>
                <w:rFonts w:ascii="Arial" w:hAnsi="Arial" w:cs="Arial"/>
              </w:rPr>
            </w:pPr>
            <w:r>
              <w:rPr>
                <w:rFonts w:ascii="Arial" w:hAnsi="Arial" w:cs="Arial"/>
              </w:rPr>
              <w:t>2</w:t>
            </w:r>
            <w:r w:rsidRPr="3CD6C373">
              <w:rPr>
                <w:rFonts w:ascii="Arial" w:hAnsi="Arial" w:cs="Arial"/>
              </w:rPr>
              <w:t>.1</w:t>
            </w:r>
          </w:p>
        </w:tc>
        <w:tc>
          <w:tcPr>
            <w:tcW w:w="9392" w:type="dxa"/>
            <w:gridSpan w:val="4"/>
            <w:shd w:val="clear" w:color="auto" w:fill="auto"/>
          </w:tcPr>
          <w:p w14:paraId="2C37D0FC" w14:textId="77777777" w:rsidR="008F4D30" w:rsidRPr="0064234C" w:rsidRDefault="008F4D30" w:rsidP="000523AC">
            <w:pPr>
              <w:cnfStyle w:val="000000100000" w:firstRow="0" w:lastRow="0" w:firstColumn="0" w:lastColumn="0" w:oddVBand="0" w:evenVBand="0" w:oddHBand="1" w:evenHBand="0" w:firstRowFirstColumn="0" w:firstRowLastColumn="0" w:lastRowFirstColumn="0" w:lastRowLastColumn="0"/>
              <w:rPr>
                <w:rFonts w:ascii="Arial" w:hAnsi="Arial" w:cs="Arial"/>
              </w:rPr>
            </w:pPr>
            <w:r w:rsidRPr="63B329B3">
              <w:rPr>
                <w:rFonts w:ascii="Arial" w:hAnsi="Arial" w:cs="Arial"/>
              </w:rPr>
              <w:t>Do you support the collection of the haulier and transport details for all livestock movements?  Please provide reasons for you</w:t>
            </w:r>
            <w:r>
              <w:rPr>
                <w:rFonts w:ascii="Arial" w:hAnsi="Arial" w:cs="Arial"/>
              </w:rPr>
              <w:t>r</w:t>
            </w:r>
            <w:r w:rsidRPr="63B329B3">
              <w:rPr>
                <w:rFonts w:ascii="Arial" w:hAnsi="Arial" w:cs="Arial"/>
              </w:rPr>
              <w:t xml:space="preserve"> view.</w:t>
            </w:r>
          </w:p>
        </w:tc>
      </w:tr>
      <w:tr w:rsidR="008F4D30" w:rsidRPr="0064234C" w14:paraId="724E4001" w14:textId="77777777" w:rsidTr="00946057">
        <w:trPr>
          <w:trHeight w:val="3118"/>
        </w:trPr>
        <w:tc>
          <w:tcPr>
            <w:cnfStyle w:val="001000000000" w:firstRow="0" w:lastRow="0" w:firstColumn="1" w:lastColumn="0" w:oddVBand="0" w:evenVBand="0" w:oddHBand="0" w:evenHBand="0" w:firstRowFirstColumn="0" w:firstRowLastColumn="0" w:lastRowFirstColumn="0" w:lastRowLastColumn="0"/>
            <w:tcW w:w="951" w:type="dxa"/>
            <w:shd w:val="clear" w:color="auto" w:fill="E2EFD9"/>
          </w:tcPr>
          <w:p w14:paraId="1CB8FA6E" w14:textId="77777777" w:rsidR="008F4D30" w:rsidRPr="0064234C" w:rsidRDefault="008F4D30" w:rsidP="000523AC">
            <w:pPr>
              <w:rPr>
                <w:rFonts w:ascii="Arial" w:hAnsi="Arial" w:cs="Arial"/>
              </w:rPr>
            </w:pPr>
            <w:r>
              <w:rPr>
                <w:rFonts w:ascii="Arial" w:hAnsi="Arial" w:cs="Arial"/>
              </w:rPr>
              <w:t>2</w:t>
            </w:r>
            <w:r w:rsidRPr="3CD6C373">
              <w:rPr>
                <w:rFonts w:ascii="Arial" w:hAnsi="Arial" w:cs="Arial"/>
              </w:rPr>
              <w:t>.2</w:t>
            </w:r>
          </w:p>
        </w:tc>
        <w:tc>
          <w:tcPr>
            <w:tcW w:w="9392" w:type="dxa"/>
            <w:gridSpan w:val="4"/>
            <w:shd w:val="clear" w:color="auto" w:fill="E2EFD9"/>
          </w:tcPr>
          <w:p w14:paraId="7F6C2181" w14:textId="77777777" w:rsidR="008F4D30" w:rsidRPr="0064234C" w:rsidRDefault="008F4D30" w:rsidP="000523AC">
            <w:pPr>
              <w:cnfStyle w:val="000000000000" w:firstRow="0" w:lastRow="0" w:firstColumn="0" w:lastColumn="0" w:oddVBand="0" w:evenVBand="0" w:oddHBand="0" w:evenHBand="0" w:firstRowFirstColumn="0" w:firstRowLastColumn="0" w:lastRowFirstColumn="0" w:lastRowLastColumn="0"/>
              <w:rPr>
                <w:rFonts w:ascii="Arial" w:hAnsi="Arial" w:cs="Arial"/>
              </w:rPr>
            </w:pPr>
            <w:r w:rsidRPr="63B329B3">
              <w:rPr>
                <w:rFonts w:ascii="Arial" w:hAnsi="Arial" w:cs="Arial"/>
              </w:rPr>
              <w:t>Are there any situations when you would not be able to provide all the journey details? Please provide examples.</w:t>
            </w:r>
          </w:p>
        </w:tc>
      </w:tr>
      <w:tr w:rsidR="008F4D30" w:rsidRPr="0064234C" w14:paraId="738D50B7" w14:textId="77777777" w:rsidTr="00946057">
        <w:trPr>
          <w:cnfStyle w:val="000000100000" w:firstRow="0" w:lastRow="0" w:firstColumn="0" w:lastColumn="0" w:oddVBand="0" w:evenVBand="0" w:oddHBand="1" w:evenHBand="0" w:firstRowFirstColumn="0" w:firstRowLastColumn="0" w:lastRowFirstColumn="0" w:lastRowLastColumn="0"/>
          <w:trHeight w:val="3118"/>
        </w:trPr>
        <w:tc>
          <w:tcPr>
            <w:cnfStyle w:val="001000000000" w:firstRow="0" w:lastRow="0" w:firstColumn="1" w:lastColumn="0" w:oddVBand="0" w:evenVBand="0" w:oddHBand="0" w:evenHBand="0" w:firstRowFirstColumn="0" w:firstRowLastColumn="0" w:lastRowFirstColumn="0" w:lastRowLastColumn="0"/>
            <w:tcW w:w="951" w:type="dxa"/>
            <w:shd w:val="clear" w:color="auto" w:fill="auto"/>
          </w:tcPr>
          <w:p w14:paraId="3EFA672A" w14:textId="77777777" w:rsidR="008F4D30" w:rsidRPr="0064234C" w:rsidRDefault="008F4D30" w:rsidP="000523AC">
            <w:pPr>
              <w:rPr>
                <w:rFonts w:ascii="Arial" w:hAnsi="Arial" w:cs="Arial"/>
              </w:rPr>
            </w:pPr>
            <w:r>
              <w:rPr>
                <w:rFonts w:ascii="Arial" w:hAnsi="Arial" w:cs="Arial"/>
              </w:rPr>
              <w:t>2</w:t>
            </w:r>
            <w:r w:rsidRPr="3CD6C373">
              <w:rPr>
                <w:rFonts w:ascii="Arial" w:hAnsi="Arial" w:cs="Arial"/>
              </w:rPr>
              <w:t>.3</w:t>
            </w:r>
          </w:p>
        </w:tc>
        <w:tc>
          <w:tcPr>
            <w:tcW w:w="9392" w:type="dxa"/>
            <w:gridSpan w:val="4"/>
            <w:shd w:val="clear" w:color="auto" w:fill="auto"/>
          </w:tcPr>
          <w:p w14:paraId="27549964" w14:textId="77777777" w:rsidR="008F4D30" w:rsidRPr="0064234C" w:rsidRDefault="008F4D30" w:rsidP="000523AC">
            <w:pPr>
              <w:cnfStyle w:val="000000100000" w:firstRow="0" w:lastRow="0" w:firstColumn="0" w:lastColumn="0" w:oddVBand="0" w:evenVBand="0" w:oddHBand="1" w:evenHBand="0" w:firstRowFirstColumn="0" w:firstRowLastColumn="0" w:lastRowFirstColumn="0" w:lastRowLastColumn="0"/>
              <w:rPr>
                <w:rFonts w:ascii="Arial" w:hAnsi="Arial" w:cs="Arial"/>
              </w:rPr>
            </w:pPr>
            <w:r w:rsidRPr="338664EF">
              <w:rPr>
                <w:rFonts w:ascii="Arial" w:hAnsi="Arial" w:cs="Arial"/>
              </w:rPr>
              <w:t>Do you have any additional views on this?</w:t>
            </w:r>
          </w:p>
        </w:tc>
      </w:tr>
      <w:tr w:rsidR="008F4D30" w14:paraId="34F96D4F" w14:textId="77777777" w:rsidTr="00946057">
        <w:trPr>
          <w:trHeight w:val="458"/>
        </w:trPr>
        <w:tc>
          <w:tcPr>
            <w:cnfStyle w:val="001000000000" w:firstRow="0" w:lastRow="0" w:firstColumn="1" w:lastColumn="0" w:oddVBand="0" w:evenVBand="0" w:oddHBand="0" w:evenHBand="0" w:firstRowFirstColumn="0" w:firstRowLastColumn="0" w:lastRowFirstColumn="0" w:lastRowLastColumn="0"/>
            <w:tcW w:w="10343" w:type="dxa"/>
            <w:gridSpan w:val="5"/>
            <w:shd w:val="clear" w:color="auto" w:fill="70AD47" w:themeFill="accent6"/>
            <w:vAlign w:val="center"/>
          </w:tcPr>
          <w:p w14:paraId="0F5E6FF3" w14:textId="77777777" w:rsidR="008F4D30" w:rsidRPr="008F4D30" w:rsidRDefault="008F4D30" w:rsidP="00946057">
            <w:pPr>
              <w:rPr>
                <w:rFonts w:ascii="Arial" w:hAnsi="Arial" w:cs="Arial"/>
                <w:color w:val="FFFFFF" w:themeColor="background1"/>
              </w:rPr>
            </w:pPr>
            <w:r>
              <w:rPr>
                <w:rFonts w:ascii="Arial" w:hAnsi="Arial" w:cs="Arial"/>
                <w:color w:val="FFFFFF" w:themeColor="background1"/>
              </w:rPr>
              <w:t>Section Three – Mandatory change to CPRC reporting timescales</w:t>
            </w:r>
          </w:p>
        </w:tc>
      </w:tr>
      <w:tr w:rsidR="008F4D30" w14:paraId="227FCE0B" w14:textId="77777777" w:rsidTr="00946057">
        <w:trPr>
          <w:cnfStyle w:val="000000100000" w:firstRow="0" w:lastRow="0" w:firstColumn="0" w:lastColumn="0" w:oddVBand="0" w:evenVBand="0" w:oddHBand="1" w:evenHBand="0" w:firstRowFirstColumn="0" w:firstRowLastColumn="0" w:lastRowFirstColumn="0" w:lastRowLastColumn="0"/>
          <w:trHeight w:val="3118"/>
        </w:trPr>
        <w:tc>
          <w:tcPr>
            <w:cnfStyle w:val="001000000000" w:firstRow="0" w:lastRow="0" w:firstColumn="1" w:lastColumn="0" w:oddVBand="0" w:evenVBand="0" w:oddHBand="0" w:evenHBand="0" w:firstRowFirstColumn="0" w:firstRowLastColumn="0" w:lastRowFirstColumn="0" w:lastRowLastColumn="0"/>
            <w:tcW w:w="951" w:type="dxa"/>
          </w:tcPr>
          <w:p w14:paraId="5FE333BC" w14:textId="77777777" w:rsidR="008F4D30" w:rsidRPr="338664EF" w:rsidRDefault="008F4D30" w:rsidP="008F4D30">
            <w:pPr>
              <w:rPr>
                <w:rFonts w:ascii="Arial" w:hAnsi="Arial" w:cs="Arial"/>
              </w:rPr>
            </w:pPr>
            <w:r w:rsidRPr="3CD6C373">
              <w:rPr>
                <w:rFonts w:ascii="Arial" w:hAnsi="Arial" w:cs="Arial"/>
              </w:rPr>
              <w:t>3.</w:t>
            </w:r>
            <w:r>
              <w:rPr>
                <w:rFonts w:ascii="Arial" w:hAnsi="Arial" w:cs="Arial"/>
              </w:rPr>
              <w:t>1</w:t>
            </w:r>
          </w:p>
        </w:tc>
        <w:tc>
          <w:tcPr>
            <w:tcW w:w="9392" w:type="dxa"/>
            <w:gridSpan w:val="4"/>
          </w:tcPr>
          <w:p w14:paraId="2A448A71" w14:textId="77777777" w:rsidR="008F4D30" w:rsidRPr="338664EF" w:rsidRDefault="008F4D30" w:rsidP="008F4D30">
            <w:pPr>
              <w:cnfStyle w:val="000000100000" w:firstRow="0" w:lastRow="0" w:firstColumn="0" w:lastColumn="0" w:oddVBand="0" w:evenVBand="0" w:oddHBand="1" w:evenHBand="0" w:firstRowFirstColumn="0" w:firstRowLastColumn="0" w:lastRowFirstColumn="0" w:lastRowLastColumn="0"/>
              <w:rPr>
                <w:rFonts w:ascii="Arial" w:hAnsi="Arial" w:cs="Arial"/>
              </w:rPr>
            </w:pPr>
            <w:r w:rsidRPr="338664EF">
              <w:rPr>
                <w:rFonts w:ascii="Arial" w:hAnsi="Arial" w:cs="Arial"/>
              </w:rPr>
              <w:t xml:space="preserve">Do you agree with </w:t>
            </w:r>
            <w:r>
              <w:rPr>
                <w:rFonts w:ascii="Arial" w:hAnsi="Arial" w:cs="Arial"/>
              </w:rPr>
              <w:t>our</w:t>
            </w:r>
            <w:r w:rsidRPr="338664EF">
              <w:rPr>
                <w:rFonts w:ascii="Arial" w:hAnsi="Arial" w:cs="Arial"/>
              </w:rPr>
              <w:t xml:space="preserve"> aspiration to make CPRC same day reporting mandatory?  Please provide your reasons for this?</w:t>
            </w:r>
          </w:p>
        </w:tc>
      </w:tr>
      <w:tr w:rsidR="008F4D30" w14:paraId="465653FD" w14:textId="77777777" w:rsidTr="00946057">
        <w:trPr>
          <w:trHeight w:val="3175"/>
        </w:trPr>
        <w:tc>
          <w:tcPr>
            <w:cnfStyle w:val="001000000000" w:firstRow="0" w:lastRow="0" w:firstColumn="1" w:lastColumn="0" w:oddVBand="0" w:evenVBand="0" w:oddHBand="0" w:evenHBand="0" w:firstRowFirstColumn="0" w:firstRowLastColumn="0" w:lastRowFirstColumn="0" w:lastRowLastColumn="0"/>
            <w:tcW w:w="951" w:type="dxa"/>
          </w:tcPr>
          <w:p w14:paraId="1C10504B" w14:textId="77777777" w:rsidR="008F4D30" w:rsidRPr="338664EF" w:rsidRDefault="008F4D30" w:rsidP="008F4D30">
            <w:pPr>
              <w:rPr>
                <w:rFonts w:ascii="Arial" w:hAnsi="Arial" w:cs="Arial"/>
              </w:rPr>
            </w:pPr>
            <w:r w:rsidRPr="3CD6C373">
              <w:rPr>
                <w:rFonts w:ascii="Arial" w:hAnsi="Arial" w:cs="Arial"/>
              </w:rPr>
              <w:lastRenderedPageBreak/>
              <w:t>3.</w:t>
            </w:r>
            <w:r>
              <w:rPr>
                <w:rFonts w:ascii="Arial" w:hAnsi="Arial" w:cs="Arial"/>
              </w:rPr>
              <w:t>2</w:t>
            </w:r>
          </w:p>
        </w:tc>
        <w:tc>
          <w:tcPr>
            <w:tcW w:w="9392" w:type="dxa"/>
            <w:gridSpan w:val="4"/>
          </w:tcPr>
          <w:p w14:paraId="38E50DFC" w14:textId="77777777" w:rsidR="008F4D30" w:rsidRPr="338664EF" w:rsidRDefault="008F4D30" w:rsidP="008F4D30">
            <w:pPr>
              <w:cnfStyle w:val="000000000000" w:firstRow="0" w:lastRow="0" w:firstColumn="0" w:lastColumn="0" w:oddVBand="0" w:evenVBand="0" w:oddHBand="0" w:evenHBand="0" w:firstRowFirstColumn="0" w:firstRowLastColumn="0" w:lastRowFirstColumn="0" w:lastRowLastColumn="0"/>
              <w:rPr>
                <w:rFonts w:ascii="Arial" w:hAnsi="Arial" w:cs="Arial"/>
              </w:rPr>
            </w:pPr>
            <w:r w:rsidRPr="338664EF">
              <w:rPr>
                <w:rFonts w:ascii="Arial" w:hAnsi="Arial" w:cs="Arial"/>
              </w:rPr>
              <w:t>Do you have any additional views on this?</w:t>
            </w:r>
          </w:p>
        </w:tc>
      </w:tr>
      <w:tr w:rsidR="008F4D30" w:rsidRPr="0064234C" w14:paraId="67753B1A" w14:textId="77777777" w:rsidTr="00946057">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0343" w:type="dxa"/>
            <w:gridSpan w:val="5"/>
            <w:shd w:val="clear" w:color="auto" w:fill="70AD47" w:themeFill="accent6"/>
            <w:vAlign w:val="center"/>
          </w:tcPr>
          <w:p w14:paraId="78E0E9C6" w14:textId="77777777" w:rsidR="008F4D30" w:rsidRPr="0064234C" w:rsidRDefault="008F4D30" w:rsidP="00946057">
            <w:pPr>
              <w:rPr>
                <w:rFonts w:ascii="Arial" w:hAnsi="Arial" w:cs="Arial"/>
              </w:rPr>
            </w:pPr>
            <w:r>
              <w:rPr>
                <w:rFonts w:ascii="Arial" w:hAnsi="Arial" w:cs="Arial"/>
                <w:color w:val="FFFFFF" w:themeColor="background1"/>
              </w:rPr>
              <w:t>Section Four  – Voluntary p</w:t>
            </w:r>
            <w:r w:rsidRPr="76F9CE16">
              <w:rPr>
                <w:rFonts w:ascii="Arial" w:hAnsi="Arial" w:cs="Arial"/>
                <w:color w:val="FFFFFF" w:themeColor="background1"/>
              </w:rPr>
              <w:t xml:space="preserve">re-movement </w:t>
            </w:r>
            <w:r>
              <w:rPr>
                <w:rFonts w:ascii="Arial" w:hAnsi="Arial" w:cs="Arial"/>
                <w:color w:val="FFFFFF" w:themeColor="background1"/>
              </w:rPr>
              <w:t>r</w:t>
            </w:r>
            <w:r w:rsidRPr="76F9CE16">
              <w:rPr>
                <w:rFonts w:ascii="Arial" w:hAnsi="Arial" w:cs="Arial"/>
                <w:color w:val="FFFFFF" w:themeColor="background1"/>
              </w:rPr>
              <w:t>eporting</w:t>
            </w:r>
            <w:r>
              <w:rPr>
                <w:rFonts w:ascii="Arial" w:hAnsi="Arial" w:cs="Arial"/>
                <w:color w:val="FFFFFF" w:themeColor="background1"/>
              </w:rPr>
              <w:t xml:space="preserve"> for all livestock</w:t>
            </w:r>
          </w:p>
        </w:tc>
      </w:tr>
      <w:tr w:rsidR="008F4D30" w:rsidRPr="0064234C" w14:paraId="1E82AF8B" w14:textId="77777777" w:rsidTr="00946057">
        <w:trPr>
          <w:trHeight w:val="3175"/>
        </w:trPr>
        <w:tc>
          <w:tcPr>
            <w:cnfStyle w:val="001000000000" w:firstRow="0" w:lastRow="0" w:firstColumn="1" w:lastColumn="0" w:oddVBand="0" w:evenVBand="0" w:oddHBand="0" w:evenHBand="0" w:firstRowFirstColumn="0" w:firstRowLastColumn="0" w:lastRowFirstColumn="0" w:lastRowLastColumn="0"/>
            <w:tcW w:w="951" w:type="dxa"/>
          </w:tcPr>
          <w:p w14:paraId="17693D1F" w14:textId="77777777" w:rsidR="008F4D30" w:rsidRPr="0064234C" w:rsidRDefault="008F4D30" w:rsidP="008F4D30">
            <w:pPr>
              <w:rPr>
                <w:rFonts w:ascii="Arial" w:hAnsi="Arial" w:cs="Arial"/>
              </w:rPr>
            </w:pPr>
            <w:r>
              <w:rPr>
                <w:rFonts w:ascii="Arial" w:hAnsi="Arial" w:cs="Arial"/>
              </w:rPr>
              <w:t>4</w:t>
            </w:r>
            <w:r w:rsidRPr="7038C973">
              <w:rPr>
                <w:rFonts w:ascii="Arial" w:hAnsi="Arial" w:cs="Arial"/>
              </w:rPr>
              <w:t>.1</w:t>
            </w:r>
          </w:p>
        </w:tc>
        <w:tc>
          <w:tcPr>
            <w:tcW w:w="9392" w:type="dxa"/>
            <w:gridSpan w:val="4"/>
          </w:tcPr>
          <w:p w14:paraId="3B5A9E96" w14:textId="77777777" w:rsidR="008F4D30" w:rsidRPr="0064234C" w:rsidRDefault="008F4D30" w:rsidP="008F4D30">
            <w:pPr>
              <w:cnfStyle w:val="000000000000" w:firstRow="0" w:lastRow="0" w:firstColumn="0" w:lastColumn="0" w:oddVBand="0" w:evenVBand="0" w:oddHBand="0" w:evenHBand="0" w:firstRowFirstColumn="0" w:firstRowLastColumn="0" w:lastRowFirstColumn="0" w:lastRowLastColumn="0"/>
              <w:rPr>
                <w:rFonts w:ascii="Arial" w:hAnsi="Arial" w:cs="Arial"/>
              </w:rPr>
            </w:pPr>
            <w:r w:rsidRPr="3CD6C373">
              <w:rPr>
                <w:rFonts w:ascii="Arial" w:hAnsi="Arial" w:cs="Arial"/>
                <w:color w:val="000000" w:themeColor="text1"/>
              </w:rPr>
              <w:t>Are there any situations where the current paper passport is still required?</w:t>
            </w:r>
          </w:p>
        </w:tc>
      </w:tr>
      <w:tr w:rsidR="008F4D30" w:rsidRPr="0064234C" w14:paraId="456F2A10" w14:textId="77777777" w:rsidTr="00946057">
        <w:trPr>
          <w:cnfStyle w:val="000000100000" w:firstRow="0" w:lastRow="0" w:firstColumn="0" w:lastColumn="0" w:oddVBand="0" w:evenVBand="0" w:oddHBand="1" w:evenHBand="0" w:firstRowFirstColumn="0" w:firstRowLastColumn="0" w:lastRowFirstColumn="0" w:lastRowLastColumn="0"/>
          <w:trHeight w:val="3175"/>
        </w:trPr>
        <w:tc>
          <w:tcPr>
            <w:cnfStyle w:val="001000000000" w:firstRow="0" w:lastRow="0" w:firstColumn="1" w:lastColumn="0" w:oddVBand="0" w:evenVBand="0" w:oddHBand="0" w:evenHBand="0" w:firstRowFirstColumn="0" w:firstRowLastColumn="0" w:lastRowFirstColumn="0" w:lastRowLastColumn="0"/>
            <w:tcW w:w="951" w:type="dxa"/>
          </w:tcPr>
          <w:p w14:paraId="1695332D" w14:textId="77777777" w:rsidR="008F4D30" w:rsidRPr="0064234C" w:rsidRDefault="008F4D30" w:rsidP="008F4D30">
            <w:pPr>
              <w:rPr>
                <w:rFonts w:ascii="Arial" w:hAnsi="Arial" w:cs="Arial"/>
              </w:rPr>
            </w:pPr>
            <w:r>
              <w:rPr>
                <w:rFonts w:ascii="Arial" w:hAnsi="Arial" w:cs="Arial"/>
              </w:rPr>
              <w:t>4</w:t>
            </w:r>
            <w:r w:rsidRPr="7038C973">
              <w:rPr>
                <w:rFonts w:ascii="Arial" w:hAnsi="Arial" w:cs="Arial"/>
              </w:rPr>
              <w:t>.2</w:t>
            </w:r>
          </w:p>
        </w:tc>
        <w:tc>
          <w:tcPr>
            <w:tcW w:w="9392" w:type="dxa"/>
            <w:gridSpan w:val="4"/>
          </w:tcPr>
          <w:p w14:paraId="74D90A5B" w14:textId="77777777" w:rsidR="008F4D30" w:rsidRPr="0064234C" w:rsidRDefault="008F4D30" w:rsidP="008F4D30">
            <w:pPr>
              <w:cnfStyle w:val="000000100000" w:firstRow="0" w:lastRow="0" w:firstColumn="0" w:lastColumn="0" w:oddVBand="0" w:evenVBand="0" w:oddHBand="1" w:evenHBand="0" w:firstRowFirstColumn="0" w:firstRowLastColumn="0" w:lastRowFirstColumn="0" w:lastRowLastColumn="0"/>
              <w:rPr>
                <w:rFonts w:ascii="Arial" w:hAnsi="Arial" w:cs="Arial"/>
              </w:rPr>
            </w:pPr>
            <w:r w:rsidRPr="3CD6C373">
              <w:rPr>
                <w:rFonts w:ascii="Arial" w:hAnsi="Arial" w:cs="Arial"/>
                <w:color w:val="000000" w:themeColor="text1"/>
              </w:rPr>
              <w:t>Are there any situations where the current paper AML1 is still required?</w:t>
            </w:r>
          </w:p>
        </w:tc>
      </w:tr>
      <w:tr w:rsidR="008F4D30" w:rsidRPr="0064234C" w14:paraId="2C79344E" w14:textId="77777777" w:rsidTr="00946057">
        <w:trPr>
          <w:trHeight w:val="3175"/>
        </w:trPr>
        <w:tc>
          <w:tcPr>
            <w:cnfStyle w:val="001000000000" w:firstRow="0" w:lastRow="0" w:firstColumn="1" w:lastColumn="0" w:oddVBand="0" w:evenVBand="0" w:oddHBand="0" w:evenHBand="0" w:firstRowFirstColumn="0" w:firstRowLastColumn="0" w:lastRowFirstColumn="0" w:lastRowLastColumn="0"/>
            <w:tcW w:w="951" w:type="dxa"/>
          </w:tcPr>
          <w:p w14:paraId="54AD7BF5" w14:textId="77777777" w:rsidR="008F4D30" w:rsidRPr="0064234C" w:rsidRDefault="008F4D30" w:rsidP="008F4D30">
            <w:pPr>
              <w:rPr>
                <w:rFonts w:ascii="Arial" w:hAnsi="Arial" w:cs="Arial"/>
              </w:rPr>
            </w:pPr>
            <w:r>
              <w:rPr>
                <w:rFonts w:ascii="Arial" w:hAnsi="Arial" w:cs="Arial"/>
              </w:rPr>
              <w:t>4</w:t>
            </w:r>
            <w:r w:rsidRPr="7038C973">
              <w:rPr>
                <w:rFonts w:ascii="Arial" w:hAnsi="Arial" w:cs="Arial"/>
              </w:rPr>
              <w:t>.3</w:t>
            </w:r>
          </w:p>
        </w:tc>
        <w:tc>
          <w:tcPr>
            <w:tcW w:w="9392" w:type="dxa"/>
            <w:gridSpan w:val="4"/>
          </w:tcPr>
          <w:p w14:paraId="1E793F2C" w14:textId="77777777" w:rsidR="008F4D30" w:rsidRPr="0064234C" w:rsidRDefault="008F4D30" w:rsidP="00AF1B2E">
            <w:pPr>
              <w:cnfStyle w:val="000000000000" w:firstRow="0" w:lastRow="0" w:firstColumn="0" w:lastColumn="0" w:oddVBand="0" w:evenVBand="0" w:oddHBand="0" w:evenHBand="0" w:firstRowFirstColumn="0" w:firstRowLastColumn="0" w:lastRowFirstColumn="0" w:lastRowLastColumn="0"/>
              <w:rPr>
                <w:rFonts w:ascii="Arial" w:hAnsi="Arial" w:cs="Arial"/>
              </w:rPr>
            </w:pPr>
            <w:r w:rsidRPr="3CD6C373">
              <w:rPr>
                <w:rFonts w:ascii="Arial" w:hAnsi="Arial" w:cs="Arial"/>
                <w:color w:val="000000" w:themeColor="text1"/>
              </w:rPr>
              <w:t xml:space="preserve">Would you welcome the use of more </w:t>
            </w:r>
            <w:r w:rsidR="00AF1B2E">
              <w:rPr>
                <w:rFonts w:ascii="Arial" w:hAnsi="Arial" w:cs="Arial"/>
                <w:color w:val="000000" w:themeColor="text1"/>
              </w:rPr>
              <w:t>digital</w:t>
            </w:r>
            <w:r w:rsidRPr="3CD6C373">
              <w:rPr>
                <w:rFonts w:ascii="Arial" w:hAnsi="Arial" w:cs="Arial"/>
                <w:color w:val="000000" w:themeColor="text1"/>
              </w:rPr>
              <w:t xml:space="preserve"> services?  What do you require in order to do this? E.g. training</w:t>
            </w:r>
          </w:p>
        </w:tc>
      </w:tr>
      <w:tr w:rsidR="008F4D30" w:rsidRPr="0064234C" w14:paraId="3559C3B9" w14:textId="77777777" w:rsidTr="00793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1" w:type="dxa"/>
            <w:vMerge w:val="restart"/>
          </w:tcPr>
          <w:p w14:paraId="40D86C74" w14:textId="77777777" w:rsidR="008F4D30" w:rsidRPr="0064234C" w:rsidRDefault="008F4D30" w:rsidP="008F4D30">
            <w:pPr>
              <w:rPr>
                <w:rFonts w:ascii="Arial" w:hAnsi="Arial" w:cs="Arial"/>
              </w:rPr>
            </w:pPr>
            <w:r>
              <w:rPr>
                <w:rFonts w:ascii="Arial" w:hAnsi="Arial" w:cs="Arial"/>
              </w:rPr>
              <w:lastRenderedPageBreak/>
              <w:t>4</w:t>
            </w:r>
            <w:r w:rsidRPr="7038C973">
              <w:rPr>
                <w:rFonts w:ascii="Arial" w:hAnsi="Arial" w:cs="Arial"/>
              </w:rPr>
              <w:t>.4.</w:t>
            </w:r>
          </w:p>
        </w:tc>
        <w:tc>
          <w:tcPr>
            <w:tcW w:w="9392" w:type="dxa"/>
            <w:gridSpan w:val="4"/>
            <w:vAlign w:val="bottom"/>
          </w:tcPr>
          <w:p w14:paraId="49C568FE" w14:textId="77777777" w:rsidR="008F4D30" w:rsidRPr="0064234C" w:rsidRDefault="008F4D30" w:rsidP="008F4D30">
            <w:pPr>
              <w:cnfStyle w:val="000000100000" w:firstRow="0" w:lastRow="0" w:firstColumn="0" w:lastColumn="0" w:oddVBand="0" w:evenVBand="0" w:oddHBand="1" w:evenHBand="0" w:firstRowFirstColumn="0" w:firstRowLastColumn="0" w:lastRowFirstColumn="0" w:lastRowLastColumn="0"/>
              <w:rPr>
                <w:rFonts w:ascii="Arial" w:hAnsi="Arial" w:cs="Arial"/>
              </w:rPr>
            </w:pPr>
            <w:r w:rsidRPr="19860DA6">
              <w:rPr>
                <w:rFonts w:ascii="Arial" w:hAnsi="Arial" w:cs="Arial"/>
              </w:rPr>
              <w:t>How do you currently report movements and why?</w:t>
            </w:r>
          </w:p>
        </w:tc>
      </w:tr>
      <w:tr w:rsidR="006C0FA2" w:rsidRPr="0064234C" w14:paraId="636A6160" w14:textId="77777777" w:rsidTr="00946057">
        <w:trPr>
          <w:trHeight w:val="510"/>
        </w:trPr>
        <w:tc>
          <w:tcPr>
            <w:cnfStyle w:val="001000000000" w:firstRow="0" w:lastRow="0" w:firstColumn="1" w:lastColumn="0" w:oddVBand="0" w:evenVBand="0" w:oddHBand="0" w:evenHBand="0" w:firstRowFirstColumn="0" w:firstRowLastColumn="0" w:lastRowFirstColumn="0" w:lastRowLastColumn="0"/>
            <w:tcW w:w="951" w:type="dxa"/>
            <w:vMerge/>
            <w:shd w:val="clear" w:color="auto" w:fill="FFFFFF" w:themeFill="background1"/>
          </w:tcPr>
          <w:p w14:paraId="4FB655D1" w14:textId="77777777" w:rsidR="006C0FA2" w:rsidRDefault="006C0FA2" w:rsidP="006C0FA2">
            <w:pPr>
              <w:rPr>
                <w:rFonts w:ascii="Arial" w:hAnsi="Arial" w:cs="Arial"/>
              </w:rPr>
            </w:pPr>
          </w:p>
        </w:tc>
        <w:tc>
          <w:tcPr>
            <w:tcW w:w="2064" w:type="dxa"/>
            <w:shd w:val="clear" w:color="auto" w:fill="E2EFD9"/>
            <w:vAlign w:val="center"/>
          </w:tcPr>
          <w:p w14:paraId="210702F4" w14:textId="77777777" w:rsidR="006C0FA2" w:rsidRPr="0064234C" w:rsidRDefault="006C0FA2" w:rsidP="00946057">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attle</w:t>
            </w:r>
          </w:p>
        </w:tc>
        <w:tc>
          <w:tcPr>
            <w:tcW w:w="2064" w:type="dxa"/>
            <w:shd w:val="clear" w:color="auto" w:fill="E2EFD9"/>
            <w:vAlign w:val="center"/>
          </w:tcPr>
          <w:p w14:paraId="2508FDD2" w14:textId="77777777" w:rsidR="006C0FA2" w:rsidRPr="0064234C" w:rsidRDefault="006C0FA2" w:rsidP="00946057">
            <w:pPr>
              <w:cnfStyle w:val="000000000000" w:firstRow="0" w:lastRow="0" w:firstColumn="0" w:lastColumn="0" w:oddVBand="0" w:evenVBand="0" w:oddHBand="0" w:evenHBand="0" w:firstRowFirstColumn="0" w:firstRowLastColumn="0" w:lastRowFirstColumn="0" w:lastRowLastColumn="0"/>
              <w:rPr>
                <w:rFonts w:ascii="Arial" w:hAnsi="Arial" w:cs="Arial"/>
              </w:rPr>
            </w:pPr>
            <w:r w:rsidRPr="19860DA6">
              <w:rPr>
                <w:rFonts w:ascii="Arial" w:hAnsi="Arial" w:cs="Arial"/>
              </w:rPr>
              <w:t xml:space="preserve">Online </w:t>
            </w:r>
            <w:r>
              <w:rPr>
                <w:noProof/>
                <w:color w:val="2B579A"/>
                <w:shd w:val="clear" w:color="auto" w:fill="E6E6E6"/>
              </w:rPr>
              <mc:AlternateContent>
                <mc:Choice Requires="wps">
                  <w:drawing>
                    <wp:inline distT="0" distB="0" distL="114300" distR="114300" wp14:anchorId="6E23A79C" wp14:editId="68E1FA1D">
                      <wp:extent cx="196850" cy="177800"/>
                      <wp:effectExtent l="0" t="0" r="12700" b="12700"/>
                      <wp:docPr id="24" name="Rectangle 17"/>
                      <wp:cNvGraphicFramePr/>
                      <a:graphic xmlns:a="http://schemas.openxmlformats.org/drawingml/2006/main">
                        <a:graphicData uri="http://schemas.microsoft.com/office/word/2010/wordprocessingShape">
                          <wps:wsp>
                            <wps:cNvSpPr/>
                            <wps:spPr>
                              <a:xfrm>
                                <a:off x="0" y="0"/>
                                <a:ext cx="196850" cy="1778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0E5D142" id="Rectangle 17" o:spid="_x0000_s1026" style="width:15.5pt;height:1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" fillcolor="white [3201]" strokecolor="#70ad47 [3209]" strokeweight="1pt">
                      <w10:anchorlock/>
                    </v:rect>
                  </w:pict>
                </mc:Fallback>
              </mc:AlternateContent>
            </w:r>
          </w:p>
        </w:tc>
        <w:tc>
          <w:tcPr>
            <w:tcW w:w="2064" w:type="dxa"/>
            <w:shd w:val="clear" w:color="auto" w:fill="E2EFD9"/>
            <w:vAlign w:val="center"/>
          </w:tcPr>
          <w:p w14:paraId="64FE1716" w14:textId="77777777" w:rsidR="006C0FA2" w:rsidRPr="0064234C" w:rsidRDefault="006C0FA2" w:rsidP="00946057">
            <w:pPr>
              <w:cnfStyle w:val="000000000000" w:firstRow="0" w:lastRow="0" w:firstColumn="0" w:lastColumn="0" w:oddVBand="0" w:evenVBand="0" w:oddHBand="0" w:evenHBand="0" w:firstRowFirstColumn="0" w:firstRowLastColumn="0" w:lastRowFirstColumn="0" w:lastRowLastColumn="0"/>
              <w:rPr>
                <w:rFonts w:ascii="Arial" w:hAnsi="Arial" w:cs="Arial"/>
              </w:rPr>
            </w:pPr>
            <w:r w:rsidRPr="19860DA6">
              <w:rPr>
                <w:rFonts w:ascii="Arial" w:hAnsi="Arial" w:cs="Arial"/>
              </w:rPr>
              <w:t xml:space="preserve">Paper </w:t>
            </w:r>
            <w:r>
              <w:rPr>
                <w:noProof/>
                <w:color w:val="2B579A"/>
                <w:shd w:val="clear" w:color="auto" w:fill="E6E6E6"/>
              </w:rPr>
              <mc:AlternateContent>
                <mc:Choice Requires="wps">
                  <w:drawing>
                    <wp:inline distT="0" distB="0" distL="114300" distR="114300" wp14:anchorId="404520D9" wp14:editId="3709F767">
                      <wp:extent cx="196850" cy="177800"/>
                      <wp:effectExtent l="0" t="0" r="12700" b="12700"/>
                      <wp:docPr id="23" name="Rectangle 17"/>
                      <wp:cNvGraphicFramePr/>
                      <a:graphic xmlns:a="http://schemas.openxmlformats.org/drawingml/2006/main">
                        <a:graphicData uri="http://schemas.microsoft.com/office/word/2010/wordprocessingShape">
                          <wps:wsp>
                            <wps:cNvSpPr/>
                            <wps:spPr>
                              <a:xfrm>
                                <a:off x="0" y="0"/>
                                <a:ext cx="196850" cy="1778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82FDA1" id="Rectangle 17" o:spid="_x0000_s1026" style="width:15.5pt;height:1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" fillcolor="white [3201]" strokecolor="#70ad47 [3209]" strokeweight="1pt">
                      <w10:anchorlock/>
                    </v:rect>
                  </w:pict>
                </mc:Fallback>
              </mc:AlternateContent>
            </w:r>
          </w:p>
        </w:tc>
        <w:tc>
          <w:tcPr>
            <w:tcW w:w="3200" w:type="dxa"/>
            <w:shd w:val="clear" w:color="auto" w:fill="E2EFD9"/>
            <w:vAlign w:val="center"/>
          </w:tcPr>
          <w:p w14:paraId="02C890DF" w14:textId="77777777" w:rsidR="006C0FA2" w:rsidRPr="0064234C" w:rsidRDefault="006C0FA2" w:rsidP="00946057">
            <w:pPr>
              <w:cnfStyle w:val="000000000000" w:firstRow="0" w:lastRow="0" w:firstColumn="0" w:lastColumn="0" w:oddVBand="0" w:evenVBand="0" w:oddHBand="0" w:evenHBand="0" w:firstRowFirstColumn="0" w:firstRowLastColumn="0" w:lastRowFirstColumn="0" w:lastRowLastColumn="0"/>
              <w:rPr>
                <w:rFonts w:ascii="Arial" w:hAnsi="Arial" w:cs="Arial"/>
              </w:rPr>
            </w:pPr>
            <w:r w:rsidRPr="19860DA6">
              <w:rPr>
                <w:rFonts w:ascii="Arial" w:hAnsi="Arial" w:cs="Arial"/>
              </w:rPr>
              <w:t xml:space="preserve">Telephone </w:t>
            </w:r>
            <w:r>
              <w:rPr>
                <w:noProof/>
                <w:color w:val="2B579A"/>
                <w:shd w:val="clear" w:color="auto" w:fill="E6E6E6"/>
              </w:rPr>
              <mc:AlternateContent>
                <mc:Choice Requires="wps">
                  <w:drawing>
                    <wp:inline distT="0" distB="0" distL="114300" distR="114300" wp14:anchorId="14650AB4" wp14:editId="03585E88">
                      <wp:extent cx="196850" cy="177800"/>
                      <wp:effectExtent l="0" t="0" r="12700" b="12700"/>
                      <wp:docPr id="22" name="Rectangle 17"/>
                      <wp:cNvGraphicFramePr/>
                      <a:graphic xmlns:a="http://schemas.openxmlformats.org/drawingml/2006/main">
                        <a:graphicData uri="http://schemas.microsoft.com/office/word/2010/wordprocessingShape">
                          <wps:wsp>
                            <wps:cNvSpPr/>
                            <wps:spPr>
                              <a:xfrm>
                                <a:off x="0" y="0"/>
                                <a:ext cx="196850" cy="1778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617CFEF" id="Rectangle 17" o:spid="_x0000_s1026" style="width:15.5pt;height:1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" fillcolor="white [3201]" strokecolor="#70ad47 [3209]" strokeweight="1pt">
                      <w10:anchorlock/>
                    </v:rect>
                  </w:pict>
                </mc:Fallback>
              </mc:AlternateContent>
            </w:r>
          </w:p>
        </w:tc>
      </w:tr>
      <w:tr w:rsidR="006C0FA2" w:rsidRPr="0064234C" w14:paraId="5A58B407" w14:textId="77777777" w:rsidTr="00946057">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51" w:type="dxa"/>
            <w:vMerge/>
            <w:shd w:val="clear" w:color="auto" w:fill="FFFFFF" w:themeFill="background1"/>
          </w:tcPr>
          <w:p w14:paraId="032679B8" w14:textId="77777777" w:rsidR="006C0FA2" w:rsidRDefault="006C0FA2" w:rsidP="006C0FA2">
            <w:pPr>
              <w:rPr>
                <w:rFonts w:ascii="Arial" w:hAnsi="Arial" w:cs="Arial"/>
              </w:rPr>
            </w:pPr>
          </w:p>
        </w:tc>
        <w:tc>
          <w:tcPr>
            <w:tcW w:w="2064" w:type="dxa"/>
            <w:shd w:val="clear" w:color="auto" w:fill="E2EFD9"/>
            <w:vAlign w:val="center"/>
          </w:tcPr>
          <w:p w14:paraId="76184A27" w14:textId="77777777" w:rsidR="006C0FA2" w:rsidRPr="0064234C" w:rsidRDefault="006C0FA2" w:rsidP="00946057">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Pigs</w:t>
            </w:r>
          </w:p>
        </w:tc>
        <w:tc>
          <w:tcPr>
            <w:tcW w:w="2064" w:type="dxa"/>
            <w:shd w:val="clear" w:color="auto" w:fill="E2EFD9"/>
            <w:vAlign w:val="center"/>
          </w:tcPr>
          <w:p w14:paraId="1CE1B0DC" w14:textId="77777777" w:rsidR="006C0FA2" w:rsidRPr="0064234C" w:rsidRDefault="006C0FA2" w:rsidP="00946057">
            <w:pPr>
              <w:cnfStyle w:val="000000100000" w:firstRow="0" w:lastRow="0" w:firstColumn="0" w:lastColumn="0" w:oddVBand="0" w:evenVBand="0" w:oddHBand="1" w:evenHBand="0" w:firstRowFirstColumn="0" w:firstRowLastColumn="0" w:lastRowFirstColumn="0" w:lastRowLastColumn="0"/>
              <w:rPr>
                <w:rFonts w:ascii="Arial" w:hAnsi="Arial" w:cs="Arial"/>
              </w:rPr>
            </w:pPr>
            <w:r w:rsidRPr="19860DA6">
              <w:rPr>
                <w:rFonts w:ascii="Arial" w:hAnsi="Arial" w:cs="Arial"/>
              </w:rPr>
              <w:t xml:space="preserve">Online </w:t>
            </w:r>
            <w:r>
              <w:rPr>
                <w:noProof/>
                <w:color w:val="2B579A"/>
                <w:shd w:val="clear" w:color="auto" w:fill="E6E6E6"/>
              </w:rPr>
              <mc:AlternateContent>
                <mc:Choice Requires="wps">
                  <w:drawing>
                    <wp:inline distT="0" distB="0" distL="114300" distR="114300" wp14:anchorId="702F314A" wp14:editId="5D82D253">
                      <wp:extent cx="196850" cy="177800"/>
                      <wp:effectExtent l="0" t="0" r="12700" b="12700"/>
                      <wp:docPr id="30" name="Rectangle 17"/>
                      <wp:cNvGraphicFramePr/>
                      <a:graphic xmlns:a="http://schemas.openxmlformats.org/drawingml/2006/main">
                        <a:graphicData uri="http://schemas.microsoft.com/office/word/2010/wordprocessingShape">
                          <wps:wsp>
                            <wps:cNvSpPr/>
                            <wps:spPr>
                              <a:xfrm>
                                <a:off x="0" y="0"/>
                                <a:ext cx="196850" cy="1778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BE04F31" id="Rectangle 17" o:spid="_x0000_s1026" style="width:15.5pt;height:1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" fillcolor="white [3201]" strokecolor="#70ad47 [3209]" strokeweight="1pt">
                      <w10:anchorlock/>
                    </v:rect>
                  </w:pict>
                </mc:Fallback>
              </mc:AlternateContent>
            </w:r>
          </w:p>
        </w:tc>
        <w:tc>
          <w:tcPr>
            <w:tcW w:w="2064" w:type="dxa"/>
            <w:shd w:val="clear" w:color="auto" w:fill="E2EFD9"/>
            <w:vAlign w:val="center"/>
          </w:tcPr>
          <w:p w14:paraId="194AA7B0" w14:textId="77777777" w:rsidR="006C0FA2" w:rsidRPr="0064234C" w:rsidRDefault="006C0FA2" w:rsidP="00946057">
            <w:pPr>
              <w:cnfStyle w:val="000000100000" w:firstRow="0" w:lastRow="0" w:firstColumn="0" w:lastColumn="0" w:oddVBand="0" w:evenVBand="0" w:oddHBand="1" w:evenHBand="0" w:firstRowFirstColumn="0" w:firstRowLastColumn="0" w:lastRowFirstColumn="0" w:lastRowLastColumn="0"/>
              <w:rPr>
                <w:rFonts w:ascii="Arial" w:hAnsi="Arial" w:cs="Arial"/>
              </w:rPr>
            </w:pPr>
            <w:r w:rsidRPr="19860DA6">
              <w:rPr>
                <w:rFonts w:ascii="Arial" w:hAnsi="Arial" w:cs="Arial"/>
              </w:rPr>
              <w:t xml:space="preserve">Text   </w:t>
            </w:r>
            <w:r>
              <w:rPr>
                <w:noProof/>
                <w:color w:val="2B579A"/>
                <w:shd w:val="clear" w:color="auto" w:fill="E6E6E6"/>
              </w:rPr>
              <mc:AlternateContent>
                <mc:Choice Requires="wps">
                  <w:drawing>
                    <wp:inline distT="0" distB="0" distL="114300" distR="114300" wp14:anchorId="7ECBB076" wp14:editId="673D97CD">
                      <wp:extent cx="196850" cy="177800"/>
                      <wp:effectExtent l="0" t="0" r="12700" b="12700"/>
                      <wp:docPr id="28" name="Rectangle 17"/>
                      <wp:cNvGraphicFramePr/>
                      <a:graphic xmlns:a="http://schemas.openxmlformats.org/drawingml/2006/main">
                        <a:graphicData uri="http://schemas.microsoft.com/office/word/2010/wordprocessingShape">
                          <wps:wsp>
                            <wps:cNvSpPr/>
                            <wps:spPr>
                              <a:xfrm>
                                <a:off x="0" y="0"/>
                                <a:ext cx="196850" cy="1778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0D0D80A" id="Rectangle 17" o:spid="_x0000_s1026" style="width:15.5pt;height:1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" fillcolor="white [3201]" strokecolor="#70ad47 [3209]" strokeweight="1pt">
                      <w10:anchorlock/>
                    </v:rect>
                  </w:pict>
                </mc:Fallback>
              </mc:AlternateContent>
            </w:r>
          </w:p>
        </w:tc>
        <w:tc>
          <w:tcPr>
            <w:tcW w:w="3200" w:type="dxa"/>
            <w:shd w:val="clear" w:color="auto" w:fill="E2EFD9"/>
            <w:vAlign w:val="center"/>
          </w:tcPr>
          <w:p w14:paraId="600FD484" w14:textId="77777777" w:rsidR="006C0FA2" w:rsidRPr="0064234C" w:rsidRDefault="006C0FA2" w:rsidP="00946057">
            <w:pPr>
              <w:cnfStyle w:val="000000100000" w:firstRow="0" w:lastRow="0" w:firstColumn="0" w:lastColumn="0" w:oddVBand="0" w:evenVBand="0" w:oddHBand="1" w:evenHBand="0" w:firstRowFirstColumn="0" w:firstRowLastColumn="0" w:lastRowFirstColumn="0" w:lastRowLastColumn="0"/>
              <w:rPr>
                <w:rFonts w:ascii="Arial" w:hAnsi="Arial" w:cs="Arial"/>
              </w:rPr>
            </w:pPr>
            <w:r w:rsidRPr="19860DA6">
              <w:rPr>
                <w:rFonts w:ascii="Arial" w:hAnsi="Arial" w:cs="Arial"/>
              </w:rPr>
              <w:t xml:space="preserve">Telephone </w:t>
            </w:r>
            <w:r>
              <w:rPr>
                <w:noProof/>
                <w:color w:val="2B579A"/>
                <w:shd w:val="clear" w:color="auto" w:fill="E6E6E6"/>
              </w:rPr>
              <mc:AlternateContent>
                <mc:Choice Requires="wps">
                  <w:drawing>
                    <wp:inline distT="0" distB="0" distL="114300" distR="114300" wp14:anchorId="40F573E8" wp14:editId="236C5C5B">
                      <wp:extent cx="196850" cy="177800"/>
                      <wp:effectExtent l="0" t="0" r="12700" b="12700"/>
                      <wp:docPr id="25" name="Rectangle 17"/>
                      <wp:cNvGraphicFramePr/>
                      <a:graphic xmlns:a="http://schemas.openxmlformats.org/drawingml/2006/main">
                        <a:graphicData uri="http://schemas.microsoft.com/office/word/2010/wordprocessingShape">
                          <wps:wsp>
                            <wps:cNvSpPr/>
                            <wps:spPr>
                              <a:xfrm>
                                <a:off x="0" y="0"/>
                                <a:ext cx="196850" cy="1778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AE304D9" id="Rectangle 17" o:spid="_x0000_s1026" style="width:15.5pt;height:1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" fillcolor="white [3201]" strokecolor="#70ad47 [3209]" strokeweight="1pt">
                      <w10:anchorlock/>
                    </v:rect>
                  </w:pict>
                </mc:Fallback>
              </mc:AlternateContent>
            </w:r>
          </w:p>
        </w:tc>
      </w:tr>
      <w:tr w:rsidR="006C0FA2" w:rsidRPr="0064234C" w14:paraId="4510A64A" w14:textId="77777777" w:rsidTr="00946057">
        <w:trPr>
          <w:trHeight w:val="510"/>
        </w:trPr>
        <w:tc>
          <w:tcPr>
            <w:cnfStyle w:val="001000000000" w:firstRow="0" w:lastRow="0" w:firstColumn="1" w:lastColumn="0" w:oddVBand="0" w:evenVBand="0" w:oddHBand="0" w:evenHBand="0" w:firstRowFirstColumn="0" w:firstRowLastColumn="0" w:lastRowFirstColumn="0" w:lastRowLastColumn="0"/>
            <w:tcW w:w="951" w:type="dxa"/>
            <w:vMerge/>
            <w:shd w:val="clear" w:color="auto" w:fill="FFFFFF" w:themeFill="background1"/>
          </w:tcPr>
          <w:p w14:paraId="17FF55D9" w14:textId="77777777" w:rsidR="006C0FA2" w:rsidRDefault="006C0FA2" w:rsidP="006C0FA2">
            <w:pPr>
              <w:rPr>
                <w:rFonts w:ascii="Arial" w:hAnsi="Arial" w:cs="Arial"/>
              </w:rPr>
            </w:pPr>
          </w:p>
        </w:tc>
        <w:tc>
          <w:tcPr>
            <w:tcW w:w="2064" w:type="dxa"/>
            <w:shd w:val="clear" w:color="auto" w:fill="E2EFD9"/>
            <w:vAlign w:val="center"/>
          </w:tcPr>
          <w:p w14:paraId="398D2F7D" w14:textId="77777777" w:rsidR="006C0FA2" w:rsidRPr="0064234C" w:rsidRDefault="006C0FA2" w:rsidP="00946057">
            <w:pPr>
              <w:cnfStyle w:val="000000000000" w:firstRow="0" w:lastRow="0" w:firstColumn="0" w:lastColumn="0" w:oddVBand="0" w:evenVBand="0" w:oddHBand="0" w:evenHBand="0" w:firstRowFirstColumn="0" w:firstRowLastColumn="0" w:lastRowFirstColumn="0" w:lastRowLastColumn="0"/>
              <w:rPr>
                <w:rFonts w:ascii="Arial" w:hAnsi="Arial" w:cs="Arial"/>
              </w:rPr>
            </w:pPr>
            <w:r w:rsidRPr="19860DA6">
              <w:rPr>
                <w:rFonts w:ascii="Arial" w:hAnsi="Arial" w:cs="Arial"/>
              </w:rPr>
              <w:t>Sheep</w:t>
            </w:r>
          </w:p>
        </w:tc>
        <w:tc>
          <w:tcPr>
            <w:tcW w:w="2064" w:type="dxa"/>
            <w:shd w:val="clear" w:color="auto" w:fill="E2EFD9"/>
            <w:vAlign w:val="center"/>
          </w:tcPr>
          <w:p w14:paraId="78639716" w14:textId="77777777" w:rsidR="006C0FA2" w:rsidRPr="0064234C" w:rsidRDefault="006C0FA2" w:rsidP="00946057">
            <w:pPr>
              <w:cnfStyle w:val="000000000000" w:firstRow="0" w:lastRow="0" w:firstColumn="0" w:lastColumn="0" w:oddVBand="0" w:evenVBand="0" w:oddHBand="0" w:evenHBand="0" w:firstRowFirstColumn="0" w:firstRowLastColumn="0" w:lastRowFirstColumn="0" w:lastRowLastColumn="0"/>
              <w:rPr>
                <w:rFonts w:ascii="Arial" w:hAnsi="Arial" w:cs="Arial"/>
              </w:rPr>
            </w:pPr>
            <w:r w:rsidRPr="19860DA6">
              <w:rPr>
                <w:rFonts w:ascii="Arial" w:hAnsi="Arial" w:cs="Arial"/>
              </w:rPr>
              <w:t xml:space="preserve">Online </w:t>
            </w:r>
            <w:r>
              <w:rPr>
                <w:noProof/>
                <w:color w:val="2B579A"/>
                <w:shd w:val="clear" w:color="auto" w:fill="E6E6E6"/>
              </w:rPr>
              <mc:AlternateContent>
                <mc:Choice Requires="wps">
                  <w:drawing>
                    <wp:inline distT="0" distB="0" distL="114300" distR="114300" wp14:anchorId="0F1FD711" wp14:editId="538A7001">
                      <wp:extent cx="196850" cy="177800"/>
                      <wp:effectExtent l="0" t="0" r="12700" b="12700"/>
                      <wp:docPr id="17" name="Rectangle 17"/>
                      <wp:cNvGraphicFramePr/>
                      <a:graphic xmlns:a="http://schemas.openxmlformats.org/drawingml/2006/main">
                        <a:graphicData uri="http://schemas.microsoft.com/office/word/2010/wordprocessingShape">
                          <wps:wsp>
                            <wps:cNvSpPr/>
                            <wps:spPr>
                              <a:xfrm>
                                <a:off x="0" y="0"/>
                                <a:ext cx="196850" cy="1778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EBEF486" id="Rectangle 17" o:spid="_x0000_s1026" style="width:15.5pt;height:1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" fillcolor="white [3201]" strokecolor="#70ad47 [3209]" strokeweight="1pt">
                      <w10:anchorlock/>
                    </v:rect>
                  </w:pict>
                </mc:Fallback>
              </mc:AlternateContent>
            </w:r>
          </w:p>
        </w:tc>
        <w:tc>
          <w:tcPr>
            <w:tcW w:w="2064" w:type="dxa"/>
            <w:shd w:val="clear" w:color="auto" w:fill="E2EFD9"/>
            <w:vAlign w:val="center"/>
          </w:tcPr>
          <w:p w14:paraId="1FA82E8A" w14:textId="77777777" w:rsidR="006C0FA2" w:rsidRPr="0064234C" w:rsidRDefault="006C0FA2" w:rsidP="00946057">
            <w:pPr>
              <w:cnfStyle w:val="000000000000" w:firstRow="0" w:lastRow="0" w:firstColumn="0" w:lastColumn="0" w:oddVBand="0" w:evenVBand="0" w:oddHBand="0" w:evenHBand="0" w:firstRowFirstColumn="0" w:firstRowLastColumn="0" w:lastRowFirstColumn="0" w:lastRowLastColumn="0"/>
              <w:rPr>
                <w:rFonts w:ascii="Arial" w:hAnsi="Arial" w:cs="Arial"/>
              </w:rPr>
            </w:pPr>
            <w:r w:rsidRPr="19860DA6">
              <w:rPr>
                <w:rFonts w:ascii="Arial" w:hAnsi="Arial" w:cs="Arial"/>
              </w:rPr>
              <w:t xml:space="preserve">Paper </w:t>
            </w:r>
            <w:r>
              <w:rPr>
                <w:noProof/>
                <w:color w:val="2B579A"/>
                <w:shd w:val="clear" w:color="auto" w:fill="E6E6E6"/>
              </w:rPr>
              <mc:AlternateContent>
                <mc:Choice Requires="wps">
                  <w:drawing>
                    <wp:inline distT="0" distB="0" distL="114300" distR="114300" wp14:anchorId="00F7C57C" wp14:editId="3C5FE7D6">
                      <wp:extent cx="196850" cy="177800"/>
                      <wp:effectExtent l="0" t="0" r="12700" b="12700"/>
                      <wp:docPr id="16" name="Rectangle 17"/>
                      <wp:cNvGraphicFramePr/>
                      <a:graphic xmlns:a="http://schemas.openxmlformats.org/drawingml/2006/main">
                        <a:graphicData uri="http://schemas.microsoft.com/office/word/2010/wordprocessingShape">
                          <wps:wsp>
                            <wps:cNvSpPr/>
                            <wps:spPr>
                              <a:xfrm>
                                <a:off x="0" y="0"/>
                                <a:ext cx="196850" cy="1778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C77D299" id="Rectangle 17" o:spid="_x0000_s1026" style="width:15.5pt;height:1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" fillcolor="white [3201]" strokecolor="#70ad47 [3209]" strokeweight="1pt">
                      <w10:anchorlock/>
                    </v:rect>
                  </w:pict>
                </mc:Fallback>
              </mc:AlternateContent>
            </w:r>
          </w:p>
        </w:tc>
        <w:tc>
          <w:tcPr>
            <w:tcW w:w="3200" w:type="dxa"/>
            <w:shd w:val="clear" w:color="auto" w:fill="E2EFD9"/>
            <w:vAlign w:val="center"/>
          </w:tcPr>
          <w:p w14:paraId="120E2E3D" w14:textId="77777777" w:rsidR="006C0FA2" w:rsidRPr="0064234C" w:rsidRDefault="006C0FA2" w:rsidP="00946057">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6C0FA2" w:rsidRPr="0064234C" w14:paraId="04DF400F" w14:textId="77777777" w:rsidTr="00946057">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51" w:type="dxa"/>
            <w:vMerge/>
            <w:shd w:val="clear" w:color="auto" w:fill="FFFFFF" w:themeFill="background1"/>
          </w:tcPr>
          <w:p w14:paraId="2AC82D57" w14:textId="77777777" w:rsidR="006C0FA2" w:rsidRDefault="006C0FA2" w:rsidP="006C0FA2">
            <w:pPr>
              <w:rPr>
                <w:rFonts w:ascii="Arial" w:hAnsi="Arial" w:cs="Arial"/>
              </w:rPr>
            </w:pPr>
          </w:p>
        </w:tc>
        <w:tc>
          <w:tcPr>
            <w:tcW w:w="2064" w:type="dxa"/>
            <w:shd w:val="clear" w:color="auto" w:fill="E2EFD9"/>
            <w:vAlign w:val="center"/>
          </w:tcPr>
          <w:p w14:paraId="5C802EE2" w14:textId="77777777" w:rsidR="006C0FA2" w:rsidRPr="0064234C" w:rsidRDefault="006C0FA2" w:rsidP="00946057">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Goats</w:t>
            </w:r>
          </w:p>
        </w:tc>
        <w:tc>
          <w:tcPr>
            <w:tcW w:w="2064" w:type="dxa"/>
            <w:shd w:val="clear" w:color="auto" w:fill="E2EFD9"/>
            <w:vAlign w:val="center"/>
          </w:tcPr>
          <w:p w14:paraId="3C936A7F" w14:textId="77777777" w:rsidR="006C0FA2" w:rsidRPr="0064234C" w:rsidRDefault="006C0FA2" w:rsidP="00946057">
            <w:pPr>
              <w:cnfStyle w:val="000000100000" w:firstRow="0" w:lastRow="0" w:firstColumn="0" w:lastColumn="0" w:oddVBand="0" w:evenVBand="0" w:oddHBand="1" w:evenHBand="0" w:firstRowFirstColumn="0" w:firstRowLastColumn="0" w:lastRowFirstColumn="0" w:lastRowLastColumn="0"/>
              <w:rPr>
                <w:rFonts w:ascii="Arial" w:hAnsi="Arial" w:cs="Arial"/>
              </w:rPr>
            </w:pPr>
            <w:r w:rsidRPr="19860DA6">
              <w:rPr>
                <w:rFonts w:ascii="Arial" w:hAnsi="Arial" w:cs="Arial"/>
              </w:rPr>
              <w:t xml:space="preserve">Online </w:t>
            </w:r>
            <w:r>
              <w:rPr>
                <w:noProof/>
                <w:color w:val="2B579A"/>
                <w:shd w:val="clear" w:color="auto" w:fill="E6E6E6"/>
              </w:rPr>
              <mc:AlternateContent>
                <mc:Choice Requires="wps">
                  <w:drawing>
                    <wp:inline distT="0" distB="0" distL="114300" distR="114300" wp14:anchorId="464DC2A7" wp14:editId="303151AB">
                      <wp:extent cx="196850" cy="177800"/>
                      <wp:effectExtent l="0" t="0" r="12700" b="12700"/>
                      <wp:docPr id="19" name="Rectangle 17"/>
                      <wp:cNvGraphicFramePr/>
                      <a:graphic xmlns:a="http://schemas.openxmlformats.org/drawingml/2006/main">
                        <a:graphicData uri="http://schemas.microsoft.com/office/word/2010/wordprocessingShape">
                          <wps:wsp>
                            <wps:cNvSpPr/>
                            <wps:spPr>
                              <a:xfrm>
                                <a:off x="0" y="0"/>
                                <a:ext cx="196850" cy="1778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5A2FE1" id="Rectangle 17" o:spid="_x0000_s1026" style="width:15.5pt;height:1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" fillcolor="white [3201]" strokecolor="#70ad47 [3209]" strokeweight="1pt">
                      <w10:anchorlock/>
                    </v:rect>
                  </w:pict>
                </mc:Fallback>
              </mc:AlternateContent>
            </w:r>
          </w:p>
        </w:tc>
        <w:tc>
          <w:tcPr>
            <w:tcW w:w="2064" w:type="dxa"/>
            <w:shd w:val="clear" w:color="auto" w:fill="E2EFD9"/>
            <w:vAlign w:val="center"/>
          </w:tcPr>
          <w:p w14:paraId="7E694E2B" w14:textId="77777777" w:rsidR="006C0FA2" w:rsidRPr="0064234C" w:rsidRDefault="006C0FA2" w:rsidP="00946057">
            <w:pPr>
              <w:cnfStyle w:val="000000100000" w:firstRow="0" w:lastRow="0" w:firstColumn="0" w:lastColumn="0" w:oddVBand="0" w:evenVBand="0" w:oddHBand="1" w:evenHBand="0" w:firstRowFirstColumn="0" w:firstRowLastColumn="0" w:lastRowFirstColumn="0" w:lastRowLastColumn="0"/>
              <w:rPr>
                <w:rFonts w:ascii="Arial" w:hAnsi="Arial" w:cs="Arial"/>
              </w:rPr>
            </w:pPr>
            <w:r w:rsidRPr="19860DA6">
              <w:rPr>
                <w:rFonts w:ascii="Arial" w:hAnsi="Arial" w:cs="Arial"/>
              </w:rPr>
              <w:t xml:space="preserve">Paper </w:t>
            </w:r>
            <w:r>
              <w:rPr>
                <w:noProof/>
                <w:color w:val="2B579A"/>
                <w:shd w:val="clear" w:color="auto" w:fill="E6E6E6"/>
              </w:rPr>
              <mc:AlternateContent>
                <mc:Choice Requires="wps">
                  <w:drawing>
                    <wp:inline distT="0" distB="0" distL="114300" distR="114300" wp14:anchorId="6F16CE28" wp14:editId="58EFC7D8">
                      <wp:extent cx="196850" cy="177800"/>
                      <wp:effectExtent l="0" t="0" r="12700" b="12700"/>
                      <wp:docPr id="18" name="Rectangle 17"/>
                      <wp:cNvGraphicFramePr/>
                      <a:graphic xmlns:a="http://schemas.openxmlformats.org/drawingml/2006/main">
                        <a:graphicData uri="http://schemas.microsoft.com/office/word/2010/wordprocessingShape">
                          <wps:wsp>
                            <wps:cNvSpPr/>
                            <wps:spPr>
                              <a:xfrm>
                                <a:off x="0" y="0"/>
                                <a:ext cx="196850" cy="1778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54412A4" id="Rectangle 17" o:spid="_x0000_s1026" style="width:15.5pt;height:1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" fillcolor="white [3201]" strokecolor="#70ad47 [3209]" strokeweight="1pt">
                      <w10:anchorlock/>
                    </v:rect>
                  </w:pict>
                </mc:Fallback>
              </mc:AlternateContent>
            </w:r>
          </w:p>
        </w:tc>
        <w:tc>
          <w:tcPr>
            <w:tcW w:w="3200" w:type="dxa"/>
            <w:shd w:val="clear" w:color="auto" w:fill="E2EFD9"/>
            <w:vAlign w:val="center"/>
          </w:tcPr>
          <w:p w14:paraId="28E8C521" w14:textId="77777777" w:rsidR="006C0FA2" w:rsidRPr="0064234C" w:rsidRDefault="006C0FA2" w:rsidP="00946057">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6C0FA2" w:rsidRPr="0064234C" w14:paraId="2C15FD96" w14:textId="77777777" w:rsidTr="00946057">
        <w:trPr>
          <w:trHeight w:val="510"/>
        </w:trPr>
        <w:tc>
          <w:tcPr>
            <w:cnfStyle w:val="001000000000" w:firstRow="0" w:lastRow="0" w:firstColumn="1" w:lastColumn="0" w:oddVBand="0" w:evenVBand="0" w:oddHBand="0" w:evenHBand="0" w:firstRowFirstColumn="0" w:firstRowLastColumn="0" w:lastRowFirstColumn="0" w:lastRowLastColumn="0"/>
            <w:tcW w:w="951" w:type="dxa"/>
            <w:vMerge/>
            <w:shd w:val="clear" w:color="auto" w:fill="FFFFFF" w:themeFill="background1"/>
          </w:tcPr>
          <w:p w14:paraId="03A9345A" w14:textId="77777777" w:rsidR="006C0FA2" w:rsidRDefault="006C0FA2" w:rsidP="006C0FA2">
            <w:pPr>
              <w:rPr>
                <w:rFonts w:ascii="Arial" w:hAnsi="Arial" w:cs="Arial"/>
              </w:rPr>
            </w:pPr>
          </w:p>
        </w:tc>
        <w:tc>
          <w:tcPr>
            <w:tcW w:w="2064" w:type="dxa"/>
            <w:shd w:val="clear" w:color="auto" w:fill="E2EFD9"/>
            <w:vAlign w:val="center"/>
          </w:tcPr>
          <w:p w14:paraId="0D4A1D51" w14:textId="77777777" w:rsidR="006C0FA2" w:rsidRPr="0064234C" w:rsidRDefault="006C0FA2" w:rsidP="00946057">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Deer</w:t>
            </w:r>
          </w:p>
        </w:tc>
        <w:tc>
          <w:tcPr>
            <w:tcW w:w="2064" w:type="dxa"/>
            <w:shd w:val="clear" w:color="auto" w:fill="E2EFD9"/>
            <w:vAlign w:val="center"/>
          </w:tcPr>
          <w:p w14:paraId="6F535DE0" w14:textId="77777777" w:rsidR="006C0FA2" w:rsidRPr="0064234C" w:rsidRDefault="006C0FA2" w:rsidP="00946057">
            <w:pPr>
              <w:cnfStyle w:val="000000000000" w:firstRow="0" w:lastRow="0" w:firstColumn="0" w:lastColumn="0" w:oddVBand="0" w:evenVBand="0" w:oddHBand="0" w:evenHBand="0" w:firstRowFirstColumn="0" w:firstRowLastColumn="0" w:lastRowFirstColumn="0" w:lastRowLastColumn="0"/>
              <w:rPr>
                <w:rFonts w:ascii="Arial" w:hAnsi="Arial" w:cs="Arial"/>
              </w:rPr>
            </w:pPr>
            <w:r w:rsidRPr="19860DA6">
              <w:rPr>
                <w:rFonts w:ascii="Arial" w:hAnsi="Arial" w:cs="Arial"/>
              </w:rPr>
              <w:t xml:space="preserve">Online </w:t>
            </w:r>
            <w:r>
              <w:rPr>
                <w:noProof/>
                <w:color w:val="2B579A"/>
                <w:shd w:val="clear" w:color="auto" w:fill="E6E6E6"/>
              </w:rPr>
              <mc:AlternateContent>
                <mc:Choice Requires="wps">
                  <w:drawing>
                    <wp:inline distT="0" distB="0" distL="114300" distR="114300" wp14:anchorId="01D2984B" wp14:editId="07291B2A">
                      <wp:extent cx="196850" cy="177800"/>
                      <wp:effectExtent l="0" t="0" r="12700" b="12700"/>
                      <wp:docPr id="21" name="Rectangle 17"/>
                      <wp:cNvGraphicFramePr/>
                      <a:graphic xmlns:a="http://schemas.openxmlformats.org/drawingml/2006/main">
                        <a:graphicData uri="http://schemas.microsoft.com/office/word/2010/wordprocessingShape">
                          <wps:wsp>
                            <wps:cNvSpPr/>
                            <wps:spPr>
                              <a:xfrm>
                                <a:off x="0" y="0"/>
                                <a:ext cx="196850" cy="1778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03D334" id="Rectangle 17" o:spid="_x0000_s1026" style="width:15.5pt;height:1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" fillcolor="white [3201]" strokecolor="#70ad47 [3209]" strokeweight="1pt">
                      <w10:anchorlock/>
                    </v:rect>
                  </w:pict>
                </mc:Fallback>
              </mc:AlternateContent>
            </w:r>
          </w:p>
        </w:tc>
        <w:tc>
          <w:tcPr>
            <w:tcW w:w="2064" w:type="dxa"/>
            <w:shd w:val="clear" w:color="auto" w:fill="E2EFD9"/>
            <w:vAlign w:val="center"/>
          </w:tcPr>
          <w:p w14:paraId="6C455614" w14:textId="77777777" w:rsidR="006C0FA2" w:rsidRPr="0064234C" w:rsidRDefault="006C0FA2" w:rsidP="00946057">
            <w:pPr>
              <w:cnfStyle w:val="000000000000" w:firstRow="0" w:lastRow="0" w:firstColumn="0" w:lastColumn="0" w:oddVBand="0" w:evenVBand="0" w:oddHBand="0" w:evenHBand="0" w:firstRowFirstColumn="0" w:firstRowLastColumn="0" w:lastRowFirstColumn="0" w:lastRowLastColumn="0"/>
              <w:rPr>
                <w:rFonts w:ascii="Arial" w:hAnsi="Arial" w:cs="Arial"/>
              </w:rPr>
            </w:pPr>
            <w:r w:rsidRPr="19860DA6">
              <w:rPr>
                <w:rFonts w:ascii="Arial" w:hAnsi="Arial" w:cs="Arial"/>
              </w:rPr>
              <w:t xml:space="preserve">Paper </w:t>
            </w:r>
            <w:r>
              <w:rPr>
                <w:noProof/>
                <w:color w:val="2B579A"/>
                <w:shd w:val="clear" w:color="auto" w:fill="E6E6E6"/>
              </w:rPr>
              <mc:AlternateContent>
                <mc:Choice Requires="wps">
                  <w:drawing>
                    <wp:inline distT="0" distB="0" distL="114300" distR="114300" wp14:anchorId="4F03CA4A" wp14:editId="5F7453E9">
                      <wp:extent cx="196850" cy="177800"/>
                      <wp:effectExtent l="0" t="0" r="12700" b="12700"/>
                      <wp:docPr id="20" name="Rectangle 20"/>
                      <wp:cNvGraphicFramePr/>
                      <a:graphic xmlns:a="http://schemas.openxmlformats.org/drawingml/2006/main">
                        <a:graphicData uri="http://schemas.microsoft.com/office/word/2010/wordprocessingShape">
                          <wps:wsp>
                            <wps:cNvSpPr/>
                            <wps:spPr>
                              <a:xfrm>
                                <a:off x="0" y="0"/>
                                <a:ext cx="196850" cy="1778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778889B" id="Rectangle 20" o:spid="_x0000_s1026" style="width:15.5pt;height:1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" fillcolor="white [3201]" strokecolor="#70ad47 [3209]" strokeweight="1pt">
                      <w10:anchorlock/>
                    </v:rect>
                  </w:pict>
                </mc:Fallback>
              </mc:AlternateContent>
            </w:r>
          </w:p>
        </w:tc>
        <w:tc>
          <w:tcPr>
            <w:tcW w:w="3200" w:type="dxa"/>
            <w:shd w:val="clear" w:color="auto" w:fill="E2EFD9"/>
            <w:vAlign w:val="center"/>
          </w:tcPr>
          <w:p w14:paraId="3B043946" w14:textId="77777777" w:rsidR="006C0FA2" w:rsidRPr="0064234C" w:rsidRDefault="006C0FA2" w:rsidP="00946057">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6C0FA2" w:rsidRPr="0064234C" w14:paraId="3EA2F935" w14:textId="77777777" w:rsidTr="00946057">
        <w:trPr>
          <w:cnfStyle w:val="000000100000" w:firstRow="0" w:lastRow="0" w:firstColumn="0" w:lastColumn="0" w:oddVBand="0" w:evenVBand="0" w:oddHBand="1" w:evenHBand="0" w:firstRowFirstColumn="0" w:firstRowLastColumn="0" w:lastRowFirstColumn="0" w:lastRowLastColumn="0"/>
          <w:trHeight w:val="3118"/>
        </w:trPr>
        <w:tc>
          <w:tcPr>
            <w:cnfStyle w:val="001000000000" w:firstRow="0" w:lastRow="0" w:firstColumn="1" w:lastColumn="0" w:oddVBand="0" w:evenVBand="0" w:oddHBand="0" w:evenHBand="0" w:firstRowFirstColumn="0" w:firstRowLastColumn="0" w:lastRowFirstColumn="0" w:lastRowLastColumn="0"/>
            <w:tcW w:w="951" w:type="dxa"/>
            <w:vMerge/>
          </w:tcPr>
          <w:p w14:paraId="62AE1E16" w14:textId="77777777" w:rsidR="006C0FA2" w:rsidRDefault="006C0FA2" w:rsidP="006C0FA2">
            <w:pPr>
              <w:rPr>
                <w:rFonts w:ascii="Arial" w:hAnsi="Arial" w:cs="Arial"/>
              </w:rPr>
            </w:pPr>
          </w:p>
        </w:tc>
        <w:tc>
          <w:tcPr>
            <w:tcW w:w="9392" w:type="dxa"/>
            <w:gridSpan w:val="4"/>
            <w:shd w:val="clear" w:color="auto" w:fill="E2EFD9"/>
          </w:tcPr>
          <w:p w14:paraId="4CC50D7B" w14:textId="77777777" w:rsidR="006C0FA2" w:rsidRPr="0064234C" w:rsidRDefault="006C0FA2" w:rsidP="006C0FA2">
            <w:pPr>
              <w:cnfStyle w:val="000000100000" w:firstRow="0" w:lastRow="0" w:firstColumn="0" w:lastColumn="0" w:oddVBand="0" w:evenVBand="0" w:oddHBand="1" w:evenHBand="0" w:firstRowFirstColumn="0" w:firstRowLastColumn="0" w:lastRowFirstColumn="0" w:lastRowLastColumn="0"/>
              <w:rPr>
                <w:rFonts w:ascii="Arial" w:hAnsi="Arial" w:cs="Arial"/>
              </w:rPr>
            </w:pPr>
            <w:r w:rsidRPr="3B4F0D83">
              <w:rPr>
                <w:rFonts w:ascii="Arial" w:hAnsi="Arial" w:cs="Arial"/>
              </w:rPr>
              <w:t>Why?</w:t>
            </w:r>
          </w:p>
        </w:tc>
      </w:tr>
      <w:tr w:rsidR="006C0FA2" w:rsidRPr="0064234C" w14:paraId="03E82CB7" w14:textId="77777777" w:rsidTr="00946057">
        <w:trPr>
          <w:trHeight w:val="3118"/>
        </w:trPr>
        <w:tc>
          <w:tcPr>
            <w:cnfStyle w:val="001000000000" w:firstRow="0" w:lastRow="0" w:firstColumn="1" w:lastColumn="0" w:oddVBand="0" w:evenVBand="0" w:oddHBand="0" w:evenHBand="0" w:firstRowFirstColumn="0" w:firstRowLastColumn="0" w:lastRowFirstColumn="0" w:lastRowLastColumn="0"/>
            <w:tcW w:w="951" w:type="dxa"/>
          </w:tcPr>
          <w:p w14:paraId="0D3F31B6" w14:textId="77777777" w:rsidR="006C0FA2" w:rsidRDefault="006C0FA2" w:rsidP="006C0FA2">
            <w:pPr>
              <w:rPr>
                <w:rFonts w:ascii="Arial" w:hAnsi="Arial" w:cs="Arial"/>
              </w:rPr>
            </w:pPr>
            <w:r>
              <w:rPr>
                <w:rFonts w:ascii="Arial" w:hAnsi="Arial" w:cs="Arial"/>
              </w:rPr>
              <w:t>4</w:t>
            </w:r>
            <w:r w:rsidRPr="338664EF">
              <w:rPr>
                <w:rFonts w:ascii="Arial" w:hAnsi="Arial" w:cs="Arial"/>
              </w:rPr>
              <w:t>.5</w:t>
            </w:r>
          </w:p>
        </w:tc>
        <w:tc>
          <w:tcPr>
            <w:tcW w:w="9392" w:type="dxa"/>
            <w:gridSpan w:val="4"/>
          </w:tcPr>
          <w:p w14:paraId="4C62C339" w14:textId="77777777" w:rsidR="006C0FA2" w:rsidRPr="0064234C" w:rsidRDefault="006C0FA2" w:rsidP="006C0FA2">
            <w:pPr>
              <w:cnfStyle w:val="000000000000" w:firstRow="0" w:lastRow="0" w:firstColumn="0" w:lastColumn="0" w:oddVBand="0" w:evenVBand="0" w:oddHBand="0" w:evenHBand="0" w:firstRowFirstColumn="0" w:firstRowLastColumn="0" w:lastRowFirstColumn="0" w:lastRowLastColumn="0"/>
              <w:rPr>
                <w:rFonts w:ascii="Arial" w:hAnsi="Arial" w:cs="Arial"/>
              </w:rPr>
            </w:pPr>
            <w:r w:rsidRPr="3CD6C373">
              <w:rPr>
                <w:rFonts w:ascii="Arial" w:hAnsi="Arial" w:cs="Arial"/>
                <w:color w:val="000000" w:themeColor="text1"/>
              </w:rPr>
              <w:t>Do you have an</w:t>
            </w:r>
            <w:r>
              <w:rPr>
                <w:rFonts w:ascii="Arial" w:hAnsi="Arial" w:cs="Arial"/>
                <w:color w:val="000000" w:themeColor="text1"/>
              </w:rPr>
              <w:t>y</w:t>
            </w:r>
            <w:r w:rsidRPr="3CD6C373">
              <w:rPr>
                <w:rFonts w:ascii="Arial" w:hAnsi="Arial" w:cs="Arial"/>
                <w:color w:val="000000" w:themeColor="text1"/>
              </w:rPr>
              <w:t xml:space="preserve"> additional views on this?</w:t>
            </w:r>
          </w:p>
        </w:tc>
      </w:tr>
      <w:tr w:rsidR="006C0FA2" w:rsidRPr="0064234C" w14:paraId="3A1FC372" w14:textId="77777777" w:rsidTr="00793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gridSpan w:val="5"/>
            <w:shd w:val="clear" w:color="auto" w:fill="70AD47" w:themeFill="accent6"/>
          </w:tcPr>
          <w:p w14:paraId="7D081522" w14:textId="77777777" w:rsidR="006C0FA2" w:rsidRPr="00E13CA8" w:rsidRDefault="006C0FA2" w:rsidP="006C0FA2">
            <w:pPr>
              <w:rPr>
                <w:rFonts w:ascii="Arial" w:hAnsi="Arial" w:cs="Arial"/>
                <w:color w:val="FFFFFF" w:themeColor="background1"/>
              </w:rPr>
            </w:pPr>
            <w:r>
              <w:rPr>
                <w:rFonts w:ascii="Arial" w:hAnsi="Arial" w:cs="Arial"/>
                <w:color w:val="FFFFFF" w:themeColor="background1"/>
              </w:rPr>
              <w:t>Section Five</w:t>
            </w:r>
            <w:r w:rsidRPr="00E13CA8">
              <w:rPr>
                <w:rFonts w:ascii="Arial" w:hAnsi="Arial" w:cs="Arial"/>
                <w:color w:val="FFFFFF" w:themeColor="background1"/>
              </w:rPr>
              <w:t xml:space="preserve"> – </w:t>
            </w:r>
            <w:r>
              <w:rPr>
                <w:rFonts w:ascii="Arial" w:hAnsi="Arial" w:cs="Arial"/>
                <w:color w:val="FFFFFF" w:themeColor="background1"/>
              </w:rPr>
              <w:t>Voluntary electronic reporting for all livestock</w:t>
            </w:r>
          </w:p>
        </w:tc>
      </w:tr>
      <w:tr w:rsidR="006C0FA2" w:rsidRPr="0064234C" w14:paraId="7B6C902D" w14:textId="77777777" w:rsidTr="001542A4">
        <w:trPr>
          <w:trHeight w:val="3402"/>
        </w:trPr>
        <w:tc>
          <w:tcPr>
            <w:cnfStyle w:val="001000000000" w:firstRow="0" w:lastRow="0" w:firstColumn="1" w:lastColumn="0" w:oddVBand="0" w:evenVBand="0" w:oddHBand="0" w:evenHBand="0" w:firstRowFirstColumn="0" w:firstRowLastColumn="0" w:lastRowFirstColumn="0" w:lastRowLastColumn="0"/>
            <w:tcW w:w="951" w:type="dxa"/>
            <w:shd w:val="clear" w:color="auto" w:fill="E2EFD9"/>
          </w:tcPr>
          <w:p w14:paraId="6F99BD42" w14:textId="77777777" w:rsidR="006C0FA2" w:rsidRPr="0064234C" w:rsidRDefault="006C0FA2" w:rsidP="006C0FA2">
            <w:pPr>
              <w:rPr>
                <w:rFonts w:ascii="Arial" w:hAnsi="Arial" w:cs="Arial"/>
              </w:rPr>
            </w:pPr>
            <w:r>
              <w:rPr>
                <w:rFonts w:ascii="Arial" w:hAnsi="Arial" w:cs="Arial"/>
              </w:rPr>
              <w:t>5</w:t>
            </w:r>
            <w:r w:rsidRPr="3CD6C373">
              <w:rPr>
                <w:rFonts w:ascii="Arial" w:hAnsi="Arial" w:cs="Arial"/>
              </w:rPr>
              <w:t>.1</w:t>
            </w:r>
          </w:p>
        </w:tc>
        <w:tc>
          <w:tcPr>
            <w:tcW w:w="9392" w:type="dxa"/>
            <w:gridSpan w:val="4"/>
            <w:shd w:val="clear" w:color="auto" w:fill="E2EFD9"/>
          </w:tcPr>
          <w:p w14:paraId="77FE8CCD" w14:textId="77777777" w:rsidR="006C0FA2" w:rsidRPr="0064234C" w:rsidRDefault="006C0FA2" w:rsidP="006C0FA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66389">
              <w:rPr>
                <w:rFonts w:ascii="Arial" w:hAnsi="Arial" w:cs="Arial"/>
              </w:rPr>
              <w:t xml:space="preserve">Would you consider using EIDCymru as an electronic register instead of your </w:t>
            </w:r>
            <w:r>
              <w:rPr>
                <w:rFonts w:ascii="Arial" w:hAnsi="Arial" w:cs="Arial"/>
              </w:rPr>
              <w:t>paper flock book/herd book?</w:t>
            </w:r>
            <w:r w:rsidR="00AF1B2E">
              <w:rPr>
                <w:rFonts w:ascii="Arial" w:hAnsi="Arial" w:cs="Arial"/>
              </w:rPr>
              <w:t xml:space="preserve"> What are your reasons for this?</w:t>
            </w:r>
          </w:p>
        </w:tc>
      </w:tr>
      <w:tr w:rsidR="006C0FA2" w:rsidRPr="0064234C" w14:paraId="6270C893" w14:textId="77777777" w:rsidTr="00946057">
        <w:trPr>
          <w:cnfStyle w:val="000000100000" w:firstRow="0" w:lastRow="0" w:firstColumn="0" w:lastColumn="0" w:oddVBand="0" w:evenVBand="0" w:oddHBand="1" w:evenHBand="0" w:firstRowFirstColumn="0" w:firstRowLastColumn="0" w:lastRowFirstColumn="0" w:lastRowLastColumn="0"/>
          <w:trHeight w:val="3345"/>
        </w:trPr>
        <w:tc>
          <w:tcPr>
            <w:cnfStyle w:val="001000000000" w:firstRow="0" w:lastRow="0" w:firstColumn="1" w:lastColumn="0" w:oddVBand="0" w:evenVBand="0" w:oddHBand="0" w:evenHBand="0" w:firstRowFirstColumn="0" w:firstRowLastColumn="0" w:lastRowFirstColumn="0" w:lastRowLastColumn="0"/>
            <w:tcW w:w="951" w:type="dxa"/>
            <w:shd w:val="clear" w:color="auto" w:fill="auto"/>
          </w:tcPr>
          <w:p w14:paraId="0EE40A5B" w14:textId="77777777" w:rsidR="006C0FA2" w:rsidRPr="0064234C" w:rsidRDefault="006C0FA2" w:rsidP="006C0FA2">
            <w:pPr>
              <w:rPr>
                <w:rFonts w:ascii="Arial" w:hAnsi="Arial" w:cs="Arial"/>
              </w:rPr>
            </w:pPr>
            <w:r>
              <w:rPr>
                <w:rFonts w:ascii="Arial" w:hAnsi="Arial" w:cs="Arial"/>
              </w:rPr>
              <w:lastRenderedPageBreak/>
              <w:t>5</w:t>
            </w:r>
            <w:r w:rsidRPr="3CD6C373">
              <w:rPr>
                <w:rFonts w:ascii="Arial" w:hAnsi="Arial" w:cs="Arial"/>
              </w:rPr>
              <w:t>.2</w:t>
            </w:r>
          </w:p>
        </w:tc>
        <w:tc>
          <w:tcPr>
            <w:tcW w:w="9392" w:type="dxa"/>
            <w:gridSpan w:val="4"/>
            <w:shd w:val="clear" w:color="auto" w:fill="auto"/>
          </w:tcPr>
          <w:p w14:paraId="5D6E1036" w14:textId="77777777" w:rsidR="006C0FA2" w:rsidRPr="0064234C" w:rsidRDefault="006C0FA2" w:rsidP="006C0FA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66389">
              <w:rPr>
                <w:rFonts w:ascii="Arial" w:hAnsi="Arial" w:cs="Arial"/>
              </w:rPr>
              <w:t>Do you agree with the introduction of paperless reporting for all livestock?</w:t>
            </w:r>
            <w:r w:rsidR="00AF1B2E">
              <w:rPr>
                <w:rFonts w:ascii="Arial" w:hAnsi="Arial" w:cs="Arial"/>
              </w:rPr>
              <w:t xml:space="preserve"> What are the reasons for your views?</w:t>
            </w:r>
          </w:p>
        </w:tc>
      </w:tr>
      <w:tr w:rsidR="006C0FA2" w:rsidRPr="0064234C" w14:paraId="02452E27" w14:textId="77777777" w:rsidTr="00946057">
        <w:trPr>
          <w:trHeight w:val="3345"/>
        </w:trPr>
        <w:tc>
          <w:tcPr>
            <w:cnfStyle w:val="001000000000" w:firstRow="0" w:lastRow="0" w:firstColumn="1" w:lastColumn="0" w:oddVBand="0" w:evenVBand="0" w:oddHBand="0" w:evenHBand="0" w:firstRowFirstColumn="0" w:firstRowLastColumn="0" w:lastRowFirstColumn="0" w:lastRowLastColumn="0"/>
            <w:tcW w:w="951" w:type="dxa"/>
            <w:shd w:val="clear" w:color="auto" w:fill="E2EFD9"/>
          </w:tcPr>
          <w:p w14:paraId="1BCB8AE4" w14:textId="77777777" w:rsidR="006C0FA2" w:rsidRPr="0064234C" w:rsidRDefault="006C0FA2" w:rsidP="006C0FA2">
            <w:pPr>
              <w:rPr>
                <w:rFonts w:ascii="Arial" w:hAnsi="Arial" w:cs="Arial"/>
              </w:rPr>
            </w:pPr>
            <w:r>
              <w:rPr>
                <w:rFonts w:ascii="Arial" w:hAnsi="Arial" w:cs="Arial"/>
              </w:rPr>
              <w:t>5</w:t>
            </w:r>
            <w:r w:rsidRPr="3CD6C373">
              <w:rPr>
                <w:rFonts w:ascii="Arial" w:hAnsi="Arial" w:cs="Arial"/>
              </w:rPr>
              <w:t>.3</w:t>
            </w:r>
          </w:p>
        </w:tc>
        <w:tc>
          <w:tcPr>
            <w:tcW w:w="9392" w:type="dxa"/>
            <w:gridSpan w:val="4"/>
            <w:shd w:val="clear" w:color="auto" w:fill="E2EFD9"/>
          </w:tcPr>
          <w:p w14:paraId="6A9C1E59" w14:textId="77777777" w:rsidR="006C0FA2" w:rsidRPr="0064234C" w:rsidRDefault="006C0FA2" w:rsidP="006C0FA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066389">
              <w:rPr>
                <w:rFonts w:ascii="Arial" w:hAnsi="Arial" w:cs="Arial"/>
              </w:rPr>
              <w:t>Are there any reasons why you would want to continue to register births, deaths or report movements using paper forms?</w:t>
            </w:r>
          </w:p>
        </w:tc>
      </w:tr>
      <w:tr w:rsidR="006C0FA2" w:rsidRPr="0064234C" w14:paraId="50816259" w14:textId="77777777" w:rsidTr="00946057">
        <w:trPr>
          <w:cnfStyle w:val="000000100000" w:firstRow="0" w:lastRow="0" w:firstColumn="0" w:lastColumn="0" w:oddVBand="0" w:evenVBand="0" w:oddHBand="1" w:evenHBand="0" w:firstRowFirstColumn="0" w:firstRowLastColumn="0" w:lastRowFirstColumn="0" w:lastRowLastColumn="0"/>
          <w:trHeight w:val="3345"/>
        </w:trPr>
        <w:tc>
          <w:tcPr>
            <w:cnfStyle w:val="001000000000" w:firstRow="0" w:lastRow="0" w:firstColumn="1" w:lastColumn="0" w:oddVBand="0" w:evenVBand="0" w:oddHBand="0" w:evenHBand="0" w:firstRowFirstColumn="0" w:firstRowLastColumn="0" w:lastRowFirstColumn="0" w:lastRowLastColumn="0"/>
            <w:tcW w:w="951" w:type="dxa"/>
            <w:shd w:val="clear" w:color="auto" w:fill="auto"/>
          </w:tcPr>
          <w:p w14:paraId="33083E46" w14:textId="77777777" w:rsidR="006C0FA2" w:rsidRDefault="006C0FA2" w:rsidP="006C0FA2">
            <w:pPr>
              <w:rPr>
                <w:rFonts w:ascii="Arial" w:hAnsi="Arial" w:cs="Arial"/>
              </w:rPr>
            </w:pPr>
            <w:r>
              <w:rPr>
                <w:rFonts w:ascii="Arial" w:hAnsi="Arial" w:cs="Arial"/>
              </w:rPr>
              <w:t>5</w:t>
            </w:r>
            <w:r w:rsidRPr="3CD6C373">
              <w:rPr>
                <w:rFonts w:ascii="Arial" w:hAnsi="Arial" w:cs="Arial"/>
              </w:rPr>
              <w:t>.4</w:t>
            </w:r>
          </w:p>
        </w:tc>
        <w:tc>
          <w:tcPr>
            <w:tcW w:w="9392" w:type="dxa"/>
            <w:gridSpan w:val="4"/>
            <w:shd w:val="clear" w:color="auto" w:fill="auto"/>
          </w:tcPr>
          <w:p w14:paraId="5E49CE6F" w14:textId="77777777" w:rsidR="006C0FA2" w:rsidRPr="0064234C" w:rsidRDefault="006C0FA2" w:rsidP="006C0FA2">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Do you agree with our proposal to reduce herd register timescales for reporting the birth of beef calves to 27 days?  What are your reasons for this</w:t>
            </w:r>
            <w:r w:rsidR="00AF1B2E">
              <w:rPr>
                <w:rFonts w:ascii="Arial" w:hAnsi="Arial" w:cs="Arial"/>
              </w:rPr>
              <w:t>?</w:t>
            </w:r>
          </w:p>
        </w:tc>
      </w:tr>
      <w:tr w:rsidR="006C0FA2" w:rsidRPr="0064234C" w14:paraId="69E65237" w14:textId="77777777" w:rsidTr="00946057">
        <w:trPr>
          <w:trHeight w:val="3345"/>
        </w:trPr>
        <w:tc>
          <w:tcPr>
            <w:cnfStyle w:val="001000000000" w:firstRow="0" w:lastRow="0" w:firstColumn="1" w:lastColumn="0" w:oddVBand="0" w:evenVBand="0" w:oddHBand="0" w:evenHBand="0" w:firstRowFirstColumn="0" w:firstRowLastColumn="0" w:lastRowFirstColumn="0" w:lastRowLastColumn="0"/>
            <w:tcW w:w="951" w:type="dxa"/>
            <w:shd w:val="clear" w:color="auto" w:fill="E2EFD9"/>
          </w:tcPr>
          <w:p w14:paraId="0EA6CB00" w14:textId="77777777" w:rsidR="006C0FA2" w:rsidRDefault="006C0FA2" w:rsidP="006C0FA2">
            <w:pPr>
              <w:rPr>
                <w:rFonts w:ascii="Arial" w:hAnsi="Arial" w:cs="Arial"/>
              </w:rPr>
            </w:pPr>
            <w:r>
              <w:rPr>
                <w:rFonts w:ascii="Arial" w:hAnsi="Arial" w:cs="Arial"/>
              </w:rPr>
              <w:t>5</w:t>
            </w:r>
            <w:r w:rsidRPr="3CD6C373">
              <w:rPr>
                <w:rFonts w:ascii="Arial" w:hAnsi="Arial" w:cs="Arial"/>
              </w:rPr>
              <w:t>.5</w:t>
            </w:r>
          </w:p>
        </w:tc>
        <w:tc>
          <w:tcPr>
            <w:tcW w:w="9392" w:type="dxa"/>
            <w:gridSpan w:val="4"/>
            <w:shd w:val="clear" w:color="auto" w:fill="E2EFD9"/>
          </w:tcPr>
          <w:p w14:paraId="2FC66A3C" w14:textId="77777777" w:rsidR="006C0FA2" w:rsidRPr="0064234C" w:rsidRDefault="006C0FA2" w:rsidP="006C0FA2">
            <w:pPr>
              <w:cnfStyle w:val="000000000000" w:firstRow="0" w:lastRow="0" w:firstColumn="0" w:lastColumn="0" w:oddVBand="0" w:evenVBand="0" w:oddHBand="0" w:evenHBand="0" w:firstRowFirstColumn="0" w:firstRowLastColumn="0" w:lastRowFirstColumn="0" w:lastRowLastColumn="0"/>
              <w:rPr>
                <w:rFonts w:ascii="Arial" w:hAnsi="Arial" w:cs="Arial"/>
              </w:rPr>
            </w:pPr>
            <w:r w:rsidRPr="338664EF">
              <w:rPr>
                <w:rFonts w:ascii="Arial" w:hAnsi="Arial" w:cs="Arial"/>
              </w:rPr>
              <w:t>Do you have any additional views on this?</w:t>
            </w:r>
          </w:p>
        </w:tc>
      </w:tr>
      <w:tr w:rsidR="006C0FA2" w:rsidRPr="0064234C" w14:paraId="764051AD" w14:textId="77777777" w:rsidTr="007936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43" w:type="dxa"/>
            <w:gridSpan w:val="5"/>
            <w:shd w:val="clear" w:color="auto" w:fill="70AD47" w:themeFill="accent6"/>
          </w:tcPr>
          <w:p w14:paraId="43ED00B1" w14:textId="77777777" w:rsidR="006C0FA2" w:rsidRPr="0064234C" w:rsidRDefault="006C0FA2" w:rsidP="00AF1B2E">
            <w:pPr>
              <w:rPr>
                <w:rFonts w:ascii="Arial" w:hAnsi="Arial" w:cs="Arial"/>
              </w:rPr>
            </w:pPr>
            <w:r w:rsidRPr="003D5D4B">
              <w:rPr>
                <w:rFonts w:ascii="Arial" w:hAnsi="Arial" w:cs="Arial"/>
                <w:color w:val="FFFFFF" w:themeColor="background1"/>
              </w:rPr>
              <w:lastRenderedPageBreak/>
              <w:t xml:space="preserve">Section </w:t>
            </w:r>
            <w:r>
              <w:rPr>
                <w:rFonts w:ascii="Arial" w:hAnsi="Arial" w:cs="Arial"/>
                <w:color w:val="FFFFFF" w:themeColor="background1"/>
              </w:rPr>
              <w:t xml:space="preserve">Six – Voluntary show </w:t>
            </w:r>
            <w:r w:rsidR="00AF1B2E">
              <w:rPr>
                <w:rFonts w:ascii="Arial" w:hAnsi="Arial" w:cs="Arial"/>
                <w:color w:val="FFFFFF" w:themeColor="background1"/>
              </w:rPr>
              <w:t xml:space="preserve">and event </w:t>
            </w:r>
            <w:r>
              <w:rPr>
                <w:rFonts w:ascii="Arial" w:hAnsi="Arial" w:cs="Arial"/>
                <w:color w:val="FFFFFF" w:themeColor="background1"/>
              </w:rPr>
              <w:t>movement</w:t>
            </w:r>
            <w:r w:rsidR="00AF1B2E">
              <w:rPr>
                <w:rFonts w:ascii="Arial" w:hAnsi="Arial" w:cs="Arial"/>
                <w:color w:val="FFFFFF" w:themeColor="background1"/>
              </w:rPr>
              <w:t xml:space="preserve"> changes</w:t>
            </w:r>
            <w:r>
              <w:rPr>
                <w:rFonts w:ascii="Arial" w:hAnsi="Arial" w:cs="Arial"/>
                <w:color w:val="FFFFFF" w:themeColor="background1"/>
              </w:rPr>
              <w:t xml:space="preserve"> for all livestock</w:t>
            </w:r>
          </w:p>
        </w:tc>
      </w:tr>
      <w:tr w:rsidR="006C0FA2" w:rsidRPr="0064234C" w14:paraId="61B1A50A" w14:textId="77777777" w:rsidTr="00946057">
        <w:trPr>
          <w:trHeight w:val="3118"/>
        </w:trPr>
        <w:tc>
          <w:tcPr>
            <w:cnfStyle w:val="001000000000" w:firstRow="0" w:lastRow="0" w:firstColumn="1" w:lastColumn="0" w:oddVBand="0" w:evenVBand="0" w:oddHBand="0" w:evenHBand="0" w:firstRowFirstColumn="0" w:firstRowLastColumn="0" w:lastRowFirstColumn="0" w:lastRowLastColumn="0"/>
            <w:tcW w:w="951" w:type="dxa"/>
          </w:tcPr>
          <w:p w14:paraId="1C8A4FB6" w14:textId="77777777" w:rsidR="006C0FA2" w:rsidRPr="0064234C" w:rsidRDefault="006C0FA2" w:rsidP="006C0FA2">
            <w:pPr>
              <w:rPr>
                <w:rFonts w:ascii="Arial" w:hAnsi="Arial" w:cs="Arial"/>
              </w:rPr>
            </w:pPr>
            <w:r>
              <w:rPr>
                <w:rFonts w:ascii="Arial" w:hAnsi="Arial" w:cs="Arial"/>
              </w:rPr>
              <w:t>6</w:t>
            </w:r>
            <w:r w:rsidRPr="3CD6C373">
              <w:rPr>
                <w:rFonts w:ascii="Arial" w:hAnsi="Arial" w:cs="Arial"/>
              </w:rPr>
              <w:t>.1</w:t>
            </w:r>
          </w:p>
        </w:tc>
        <w:tc>
          <w:tcPr>
            <w:tcW w:w="9392" w:type="dxa"/>
            <w:gridSpan w:val="4"/>
          </w:tcPr>
          <w:p w14:paraId="0120C852" w14:textId="77777777" w:rsidR="006C0FA2" w:rsidRPr="0064234C" w:rsidRDefault="006C0FA2" w:rsidP="00AF1B2E">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What are your views on our proposal</w:t>
            </w:r>
            <w:r w:rsidRPr="00066389">
              <w:rPr>
                <w:rFonts w:ascii="Arial" w:hAnsi="Arial" w:cs="Arial"/>
              </w:rPr>
              <w:t xml:space="preserve"> to allow </w:t>
            </w:r>
            <w:r w:rsidR="00AF1B2E">
              <w:rPr>
                <w:rFonts w:ascii="Arial" w:hAnsi="Arial" w:cs="Arial"/>
              </w:rPr>
              <w:t>e</w:t>
            </w:r>
            <w:r w:rsidRPr="00066389">
              <w:rPr>
                <w:rFonts w:ascii="Arial" w:hAnsi="Arial" w:cs="Arial"/>
              </w:rPr>
              <w:t xml:space="preserve">xhibitors to create circular moves?  </w:t>
            </w:r>
          </w:p>
        </w:tc>
      </w:tr>
      <w:tr w:rsidR="006C0FA2" w:rsidRPr="0064234C" w14:paraId="66A1719B" w14:textId="77777777" w:rsidTr="00946057">
        <w:trPr>
          <w:cnfStyle w:val="000000100000" w:firstRow="0" w:lastRow="0" w:firstColumn="0" w:lastColumn="0" w:oddVBand="0" w:evenVBand="0" w:oddHBand="1" w:evenHBand="0" w:firstRowFirstColumn="0" w:firstRowLastColumn="0" w:lastRowFirstColumn="0" w:lastRowLastColumn="0"/>
          <w:trHeight w:val="3118"/>
        </w:trPr>
        <w:tc>
          <w:tcPr>
            <w:cnfStyle w:val="001000000000" w:firstRow="0" w:lastRow="0" w:firstColumn="1" w:lastColumn="0" w:oddVBand="0" w:evenVBand="0" w:oddHBand="0" w:evenHBand="0" w:firstRowFirstColumn="0" w:firstRowLastColumn="0" w:lastRowFirstColumn="0" w:lastRowLastColumn="0"/>
            <w:tcW w:w="951" w:type="dxa"/>
          </w:tcPr>
          <w:p w14:paraId="771553C3" w14:textId="77777777" w:rsidR="006C0FA2" w:rsidRPr="0064234C" w:rsidRDefault="006C0FA2" w:rsidP="006C0FA2">
            <w:pPr>
              <w:rPr>
                <w:rFonts w:ascii="Arial" w:hAnsi="Arial" w:cs="Arial"/>
              </w:rPr>
            </w:pPr>
            <w:r>
              <w:rPr>
                <w:rFonts w:ascii="Arial" w:hAnsi="Arial" w:cs="Arial"/>
              </w:rPr>
              <w:t>6</w:t>
            </w:r>
            <w:r w:rsidRPr="3CD6C373">
              <w:rPr>
                <w:rFonts w:ascii="Arial" w:hAnsi="Arial" w:cs="Arial"/>
              </w:rPr>
              <w:t>.2</w:t>
            </w:r>
          </w:p>
        </w:tc>
        <w:tc>
          <w:tcPr>
            <w:tcW w:w="9392" w:type="dxa"/>
            <w:gridSpan w:val="4"/>
          </w:tcPr>
          <w:p w14:paraId="083B510F" w14:textId="77777777" w:rsidR="006C0FA2" w:rsidRPr="0064234C" w:rsidRDefault="006C0FA2" w:rsidP="006C0FA2">
            <w:pPr>
              <w:cnfStyle w:val="000000100000" w:firstRow="0" w:lastRow="0" w:firstColumn="0" w:lastColumn="0" w:oddVBand="0" w:evenVBand="0" w:oddHBand="1" w:evenHBand="0" w:firstRowFirstColumn="0" w:firstRowLastColumn="0" w:lastRowFirstColumn="0" w:lastRowLastColumn="0"/>
              <w:rPr>
                <w:rFonts w:ascii="Arial" w:hAnsi="Arial" w:cs="Arial"/>
              </w:rPr>
            </w:pPr>
            <w:r w:rsidRPr="338664EF">
              <w:rPr>
                <w:rFonts w:ascii="Arial" w:hAnsi="Arial" w:cs="Arial"/>
              </w:rPr>
              <w:t>Do you have any additional views on this?</w:t>
            </w:r>
          </w:p>
        </w:tc>
      </w:tr>
      <w:tr w:rsidR="006C0FA2" w:rsidRPr="00E13CA8" w14:paraId="6A177526" w14:textId="77777777" w:rsidTr="0079365E">
        <w:tc>
          <w:tcPr>
            <w:cnfStyle w:val="001000000000" w:firstRow="0" w:lastRow="0" w:firstColumn="1" w:lastColumn="0" w:oddVBand="0" w:evenVBand="0" w:oddHBand="0" w:evenHBand="0" w:firstRowFirstColumn="0" w:firstRowLastColumn="0" w:lastRowFirstColumn="0" w:lastRowLastColumn="0"/>
            <w:tcW w:w="10343" w:type="dxa"/>
            <w:gridSpan w:val="5"/>
            <w:shd w:val="clear" w:color="auto" w:fill="70AD47" w:themeFill="accent6"/>
          </w:tcPr>
          <w:p w14:paraId="5A903A3F" w14:textId="77777777" w:rsidR="006C0FA2" w:rsidRPr="00E13CA8" w:rsidRDefault="006C0FA2" w:rsidP="00AF1B2E">
            <w:pPr>
              <w:rPr>
                <w:rFonts w:ascii="Arial" w:hAnsi="Arial" w:cs="Arial"/>
                <w:color w:val="FFFFFF" w:themeColor="background1"/>
              </w:rPr>
            </w:pPr>
            <w:r>
              <w:rPr>
                <w:rFonts w:ascii="Arial" w:hAnsi="Arial" w:cs="Arial"/>
                <w:color w:val="FFFFFF" w:themeColor="background1"/>
              </w:rPr>
              <w:t>Section Seven</w:t>
            </w:r>
            <w:r w:rsidRPr="00E13CA8">
              <w:rPr>
                <w:rFonts w:ascii="Arial" w:hAnsi="Arial" w:cs="Arial"/>
                <w:color w:val="FFFFFF" w:themeColor="background1"/>
              </w:rPr>
              <w:t xml:space="preserve"> – </w:t>
            </w:r>
            <w:r>
              <w:rPr>
                <w:rFonts w:ascii="Arial" w:hAnsi="Arial" w:cs="Arial"/>
                <w:color w:val="FFFFFF" w:themeColor="background1"/>
              </w:rPr>
              <w:t xml:space="preserve">Changes proposed </w:t>
            </w:r>
            <w:r w:rsidR="00AF1B2E">
              <w:rPr>
                <w:rFonts w:ascii="Arial" w:hAnsi="Arial" w:cs="Arial"/>
                <w:color w:val="FFFFFF" w:themeColor="background1"/>
              </w:rPr>
              <w:t>f</w:t>
            </w:r>
            <w:r>
              <w:rPr>
                <w:rFonts w:ascii="Arial" w:hAnsi="Arial" w:cs="Arial"/>
                <w:color w:val="FFFFFF" w:themeColor="background1"/>
              </w:rPr>
              <w:t>o</w:t>
            </w:r>
            <w:r w:rsidR="00AF1B2E">
              <w:rPr>
                <w:rFonts w:ascii="Arial" w:hAnsi="Arial" w:cs="Arial"/>
                <w:color w:val="FFFFFF" w:themeColor="background1"/>
              </w:rPr>
              <w:t>r</w:t>
            </w:r>
            <w:r>
              <w:rPr>
                <w:rFonts w:ascii="Arial" w:hAnsi="Arial" w:cs="Arial"/>
                <w:color w:val="FFFFFF" w:themeColor="background1"/>
              </w:rPr>
              <w:t xml:space="preserve"> pig identification and traceability</w:t>
            </w:r>
          </w:p>
        </w:tc>
      </w:tr>
      <w:tr w:rsidR="006C0FA2" w:rsidRPr="0064234C" w14:paraId="018F7D57" w14:textId="77777777" w:rsidTr="00946057">
        <w:trPr>
          <w:cnfStyle w:val="000000100000" w:firstRow="0" w:lastRow="0" w:firstColumn="0" w:lastColumn="0" w:oddVBand="0" w:evenVBand="0" w:oddHBand="1" w:evenHBand="0" w:firstRowFirstColumn="0" w:firstRowLastColumn="0" w:lastRowFirstColumn="0" w:lastRowLastColumn="0"/>
          <w:trHeight w:val="3118"/>
        </w:trPr>
        <w:tc>
          <w:tcPr>
            <w:cnfStyle w:val="001000000000" w:firstRow="0" w:lastRow="0" w:firstColumn="1" w:lastColumn="0" w:oddVBand="0" w:evenVBand="0" w:oddHBand="0" w:evenHBand="0" w:firstRowFirstColumn="0" w:firstRowLastColumn="0" w:lastRowFirstColumn="0" w:lastRowLastColumn="0"/>
            <w:tcW w:w="951" w:type="dxa"/>
            <w:shd w:val="clear" w:color="auto" w:fill="auto"/>
          </w:tcPr>
          <w:p w14:paraId="20F63316" w14:textId="77777777" w:rsidR="006C0FA2" w:rsidRPr="0064234C" w:rsidRDefault="006C0FA2" w:rsidP="006C0FA2">
            <w:pPr>
              <w:rPr>
                <w:rFonts w:ascii="Arial" w:hAnsi="Arial" w:cs="Arial"/>
              </w:rPr>
            </w:pPr>
            <w:r>
              <w:rPr>
                <w:rFonts w:ascii="Arial" w:hAnsi="Arial" w:cs="Arial"/>
              </w:rPr>
              <w:t>7</w:t>
            </w:r>
            <w:r w:rsidRPr="3CD6C373">
              <w:rPr>
                <w:rFonts w:ascii="Arial" w:hAnsi="Arial" w:cs="Arial"/>
              </w:rPr>
              <w:t>.1</w:t>
            </w:r>
          </w:p>
        </w:tc>
        <w:tc>
          <w:tcPr>
            <w:tcW w:w="9392" w:type="dxa"/>
            <w:gridSpan w:val="4"/>
            <w:shd w:val="clear" w:color="auto" w:fill="auto"/>
          </w:tcPr>
          <w:p w14:paraId="20128545" w14:textId="77777777" w:rsidR="006C0FA2" w:rsidRPr="0064234C" w:rsidRDefault="006C0FA2" w:rsidP="00AF1B2E">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What are your views on</w:t>
            </w:r>
            <w:r w:rsidRPr="3CD6C373">
              <w:rPr>
                <w:rFonts w:ascii="Arial" w:hAnsi="Arial" w:cs="Arial"/>
              </w:rPr>
              <w:t xml:space="preserve"> </w:t>
            </w:r>
            <w:r w:rsidR="00AF1B2E">
              <w:rPr>
                <w:rFonts w:ascii="Arial" w:hAnsi="Arial" w:cs="Arial"/>
              </w:rPr>
              <w:t>the</w:t>
            </w:r>
            <w:r w:rsidRPr="3CD6C373">
              <w:rPr>
                <w:rFonts w:ascii="Arial" w:hAnsi="Arial" w:cs="Arial"/>
              </w:rPr>
              <w:t xml:space="preserve"> aspiration to make annual registration and an annual inventory for pigs mandatory?  </w:t>
            </w:r>
          </w:p>
        </w:tc>
      </w:tr>
      <w:tr w:rsidR="006C0FA2" w:rsidRPr="0064234C" w14:paraId="2480F44E" w14:textId="77777777" w:rsidTr="00946057">
        <w:trPr>
          <w:trHeight w:val="3118"/>
        </w:trPr>
        <w:tc>
          <w:tcPr>
            <w:cnfStyle w:val="001000000000" w:firstRow="0" w:lastRow="0" w:firstColumn="1" w:lastColumn="0" w:oddVBand="0" w:evenVBand="0" w:oddHBand="0" w:evenHBand="0" w:firstRowFirstColumn="0" w:firstRowLastColumn="0" w:lastRowFirstColumn="0" w:lastRowLastColumn="0"/>
            <w:tcW w:w="951" w:type="dxa"/>
            <w:shd w:val="clear" w:color="auto" w:fill="E2EFD9"/>
          </w:tcPr>
          <w:p w14:paraId="78C81AD7" w14:textId="77777777" w:rsidR="006C0FA2" w:rsidRPr="0064234C" w:rsidRDefault="006C0FA2" w:rsidP="006C0FA2">
            <w:pPr>
              <w:rPr>
                <w:rFonts w:ascii="Arial" w:hAnsi="Arial" w:cs="Arial"/>
              </w:rPr>
            </w:pPr>
            <w:r>
              <w:rPr>
                <w:rFonts w:ascii="Arial" w:hAnsi="Arial" w:cs="Arial"/>
              </w:rPr>
              <w:t>7,</w:t>
            </w:r>
            <w:r w:rsidRPr="3CD6C373">
              <w:rPr>
                <w:rFonts w:ascii="Arial" w:hAnsi="Arial" w:cs="Arial"/>
              </w:rPr>
              <w:t>2</w:t>
            </w:r>
          </w:p>
        </w:tc>
        <w:tc>
          <w:tcPr>
            <w:tcW w:w="9392" w:type="dxa"/>
            <w:gridSpan w:val="4"/>
            <w:shd w:val="clear" w:color="auto" w:fill="E2EFD9"/>
          </w:tcPr>
          <w:p w14:paraId="2FBA98B4" w14:textId="77777777" w:rsidR="006C0FA2" w:rsidRPr="0064234C" w:rsidRDefault="006C0FA2" w:rsidP="006C0FA2">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What do you think about</w:t>
            </w:r>
            <w:r w:rsidRPr="3CD6C373">
              <w:rPr>
                <w:rFonts w:ascii="Arial" w:hAnsi="Arial" w:cs="Arial"/>
              </w:rPr>
              <w:t xml:space="preserve"> the introduction of electronic tagging for pigs from when they leave their holding of birth? Do you think it should be made mandatory for breeding stock (gilts, sows and boars)?</w:t>
            </w:r>
          </w:p>
        </w:tc>
      </w:tr>
      <w:tr w:rsidR="006C0FA2" w:rsidRPr="0064234C" w14:paraId="71E1ADB5" w14:textId="77777777" w:rsidTr="00E03E5B">
        <w:trPr>
          <w:cnfStyle w:val="000000100000" w:firstRow="0" w:lastRow="0" w:firstColumn="0" w:lastColumn="0" w:oddVBand="0" w:evenVBand="0" w:oddHBand="1" w:evenHBand="0" w:firstRowFirstColumn="0" w:firstRowLastColumn="0" w:lastRowFirstColumn="0" w:lastRowLastColumn="0"/>
          <w:trHeight w:val="3345"/>
        </w:trPr>
        <w:tc>
          <w:tcPr>
            <w:cnfStyle w:val="001000000000" w:firstRow="0" w:lastRow="0" w:firstColumn="1" w:lastColumn="0" w:oddVBand="0" w:evenVBand="0" w:oddHBand="0" w:evenHBand="0" w:firstRowFirstColumn="0" w:firstRowLastColumn="0" w:lastRowFirstColumn="0" w:lastRowLastColumn="0"/>
            <w:tcW w:w="951" w:type="dxa"/>
            <w:shd w:val="clear" w:color="auto" w:fill="auto"/>
          </w:tcPr>
          <w:p w14:paraId="02290FAF" w14:textId="77777777" w:rsidR="006C0FA2" w:rsidRDefault="006C0FA2" w:rsidP="006C0FA2">
            <w:pPr>
              <w:rPr>
                <w:rFonts w:ascii="Arial" w:hAnsi="Arial" w:cs="Arial"/>
              </w:rPr>
            </w:pPr>
            <w:r>
              <w:rPr>
                <w:rFonts w:ascii="Arial" w:hAnsi="Arial" w:cs="Arial"/>
              </w:rPr>
              <w:lastRenderedPageBreak/>
              <w:t>7</w:t>
            </w:r>
            <w:r w:rsidRPr="3CD6C373">
              <w:rPr>
                <w:rFonts w:ascii="Arial" w:hAnsi="Arial" w:cs="Arial"/>
              </w:rPr>
              <w:t>.3</w:t>
            </w:r>
          </w:p>
        </w:tc>
        <w:tc>
          <w:tcPr>
            <w:tcW w:w="9392" w:type="dxa"/>
            <w:gridSpan w:val="4"/>
            <w:shd w:val="clear" w:color="auto" w:fill="auto"/>
          </w:tcPr>
          <w:p w14:paraId="7C4B5AA7" w14:textId="77777777" w:rsidR="006C0FA2" w:rsidRPr="0064234C" w:rsidRDefault="006C0FA2" w:rsidP="006C0FA2">
            <w:pPr>
              <w:cnfStyle w:val="000000100000" w:firstRow="0" w:lastRow="0" w:firstColumn="0" w:lastColumn="0" w:oddVBand="0" w:evenVBand="0" w:oddHBand="1" w:evenHBand="0" w:firstRowFirstColumn="0" w:firstRowLastColumn="0" w:lastRowFirstColumn="0" w:lastRowLastColumn="0"/>
              <w:rPr>
                <w:rFonts w:ascii="Arial" w:hAnsi="Arial" w:cs="Arial"/>
              </w:rPr>
            </w:pPr>
            <w:r w:rsidRPr="3CD6C373">
              <w:rPr>
                <w:rFonts w:ascii="Arial" w:hAnsi="Arial" w:cs="Arial"/>
              </w:rPr>
              <w:t>What are the benefits or potential obstacles to pig identification including the herd mark and unique ID number?</w:t>
            </w:r>
          </w:p>
        </w:tc>
      </w:tr>
      <w:tr w:rsidR="006C0FA2" w:rsidRPr="0064234C" w14:paraId="7D20A803" w14:textId="77777777" w:rsidTr="00E03E5B">
        <w:trPr>
          <w:trHeight w:val="3345"/>
        </w:trPr>
        <w:tc>
          <w:tcPr>
            <w:cnfStyle w:val="001000000000" w:firstRow="0" w:lastRow="0" w:firstColumn="1" w:lastColumn="0" w:oddVBand="0" w:evenVBand="0" w:oddHBand="0" w:evenHBand="0" w:firstRowFirstColumn="0" w:firstRowLastColumn="0" w:lastRowFirstColumn="0" w:lastRowLastColumn="0"/>
            <w:tcW w:w="951" w:type="dxa"/>
            <w:shd w:val="clear" w:color="auto" w:fill="E2EFD9"/>
          </w:tcPr>
          <w:p w14:paraId="79D1DF07" w14:textId="77777777" w:rsidR="006C0FA2" w:rsidRDefault="006C0FA2" w:rsidP="006C0FA2">
            <w:pPr>
              <w:rPr>
                <w:rFonts w:ascii="Arial" w:hAnsi="Arial" w:cs="Arial"/>
              </w:rPr>
            </w:pPr>
            <w:r>
              <w:rPr>
                <w:rFonts w:ascii="Arial" w:hAnsi="Arial" w:cs="Arial"/>
              </w:rPr>
              <w:t>7</w:t>
            </w:r>
            <w:r w:rsidRPr="3CD6C373">
              <w:rPr>
                <w:rFonts w:ascii="Arial" w:hAnsi="Arial" w:cs="Arial"/>
              </w:rPr>
              <w:t>.4.</w:t>
            </w:r>
          </w:p>
        </w:tc>
        <w:tc>
          <w:tcPr>
            <w:tcW w:w="9392" w:type="dxa"/>
            <w:gridSpan w:val="4"/>
            <w:shd w:val="clear" w:color="auto" w:fill="E2EFD9"/>
          </w:tcPr>
          <w:p w14:paraId="03660D80" w14:textId="77777777" w:rsidR="006C0FA2" w:rsidRPr="0064234C" w:rsidRDefault="006C0FA2" w:rsidP="006C0FA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AF1CD8">
              <w:rPr>
                <w:rFonts w:ascii="Arial" w:hAnsi="Arial" w:cs="Arial"/>
              </w:rPr>
              <w:t>Do you have any additional views on this?</w:t>
            </w:r>
          </w:p>
        </w:tc>
      </w:tr>
    </w:tbl>
    <w:p w14:paraId="68DA63FD" w14:textId="77777777" w:rsidR="004765CB" w:rsidRDefault="004765CB"/>
    <w:p w14:paraId="1D3AC624" w14:textId="77777777" w:rsidR="004765CB" w:rsidRDefault="004765CB"/>
    <w:tbl>
      <w:tblPr>
        <w:tblStyle w:val="GridTable4-Accent6"/>
        <w:tblW w:w="10201" w:type="dxa"/>
        <w:tblCellMar>
          <w:top w:w="57" w:type="dxa"/>
          <w:bottom w:w="57" w:type="dxa"/>
        </w:tblCellMar>
        <w:tblLook w:val="04A0" w:firstRow="1" w:lastRow="0" w:firstColumn="1" w:lastColumn="0" w:noHBand="0" w:noVBand="1"/>
      </w:tblPr>
      <w:tblGrid>
        <w:gridCol w:w="567"/>
        <w:gridCol w:w="9634"/>
      </w:tblGrid>
      <w:tr w:rsidR="00050FD9" w:rsidRPr="00E13CA8" w14:paraId="33DFCD01" w14:textId="77777777" w:rsidTr="007936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1" w:type="dxa"/>
            <w:gridSpan w:val="2"/>
          </w:tcPr>
          <w:p w14:paraId="72D015C3" w14:textId="77777777" w:rsidR="00050FD9" w:rsidRPr="00E13CA8" w:rsidRDefault="00050FD9" w:rsidP="00BB497C">
            <w:pPr>
              <w:rPr>
                <w:rFonts w:ascii="Arial" w:hAnsi="Arial" w:cs="Arial"/>
              </w:rPr>
            </w:pPr>
            <w:r>
              <w:rPr>
                <w:rFonts w:ascii="Arial" w:hAnsi="Arial" w:cs="Arial"/>
              </w:rPr>
              <w:t>Other Questions</w:t>
            </w:r>
          </w:p>
        </w:tc>
      </w:tr>
      <w:tr w:rsidR="00050FD9" w:rsidRPr="0064234C" w14:paraId="275DFC6D" w14:textId="77777777" w:rsidTr="00946057">
        <w:trPr>
          <w:cnfStyle w:val="000000100000" w:firstRow="0" w:lastRow="0" w:firstColumn="0" w:lastColumn="0" w:oddVBand="0" w:evenVBand="0" w:oddHBand="1" w:evenHBand="0" w:firstRowFirstColumn="0" w:firstRowLastColumn="0" w:lastRowFirstColumn="0" w:lastRowLastColumn="0"/>
          <w:trHeight w:val="5839"/>
        </w:trPr>
        <w:tc>
          <w:tcPr>
            <w:cnfStyle w:val="001000000000" w:firstRow="0" w:lastRow="0" w:firstColumn="1" w:lastColumn="0" w:oddVBand="0" w:evenVBand="0" w:oddHBand="0" w:evenHBand="0" w:firstRowFirstColumn="0" w:firstRowLastColumn="0" w:lastRowFirstColumn="0" w:lastRowLastColumn="0"/>
            <w:tcW w:w="567" w:type="dxa"/>
            <w:shd w:val="clear" w:color="auto" w:fill="auto"/>
          </w:tcPr>
          <w:p w14:paraId="2BC8803F" w14:textId="77777777" w:rsidR="00050FD9" w:rsidRPr="0064234C" w:rsidRDefault="00090730" w:rsidP="00BB497C">
            <w:pPr>
              <w:rPr>
                <w:rFonts w:ascii="Arial" w:hAnsi="Arial" w:cs="Arial"/>
              </w:rPr>
            </w:pPr>
            <w:r>
              <w:rPr>
                <w:rFonts w:ascii="Arial" w:hAnsi="Arial" w:cs="Arial"/>
              </w:rPr>
              <w:t>8</w:t>
            </w:r>
          </w:p>
        </w:tc>
        <w:tc>
          <w:tcPr>
            <w:tcW w:w="9634" w:type="dxa"/>
            <w:shd w:val="clear" w:color="auto" w:fill="auto"/>
          </w:tcPr>
          <w:p w14:paraId="45ECC568" w14:textId="77777777" w:rsidR="004C70BE" w:rsidRPr="0064234C" w:rsidRDefault="00050FD9" w:rsidP="00BB497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050FD9">
              <w:rPr>
                <w:rFonts w:ascii="Arial" w:hAnsi="Arial" w:cs="Arial"/>
              </w:rPr>
              <w:t>EIDCymru will</w:t>
            </w:r>
            <w:r w:rsidR="00C20EA6">
              <w:rPr>
                <w:rFonts w:ascii="Arial" w:hAnsi="Arial" w:cs="Arial"/>
              </w:rPr>
              <w:t xml:space="preserve"> be a fully bilingual service. </w:t>
            </w:r>
            <w:r w:rsidRPr="00050FD9">
              <w:rPr>
                <w:rFonts w:ascii="Arial" w:hAnsi="Arial" w:cs="Arial"/>
              </w:rPr>
              <w:t>We would like to kno</w:t>
            </w:r>
            <w:r w:rsidR="00C20EA6">
              <w:rPr>
                <w:rFonts w:ascii="Arial" w:hAnsi="Arial" w:cs="Arial"/>
              </w:rPr>
              <w:t xml:space="preserve">w your views on the </w:t>
            </w:r>
            <w:r w:rsidR="001247F1">
              <w:rPr>
                <w:rFonts w:ascii="Arial" w:hAnsi="Arial" w:cs="Arial"/>
              </w:rPr>
              <w:t>affects</w:t>
            </w:r>
            <w:r w:rsidR="001247F1" w:rsidRPr="00050FD9">
              <w:rPr>
                <w:rFonts w:ascii="Arial" w:hAnsi="Arial" w:cs="Arial"/>
              </w:rPr>
              <w:t xml:space="preserve"> you</w:t>
            </w:r>
            <w:r w:rsidRPr="00050FD9">
              <w:rPr>
                <w:rFonts w:ascii="Arial" w:hAnsi="Arial" w:cs="Arial"/>
              </w:rPr>
              <w:t xml:space="preserve"> think the extension of EIDCymru and introduction of Bovine EID could have on the Welsh language, specifically on opportunities for people to use Welsh and on treating the Welsh language no less favourably than English.</w:t>
            </w:r>
            <w:r w:rsidR="008803FF">
              <w:rPr>
                <w:rFonts w:ascii="Arial" w:hAnsi="Arial" w:cs="Arial"/>
              </w:rPr>
              <w:t xml:space="preserve"> </w:t>
            </w:r>
            <w:r w:rsidR="004C70BE" w:rsidRPr="004C70BE">
              <w:rPr>
                <w:rFonts w:ascii="Arial" w:hAnsi="Arial" w:cs="Arial"/>
              </w:rPr>
              <w:t xml:space="preserve">What effects do you think there would be?  How </w:t>
            </w:r>
            <w:r w:rsidR="002572F2" w:rsidRPr="004C70BE">
              <w:rPr>
                <w:rFonts w:ascii="Arial" w:hAnsi="Arial" w:cs="Arial"/>
              </w:rPr>
              <w:t>positive effects could</w:t>
            </w:r>
            <w:r w:rsidR="004C70BE" w:rsidRPr="004C70BE">
              <w:rPr>
                <w:rFonts w:ascii="Arial" w:hAnsi="Arial" w:cs="Arial"/>
              </w:rPr>
              <w:t xml:space="preserve"> be increased, or negative effects be mitigated?</w:t>
            </w:r>
          </w:p>
        </w:tc>
      </w:tr>
      <w:tr w:rsidR="004C70BE" w:rsidRPr="0064234C" w14:paraId="49DAEB5A" w14:textId="77777777" w:rsidTr="00946057">
        <w:trPr>
          <w:trHeight w:val="5839"/>
        </w:trPr>
        <w:tc>
          <w:tcPr>
            <w:cnfStyle w:val="001000000000" w:firstRow="0" w:lastRow="0" w:firstColumn="1" w:lastColumn="0" w:oddVBand="0" w:evenVBand="0" w:oddHBand="0" w:evenHBand="0" w:firstRowFirstColumn="0" w:firstRowLastColumn="0" w:lastRowFirstColumn="0" w:lastRowLastColumn="0"/>
            <w:tcW w:w="567" w:type="dxa"/>
            <w:shd w:val="clear" w:color="auto" w:fill="E2EFD9"/>
          </w:tcPr>
          <w:p w14:paraId="5BA9ACAD" w14:textId="77777777" w:rsidR="004C70BE" w:rsidRDefault="00090730" w:rsidP="00BB497C">
            <w:pPr>
              <w:rPr>
                <w:rFonts w:ascii="Arial" w:hAnsi="Arial" w:cs="Arial"/>
              </w:rPr>
            </w:pPr>
            <w:r>
              <w:rPr>
                <w:rFonts w:ascii="Arial" w:hAnsi="Arial" w:cs="Arial"/>
              </w:rPr>
              <w:lastRenderedPageBreak/>
              <w:t>9</w:t>
            </w:r>
          </w:p>
        </w:tc>
        <w:tc>
          <w:tcPr>
            <w:tcW w:w="9634" w:type="dxa"/>
            <w:shd w:val="clear" w:color="auto" w:fill="E2EFD9"/>
          </w:tcPr>
          <w:p w14:paraId="175242D7" w14:textId="77777777" w:rsidR="004C70BE" w:rsidRPr="00050FD9" w:rsidRDefault="004C70BE" w:rsidP="004C70B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4C70BE">
              <w:rPr>
                <w:rFonts w:ascii="Arial" w:hAnsi="Arial" w:cs="Arial"/>
              </w:rPr>
              <w:t>Please also explain how you believe the proposed policy</w:t>
            </w:r>
            <w:r>
              <w:rPr>
                <w:rFonts w:ascii="Arial" w:hAnsi="Arial" w:cs="Arial"/>
              </w:rPr>
              <w:t xml:space="preserve"> options</w:t>
            </w:r>
            <w:r w:rsidRPr="004C70BE">
              <w:rPr>
                <w:rFonts w:ascii="Arial" w:hAnsi="Arial" w:cs="Arial"/>
              </w:rPr>
              <w:t xml:space="preserve"> could be formulated or changed so as to have positive effects or increased positive effects on opportunities for people to use the Welsh language and on treating the Welsh language no less favourably than the English language, and</w:t>
            </w:r>
            <w:r w:rsidR="002572F2">
              <w:rPr>
                <w:rFonts w:ascii="Arial" w:hAnsi="Arial" w:cs="Arial"/>
              </w:rPr>
              <w:t xml:space="preserve"> </w:t>
            </w:r>
            <w:r w:rsidRPr="004C70BE">
              <w:rPr>
                <w:rFonts w:ascii="Arial" w:hAnsi="Arial" w:cs="Arial"/>
              </w:rPr>
              <w:t>no adverse effects on opportunities for people to use the Welsh language and on treating the Welsh language no less favourably than the English language.</w:t>
            </w:r>
          </w:p>
        </w:tc>
      </w:tr>
      <w:tr w:rsidR="00050FD9" w:rsidRPr="0064234C" w14:paraId="7E933F45" w14:textId="77777777" w:rsidTr="00946057">
        <w:trPr>
          <w:cnfStyle w:val="000000100000" w:firstRow="0" w:lastRow="0" w:firstColumn="0" w:lastColumn="0" w:oddVBand="0" w:evenVBand="0" w:oddHBand="1" w:evenHBand="0" w:firstRowFirstColumn="0" w:firstRowLastColumn="0" w:lastRowFirstColumn="0" w:lastRowLastColumn="0"/>
          <w:trHeight w:val="6520"/>
        </w:trPr>
        <w:tc>
          <w:tcPr>
            <w:cnfStyle w:val="001000000000" w:firstRow="0" w:lastRow="0" w:firstColumn="1" w:lastColumn="0" w:oddVBand="0" w:evenVBand="0" w:oddHBand="0" w:evenHBand="0" w:firstRowFirstColumn="0" w:firstRowLastColumn="0" w:lastRowFirstColumn="0" w:lastRowLastColumn="0"/>
            <w:tcW w:w="567" w:type="dxa"/>
            <w:shd w:val="clear" w:color="auto" w:fill="auto"/>
          </w:tcPr>
          <w:p w14:paraId="6E83ACD7" w14:textId="77777777" w:rsidR="00050FD9" w:rsidRPr="0064234C" w:rsidRDefault="00090730" w:rsidP="00BB497C">
            <w:pPr>
              <w:rPr>
                <w:rFonts w:ascii="Arial" w:hAnsi="Arial" w:cs="Arial"/>
              </w:rPr>
            </w:pPr>
            <w:r>
              <w:rPr>
                <w:rFonts w:ascii="Arial" w:hAnsi="Arial" w:cs="Arial"/>
              </w:rPr>
              <w:t>10</w:t>
            </w:r>
          </w:p>
        </w:tc>
        <w:tc>
          <w:tcPr>
            <w:tcW w:w="9634" w:type="dxa"/>
            <w:shd w:val="clear" w:color="auto" w:fill="auto"/>
          </w:tcPr>
          <w:p w14:paraId="4C8AA971" w14:textId="77777777" w:rsidR="00050FD9" w:rsidRPr="0064234C" w:rsidRDefault="00050FD9" w:rsidP="00BB497C">
            <w:pPr>
              <w:cnfStyle w:val="000000100000" w:firstRow="0" w:lastRow="0" w:firstColumn="0" w:lastColumn="0" w:oddVBand="0" w:evenVBand="0" w:oddHBand="1" w:evenHBand="0" w:firstRowFirstColumn="0" w:firstRowLastColumn="0" w:lastRowFirstColumn="0" w:lastRowLastColumn="0"/>
              <w:rPr>
                <w:rFonts w:ascii="Arial" w:hAnsi="Arial" w:cs="Arial"/>
              </w:rPr>
            </w:pPr>
            <w:r w:rsidRPr="294BECCF">
              <w:rPr>
                <w:rFonts w:ascii="Arial" w:hAnsi="Arial" w:cs="Arial"/>
              </w:rPr>
              <w:t>We have asked a number of specific questions. If you have any related issues which we have not specifically addressed, please use this space to report them</w:t>
            </w:r>
            <w:r w:rsidR="447A74AE" w:rsidRPr="294BECCF">
              <w:rPr>
                <w:rFonts w:ascii="Arial" w:hAnsi="Arial" w:cs="Arial"/>
              </w:rPr>
              <w:t xml:space="preserve">. </w:t>
            </w:r>
          </w:p>
        </w:tc>
      </w:tr>
    </w:tbl>
    <w:p w14:paraId="71EF377E" w14:textId="77777777" w:rsidR="00171812" w:rsidRPr="00F166C9" w:rsidRDefault="00171812" w:rsidP="00171812">
      <w:pPr>
        <w:widowControl w:val="0"/>
        <w:autoSpaceDE w:val="0"/>
        <w:autoSpaceDN w:val="0"/>
        <w:adjustRightInd w:val="0"/>
        <w:rPr>
          <w:rFonts w:ascii="Arial" w:hAnsi="Arial" w:cs="Arial"/>
          <w:color w:val="000000"/>
        </w:rPr>
      </w:pPr>
    </w:p>
    <w:tbl>
      <w:tblPr>
        <w:tblW w:w="9497" w:type="dxa"/>
        <w:tblLook w:val="01E0" w:firstRow="1" w:lastRow="1" w:firstColumn="1" w:lastColumn="1" w:noHBand="0" w:noVBand="0"/>
      </w:tblPr>
      <w:tblGrid>
        <w:gridCol w:w="8546"/>
        <w:gridCol w:w="951"/>
      </w:tblGrid>
      <w:tr w:rsidR="00892636" w:rsidRPr="006A5AB5" w14:paraId="1AC6631A" w14:textId="77777777" w:rsidTr="001542A4">
        <w:trPr>
          <w:trHeight w:val="680"/>
        </w:trPr>
        <w:tc>
          <w:tcPr>
            <w:tcW w:w="8546" w:type="dxa"/>
            <w:shd w:val="clear" w:color="auto" w:fill="E2EFD9"/>
            <w:vAlign w:val="center"/>
          </w:tcPr>
          <w:p w14:paraId="0130DFAD" w14:textId="77777777" w:rsidR="00892636" w:rsidRPr="006A5AB5" w:rsidRDefault="00892636" w:rsidP="001542A4">
            <w:pPr>
              <w:rPr>
                <w:rFonts w:ascii="Arial" w:hAnsi="Arial" w:cs="Arial"/>
                <w:color w:val="000000"/>
              </w:rPr>
            </w:pPr>
            <w:r w:rsidRPr="006A5AB5">
              <w:rPr>
                <w:rFonts w:ascii="Arial" w:hAnsi="Arial" w:cs="Arial"/>
                <w:color w:val="000000"/>
              </w:rPr>
              <w:t>Responses to consultations may be made public</w:t>
            </w:r>
            <w:r w:rsidR="004C70BE">
              <w:rPr>
                <w:rFonts w:ascii="Arial" w:hAnsi="Arial" w:cs="Arial"/>
                <w:color w:val="000000"/>
              </w:rPr>
              <w:t>,</w:t>
            </w:r>
            <w:r w:rsidRPr="006A5AB5">
              <w:rPr>
                <w:rFonts w:ascii="Arial" w:hAnsi="Arial" w:cs="Arial"/>
                <w:color w:val="000000"/>
              </w:rPr>
              <w:t xml:space="preserve"> on the internet or in a report.  If you would prefer your response to be kept confidential, please tick here:</w:t>
            </w:r>
          </w:p>
        </w:tc>
        <w:tc>
          <w:tcPr>
            <w:tcW w:w="951" w:type="dxa"/>
            <w:shd w:val="clear" w:color="auto" w:fill="E2EFD9"/>
          </w:tcPr>
          <w:p w14:paraId="4B01AFE9" w14:textId="77777777" w:rsidR="00892636" w:rsidRPr="006A5AB5" w:rsidRDefault="00BE05C5" w:rsidP="00FC344A">
            <w:pPr>
              <w:rPr>
                <w:rFonts w:ascii="Arial" w:hAnsi="Arial" w:cs="Arial"/>
                <w:color w:val="000000"/>
              </w:rPr>
            </w:pPr>
            <w:r w:rsidRPr="00A76C62">
              <w:rPr>
                <w:rFonts w:ascii="Arial" w:hAnsi="Arial" w:cs="Arial"/>
                <w:noProof/>
                <w:color w:val="000000"/>
                <w:shd w:val="clear" w:color="auto" w:fill="E6E6E6"/>
              </w:rPr>
              <mc:AlternateContent>
                <mc:Choice Requires="wps">
                  <w:drawing>
                    <wp:anchor distT="0" distB="0" distL="114300" distR="114300" simplePos="0" relativeHeight="251652608" behindDoc="1" locked="0" layoutInCell="1" allowOverlap="1" wp14:anchorId="0CC3F6CD" wp14:editId="54DFD231">
                      <wp:simplePos x="0" y="0"/>
                      <wp:positionH relativeFrom="column">
                        <wp:posOffset>57785</wp:posOffset>
                      </wp:positionH>
                      <wp:positionV relativeFrom="paragraph">
                        <wp:posOffset>155575</wp:posOffset>
                      </wp:positionV>
                      <wp:extent cx="342900" cy="342900"/>
                      <wp:effectExtent l="0" t="0" r="19050" b="19050"/>
                      <wp:wrapTight wrapText="bothSides">
                        <wp:wrapPolygon edited="0">
                          <wp:start x="0" y="0"/>
                          <wp:lineTo x="0" y="21600"/>
                          <wp:lineTo x="21600" y="21600"/>
                          <wp:lineTo x="21600" y="0"/>
                          <wp:lineTo x="0" y="0"/>
                        </wp:wrapPolygon>
                      </wp:wrapTight>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oundRect">
                                <a:avLst>
                                  <a:gd name="adj" fmla="val 16667"/>
                                </a:avLst>
                              </a:prstGeom>
                              <a:solidFill>
                                <a:srgbClr val="FFFFFF"/>
                              </a:solidFill>
                              <a:ln w="9525">
                                <a:solidFill>
                                  <a:srgbClr val="70AD47"/>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F458E54" id="AutoShape 2" o:spid="_x0000_s1026" style="position:absolute;margin-left:4.55pt;margin-top:12.25pt;width:27pt;height:27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" strokecolor="#70ad47">
                      <w10:wrap type="tight"/>
                    </v:roundrect>
                  </w:pict>
                </mc:Fallback>
              </mc:AlternateContent>
            </w:r>
          </w:p>
        </w:tc>
      </w:tr>
    </w:tbl>
    <w:p w14:paraId="47D49923" w14:textId="77777777" w:rsidR="002379D2" w:rsidRDefault="002379D2" w:rsidP="00DC1178">
      <w:pPr>
        <w:rPr>
          <w:rFonts w:ascii="Arial" w:hAnsi="Arial" w:cs="Arial"/>
          <w:b/>
          <w:color w:val="000000"/>
          <w:sz w:val="28"/>
          <w:szCs w:val="28"/>
        </w:rPr>
      </w:pPr>
      <w:r>
        <w:rPr>
          <w:rFonts w:ascii="Arial" w:hAnsi="Arial" w:cs="Arial"/>
          <w:b/>
          <w:color w:val="000000"/>
          <w:sz w:val="28"/>
          <w:szCs w:val="28"/>
        </w:rPr>
        <w:lastRenderedPageBreak/>
        <w:t>Consultation response form (continuation sheets)</w:t>
      </w:r>
    </w:p>
    <w:p w14:paraId="4203B280" w14:textId="77777777" w:rsidR="002379D2" w:rsidRDefault="002379D2" w:rsidP="00DC1178">
      <w:pPr>
        <w:rPr>
          <w:rFonts w:ascii="Arial" w:hAnsi="Arial" w:cs="Arial"/>
          <w:b/>
          <w:color w:val="000000"/>
          <w:sz w:val="28"/>
          <w:szCs w:val="28"/>
        </w:rPr>
      </w:pPr>
    </w:p>
    <w:tbl>
      <w:tblPr>
        <w:tblStyle w:val="GridTable4-Accent6"/>
        <w:tblW w:w="9985" w:type="dxa"/>
        <w:jc w:val="center"/>
        <w:tblCellMar>
          <w:top w:w="57" w:type="dxa"/>
          <w:bottom w:w="57" w:type="dxa"/>
        </w:tblCellMar>
        <w:tblLook w:val="04A0" w:firstRow="1" w:lastRow="0" w:firstColumn="1" w:lastColumn="0" w:noHBand="0" w:noVBand="1"/>
      </w:tblPr>
      <w:tblGrid>
        <w:gridCol w:w="1030"/>
        <w:gridCol w:w="8941"/>
        <w:gridCol w:w="14"/>
      </w:tblGrid>
      <w:tr w:rsidR="00B51CE8" w:rsidRPr="0064234C" w14:paraId="12F2F427" w14:textId="77777777" w:rsidTr="004116CA">
        <w:trPr>
          <w:gridAfter w:val="1"/>
          <w:cnfStyle w:val="100000000000" w:firstRow="1" w:lastRow="0" w:firstColumn="0" w:lastColumn="0" w:oddVBand="0" w:evenVBand="0" w:oddHBand="0" w:evenHBand="0" w:firstRowFirstColumn="0" w:firstRowLastColumn="0" w:lastRowFirstColumn="0" w:lastRowLastColumn="0"/>
          <w:wAfter w:w="14" w:type="dxa"/>
          <w:trHeight w:val="306"/>
          <w:jc w:val="center"/>
        </w:trPr>
        <w:tc>
          <w:tcPr>
            <w:cnfStyle w:val="001000000000" w:firstRow="0" w:lastRow="0" w:firstColumn="1" w:lastColumn="0" w:oddVBand="0" w:evenVBand="0" w:oddHBand="0" w:evenHBand="0" w:firstRowFirstColumn="0" w:firstRowLastColumn="0" w:lastRowFirstColumn="0" w:lastRowLastColumn="0"/>
            <w:tcW w:w="9971" w:type="dxa"/>
            <w:gridSpan w:val="2"/>
          </w:tcPr>
          <w:p w14:paraId="22E3A9B9" w14:textId="77777777" w:rsidR="00B51CE8" w:rsidRPr="0064234C" w:rsidRDefault="00B51CE8" w:rsidP="00B51CE8">
            <w:pPr>
              <w:rPr>
                <w:rFonts w:ascii="Arial" w:hAnsi="Arial" w:cs="Arial"/>
              </w:rPr>
            </w:pPr>
            <w:r w:rsidRPr="0064234C">
              <w:rPr>
                <w:rFonts w:ascii="Arial" w:hAnsi="Arial" w:cs="Arial"/>
              </w:rPr>
              <w:t>Section</w:t>
            </w:r>
            <w:r>
              <w:rPr>
                <w:rFonts w:ascii="Arial" w:hAnsi="Arial" w:cs="Arial"/>
              </w:rPr>
              <w:t xml:space="preserve"> &amp; Question number:</w:t>
            </w:r>
          </w:p>
        </w:tc>
      </w:tr>
      <w:tr w:rsidR="00B51CE8" w:rsidRPr="0064234C" w14:paraId="5D19294A" w14:textId="77777777" w:rsidTr="00E03E5B">
        <w:trPr>
          <w:cnfStyle w:val="000000100000" w:firstRow="0" w:lastRow="0" w:firstColumn="0" w:lastColumn="0" w:oddVBand="0" w:evenVBand="0" w:oddHBand="1" w:evenHBand="0" w:firstRowFirstColumn="0" w:firstRowLastColumn="0" w:lastRowFirstColumn="0" w:lastRowLastColumn="0"/>
          <w:trHeight w:val="12699"/>
          <w:jc w:val="center"/>
        </w:trPr>
        <w:tc>
          <w:tcPr>
            <w:cnfStyle w:val="001000000000" w:firstRow="0" w:lastRow="0" w:firstColumn="1" w:lastColumn="0" w:oddVBand="0" w:evenVBand="0" w:oddHBand="0" w:evenHBand="0" w:firstRowFirstColumn="0" w:firstRowLastColumn="0" w:lastRowFirstColumn="0" w:lastRowLastColumn="0"/>
            <w:tcW w:w="1030" w:type="dxa"/>
          </w:tcPr>
          <w:p w14:paraId="0D8D3CC2" w14:textId="77777777" w:rsidR="00B51CE8" w:rsidRPr="0064234C" w:rsidRDefault="00B51CE8" w:rsidP="00346427">
            <w:pPr>
              <w:rPr>
                <w:rFonts w:ascii="Arial" w:hAnsi="Arial" w:cs="Arial"/>
              </w:rPr>
            </w:pPr>
          </w:p>
        </w:tc>
        <w:tc>
          <w:tcPr>
            <w:tcW w:w="8955" w:type="dxa"/>
            <w:gridSpan w:val="2"/>
          </w:tcPr>
          <w:p w14:paraId="7E60A7FA" w14:textId="77777777" w:rsidR="00B51CE8" w:rsidRPr="0064234C" w:rsidRDefault="00B51CE8" w:rsidP="00346427">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2951E54F" w14:textId="77777777" w:rsidR="00B51CE8" w:rsidRDefault="008E75FB" w:rsidP="00B51CE8">
      <w:pPr>
        <w:rPr>
          <w:rFonts w:ascii="Arial" w:hAnsi="Arial" w:cs="Arial"/>
          <w:b/>
          <w:color w:val="000000"/>
          <w:sz w:val="28"/>
          <w:szCs w:val="28"/>
        </w:rPr>
      </w:pPr>
      <w:r>
        <w:rPr>
          <w:rFonts w:ascii="Arial" w:hAnsi="Arial" w:cs="Arial"/>
          <w:b/>
          <w:color w:val="000000"/>
          <w:sz w:val="28"/>
          <w:szCs w:val="28"/>
        </w:rPr>
        <w:br w:type="page"/>
      </w:r>
      <w:r w:rsidR="00B51CE8">
        <w:rPr>
          <w:rFonts w:ascii="Arial" w:hAnsi="Arial" w:cs="Arial"/>
          <w:b/>
          <w:color w:val="000000"/>
          <w:sz w:val="28"/>
          <w:szCs w:val="28"/>
        </w:rPr>
        <w:lastRenderedPageBreak/>
        <w:t>Consultation response form (continuation sheets)</w:t>
      </w:r>
    </w:p>
    <w:p w14:paraId="45D6D0FB" w14:textId="77777777" w:rsidR="00B51CE8" w:rsidRDefault="00B51CE8" w:rsidP="00B51CE8">
      <w:pPr>
        <w:rPr>
          <w:rFonts w:ascii="Arial" w:hAnsi="Arial" w:cs="Arial"/>
          <w:b/>
          <w:color w:val="000000"/>
          <w:sz w:val="28"/>
          <w:szCs w:val="28"/>
        </w:rPr>
      </w:pPr>
    </w:p>
    <w:tbl>
      <w:tblPr>
        <w:tblStyle w:val="GridTable4-Accent6"/>
        <w:tblW w:w="10405" w:type="dxa"/>
        <w:jc w:val="center"/>
        <w:tblCellMar>
          <w:top w:w="57" w:type="dxa"/>
          <w:bottom w:w="57" w:type="dxa"/>
        </w:tblCellMar>
        <w:tblLook w:val="04A0" w:firstRow="1" w:lastRow="0" w:firstColumn="1" w:lastColumn="0" w:noHBand="0" w:noVBand="1"/>
      </w:tblPr>
      <w:tblGrid>
        <w:gridCol w:w="1074"/>
        <w:gridCol w:w="9316"/>
        <w:gridCol w:w="15"/>
      </w:tblGrid>
      <w:tr w:rsidR="00B51CE8" w:rsidRPr="0064234C" w14:paraId="153B1A64" w14:textId="77777777" w:rsidTr="006A68A7">
        <w:trPr>
          <w:gridAfter w:val="1"/>
          <w:cnfStyle w:val="100000000000" w:firstRow="1" w:lastRow="0" w:firstColumn="0" w:lastColumn="0" w:oddVBand="0" w:evenVBand="0" w:oddHBand="0" w:evenHBand="0" w:firstRowFirstColumn="0" w:firstRowLastColumn="0" w:lastRowFirstColumn="0" w:lastRowLastColumn="0"/>
          <w:wAfter w:w="15" w:type="dxa"/>
          <w:trHeight w:val="340"/>
          <w:jc w:val="center"/>
        </w:trPr>
        <w:tc>
          <w:tcPr>
            <w:cnfStyle w:val="001000000000" w:firstRow="0" w:lastRow="0" w:firstColumn="1" w:lastColumn="0" w:oddVBand="0" w:evenVBand="0" w:oddHBand="0" w:evenHBand="0" w:firstRowFirstColumn="0" w:firstRowLastColumn="0" w:lastRowFirstColumn="0" w:lastRowLastColumn="0"/>
            <w:tcW w:w="10390" w:type="dxa"/>
            <w:gridSpan w:val="2"/>
          </w:tcPr>
          <w:p w14:paraId="5D1BF962" w14:textId="77777777" w:rsidR="00B51CE8" w:rsidRPr="0064234C" w:rsidRDefault="00B51CE8" w:rsidP="00346427">
            <w:pPr>
              <w:rPr>
                <w:rFonts w:ascii="Arial" w:hAnsi="Arial" w:cs="Arial"/>
              </w:rPr>
            </w:pPr>
            <w:r w:rsidRPr="0064234C">
              <w:rPr>
                <w:rFonts w:ascii="Arial" w:hAnsi="Arial" w:cs="Arial"/>
              </w:rPr>
              <w:t>Section</w:t>
            </w:r>
            <w:r>
              <w:rPr>
                <w:rFonts w:ascii="Arial" w:hAnsi="Arial" w:cs="Arial"/>
              </w:rPr>
              <w:t xml:space="preserve"> &amp; Question number:</w:t>
            </w:r>
          </w:p>
        </w:tc>
      </w:tr>
      <w:tr w:rsidR="00B51CE8" w:rsidRPr="0064234C" w14:paraId="28705771" w14:textId="77777777" w:rsidTr="003953C5">
        <w:trPr>
          <w:cnfStyle w:val="000000100000" w:firstRow="0" w:lastRow="0" w:firstColumn="0" w:lastColumn="0" w:oddVBand="0" w:evenVBand="0" w:oddHBand="1" w:evenHBand="0" w:firstRowFirstColumn="0" w:firstRowLastColumn="0" w:lastRowFirstColumn="0" w:lastRowLastColumn="0"/>
          <w:trHeight w:val="12699"/>
          <w:jc w:val="center"/>
        </w:trPr>
        <w:tc>
          <w:tcPr>
            <w:cnfStyle w:val="001000000000" w:firstRow="0" w:lastRow="0" w:firstColumn="1" w:lastColumn="0" w:oddVBand="0" w:evenVBand="0" w:oddHBand="0" w:evenHBand="0" w:firstRowFirstColumn="0" w:firstRowLastColumn="0" w:lastRowFirstColumn="0" w:lastRowLastColumn="0"/>
            <w:tcW w:w="1074" w:type="dxa"/>
            <w:tcBorders>
              <w:bottom w:val="single" w:sz="8" w:space="0" w:color="C5E0B3"/>
            </w:tcBorders>
          </w:tcPr>
          <w:p w14:paraId="1770367D" w14:textId="77777777" w:rsidR="00B51CE8" w:rsidRPr="0064234C" w:rsidRDefault="00B51CE8" w:rsidP="00346427">
            <w:pPr>
              <w:rPr>
                <w:rFonts w:ascii="Arial" w:hAnsi="Arial" w:cs="Arial"/>
              </w:rPr>
            </w:pPr>
          </w:p>
        </w:tc>
        <w:tc>
          <w:tcPr>
            <w:tcW w:w="9331" w:type="dxa"/>
            <w:gridSpan w:val="2"/>
            <w:tcBorders>
              <w:bottom w:val="single" w:sz="8" w:space="0" w:color="C5E0B3"/>
            </w:tcBorders>
          </w:tcPr>
          <w:p w14:paraId="46E709D0" w14:textId="77777777" w:rsidR="00B51CE8" w:rsidRPr="0064234C" w:rsidRDefault="00B51CE8" w:rsidP="00346427">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78D74C95" w14:textId="77777777" w:rsidR="00B51CE8" w:rsidRDefault="00B51CE8" w:rsidP="00B51CE8">
      <w:pPr>
        <w:rPr>
          <w:rFonts w:ascii="Arial" w:hAnsi="Arial" w:cs="Arial"/>
          <w:b/>
          <w:color w:val="000000"/>
          <w:sz w:val="28"/>
          <w:szCs w:val="28"/>
        </w:rPr>
      </w:pPr>
      <w:r>
        <w:rPr>
          <w:rFonts w:ascii="Arial" w:hAnsi="Arial" w:cs="Arial"/>
          <w:b/>
          <w:color w:val="000000"/>
          <w:sz w:val="28"/>
          <w:szCs w:val="28"/>
        </w:rPr>
        <w:lastRenderedPageBreak/>
        <w:t>Consultation response form (continuation sheets)</w:t>
      </w:r>
    </w:p>
    <w:p w14:paraId="76A1FBB8" w14:textId="77777777" w:rsidR="00B51CE8" w:rsidRDefault="00B51CE8" w:rsidP="00B51CE8">
      <w:pPr>
        <w:rPr>
          <w:rFonts w:ascii="Arial" w:hAnsi="Arial" w:cs="Arial"/>
          <w:b/>
          <w:color w:val="000000"/>
          <w:sz w:val="28"/>
          <w:szCs w:val="28"/>
        </w:rPr>
      </w:pPr>
    </w:p>
    <w:tbl>
      <w:tblPr>
        <w:tblStyle w:val="GridTable4-Accent6"/>
        <w:tblW w:w="10349" w:type="dxa"/>
        <w:jc w:val="center"/>
        <w:tblCellMar>
          <w:top w:w="57" w:type="dxa"/>
          <w:bottom w:w="57" w:type="dxa"/>
        </w:tblCellMar>
        <w:tblLook w:val="04A0" w:firstRow="1" w:lastRow="0" w:firstColumn="1" w:lastColumn="0" w:noHBand="0" w:noVBand="1"/>
      </w:tblPr>
      <w:tblGrid>
        <w:gridCol w:w="1067"/>
        <w:gridCol w:w="9268"/>
        <w:gridCol w:w="14"/>
      </w:tblGrid>
      <w:tr w:rsidR="00B51CE8" w:rsidRPr="0064234C" w14:paraId="7BA5BFEF" w14:textId="77777777" w:rsidTr="00546C83">
        <w:trPr>
          <w:gridAfter w:val="1"/>
          <w:cnfStyle w:val="100000000000" w:firstRow="1" w:lastRow="0" w:firstColumn="0" w:lastColumn="0" w:oddVBand="0" w:evenVBand="0" w:oddHBand="0" w:evenHBand="0" w:firstRowFirstColumn="0" w:firstRowLastColumn="0" w:lastRowFirstColumn="0" w:lastRowLastColumn="0"/>
          <w:wAfter w:w="14" w:type="dxa"/>
          <w:trHeight w:val="336"/>
          <w:jc w:val="center"/>
        </w:trPr>
        <w:tc>
          <w:tcPr>
            <w:cnfStyle w:val="001000000000" w:firstRow="0" w:lastRow="0" w:firstColumn="1" w:lastColumn="0" w:oddVBand="0" w:evenVBand="0" w:oddHBand="0" w:evenHBand="0" w:firstRowFirstColumn="0" w:firstRowLastColumn="0" w:lastRowFirstColumn="0" w:lastRowLastColumn="0"/>
            <w:tcW w:w="10335" w:type="dxa"/>
            <w:gridSpan w:val="2"/>
          </w:tcPr>
          <w:p w14:paraId="3F42AAF8" w14:textId="77777777" w:rsidR="00B51CE8" w:rsidRPr="0064234C" w:rsidRDefault="00B51CE8" w:rsidP="00346427">
            <w:pPr>
              <w:rPr>
                <w:rFonts w:ascii="Arial" w:hAnsi="Arial" w:cs="Arial"/>
              </w:rPr>
            </w:pPr>
            <w:r w:rsidRPr="0064234C">
              <w:rPr>
                <w:rFonts w:ascii="Arial" w:hAnsi="Arial" w:cs="Arial"/>
              </w:rPr>
              <w:t>Section</w:t>
            </w:r>
            <w:r>
              <w:rPr>
                <w:rFonts w:ascii="Arial" w:hAnsi="Arial" w:cs="Arial"/>
              </w:rPr>
              <w:t xml:space="preserve"> &amp; Question number:</w:t>
            </w:r>
          </w:p>
        </w:tc>
      </w:tr>
      <w:tr w:rsidR="00B51CE8" w:rsidRPr="0064234C" w14:paraId="133680CB" w14:textId="77777777" w:rsidTr="00546C83">
        <w:trPr>
          <w:cnfStyle w:val="000000100000" w:firstRow="0" w:lastRow="0" w:firstColumn="0" w:lastColumn="0" w:oddVBand="0" w:evenVBand="0" w:oddHBand="1" w:evenHBand="0" w:firstRowFirstColumn="0" w:firstRowLastColumn="0" w:lastRowFirstColumn="0" w:lastRowLastColumn="0"/>
          <w:trHeight w:val="12621"/>
          <w:jc w:val="center"/>
        </w:trPr>
        <w:tc>
          <w:tcPr>
            <w:cnfStyle w:val="001000000000" w:firstRow="0" w:lastRow="0" w:firstColumn="1" w:lastColumn="0" w:oddVBand="0" w:evenVBand="0" w:oddHBand="0" w:evenHBand="0" w:firstRowFirstColumn="0" w:firstRowLastColumn="0" w:lastRowFirstColumn="0" w:lastRowLastColumn="0"/>
            <w:tcW w:w="1067" w:type="dxa"/>
          </w:tcPr>
          <w:p w14:paraId="20C13DD8" w14:textId="77777777" w:rsidR="00B51CE8" w:rsidRPr="0064234C" w:rsidRDefault="00B51CE8" w:rsidP="00346427">
            <w:pPr>
              <w:rPr>
                <w:rFonts w:ascii="Arial" w:hAnsi="Arial" w:cs="Arial"/>
              </w:rPr>
            </w:pPr>
          </w:p>
        </w:tc>
        <w:tc>
          <w:tcPr>
            <w:tcW w:w="9282" w:type="dxa"/>
            <w:gridSpan w:val="2"/>
          </w:tcPr>
          <w:p w14:paraId="306E516D" w14:textId="77777777" w:rsidR="00B51CE8" w:rsidRPr="0064234C" w:rsidRDefault="00B51CE8" w:rsidP="00346427">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2CF79615" w14:textId="77777777" w:rsidR="002379D2" w:rsidRPr="006A5AB5" w:rsidRDefault="002379D2" w:rsidP="0079365E">
      <w:pPr>
        <w:rPr>
          <w:rFonts w:ascii="Arial" w:hAnsi="Arial" w:cs="Arial"/>
          <w:b/>
          <w:color w:val="000000"/>
        </w:rPr>
      </w:pPr>
    </w:p>
    <w:sectPr w:rsidR="002379D2" w:rsidRPr="006A5AB5" w:rsidSect="00D47538">
      <w:headerReference w:type="even" r:id="rId30"/>
      <w:headerReference w:type="default" r:id="rId31"/>
      <w:footerReference w:type="default" r:id="rId32"/>
      <w:headerReference w:type="first" r:id="rId33"/>
      <w:pgSz w:w="11906" w:h="16838"/>
      <w:pgMar w:top="1440" w:right="1466" w:bottom="899" w:left="1260" w:header="708" w:footer="708"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EBBE829" w16cex:dateUtc="2021-06-14T17:32:44.683Z"/>
  <w16cex:commentExtensible w16cex:durableId="4913EC43" w16cex:dateUtc="2021-07-07T16:12:13.656Z"/>
  <w16cex:commentExtensible w16cex:durableId="56BD3DB5" w16cex:dateUtc="2021-06-09T07:34:19.752Z"/>
  <w16cex:commentExtensible w16cex:durableId="3C346EF2" w16cex:dateUtc="2021-07-15T13:55:53.611Z"/>
  <w16cex:commentExtensible w16cex:durableId="64923B85" w16cex:dateUtc="2021-07-13T08:48:10.96Z"/>
  <w16cex:commentExtensible w16cex:durableId="2BBECC84" w16cex:dateUtc="2021-05-27T10:44:45.929Z"/>
  <w16cex:commentExtensible w16cex:durableId="053D81FB" w16cex:dateUtc="2021-05-27T10:48:11.184Z"/>
  <w16cex:commentExtensible w16cex:durableId="6CF30A40" w16cex:dateUtc="2021-07-07T15:07:21.925Z"/>
  <w16cex:commentExtensible w16cex:durableId="3E02E306" w16cex:dateUtc="2021-07-13T12:33:05.743Z"/>
  <w16cex:commentExtensible w16cex:durableId="52EE9219" w16cex:dateUtc="2021-07-12T08:45:25.322Z"/>
</w16cex:commentsExtensible>
</file>

<file path=word/commentsIds.xml><?xml version="1.0" encoding="utf-8"?>
<w16cid:commentsIds xmlns:mc="http://schemas.openxmlformats.org/markup-compatibility/2006" xmlns:w16cid="http://schemas.microsoft.com/office/word/2016/wordml/cid" mc:Ignorable="w16cid">
  <w16cid:commentId w16cid:paraId="29D8E66A" w16cid:durableId="2BBECC84"/>
  <w16cid:commentId w16cid:paraId="12D7958B" w16cid:durableId="053D81FB"/>
  <w16cid:commentId w16cid:paraId="3668E317" w16cid:durableId="56BD3DB5"/>
  <w16cid:commentId w16cid:paraId="6D5BCECE" w16cid:durableId="1EBBE829"/>
  <w16cid:commentId w16cid:paraId="773E38B5" w16cid:durableId="6CF30A40"/>
  <w16cid:commentId w16cid:paraId="32C3E8A0" w16cid:durableId="4913EC43"/>
  <w16cid:commentId w16cid:paraId="0B65813A" w16cid:durableId="52EE9219"/>
  <w16cid:commentId w16cid:paraId="03D12FCA" w16cid:durableId="64923B85"/>
  <w16cid:commentId w16cid:paraId="6B1C27F9" w16cid:durableId="3E02E306"/>
  <w16cid:commentId w16cid:paraId="282CCCAE" w16cid:durableId="3C346EF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7995C0" w14:textId="77777777" w:rsidR="002D0B37" w:rsidRDefault="002D0B37">
      <w:r>
        <w:separator/>
      </w:r>
    </w:p>
  </w:endnote>
  <w:endnote w:type="continuationSeparator" w:id="0">
    <w:p w14:paraId="48D53ABF" w14:textId="77777777" w:rsidR="002D0B37" w:rsidRDefault="002D0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UAlbertina">
    <w:altName w:val="EU Albertin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0509695"/>
      <w:docPartObj>
        <w:docPartGallery w:val="Page Numbers (Bottom of Page)"/>
        <w:docPartUnique/>
      </w:docPartObj>
    </w:sdtPr>
    <w:sdtEndPr>
      <w:rPr>
        <w:noProof/>
      </w:rPr>
    </w:sdtEndPr>
    <w:sdtContent>
      <w:p w14:paraId="7E3D7FB4" w14:textId="754294CF" w:rsidR="005F07FE" w:rsidRDefault="005F07FE">
        <w:pPr>
          <w:pStyle w:val="Footer"/>
          <w:jc w:val="right"/>
        </w:pPr>
        <w:r>
          <w:fldChar w:fldCharType="begin"/>
        </w:r>
        <w:r>
          <w:instrText xml:space="preserve"> PAGE   \* MERGEFORMAT </w:instrText>
        </w:r>
        <w:r>
          <w:fldChar w:fldCharType="separate"/>
        </w:r>
        <w:r w:rsidR="0015407D">
          <w:rPr>
            <w:noProof/>
          </w:rPr>
          <w:t>2</w:t>
        </w:r>
        <w:r>
          <w:rPr>
            <w:noProof/>
          </w:rPr>
          <w:fldChar w:fldCharType="end"/>
        </w:r>
      </w:p>
    </w:sdtContent>
  </w:sdt>
  <w:p w14:paraId="18592044" w14:textId="77777777" w:rsidR="005F07FE" w:rsidRDefault="005F07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3103A3" w14:textId="77777777" w:rsidR="002D0B37" w:rsidRDefault="002D0B37">
      <w:r>
        <w:separator/>
      </w:r>
    </w:p>
  </w:footnote>
  <w:footnote w:type="continuationSeparator" w:id="0">
    <w:p w14:paraId="4E457DD3" w14:textId="77777777" w:rsidR="002D0B37" w:rsidRDefault="002D0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A0877E" w14:textId="77777777" w:rsidR="005F07FE" w:rsidRDefault="005F07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DDCE6" w14:textId="77777777" w:rsidR="005F07FE" w:rsidRDefault="005F07FE" w:rsidP="00FC344A">
    <w:pPr>
      <w:tabs>
        <w:tab w:val="center" w:pos="4820"/>
        <w:tab w:val="right" w:pos="9639"/>
      </w:tabs>
      <w:overflowPunct w:val="0"/>
      <w:autoSpaceDE w:val="0"/>
      <w:autoSpaceDN w:val="0"/>
      <w:adjustRightInd w:val="0"/>
      <w:jc w:val="right"/>
      <w:textAlignment w:val="baselin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A7CDD" w14:textId="77777777" w:rsidR="005F07FE" w:rsidRDefault="005F07FE" w:rsidP="00D475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F2726"/>
    <w:multiLevelType w:val="hybridMultilevel"/>
    <w:tmpl w:val="0982041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E73DE9"/>
    <w:multiLevelType w:val="hybridMultilevel"/>
    <w:tmpl w:val="963AB8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DF50D5"/>
    <w:multiLevelType w:val="hybridMultilevel"/>
    <w:tmpl w:val="1F58E6A6"/>
    <w:lvl w:ilvl="0" w:tplc="31C26CE0">
      <w:start w:val="1"/>
      <w:numFmt w:val="lowerLetter"/>
      <w:lvlText w:val="%1)"/>
      <w:lvlJc w:val="left"/>
      <w:pPr>
        <w:ind w:left="790" w:hanging="360"/>
      </w:pPr>
      <w:rPr>
        <w:rFonts w:ascii="Arial" w:hAnsi="Arial" w:cs="Arial" w:hint="default"/>
      </w:rPr>
    </w:lvl>
    <w:lvl w:ilvl="1" w:tplc="08090019" w:tentative="1">
      <w:start w:val="1"/>
      <w:numFmt w:val="lowerLetter"/>
      <w:lvlText w:val="%2."/>
      <w:lvlJc w:val="left"/>
      <w:pPr>
        <w:ind w:left="1510" w:hanging="360"/>
      </w:pPr>
    </w:lvl>
    <w:lvl w:ilvl="2" w:tplc="0809001B" w:tentative="1">
      <w:start w:val="1"/>
      <w:numFmt w:val="lowerRoman"/>
      <w:lvlText w:val="%3."/>
      <w:lvlJc w:val="right"/>
      <w:pPr>
        <w:ind w:left="2230" w:hanging="180"/>
      </w:pPr>
    </w:lvl>
    <w:lvl w:ilvl="3" w:tplc="0809000F" w:tentative="1">
      <w:start w:val="1"/>
      <w:numFmt w:val="decimal"/>
      <w:lvlText w:val="%4."/>
      <w:lvlJc w:val="left"/>
      <w:pPr>
        <w:ind w:left="2950" w:hanging="360"/>
      </w:pPr>
    </w:lvl>
    <w:lvl w:ilvl="4" w:tplc="08090019" w:tentative="1">
      <w:start w:val="1"/>
      <w:numFmt w:val="lowerLetter"/>
      <w:lvlText w:val="%5."/>
      <w:lvlJc w:val="left"/>
      <w:pPr>
        <w:ind w:left="3670" w:hanging="360"/>
      </w:pPr>
    </w:lvl>
    <w:lvl w:ilvl="5" w:tplc="0809001B" w:tentative="1">
      <w:start w:val="1"/>
      <w:numFmt w:val="lowerRoman"/>
      <w:lvlText w:val="%6."/>
      <w:lvlJc w:val="right"/>
      <w:pPr>
        <w:ind w:left="4390" w:hanging="180"/>
      </w:pPr>
    </w:lvl>
    <w:lvl w:ilvl="6" w:tplc="0809000F" w:tentative="1">
      <w:start w:val="1"/>
      <w:numFmt w:val="decimal"/>
      <w:lvlText w:val="%7."/>
      <w:lvlJc w:val="left"/>
      <w:pPr>
        <w:ind w:left="5110" w:hanging="360"/>
      </w:pPr>
    </w:lvl>
    <w:lvl w:ilvl="7" w:tplc="08090019" w:tentative="1">
      <w:start w:val="1"/>
      <w:numFmt w:val="lowerLetter"/>
      <w:lvlText w:val="%8."/>
      <w:lvlJc w:val="left"/>
      <w:pPr>
        <w:ind w:left="5830" w:hanging="360"/>
      </w:pPr>
    </w:lvl>
    <w:lvl w:ilvl="8" w:tplc="0809001B" w:tentative="1">
      <w:start w:val="1"/>
      <w:numFmt w:val="lowerRoman"/>
      <w:lvlText w:val="%9."/>
      <w:lvlJc w:val="right"/>
      <w:pPr>
        <w:ind w:left="6550" w:hanging="180"/>
      </w:pPr>
    </w:lvl>
  </w:abstractNum>
  <w:abstractNum w:abstractNumId="3" w15:restartNumberingAfterBreak="0">
    <w:nsid w:val="1A16642B"/>
    <w:multiLevelType w:val="hybridMultilevel"/>
    <w:tmpl w:val="39FA7FCC"/>
    <w:lvl w:ilvl="0" w:tplc="3F6099C6">
      <w:start w:val="1"/>
      <w:numFmt w:val="bullet"/>
      <w:lvlText w:val=""/>
      <w:lvlJc w:val="left"/>
      <w:pPr>
        <w:ind w:left="720" w:hanging="360"/>
      </w:pPr>
      <w:rPr>
        <w:rFonts w:ascii="Symbol" w:hAnsi="Symbol" w:hint="default"/>
      </w:rPr>
    </w:lvl>
    <w:lvl w:ilvl="1" w:tplc="B4047A1E">
      <w:start w:val="1"/>
      <w:numFmt w:val="bullet"/>
      <w:lvlText w:val="o"/>
      <w:lvlJc w:val="left"/>
      <w:pPr>
        <w:ind w:left="1440" w:hanging="360"/>
      </w:pPr>
      <w:rPr>
        <w:rFonts w:ascii="Courier New" w:hAnsi="Courier New" w:hint="default"/>
      </w:rPr>
    </w:lvl>
    <w:lvl w:ilvl="2" w:tplc="3954B4B4">
      <w:start w:val="1"/>
      <w:numFmt w:val="bullet"/>
      <w:lvlText w:val=""/>
      <w:lvlJc w:val="left"/>
      <w:pPr>
        <w:ind w:left="2160" w:hanging="360"/>
      </w:pPr>
      <w:rPr>
        <w:rFonts w:ascii="Wingdings" w:hAnsi="Wingdings" w:hint="default"/>
      </w:rPr>
    </w:lvl>
    <w:lvl w:ilvl="3" w:tplc="E80241FC">
      <w:start w:val="1"/>
      <w:numFmt w:val="bullet"/>
      <w:lvlText w:val=""/>
      <w:lvlJc w:val="left"/>
      <w:pPr>
        <w:ind w:left="2880" w:hanging="360"/>
      </w:pPr>
      <w:rPr>
        <w:rFonts w:ascii="Symbol" w:hAnsi="Symbol" w:hint="default"/>
      </w:rPr>
    </w:lvl>
    <w:lvl w:ilvl="4" w:tplc="B2A60B62">
      <w:start w:val="1"/>
      <w:numFmt w:val="bullet"/>
      <w:lvlText w:val="o"/>
      <w:lvlJc w:val="left"/>
      <w:pPr>
        <w:ind w:left="3600" w:hanging="360"/>
      </w:pPr>
      <w:rPr>
        <w:rFonts w:ascii="Courier New" w:hAnsi="Courier New" w:hint="default"/>
      </w:rPr>
    </w:lvl>
    <w:lvl w:ilvl="5" w:tplc="2E467950">
      <w:start w:val="1"/>
      <w:numFmt w:val="bullet"/>
      <w:lvlText w:val=""/>
      <w:lvlJc w:val="left"/>
      <w:pPr>
        <w:ind w:left="4320" w:hanging="360"/>
      </w:pPr>
      <w:rPr>
        <w:rFonts w:ascii="Wingdings" w:hAnsi="Wingdings" w:hint="default"/>
      </w:rPr>
    </w:lvl>
    <w:lvl w:ilvl="6" w:tplc="8CA64FC0">
      <w:start w:val="1"/>
      <w:numFmt w:val="bullet"/>
      <w:lvlText w:val=""/>
      <w:lvlJc w:val="left"/>
      <w:pPr>
        <w:ind w:left="5040" w:hanging="360"/>
      </w:pPr>
      <w:rPr>
        <w:rFonts w:ascii="Symbol" w:hAnsi="Symbol" w:hint="default"/>
      </w:rPr>
    </w:lvl>
    <w:lvl w:ilvl="7" w:tplc="0F9C2618">
      <w:start w:val="1"/>
      <w:numFmt w:val="bullet"/>
      <w:lvlText w:val="o"/>
      <w:lvlJc w:val="left"/>
      <w:pPr>
        <w:ind w:left="5760" w:hanging="360"/>
      </w:pPr>
      <w:rPr>
        <w:rFonts w:ascii="Courier New" w:hAnsi="Courier New" w:hint="default"/>
      </w:rPr>
    </w:lvl>
    <w:lvl w:ilvl="8" w:tplc="D82CB2FE">
      <w:start w:val="1"/>
      <w:numFmt w:val="bullet"/>
      <w:lvlText w:val=""/>
      <w:lvlJc w:val="left"/>
      <w:pPr>
        <w:ind w:left="6480" w:hanging="360"/>
      </w:pPr>
      <w:rPr>
        <w:rFonts w:ascii="Wingdings" w:hAnsi="Wingdings" w:hint="default"/>
      </w:rPr>
    </w:lvl>
  </w:abstractNum>
  <w:abstractNum w:abstractNumId="4" w15:restartNumberingAfterBreak="0">
    <w:nsid w:val="2E3B556B"/>
    <w:multiLevelType w:val="hybridMultilevel"/>
    <w:tmpl w:val="52B08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5361D9"/>
    <w:multiLevelType w:val="hybridMultilevel"/>
    <w:tmpl w:val="444C6E30"/>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3ED2E2D"/>
    <w:multiLevelType w:val="hybridMultilevel"/>
    <w:tmpl w:val="52FAC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D936A0"/>
    <w:multiLevelType w:val="hybridMultilevel"/>
    <w:tmpl w:val="B71EAFB6"/>
    <w:lvl w:ilvl="0" w:tplc="5DE0C9DA">
      <w:start w:val="1"/>
      <w:numFmt w:val="bullet"/>
      <w:lvlText w:val=""/>
      <w:lvlJc w:val="left"/>
      <w:pPr>
        <w:ind w:left="720" w:hanging="360"/>
      </w:pPr>
      <w:rPr>
        <w:rFonts w:ascii="Symbol" w:hAnsi="Symbol" w:hint="default"/>
      </w:rPr>
    </w:lvl>
    <w:lvl w:ilvl="1" w:tplc="4FE0C95A">
      <w:start w:val="1"/>
      <w:numFmt w:val="bullet"/>
      <w:lvlText w:val="o"/>
      <w:lvlJc w:val="left"/>
      <w:pPr>
        <w:ind w:left="1440" w:hanging="360"/>
      </w:pPr>
      <w:rPr>
        <w:rFonts w:ascii="Courier New" w:hAnsi="Courier New" w:hint="default"/>
      </w:rPr>
    </w:lvl>
    <w:lvl w:ilvl="2" w:tplc="F9FAA646">
      <w:start w:val="1"/>
      <w:numFmt w:val="bullet"/>
      <w:lvlText w:val=""/>
      <w:lvlJc w:val="left"/>
      <w:pPr>
        <w:ind w:left="2160" w:hanging="360"/>
      </w:pPr>
      <w:rPr>
        <w:rFonts w:ascii="Wingdings" w:hAnsi="Wingdings" w:hint="default"/>
      </w:rPr>
    </w:lvl>
    <w:lvl w:ilvl="3" w:tplc="7C98437A">
      <w:start w:val="1"/>
      <w:numFmt w:val="bullet"/>
      <w:lvlText w:val=""/>
      <w:lvlJc w:val="left"/>
      <w:pPr>
        <w:ind w:left="2880" w:hanging="360"/>
      </w:pPr>
      <w:rPr>
        <w:rFonts w:ascii="Symbol" w:hAnsi="Symbol" w:hint="default"/>
      </w:rPr>
    </w:lvl>
    <w:lvl w:ilvl="4" w:tplc="1C7C36D4">
      <w:start w:val="1"/>
      <w:numFmt w:val="bullet"/>
      <w:lvlText w:val="o"/>
      <w:lvlJc w:val="left"/>
      <w:pPr>
        <w:ind w:left="3600" w:hanging="360"/>
      </w:pPr>
      <w:rPr>
        <w:rFonts w:ascii="Courier New" w:hAnsi="Courier New" w:hint="default"/>
      </w:rPr>
    </w:lvl>
    <w:lvl w:ilvl="5" w:tplc="D4B6F7D8">
      <w:start w:val="1"/>
      <w:numFmt w:val="bullet"/>
      <w:lvlText w:val=""/>
      <w:lvlJc w:val="left"/>
      <w:pPr>
        <w:ind w:left="4320" w:hanging="360"/>
      </w:pPr>
      <w:rPr>
        <w:rFonts w:ascii="Wingdings" w:hAnsi="Wingdings" w:hint="default"/>
      </w:rPr>
    </w:lvl>
    <w:lvl w:ilvl="6" w:tplc="9E8CE546">
      <w:start w:val="1"/>
      <w:numFmt w:val="bullet"/>
      <w:lvlText w:val=""/>
      <w:lvlJc w:val="left"/>
      <w:pPr>
        <w:ind w:left="5040" w:hanging="360"/>
      </w:pPr>
      <w:rPr>
        <w:rFonts w:ascii="Symbol" w:hAnsi="Symbol" w:hint="default"/>
      </w:rPr>
    </w:lvl>
    <w:lvl w:ilvl="7" w:tplc="58BC9D44">
      <w:start w:val="1"/>
      <w:numFmt w:val="bullet"/>
      <w:lvlText w:val="o"/>
      <w:lvlJc w:val="left"/>
      <w:pPr>
        <w:ind w:left="5760" w:hanging="360"/>
      </w:pPr>
      <w:rPr>
        <w:rFonts w:ascii="Courier New" w:hAnsi="Courier New" w:hint="default"/>
      </w:rPr>
    </w:lvl>
    <w:lvl w:ilvl="8" w:tplc="E51E4084">
      <w:start w:val="1"/>
      <w:numFmt w:val="bullet"/>
      <w:lvlText w:val=""/>
      <w:lvlJc w:val="left"/>
      <w:pPr>
        <w:ind w:left="6480" w:hanging="360"/>
      </w:pPr>
      <w:rPr>
        <w:rFonts w:ascii="Wingdings" w:hAnsi="Wingdings" w:hint="default"/>
      </w:rPr>
    </w:lvl>
  </w:abstractNum>
  <w:abstractNum w:abstractNumId="8" w15:restartNumberingAfterBreak="0">
    <w:nsid w:val="47832709"/>
    <w:multiLevelType w:val="hybridMultilevel"/>
    <w:tmpl w:val="828A4570"/>
    <w:lvl w:ilvl="0" w:tplc="5B0421C2">
      <w:start w:val="1"/>
      <w:numFmt w:val="bullet"/>
      <w:lvlText w:val="•"/>
      <w:lvlJc w:val="left"/>
      <w:pPr>
        <w:tabs>
          <w:tab w:val="num" w:pos="720"/>
        </w:tabs>
        <w:ind w:left="720" w:hanging="360"/>
      </w:pPr>
      <w:rPr>
        <w:rFonts w:ascii="Arial" w:hAnsi="Arial" w:hint="default"/>
      </w:rPr>
    </w:lvl>
    <w:lvl w:ilvl="1" w:tplc="9B466FB8" w:tentative="1">
      <w:start w:val="1"/>
      <w:numFmt w:val="bullet"/>
      <w:lvlText w:val="•"/>
      <w:lvlJc w:val="left"/>
      <w:pPr>
        <w:tabs>
          <w:tab w:val="num" w:pos="1440"/>
        </w:tabs>
        <w:ind w:left="1440" w:hanging="360"/>
      </w:pPr>
      <w:rPr>
        <w:rFonts w:ascii="Arial" w:hAnsi="Arial" w:hint="default"/>
      </w:rPr>
    </w:lvl>
    <w:lvl w:ilvl="2" w:tplc="6F7C559E" w:tentative="1">
      <w:start w:val="1"/>
      <w:numFmt w:val="bullet"/>
      <w:lvlText w:val="•"/>
      <w:lvlJc w:val="left"/>
      <w:pPr>
        <w:tabs>
          <w:tab w:val="num" w:pos="2160"/>
        </w:tabs>
        <w:ind w:left="2160" w:hanging="360"/>
      </w:pPr>
      <w:rPr>
        <w:rFonts w:ascii="Arial" w:hAnsi="Arial" w:hint="default"/>
      </w:rPr>
    </w:lvl>
    <w:lvl w:ilvl="3" w:tplc="E4E013C0" w:tentative="1">
      <w:start w:val="1"/>
      <w:numFmt w:val="bullet"/>
      <w:lvlText w:val="•"/>
      <w:lvlJc w:val="left"/>
      <w:pPr>
        <w:tabs>
          <w:tab w:val="num" w:pos="2880"/>
        </w:tabs>
        <w:ind w:left="2880" w:hanging="360"/>
      </w:pPr>
      <w:rPr>
        <w:rFonts w:ascii="Arial" w:hAnsi="Arial" w:hint="default"/>
      </w:rPr>
    </w:lvl>
    <w:lvl w:ilvl="4" w:tplc="F69C659A" w:tentative="1">
      <w:start w:val="1"/>
      <w:numFmt w:val="bullet"/>
      <w:lvlText w:val="•"/>
      <w:lvlJc w:val="left"/>
      <w:pPr>
        <w:tabs>
          <w:tab w:val="num" w:pos="3600"/>
        </w:tabs>
        <w:ind w:left="3600" w:hanging="360"/>
      </w:pPr>
      <w:rPr>
        <w:rFonts w:ascii="Arial" w:hAnsi="Arial" w:hint="default"/>
      </w:rPr>
    </w:lvl>
    <w:lvl w:ilvl="5" w:tplc="23E6B0FC" w:tentative="1">
      <w:start w:val="1"/>
      <w:numFmt w:val="bullet"/>
      <w:lvlText w:val="•"/>
      <w:lvlJc w:val="left"/>
      <w:pPr>
        <w:tabs>
          <w:tab w:val="num" w:pos="4320"/>
        </w:tabs>
        <w:ind w:left="4320" w:hanging="360"/>
      </w:pPr>
      <w:rPr>
        <w:rFonts w:ascii="Arial" w:hAnsi="Arial" w:hint="default"/>
      </w:rPr>
    </w:lvl>
    <w:lvl w:ilvl="6" w:tplc="6978C130" w:tentative="1">
      <w:start w:val="1"/>
      <w:numFmt w:val="bullet"/>
      <w:lvlText w:val="•"/>
      <w:lvlJc w:val="left"/>
      <w:pPr>
        <w:tabs>
          <w:tab w:val="num" w:pos="5040"/>
        </w:tabs>
        <w:ind w:left="5040" w:hanging="360"/>
      </w:pPr>
      <w:rPr>
        <w:rFonts w:ascii="Arial" w:hAnsi="Arial" w:hint="default"/>
      </w:rPr>
    </w:lvl>
    <w:lvl w:ilvl="7" w:tplc="CE0408BA" w:tentative="1">
      <w:start w:val="1"/>
      <w:numFmt w:val="bullet"/>
      <w:lvlText w:val="•"/>
      <w:lvlJc w:val="left"/>
      <w:pPr>
        <w:tabs>
          <w:tab w:val="num" w:pos="5760"/>
        </w:tabs>
        <w:ind w:left="5760" w:hanging="360"/>
      </w:pPr>
      <w:rPr>
        <w:rFonts w:ascii="Arial" w:hAnsi="Arial" w:hint="default"/>
      </w:rPr>
    </w:lvl>
    <w:lvl w:ilvl="8" w:tplc="4268E51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8E06E32"/>
    <w:multiLevelType w:val="hybridMultilevel"/>
    <w:tmpl w:val="83CCA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9B1F9D"/>
    <w:multiLevelType w:val="hybridMultilevel"/>
    <w:tmpl w:val="273EE6E6"/>
    <w:lvl w:ilvl="0" w:tplc="FFFFFFFF">
      <w:start w:val="1"/>
      <w:numFmt w:val="decimal"/>
      <w:suff w:val="space"/>
      <w:lvlText w:val="%1."/>
      <w:lvlJc w:val="left"/>
      <w:pPr>
        <w:ind w:left="0" w:firstLine="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3F04B4B"/>
    <w:multiLevelType w:val="hybridMultilevel"/>
    <w:tmpl w:val="D15C43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59E1816"/>
    <w:multiLevelType w:val="hybridMultilevel"/>
    <w:tmpl w:val="7EB0C004"/>
    <w:lvl w:ilvl="0" w:tplc="08090001">
      <w:start w:val="1"/>
      <w:numFmt w:val="bullet"/>
      <w:lvlText w:val=""/>
      <w:lvlJc w:val="left"/>
      <w:pPr>
        <w:ind w:left="789" w:hanging="360"/>
      </w:pPr>
      <w:rPr>
        <w:rFonts w:ascii="Symbol" w:hAnsi="Symbol" w:hint="default"/>
      </w:rPr>
    </w:lvl>
    <w:lvl w:ilvl="1" w:tplc="08090003" w:tentative="1">
      <w:start w:val="1"/>
      <w:numFmt w:val="bullet"/>
      <w:lvlText w:val="o"/>
      <w:lvlJc w:val="left"/>
      <w:pPr>
        <w:ind w:left="1509" w:hanging="360"/>
      </w:pPr>
      <w:rPr>
        <w:rFonts w:ascii="Courier New" w:hAnsi="Courier New" w:cs="Courier New" w:hint="default"/>
      </w:rPr>
    </w:lvl>
    <w:lvl w:ilvl="2" w:tplc="08090005" w:tentative="1">
      <w:start w:val="1"/>
      <w:numFmt w:val="bullet"/>
      <w:lvlText w:val=""/>
      <w:lvlJc w:val="left"/>
      <w:pPr>
        <w:ind w:left="2229" w:hanging="360"/>
      </w:pPr>
      <w:rPr>
        <w:rFonts w:ascii="Wingdings" w:hAnsi="Wingdings" w:hint="default"/>
      </w:rPr>
    </w:lvl>
    <w:lvl w:ilvl="3" w:tplc="08090001" w:tentative="1">
      <w:start w:val="1"/>
      <w:numFmt w:val="bullet"/>
      <w:lvlText w:val=""/>
      <w:lvlJc w:val="left"/>
      <w:pPr>
        <w:ind w:left="2949" w:hanging="360"/>
      </w:pPr>
      <w:rPr>
        <w:rFonts w:ascii="Symbol" w:hAnsi="Symbol" w:hint="default"/>
      </w:rPr>
    </w:lvl>
    <w:lvl w:ilvl="4" w:tplc="08090003" w:tentative="1">
      <w:start w:val="1"/>
      <w:numFmt w:val="bullet"/>
      <w:lvlText w:val="o"/>
      <w:lvlJc w:val="left"/>
      <w:pPr>
        <w:ind w:left="3669" w:hanging="360"/>
      </w:pPr>
      <w:rPr>
        <w:rFonts w:ascii="Courier New" w:hAnsi="Courier New" w:cs="Courier New" w:hint="default"/>
      </w:rPr>
    </w:lvl>
    <w:lvl w:ilvl="5" w:tplc="08090005" w:tentative="1">
      <w:start w:val="1"/>
      <w:numFmt w:val="bullet"/>
      <w:lvlText w:val=""/>
      <w:lvlJc w:val="left"/>
      <w:pPr>
        <w:ind w:left="4389" w:hanging="360"/>
      </w:pPr>
      <w:rPr>
        <w:rFonts w:ascii="Wingdings" w:hAnsi="Wingdings" w:hint="default"/>
      </w:rPr>
    </w:lvl>
    <w:lvl w:ilvl="6" w:tplc="08090001" w:tentative="1">
      <w:start w:val="1"/>
      <w:numFmt w:val="bullet"/>
      <w:lvlText w:val=""/>
      <w:lvlJc w:val="left"/>
      <w:pPr>
        <w:ind w:left="5109" w:hanging="360"/>
      </w:pPr>
      <w:rPr>
        <w:rFonts w:ascii="Symbol" w:hAnsi="Symbol" w:hint="default"/>
      </w:rPr>
    </w:lvl>
    <w:lvl w:ilvl="7" w:tplc="08090003" w:tentative="1">
      <w:start w:val="1"/>
      <w:numFmt w:val="bullet"/>
      <w:lvlText w:val="o"/>
      <w:lvlJc w:val="left"/>
      <w:pPr>
        <w:ind w:left="5829" w:hanging="360"/>
      </w:pPr>
      <w:rPr>
        <w:rFonts w:ascii="Courier New" w:hAnsi="Courier New" w:cs="Courier New" w:hint="default"/>
      </w:rPr>
    </w:lvl>
    <w:lvl w:ilvl="8" w:tplc="08090005" w:tentative="1">
      <w:start w:val="1"/>
      <w:numFmt w:val="bullet"/>
      <w:lvlText w:val=""/>
      <w:lvlJc w:val="left"/>
      <w:pPr>
        <w:ind w:left="6549" w:hanging="360"/>
      </w:pPr>
      <w:rPr>
        <w:rFonts w:ascii="Wingdings" w:hAnsi="Wingdings" w:hint="default"/>
      </w:rPr>
    </w:lvl>
  </w:abstractNum>
  <w:abstractNum w:abstractNumId="13" w15:restartNumberingAfterBreak="0">
    <w:nsid w:val="66657CD2"/>
    <w:multiLevelType w:val="hybridMultilevel"/>
    <w:tmpl w:val="A094F758"/>
    <w:lvl w:ilvl="0" w:tplc="08090001">
      <w:start w:val="1"/>
      <w:numFmt w:val="bullet"/>
      <w:lvlText w:val=""/>
      <w:lvlJc w:val="left"/>
      <w:pPr>
        <w:ind w:left="790" w:hanging="360"/>
      </w:pPr>
      <w:rPr>
        <w:rFonts w:ascii="Symbol" w:hAnsi="Symbol" w:hint="default"/>
      </w:rPr>
    </w:lvl>
    <w:lvl w:ilvl="1" w:tplc="08090019" w:tentative="1">
      <w:start w:val="1"/>
      <w:numFmt w:val="lowerLetter"/>
      <w:lvlText w:val="%2."/>
      <w:lvlJc w:val="left"/>
      <w:pPr>
        <w:ind w:left="1510" w:hanging="360"/>
      </w:pPr>
    </w:lvl>
    <w:lvl w:ilvl="2" w:tplc="0809001B" w:tentative="1">
      <w:start w:val="1"/>
      <w:numFmt w:val="lowerRoman"/>
      <w:lvlText w:val="%3."/>
      <w:lvlJc w:val="right"/>
      <w:pPr>
        <w:ind w:left="2230" w:hanging="180"/>
      </w:pPr>
    </w:lvl>
    <w:lvl w:ilvl="3" w:tplc="0809000F" w:tentative="1">
      <w:start w:val="1"/>
      <w:numFmt w:val="decimal"/>
      <w:lvlText w:val="%4."/>
      <w:lvlJc w:val="left"/>
      <w:pPr>
        <w:ind w:left="2950" w:hanging="360"/>
      </w:pPr>
    </w:lvl>
    <w:lvl w:ilvl="4" w:tplc="08090019" w:tentative="1">
      <w:start w:val="1"/>
      <w:numFmt w:val="lowerLetter"/>
      <w:lvlText w:val="%5."/>
      <w:lvlJc w:val="left"/>
      <w:pPr>
        <w:ind w:left="3670" w:hanging="360"/>
      </w:pPr>
    </w:lvl>
    <w:lvl w:ilvl="5" w:tplc="0809001B" w:tentative="1">
      <w:start w:val="1"/>
      <w:numFmt w:val="lowerRoman"/>
      <w:lvlText w:val="%6."/>
      <w:lvlJc w:val="right"/>
      <w:pPr>
        <w:ind w:left="4390" w:hanging="180"/>
      </w:pPr>
    </w:lvl>
    <w:lvl w:ilvl="6" w:tplc="0809000F" w:tentative="1">
      <w:start w:val="1"/>
      <w:numFmt w:val="decimal"/>
      <w:lvlText w:val="%7."/>
      <w:lvlJc w:val="left"/>
      <w:pPr>
        <w:ind w:left="5110" w:hanging="360"/>
      </w:pPr>
    </w:lvl>
    <w:lvl w:ilvl="7" w:tplc="08090019" w:tentative="1">
      <w:start w:val="1"/>
      <w:numFmt w:val="lowerLetter"/>
      <w:lvlText w:val="%8."/>
      <w:lvlJc w:val="left"/>
      <w:pPr>
        <w:ind w:left="5830" w:hanging="360"/>
      </w:pPr>
    </w:lvl>
    <w:lvl w:ilvl="8" w:tplc="0809001B" w:tentative="1">
      <w:start w:val="1"/>
      <w:numFmt w:val="lowerRoman"/>
      <w:lvlText w:val="%9."/>
      <w:lvlJc w:val="right"/>
      <w:pPr>
        <w:ind w:left="6550" w:hanging="180"/>
      </w:pPr>
    </w:lvl>
  </w:abstractNum>
  <w:abstractNum w:abstractNumId="14" w15:restartNumberingAfterBreak="0">
    <w:nsid w:val="67B85052"/>
    <w:multiLevelType w:val="hybridMultilevel"/>
    <w:tmpl w:val="344E174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99250B7"/>
    <w:multiLevelType w:val="hybridMultilevel"/>
    <w:tmpl w:val="FBACA29A"/>
    <w:lvl w:ilvl="0" w:tplc="910CE6EE">
      <w:start w:val="1"/>
      <w:numFmt w:val="lowerLetter"/>
      <w:lvlText w:val="%1)"/>
      <w:lvlJc w:val="left"/>
      <w:pPr>
        <w:ind w:left="790" w:hanging="360"/>
      </w:pPr>
      <w:rPr>
        <w:rFonts w:ascii="Arial" w:hAnsi="Arial" w:cs="Arial" w:hint="default"/>
      </w:rPr>
    </w:lvl>
    <w:lvl w:ilvl="1" w:tplc="08090019" w:tentative="1">
      <w:start w:val="1"/>
      <w:numFmt w:val="lowerLetter"/>
      <w:lvlText w:val="%2."/>
      <w:lvlJc w:val="left"/>
      <w:pPr>
        <w:ind w:left="1510" w:hanging="360"/>
      </w:pPr>
    </w:lvl>
    <w:lvl w:ilvl="2" w:tplc="0809001B" w:tentative="1">
      <w:start w:val="1"/>
      <w:numFmt w:val="lowerRoman"/>
      <w:lvlText w:val="%3."/>
      <w:lvlJc w:val="right"/>
      <w:pPr>
        <w:ind w:left="2230" w:hanging="180"/>
      </w:pPr>
    </w:lvl>
    <w:lvl w:ilvl="3" w:tplc="0809000F" w:tentative="1">
      <w:start w:val="1"/>
      <w:numFmt w:val="decimal"/>
      <w:lvlText w:val="%4."/>
      <w:lvlJc w:val="left"/>
      <w:pPr>
        <w:ind w:left="2950" w:hanging="360"/>
      </w:pPr>
    </w:lvl>
    <w:lvl w:ilvl="4" w:tplc="08090019" w:tentative="1">
      <w:start w:val="1"/>
      <w:numFmt w:val="lowerLetter"/>
      <w:lvlText w:val="%5."/>
      <w:lvlJc w:val="left"/>
      <w:pPr>
        <w:ind w:left="3670" w:hanging="360"/>
      </w:pPr>
    </w:lvl>
    <w:lvl w:ilvl="5" w:tplc="0809001B" w:tentative="1">
      <w:start w:val="1"/>
      <w:numFmt w:val="lowerRoman"/>
      <w:lvlText w:val="%6."/>
      <w:lvlJc w:val="right"/>
      <w:pPr>
        <w:ind w:left="4390" w:hanging="180"/>
      </w:pPr>
    </w:lvl>
    <w:lvl w:ilvl="6" w:tplc="0809000F" w:tentative="1">
      <w:start w:val="1"/>
      <w:numFmt w:val="decimal"/>
      <w:lvlText w:val="%7."/>
      <w:lvlJc w:val="left"/>
      <w:pPr>
        <w:ind w:left="5110" w:hanging="360"/>
      </w:pPr>
    </w:lvl>
    <w:lvl w:ilvl="7" w:tplc="08090019" w:tentative="1">
      <w:start w:val="1"/>
      <w:numFmt w:val="lowerLetter"/>
      <w:lvlText w:val="%8."/>
      <w:lvlJc w:val="left"/>
      <w:pPr>
        <w:ind w:left="5830" w:hanging="360"/>
      </w:pPr>
    </w:lvl>
    <w:lvl w:ilvl="8" w:tplc="0809001B" w:tentative="1">
      <w:start w:val="1"/>
      <w:numFmt w:val="lowerRoman"/>
      <w:lvlText w:val="%9."/>
      <w:lvlJc w:val="right"/>
      <w:pPr>
        <w:ind w:left="6550" w:hanging="180"/>
      </w:pPr>
    </w:lvl>
  </w:abstractNum>
  <w:abstractNum w:abstractNumId="16" w15:restartNumberingAfterBreak="0">
    <w:nsid w:val="70FD6FC3"/>
    <w:multiLevelType w:val="hybridMultilevel"/>
    <w:tmpl w:val="31C22A4A"/>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3342D4"/>
    <w:multiLevelType w:val="hybridMultilevel"/>
    <w:tmpl w:val="43E409F2"/>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3"/>
  </w:num>
  <w:num w:numId="3">
    <w:abstractNumId w:val="2"/>
  </w:num>
  <w:num w:numId="4">
    <w:abstractNumId w:val="10"/>
  </w:num>
  <w:num w:numId="5">
    <w:abstractNumId w:val="9"/>
  </w:num>
  <w:num w:numId="6">
    <w:abstractNumId w:val="5"/>
  </w:num>
  <w:num w:numId="7">
    <w:abstractNumId w:val="1"/>
  </w:num>
  <w:num w:numId="8">
    <w:abstractNumId w:val="6"/>
  </w:num>
  <w:num w:numId="9">
    <w:abstractNumId w:val="17"/>
  </w:num>
  <w:num w:numId="10">
    <w:abstractNumId w:val="16"/>
  </w:num>
  <w:num w:numId="11">
    <w:abstractNumId w:val="11"/>
  </w:num>
  <w:num w:numId="12">
    <w:abstractNumId w:val="15"/>
  </w:num>
  <w:num w:numId="13">
    <w:abstractNumId w:val="4"/>
  </w:num>
  <w:num w:numId="14">
    <w:abstractNumId w:val="13"/>
  </w:num>
  <w:num w:numId="15">
    <w:abstractNumId w:val="14"/>
  </w:num>
  <w:num w:numId="16">
    <w:abstractNumId w:val="0"/>
  </w:num>
  <w:num w:numId="17">
    <w:abstractNumId w:val="8"/>
  </w:num>
  <w:num w:numId="18">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wN7I0MrcwNTMzNjVS0lEKTi0uzszPAykwrAUAT4GtESwAAAA="/>
  </w:docVars>
  <w:rsids>
    <w:rsidRoot w:val="00892636"/>
    <w:rsid w:val="000007D0"/>
    <w:rsid w:val="00000F63"/>
    <w:rsid w:val="00001040"/>
    <w:rsid w:val="0000182E"/>
    <w:rsid w:val="00002B63"/>
    <w:rsid w:val="000045B6"/>
    <w:rsid w:val="00004B2F"/>
    <w:rsid w:val="00004C60"/>
    <w:rsid w:val="00004F4C"/>
    <w:rsid w:val="000050F5"/>
    <w:rsid w:val="000055A4"/>
    <w:rsid w:val="00005F26"/>
    <w:rsid w:val="00007D3A"/>
    <w:rsid w:val="00011242"/>
    <w:rsid w:val="00013E01"/>
    <w:rsid w:val="00015AAE"/>
    <w:rsid w:val="00016045"/>
    <w:rsid w:val="000160A4"/>
    <w:rsid w:val="0001666F"/>
    <w:rsid w:val="00017863"/>
    <w:rsid w:val="00017F84"/>
    <w:rsid w:val="000232BB"/>
    <w:rsid w:val="00025A55"/>
    <w:rsid w:val="00025CCA"/>
    <w:rsid w:val="000264E0"/>
    <w:rsid w:val="00026C04"/>
    <w:rsid w:val="000273AC"/>
    <w:rsid w:val="00027696"/>
    <w:rsid w:val="00030094"/>
    <w:rsid w:val="000308AE"/>
    <w:rsid w:val="000346DD"/>
    <w:rsid w:val="00034912"/>
    <w:rsid w:val="00035B91"/>
    <w:rsid w:val="00036797"/>
    <w:rsid w:val="000371D3"/>
    <w:rsid w:val="00037A4B"/>
    <w:rsid w:val="00042646"/>
    <w:rsid w:val="00042C9B"/>
    <w:rsid w:val="000447C9"/>
    <w:rsid w:val="00046A91"/>
    <w:rsid w:val="00047248"/>
    <w:rsid w:val="00047946"/>
    <w:rsid w:val="000509A8"/>
    <w:rsid w:val="00050FD9"/>
    <w:rsid w:val="00051450"/>
    <w:rsid w:val="00051AFA"/>
    <w:rsid w:val="00051CD4"/>
    <w:rsid w:val="000523AC"/>
    <w:rsid w:val="00053993"/>
    <w:rsid w:val="00054422"/>
    <w:rsid w:val="00054C9A"/>
    <w:rsid w:val="000574ED"/>
    <w:rsid w:val="00057699"/>
    <w:rsid w:val="00060FA4"/>
    <w:rsid w:val="00062313"/>
    <w:rsid w:val="00063A91"/>
    <w:rsid w:val="00066389"/>
    <w:rsid w:val="000667AB"/>
    <w:rsid w:val="00067C1F"/>
    <w:rsid w:val="000717B4"/>
    <w:rsid w:val="00071FCA"/>
    <w:rsid w:val="0007290E"/>
    <w:rsid w:val="00072C90"/>
    <w:rsid w:val="00072CF2"/>
    <w:rsid w:val="00074801"/>
    <w:rsid w:val="0007608D"/>
    <w:rsid w:val="000771A8"/>
    <w:rsid w:val="00081D13"/>
    <w:rsid w:val="00082C1E"/>
    <w:rsid w:val="00082DAF"/>
    <w:rsid w:val="000834C9"/>
    <w:rsid w:val="000843E1"/>
    <w:rsid w:val="00085B9A"/>
    <w:rsid w:val="0008D0D6"/>
    <w:rsid w:val="00090335"/>
    <w:rsid w:val="0009033C"/>
    <w:rsid w:val="00090730"/>
    <w:rsid w:val="00090F13"/>
    <w:rsid w:val="00091880"/>
    <w:rsid w:val="000918C2"/>
    <w:rsid w:val="000961D3"/>
    <w:rsid w:val="00096BFB"/>
    <w:rsid w:val="000A17F3"/>
    <w:rsid w:val="000A2FD0"/>
    <w:rsid w:val="000A32C8"/>
    <w:rsid w:val="000A5D02"/>
    <w:rsid w:val="000A7568"/>
    <w:rsid w:val="000A7897"/>
    <w:rsid w:val="000A7F50"/>
    <w:rsid w:val="000B17F0"/>
    <w:rsid w:val="000B238F"/>
    <w:rsid w:val="000B452B"/>
    <w:rsid w:val="000B4DD7"/>
    <w:rsid w:val="000B5112"/>
    <w:rsid w:val="000B52ED"/>
    <w:rsid w:val="000B650C"/>
    <w:rsid w:val="000B65C2"/>
    <w:rsid w:val="000B6CA2"/>
    <w:rsid w:val="000C06DF"/>
    <w:rsid w:val="000C0A88"/>
    <w:rsid w:val="000C16DB"/>
    <w:rsid w:val="000C18D8"/>
    <w:rsid w:val="000C3436"/>
    <w:rsid w:val="000C3A0D"/>
    <w:rsid w:val="000C3F9F"/>
    <w:rsid w:val="000C47EE"/>
    <w:rsid w:val="000C632A"/>
    <w:rsid w:val="000C78C8"/>
    <w:rsid w:val="000D10A9"/>
    <w:rsid w:val="000D41D2"/>
    <w:rsid w:val="000D4203"/>
    <w:rsid w:val="000D44D1"/>
    <w:rsid w:val="000D52F5"/>
    <w:rsid w:val="000D67BF"/>
    <w:rsid w:val="000E04CE"/>
    <w:rsid w:val="000E0587"/>
    <w:rsid w:val="000E1251"/>
    <w:rsid w:val="000E1320"/>
    <w:rsid w:val="000E42C3"/>
    <w:rsid w:val="000E5966"/>
    <w:rsid w:val="000E6070"/>
    <w:rsid w:val="000E6739"/>
    <w:rsid w:val="000F0702"/>
    <w:rsid w:val="000F155C"/>
    <w:rsid w:val="000F361B"/>
    <w:rsid w:val="000F3959"/>
    <w:rsid w:val="000F4101"/>
    <w:rsid w:val="000F4A85"/>
    <w:rsid w:val="000F4DC3"/>
    <w:rsid w:val="000F5F69"/>
    <w:rsid w:val="000F6E9C"/>
    <w:rsid w:val="001020EB"/>
    <w:rsid w:val="001025F7"/>
    <w:rsid w:val="00104611"/>
    <w:rsid w:val="00106D3E"/>
    <w:rsid w:val="0010764A"/>
    <w:rsid w:val="00107CF1"/>
    <w:rsid w:val="00110E84"/>
    <w:rsid w:val="001124D9"/>
    <w:rsid w:val="001124F9"/>
    <w:rsid w:val="0011534F"/>
    <w:rsid w:val="00115587"/>
    <w:rsid w:val="00115E88"/>
    <w:rsid w:val="00116ECA"/>
    <w:rsid w:val="001171E8"/>
    <w:rsid w:val="00117F90"/>
    <w:rsid w:val="00120380"/>
    <w:rsid w:val="00121A94"/>
    <w:rsid w:val="00121DC2"/>
    <w:rsid w:val="001247F1"/>
    <w:rsid w:val="00126735"/>
    <w:rsid w:val="00130B62"/>
    <w:rsid w:val="00131B80"/>
    <w:rsid w:val="00131F00"/>
    <w:rsid w:val="001321D9"/>
    <w:rsid w:val="00133AFB"/>
    <w:rsid w:val="0013469F"/>
    <w:rsid w:val="00135E96"/>
    <w:rsid w:val="0013689B"/>
    <w:rsid w:val="00137D50"/>
    <w:rsid w:val="00140626"/>
    <w:rsid w:val="00140872"/>
    <w:rsid w:val="00141036"/>
    <w:rsid w:val="00143204"/>
    <w:rsid w:val="001439D6"/>
    <w:rsid w:val="001454F9"/>
    <w:rsid w:val="0014716F"/>
    <w:rsid w:val="00148216"/>
    <w:rsid w:val="00150031"/>
    <w:rsid w:val="0015007B"/>
    <w:rsid w:val="0015030D"/>
    <w:rsid w:val="0015081B"/>
    <w:rsid w:val="001508C3"/>
    <w:rsid w:val="0015272B"/>
    <w:rsid w:val="001537C6"/>
    <w:rsid w:val="0015407D"/>
    <w:rsid w:val="001542A4"/>
    <w:rsid w:val="00155BB0"/>
    <w:rsid w:val="001560EA"/>
    <w:rsid w:val="00157207"/>
    <w:rsid w:val="001578C9"/>
    <w:rsid w:val="00157B41"/>
    <w:rsid w:val="00160164"/>
    <w:rsid w:val="00162297"/>
    <w:rsid w:val="00162D34"/>
    <w:rsid w:val="00163842"/>
    <w:rsid w:val="00163C3F"/>
    <w:rsid w:val="00164EAC"/>
    <w:rsid w:val="001655AA"/>
    <w:rsid w:val="00165758"/>
    <w:rsid w:val="00165AA8"/>
    <w:rsid w:val="00165B32"/>
    <w:rsid w:val="00167B1A"/>
    <w:rsid w:val="001713AD"/>
    <w:rsid w:val="00171812"/>
    <w:rsid w:val="0017563F"/>
    <w:rsid w:val="001765F5"/>
    <w:rsid w:val="00181990"/>
    <w:rsid w:val="001837A9"/>
    <w:rsid w:val="00184A09"/>
    <w:rsid w:val="00184C33"/>
    <w:rsid w:val="00185504"/>
    <w:rsid w:val="00186E54"/>
    <w:rsid w:val="0018F580"/>
    <w:rsid w:val="0019234E"/>
    <w:rsid w:val="00193449"/>
    <w:rsid w:val="00194109"/>
    <w:rsid w:val="00194DC9"/>
    <w:rsid w:val="00194ECF"/>
    <w:rsid w:val="00195613"/>
    <w:rsid w:val="001A0685"/>
    <w:rsid w:val="001A0DCF"/>
    <w:rsid w:val="001A1E2C"/>
    <w:rsid w:val="001A2C39"/>
    <w:rsid w:val="001A3F2A"/>
    <w:rsid w:val="001A47BB"/>
    <w:rsid w:val="001A5B50"/>
    <w:rsid w:val="001A6296"/>
    <w:rsid w:val="001A6F7E"/>
    <w:rsid w:val="001A7A95"/>
    <w:rsid w:val="001A7B14"/>
    <w:rsid w:val="001B0BE3"/>
    <w:rsid w:val="001B0EFA"/>
    <w:rsid w:val="001B2389"/>
    <w:rsid w:val="001B3F1C"/>
    <w:rsid w:val="001B560A"/>
    <w:rsid w:val="001B662B"/>
    <w:rsid w:val="001B7182"/>
    <w:rsid w:val="001B76DF"/>
    <w:rsid w:val="001B7DCD"/>
    <w:rsid w:val="001C15B4"/>
    <w:rsid w:val="001C1C97"/>
    <w:rsid w:val="001C1E7C"/>
    <w:rsid w:val="001C2B78"/>
    <w:rsid w:val="001C44F8"/>
    <w:rsid w:val="001C49E7"/>
    <w:rsid w:val="001C4E9E"/>
    <w:rsid w:val="001C54B5"/>
    <w:rsid w:val="001C5DC8"/>
    <w:rsid w:val="001C78BD"/>
    <w:rsid w:val="001C7930"/>
    <w:rsid w:val="001C7E8B"/>
    <w:rsid w:val="001D021D"/>
    <w:rsid w:val="001D0E2C"/>
    <w:rsid w:val="001D105C"/>
    <w:rsid w:val="001D1AF5"/>
    <w:rsid w:val="001D2879"/>
    <w:rsid w:val="001D336F"/>
    <w:rsid w:val="001D5246"/>
    <w:rsid w:val="001D567D"/>
    <w:rsid w:val="001E068E"/>
    <w:rsid w:val="001E377A"/>
    <w:rsid w:val="001E4666"/>
    <w:rsid w:val="001E5106"/>
    <w:rsid w:val="001E5B82"/>
    <w:rsid w:val="001E6A2B"/>
    <w:rsid w:val="001E716B"/>
    <w:rsid w:val="001E7CA2"/>
    <w:rsid w:val="001F035B"/>
    <w:rsid w:val="001F24FA"/>
    <w:rsid w:val="001F2940"/>
    <w:rsid w:val="001F3821"/>
    <w:rsid w:val="001F5D07"/>
    <w:rsid w:val="001F62B5"/>
    <w:rsid w:val="001F6712"/>
    <w:rsid w:val="001F6A7B"/>
    <w:rsid w:val="002007A8"/>
    <w:rsid w:val="0020134C"/>
    <w:rsid w:val="002014DF"/>
    <w:rsid w:val="00201BD8"/>
    <w:rsid w:val="00203107"/>
    <w:rsid w:val="00203B47"/>
    <w:rsid w:val="00204E23"/>
    <w:rsid w:val="0020506A"/>
    <w:rsid w:val="0020609A"/>
    <w:rsid w:val="00206116"/>
    <w:rsid w:val="0020659F"/>
    <w:rsid w:val="002066CF"/>
    <w:rsid w:val="0020692F"/>
    <w:rsid w:val="00206F44"/>
    <w:rsid w:val="00206F87"/>
    <w:rsid w:val="002107FA"/>
    <w:rsid w:val="00211C4E"/>
    <w:rsid w:val="00212AA0"/>
    <w:rsid w:val="00213CBD"/>
    <w:rsid w:val="0021531A"/>
    <w:rsid w:val="00215D1C"/>
    <w:rsid w:val="002161D7"/>
    <w:rsid w:val="002175A8"/>
    <w:rsid w:val="00217949"/>
    <w:rsid w:val="00220BB2"/>
    <w:rsid w:val="00222C00"/>
    <w:rsid w:val="00222D86"/>
    <w:rsid w:val="002235F4"/>
    <w:rsid w:val="00223A94"/>
    <w:rsid w:val="00223E73"/>
    <w:rsid w:val="002244C0"/>
    <w:rsid w:val="0022525C"/>
    <w:rsid w:val="00225FCD"/>
    <w:rsid w:val="002266BA"/>
    <w:rsid w:val="00226E3E"/>
    <w:rsid w:val="00227CC1"/>
    <w:rsid w:val="00231807"/>
    <w:rsid w:val="00231AA6"/>
    <w:rsid w:val="00232903"/>
    <w:rsid w:val="002338AA"/>
    <w:rsid w:val="00234025"/>
    <w:rsid w:val="00234A23"/>
    <w:rsid w:val="0023630C"/>
    <w:rsid w:val="002379D2"/>
    <w:rsid w:val="002400C7"/>
    <w:rsid w:val="00242322"/>
    <w:rsid w:val="00243F0B"/>
    <w:rsid w:val="00247347"/>
    <w:rsid w:val="00251152"/>
    <w:rsid w:val="00251629"/>
    <w:rsid w:val="00251B79"/>
    <w:rsid w:val="00252749"/>
    <w:rsid w:val="00252ED7"/>
    <w:rsid w:val="002536B5"/>
    <w:rsid w:val="00255A6E"/>
    <w:rsid w:val="00255A70"/>
    <w:rsid w:val="00257013"/>
    <w:rsid w:val="002572F2"/>
    <w:rsid w:val="00257A54"/>
    <w:rsid w:val="0026003C"/>
    <w:rsid w:val="0026019A"/>
    <w:rsid w:val="00260B15"/>
    <w:rsid w:val="00261D16"/>
    <w:rsid w:val="002633DF"/>
    <w:rsid w:val="0026686C"/>
    <w:rsid w:val="00266B42"/>
    <w:rsid w:val="00267459"/>
    <w:rsid w:val="002679F0"/>
    <w:rsid w:val="00270322"/>
    <w:rsid w:val="00273480"/>
    <w:rsid w:val="002751E7"/>
    <w:rsid w:val="002757F6"/>
    <w:rsid w:val="002759E2"/>
    <w:rsid w:val="002761A1"/>
    <w:rsid w:val="00276C38"/>
    <w:rsid w:val="00276EAD"/>
    <w:rsid w:val="00280656"/>
    <w:rsid w:val="0028110E"/>
    <w:rsid w:val="002826C3"/>
    <w:rsid w:val="002828E0"/>
    <w:rsid w:val="00283870"/>
    <w:rsid w:val="002847AA"/>
    <w:rsid w:val="002863F6"/>
    <w:rsid w:val="00286BE0"/>
    <w:rsid w:val="002874AB"/>
    <w:rsid w:val="00292A22"/>
    <w:rsid w:val="00292BB1"/>
    <w:rsid w:val="002935D6"/>
    <w:rsid w:val="00293D74"/>
    <w:rsid w:val="00294FF1"/>
    <w:rsid w:val="00296237"/>
    <w:rsid w:val="00296CA7"/>
    <w:rsid w:val="002A05AE"/>
    <w:rsid w:val="002A1DDE"/>
    <w:rsid w:val="002A1F2C"/>
    <w:rsid w:val="002A2C85"/>
    <w:rsid w:val="002A4A30"/>
    <w:rsid w:val="002A59D6"/>
    <w:rsid w:val="002A6411"/>
    <w:rsid w:val="002A669F"/>
    <w:rsid w:val="002B0D64"/>
    <w:rsid w:val="002B1B7C"/>
    <w:rsid w:val="002B2385"/>
    <w:rsid w:val="002B2B34"/>
    <w:rsid w:val="002B3A3E"/>
    <w:rsid w:val="002B440E"/>
    <w:rsid w:val="002B4F00"/>
    <w:rsid w:val="002B6C2E"/>
    <w:rsid w:val="002B71A7"/>
    <w:rsid w:val="002B8A50"/>
    <w:rsid w:val="002C2858"/>
    <w:rsid w:val="002C3331"/>
    <w:rsid w:val="002C3F03"/>
    <w:rsid w:val="002C5215"/>
    <w:rsid w:val="002C7B08"/>
    <w:rsid w:val="002C7B1B"/>
    <w:rsid w:val="002D066E"/>
    <w:rsid w:val="002D0B37"/>
    <w:rsid w:val="002D1153"/>
    <w:rsid w:val="002D1C84"/>
    <w:rsid w:val="002D2A08"/>
    <w:rsid w:val="002D6776"/>
    <w:rsid w:val="002D698E"/>
    <w:rsid w:val="002D699A"/>
    <w:rsid w:val="002E118C"/>
    <w:rsid w:val="002E17C3"/>
    <w:rsid w:val="002E202C"/>
    <w:rsid w:val="002E4178"/>
    <w:rsid w:val="002E5609"/>
    <w:rsid w:val="002E63FA"/>
    <w:rsid w:val="002E64F5"/>
    <w:rsid w:val="002F0710"/>
    <w:rsid w:val="002F0FFB"/>
    <w:rsid w:val="002F2C34"/>
    <w:rsid w:val="002F3A30"/>
    <w:rsid w:val="002F5E73"/>
    <w:rsid w:val="002F7624"/>
    <w:rsid w:val="00301362"/>
    <w:rsid w:val="003029CA"/>
    <w:rsid w:val="00303117"/>
    <w:rsid w:val="00303D60"/>
    <w:rsid w:val="00303E86"/>
    <w:rsid w:val="003040FF"/>
    <w:rsid w:val="0030436B"/>
    <w:rsid w:val="00304A58"/>
    <w:rsid w:val="00307EBF"/>
    <w:rsid w:val="0031078B"/>
    <w:rsid w:val="00311142"/>
    <w:rsid w:val="003128FE"/>
    <w:rsid w:val="00312A55"/>
    <w:rsid w:val="00312C1A"/>
    <w:rsid w:val="003131FF"/>
    <w:rsid w:val="00314202"/>
    <w:rsid w:val="00315ACC"/>
    <w:rsid w:val="00316218"/>
    <w:rsid w:val="003163C6"/>
    <w:rsid w:val="0031747A"/>
    <w:rsid w:val="00317788"/>
    <w:rsid w:val="00317AF2"/>
    <w:rsid w:val="00320CB1"/>
    <w:rsid w:val="0032211D"/>
    <w:rsid w:val="003222E0"/>
    <w:rsid w:val="00322FB4"/>
    <w:rsid w:val="00323878"/>
    <w:rsid w:val="0032395E"/>
    <w:rsid w:val="003258B6"/>
    <w:rsid w:val="00326D15"/>
    <w:rsid w:val="00326FE6"/>
    <w:rsid w:val="0032726B"/>
    <w:rsid w:val="00327AE7"/>
    <w:rsid w:val="00327B76"/>
    <w:rsid w:val="00330F37"/>
    <w:rsid w:val="0033266A"/>
    <w:rsid w:val="003379BD"/>
    <w:rsid w:val="0034097F"/>
    <w:rsid w:val="0034106F"/>
    <w:rsid w:val="00342406"/>
    <w:rsid w:val="00342D92"/>
    <w:rsid w:val="00343681"/>
    <w:rsid w:val="00346427"/>
    <w:rsid w:val="00346DF8"/>
    <w:rsid w:val="00347DF7"/>
    <w:rsid w:val="003553BC"/>
    <w:rsid w:val="00355824"/>
    <w:rsid w:val="003565F8"/>
    <w:rsid w:val="00361591"/>
    <w:rsid w:val="003617A4"/>
    <w:rsid w:val="0036210B"/>
    <w:rsid w:val="00362137"/>
    <w:rsid w:val="00362391"/>
    <w:rsid w:val="00362FA3"/>
    <w:rsid w:val="00363394"/>
    <w:rsid w:val="003658EA"/>
    <w:rsid w:val="00367C74"/>
    <w:rsid w:val="00370A53"/>
    <w:rsid w:val="0037375E"/>
    <w:rsid w:val="00373871"/>
    <w:rsid w:val="003752AA"/>
    <w:rsid w:val="00375472"/>
    <w:rsid w:val="0037644E"/>
    <w:rsid w:val="00376FF5"/>
    <w:rsid w:val="00381113"/>
    <w:rsid w:val="003851E0"/>
    <w:rsid w:val="0038612E"/>
    <w:rsid w:val="00386788"/>
    <w:rsid w:val="00386954"/>
    <w:rsid w:val="00387B5B"/>
    <w:rsid w:val="00387F99"/>
    <w:rsid w:val="00390EF2"/>
    <w:rsid w:val="0039250A"/>
    <w:rsid w:val="003934A5"/>
    <w:rsid w:val="00393DC6"/>
    <w:rsid w:val="00393DD2"/>
    <w:rsid w:val="00393E82"/>
    <w:rsid w:val="0039494D"/>
    <w:rsid w:val="003953C5"/>
    <w:rsid w:val="003953CB"/>
    <w:rsid w:val="00396512"/>
    <w:rsid w:val="00396833"/>
    <w:rsid w:val="0039795E"/>
    <w:rsid w:val="003A0AE8"/>
    <w:rsid w:val="003A1818"/>
    <w:rsid w:val="003A2B3F"/>
    <w:rsid w:val="003A2C32"/>
    <w:rsid w:val="003A5305"/>
    <w:rsid w:val="003A7CC3"/>
    <w:rsid w:val="003B0442"/>
    <w:rsid w:val="003B05BB"/>
    <w:rsid w:val="003B0693"/>
    <w:rsid w:val="003B13C7"/>
    <w:rsid w:val="003B26E9"/>
    <w:rsid w:val="003B2D77"/>
    <w:rsid w:val="003B2E9C"/>
    <w:rsid w:val="003B4297"/>
    <w:rsid w:val="003B4858"/>
    <w:rsid w:val="003B5CB0"/>
    <w:rsid w:val="003B7C00"/>
    <w:rsid w:val="003B7E18"/>
    <w:rsid w:val="003BC005"/>
    <w:rsid w:val="003C01C1"/>
    <w:rsid w:val="003C04D8"/>
    <w:rsid w:val="003C059E"/>
    <w:rsid w:val="003C0743"/>
    <w:rsid w:val="003C211F"/>
    <w:rsid w:val="003C288C"/>
    <w:rsid w:val="003C3871"/>
    <w:rsid w:val="003C45D1"/>
    <w:rsid w:val="003C5F5D"/>
    <w:rsid w:val="003C6735"/>
    <w:rsid w:val="003C7806"/>
    <w:rsid w:val="003C7F0E"/>
    <w:rsid w:val="003D08D0"/>
    <w:rsid w:val="003D2F62"/>
    <w:rsid w:val="003D4057"/>
    <w:rsid w:val="003D64C2"/>
    <w:rsid w:val="003D71A8"/>
    <w:rsid w:val="003D7F6F"/>
    <w:rsid w:val="003E0969"/>
    <w:rsid w:val="003E36F2"/>
    <w:rsid w:val="003E4BCE"/>
    <w:rsid w:val="003E4DD5"/>
    <w:rsid w:val="003E516E"/>
    <w:rsid w:val="003E52B2"/>
    <w:rsid w:val="003E5A7F"/>
    <w:rsid w:val="003E5CDF"/>
    <w:rsid w:val="003E5D85"/>
    <w:rsid w:val="003E6AA0"/>
    <w:rsid w:val="003F0C4C"/>
    <w:rsid w:val="003F1A07"/>
    <w:rsid w:val="003F2E7E"/>
    <w:rsid w:val="003F3794"/>
    <w:rsid w:val="003F40E4"/>
    <w:rsid w:val="003F697B"/>
    <w:rsid w:val="003F6D58"/>
    <w:rsid w:val="003F7781"/>
    <w:rsid w:val="00401E36"/>
    <w:rsid w:val="004023D6"/>
    <w:rsid w:val="00403D52"/>
    <w:rsid w:val="004046BB"/>
    <w:rsid w:val="004106DA"/>
    <w:rsid w:val="0041077D"/>
    <w:rsid w:val="004116CA"/>
    <w:rsid w:val="004122A5"/>
    <w:rsid w:val="00412702"/>
    <w:rsid w:val="004138A3"/>
    <w:rsid w:val="004145E3"/>
    <w:rsid w:val="004150B5"/>
    <w:rsid w:val="00415E6A"/>
    <w:rsid w:val="00417062"/>
    <w:rsid w:val="00420314"/>
    <w:rsid w:val="00420C98"/>
    <w:rsid w:val="004218AE"/>
    <w:rsid w:val="00423D3F"/>
    <w:rsid w:val="004240E8"/>
    <w:rsid w:val="004252C9"/>
    <w:rsid w:val="00426DFB"/>
    <w:rsid w:val="0043048F"/>
    <w:rsid w:val="004304B1"/>
    <w:rsid w:val="00430528"/>
    <w:rsid w:val="00430BDE"/>
    <w:rsid w:val="00431889"/>
    <w:rsid w:val="00432745"/>
    <w:rsid w:val="00432C1D"/>
    <w:rsid w:val="00434525"/>
    <w:rsid w:val="00434FB0"/>
    <w:rsid w:val="004370E9"/>
    <w:rsid w:val="00437577"/>
    <w:rsid w:val="004406A0"/>
    <w:rsid w:val="0044130D"/>
    <w:rsid w:val="004416BF"/>
    <w:rsid w:val="004422A5"/>
    <w:rsid w:val="0044259A"/>
    <w:rsid w:val="00444F63"/>
    <w:rsid w:val="00445675"/>
    <w:rsid w:val="00446102"/>
    <w:rsid w:val="00447BD3"/>
    <w:rsid w:val="004509FA"/>
    <w:rsid w:val="00450B77"/>
    <w:rsid w:val="00451E9A"/>
    <w:rsid w:val="00452698"/>
    <w:rsid w:val="00455DDE"/>
    <w:rsid w:val="00456854"/>
    <w:rsid w:val="004578C4"/>
    <w:rsid w:val="00462178"/>
    <w:rsid w:val="004623A8"/>
    <w:rsid w:val="00462C9E"/>
    <w:rsid w:val="00462CAB"/>
    <w:rsid w:val="004639C0"/>
    <w:rsid w:val="00464891"/>
    <w:rsid w:val="00465AB3"/>
    <w:rsid w:val="00466913"/>
    <w:rsid w:val="00466D5D"/>
    <w:rsid w:val="004672CC"/>
    <w:rsid w:val="00470494"/>
    <w:rsid w:val="00471D25"/>
    <w:rsid w:val="004724DD"/>
    <w:rsid w:val="00472BA4"/>
    <w:rsid w:val="0047354B"/>
    <w:rsid w:val="00474CC9"/>
    <w:rsid w:val="00474F29"/>
    <w:rsid w:val="0047559B"/>
    <w:rsid w:val="004759FE"/>
    <w:rsid w:val="004765CB"/>
    <w:rsid w:val="0047685E"/>
    <w:rsid w:val="00476AA9"/>
    <w:rsid w:val="00477E33"/>
    <w:rsid w:val="00477FB7"/>
    <w:rsid w:val="004804FB"/>
    <w:rsid w:val="00480E13"/>
    <w:rsid w:val="00481EDE"/>
    <w:rsid w:val="004833BC"/>
    <w:rsid w:val="00487286"/>
    <w:rsid w:val="00490A8D"/>
    <w:rsid w:val="00490E2C"/>
    <w:rsid w:val="004910C9"/>
    <w:rsid w:val="00492CA7"/>
    <w:rsid w:val="004947B3"/>
    <w:rsid w:val="004954C1"/>
    <w:rsid w:val="00495CE7"/>
    <w:rsid w:val="00497A71"/>
    <w:rsid w:val="004A09A6"/>
    <w:rsid w:val="004A19A3"/>
    <w:rsid w:val="004A309F"/>
    <w:rsid w:val="004A3358"/>
    <w:rsid w:val="004A3E07"/>
    <w:rsid w:val="004A4201"/>
    <w:rsid w:val="004A47DB"/>
    <w:rsid w:val="004A5EB6"/>
    <w:rsid w:val="004A717C"/>
    <w:rsid w:val="004B0E17"/>
    <w:rsid w:val="004B1887"/>
    <w:rsid w:val="004B1F72"/>
    <w:rsid w:val="004B4F88"/>
    <w:rsid w:val="004B54A3"/>
    <w:rsid w:val="004B5ADF"/>
    <w:rsid w:val="004B6D54"/>
    <w:rsid w:val="004B6D8B"/>
    <w:rsid w:val="004B7025"/>
    <w:rsid w:val="004B7CFA"/>
    <w:rsid w:val="004C00E3"/>
    <w:rsid w:val="004C0FCB"/>
    <w:rsid w:val="004C3AFE"/>
    <w:rsid w:val="004C5AEA"/>
    <w:rsid w:val="004C5C0C"/>
    <w:rsid w:val="004C5D4C"/>
    <w:rsid w:val="004C67A7"/>
    <w:rsid w:val="004C6C56"/>
    <w:rsid w:val="004C70BE"/>
    <w:rsid w:val="004C7C5A"/>
    <w:rsid w:val="004D379D"/>
    <w:rsid w:val="004D6D6D"/>
    <w:rsid w:val="004D6DC8"/>
    <w:rsid w:val="004D6EB3"/>
    <w:rsid w:val="004DC1E2"/>
    <w:rsid w:val="004E2AEB"/>
    <w:rsid w:val="004E2AF5"/>
    <w:rsid w:val="004E30D9"/>
    <w:rsid w:val="004E4010"/>
    <w:rsid w:val="004E42DE"/>
    <w:rsid w:val="004E4458"/>
    <w:rsid w:val="004E51CB"/>
    <w:rsid w:val="004E65DA"/>
    <w:rsid w:val="004E6ECA"/>
    <w:rsid w:val="004E78A0"/>
    <w:rsid w:val="004F0704"/>
    <w:rsid w:val="004F07CB"/>
    <w:rsid w:val="004F2693"/>
    <w:rsid w:val="004F26BA"/>
    <w:rsid w:val="004F2C01"/>
    <w:rsid w:val="004F34C0"/>
    <w:rsid w:val="004F4C34"/>
    <w:rsid w:val="004F6076"/>
    <w:rsid w:val="004F69DF"/>
    <w:rsid w:val="00502D36"/>
    <w:rsid w:val="005030BA"/>
    <w:rsid w:val="005032EC"/>
    <w:rsid w:val="0050424B"/>
    <w:rsid w:val="00505059"/>
    <w:rsid w:val="00506CF7"/>
    <w:rsid w:val="0051073D"/>
    <w:rsid w:val="005112CB"/>
    <w:rsid w:val="0051295D"/>
    <w:rsid w:val="00512C72"/>
    <w:rsid w:val="00512E01"/>
    <w:rsid w:val="00512FC6"/>
    <w:rsid w:val="00513600"/>
    <w:rsid w:val="00514DC0"/>
    <w:rsid w:val="0051542D"/>
    <w:rsid w:val="00515C09"/>
    <w:rsid w:val="00515F34"/>
    <w:rsid w:val="00516157"/>
    <w:rsid w:val="00516594"/>
    <w:rsid w:val="005166D9"/>
    <w:rsid w:val="00516F53"/>
    <w:rsid w:val="00517E90"/>
    <w:rsid w:val="005212AB"/>
    <w:rsid w:val="00521492"/>
    <w:rsid w:val="0052175B"/>
    <w:rsid w:val="0052298A"/>
    <w:rsid w:val="00525DED"/>
    <w:rsid w:val="00530689"/>
    <w:rsid w:val="005309F9"/>
    <w:rsid w:val="0053186B"/>
    <w:rsid w:val="005322B9"/>
    <w:rsid w:val="00533820"/>
    <w:rsid w:val="00535072"/>
    <w:rsid w:val="005355E8"/>
    <w:rsid w:val="00537470"/>
    <w:rsid w:val="00537D39"/>
    <w:rsid w:val="005402EF"/>
    <w:rsid w:val="0054111B"/>
    <w:rsid w:val="00541502"/>
    <w:rsid w:val="00541882"/>
    <w:rsid w:val="00543DA6"/>
    <w:rsid w:val="00544FE4"/>
    <w:rsid w:val="00545BCF"/>
    <w:rsid w:val="00546C83"/>
    <w:rsid w:val="00547C86"/>
    <w:rsid w:val="0055029D"/>
    <w:rsid w:val="0055034D"/>
    <w:rsid w:val="00550D56"/>
    <w:rsid w:val="005520E8"/>
    <w:rsid w:val="00555299"/>
    <w:rsid w:val="00555A82"/>
    <w:rsid w:val="0055627F"/>
    <w:rsid w:val="00557287"/>
    <w:rsid w:val="00557C2B"/>
    <w:rsid w:val="00557C2D"/>
    <w:rsid w:val="00560F67"/>
    <w:rsid w:val="0056114D"/>
    <w:rsid w:val="005619B7"/>
    <w:rsid w:val="005619FA"/>
    <w:rsid w:val="00561A76"/>
    <w:rsid w:val="00562FA6"/>
    <w:rsid w:val="005647D9"/>
    <w:rsid w:val="005648CF"/>
    <w:rsid w:val="00564D88"/>
    <w:rsid w:val="0056642D"/>
    <w:rsid w:val="00566F3C"/>
    <w:rsid w:val="00570FDF"/>
    <w:rsid w:val="00571025"/>
    <w:rsid w:val="0057620A"/>
    <w:rsid w:val="00577882"/>
    <w:rsid w:val="00577B9A"/>
    <w:rsid w:val="005800A9"/>
    <w:rsid w:val="00581C2E"/>
    <w:rsid w:val="00582BD7"/>
    <w:rsid w:val="00584487"/>
    <w:rsid w:val="00591DC8"/>
    <w:rsid w:val="00591F66"/>
    <w:rsid w:val="0059220A"/>
    <w:rsid w:val="005922A6"/>
    <w:rsid w:val="00593150"/>
    <w:rsid w:val="00596D1C"/>
    <w:rsid w:val="00596FA4"/>
    <w:rsid w:val="00597CE9"/>
    <w:rsid w:val="005A0220"/>
    <w:rsid w:val="005A0E8A"/>
    <w:rsid w:val="005A253A"/>
    <w:rsid w:val="005A3F16"/>
    <w:rsid w:val="005A5504"/>
    <w:rsid w:val="005A6EE1"/>
    <w:rsid w:val="005B2516"/>
    <w:rsid w:val="005B798A"/>
    <w:rsid w:val="005B7CDD"/>
    <w:rsid w:val="005C0119"/>
    <w:rsid w:val="005C01A5"/>
    <w:rsid w:val="005C2103"/>
    <w:rsid w:val="005C2655"/>
    <w:rsid w:val="005C2837"/>
    <w:rsid w:val="005C2F1E"/>
    <w:rsid w:val="005C3AE6"/>
    <w:rsid w:val="005C5BE2"/>
    <w:rsid w:val="005C5D1D"/>
    <w:rsid w:val="005C6357"/>
    <w:rsid w:val="005C776D"/>
    <w:rsid w:val="005C7ABE"/>
    <w:rsid w:val="005D00A7"/>
    <w:rsid w:val="005D0BF7"/>
    <w:rsid w:val="005D254F"/>
    <w:rsid w:val="005D30D8"/>
    <w:rsid w:val="005D37E5"/>
    <w:rsid w:val="005D4100"/>
    <w:rsid w:val="005D4995"/>
    <w:rsid w:val="005E05D1"/>
    <w:rsid w:val="005E3100"/>
    <w:rsid w:val="005E555B"/>
    <w:rsid w:val="005E624E"/>
    <w:rsid w:val="005E6BA0"/>
    <w:rsid w:val="005F07FE"/>
    <w:rsid w:val="005F084B"/>
    <w:rsid w:val="005F1A4C"/>
    <w:rsid w:val="005F3681"/>
    <w:rsid w:val="005F38AF"/>
    <w:rsid w:val="005F53C9"/>
    <w:rsid w:val="005F59AC"/>
    <w:rsid w:val="005F5EE2"/>
    <w:rsid w:val="005F5EE4"/>
    <w:rsid w:val="005F5FB7"/>
    <w:rsid w:val="005F72DD"/>
    <w:rsid w:val="0060276E"/>
    <w:rsid w:val="00603125"/>
    <w:rsid w:val="0060588D"/>
    <w:rsid w:val="00610E9B"/>
    <w:rsid w:val="006113C7"/>
    <w:rsid w:val="006114EA"/>
    <w:rsid w:val="0061201C"/>
    <w:rsid w:val="006143F7"/>
    <w:rsid w:val="00614728"/>
    <w:rsid w:val="00615612"/>
    <w:rsid w:val="00620A3D"/>
    <w:rsid w:val="006222BF"/>
    <w:rsid w:val="00623834"/>
    <w:rsid w:val="00623F88"/>
    <w:rsid w:val="00623FD6"/>
    <w:rsid w:val="00624D3B"/>
    <w:rsid w:val="00625ABA"/>
    <w:rsid w:val="006274A3"/>
    <w:rsid w:val="00631271"/>
    <w:rsid w:val="00631A1C"/>
    <w:rsid w:val="00631E4E"/>
    <w:rsid w:val="00632970"/>
    <w:rsid w:val="00632B48"/>
    <w:rsid w:val="006335A3"/>
    <w:rsid w:val="006335F0"/>
    <w:rsid w:val="006351C6"/>
    <w:rsid w:val="0063584B"/>
    <w:rsid w:val="00636B35"/>
    <w:rsid w:val="00636E8E"/>
    <w:rsid w:val="00637381"/>
    <w:rsid w:val="006400EB"/>
    <w:rsid w:val="00640244"/>
    <w:rsid w:val="006405BD"/>
    <w:rsid w:val="00640FD5"/>
    <w:rsid w:val="0064234C"/>
    <w:rsid w:val="00643A28"/>
    <w:rsid w:val="00644AE0"/>
    <w:rsid w:val="00644B2B"/>
    <w:rsid w:val="006459AD"/>
    <w:rsid w:val="00645DBE"/>
    <w:rsid w:val="00647022"/>
    <w:rsid w:val="006476F5"/>
    <w:rsid w:val="00650C66"/>
    <w:rsid w:val="00650F25"/>
    <w:rsid w:val="00651464"/>
    <w:rsid w:val="0065444D"/>
    <w:rsid w:val="00654469"/>
    <w:rsid w:val="00654835"/>
    <w:rsid w:val="00654BA6"/>
    <w:rsid w:val="006550B8"/>
    <w:rsid w:val="006567FE"/>
    <w:rsid w:val="00657A96"/>
    <w:rsid w:val="006618E9"/>
    <w:rsid w:val="006624F2"/>
    <w:rsid w:val="00662D5E"/>
    <w:rsid w:val="00663B46"/>
    <w:rsid w:val="006650C0"/>
    <w:rsid w:val="00665382"/>
    <w:rsid w:val="00665546"/>
    <w:rsid w:val="006655EE"/>
    <w:rsid w:val="006659AD"/>
    <w:rsid w:val="006674F9"/>
    <w:rsid w:val="00670755"/>
    <w:rsid w:val="006722DF"/>
    <w:rsid w:val="00673C09"/>
    <w:rsid w:val="0067540A"/>
    <w:rsid w:val="00676503"/>
    <w:rsid w:val="006767E7"/>
    <w:rsid w:val="00682E51"/>
    <w:rsid w:val="00683D6C"/>
    <w:rsid w:val="00684A7A"/>
    <w:rsid w:val="00685AAA"/>
    <w:rsid w:val="00686F4E"/>
    <w:rsid w:val="00691444"/>
    <w:rsid w:val="00691ACC"/>
    <w:rsid w:val="00693091"/>
    <w:rsid w:val="0069337A"/>
    <w:rsid w:val="0069449D"/>
    <w:rsid w:val="006950BC"/>
    <w:rsid w:val="006957F1"/>
    <w:rsid w:val="0069588D"/>
    <w:rsid w:val="00695CDD"/>
    <w:rsid w:val="0069622D"/>
    <w:rsid w:val="00697986"/>
    <w:rsid w:val="006A04C6"/>
    <w:rsid w:val="006A1A1C"/>
    <w:rsid w:val="006A21CC"/>
    <w:rsid w:val="006A27B0"/>
    <w:rsid w:val="006A4823"/>
    <w:rsid w:val="006A5AB5"/>
    <w:rsid w:val="006A5ED9"/>
    <w:rsid w:val="006A6546"/>
    <w:rsid w:val="006A67DB"/>
    <w:rsid w:val="006A68A7"/>
    <w:rsid w:val="006A94B7"/>
    <w:rsid w:val="006B10EC"/>
    <w:rsid w:val="006B1319"/>
    <w:rsid w:val="006B1579"/>
    <w:rsid w:val="006B1A2E"/>
    <w:rsid w:val="006B2254"/>
    <w:rsid w:val="006B2D75"/>
    <w:rsid w:val="006B4BB5"/>
    <w:rsid w:val="006B556A"/>
    <w:rsid w:val="006B55AF"/>
    <w:rsid w:val="006B72A1"/>
    <w:rsid w:val="006C0FA2"/>
    <w:rsid w:val="006C2596"/>
    <w:rsid w:val="006C2888"/>
    <w:rsid w:val="006C3B6F"/>
    <w:rsid w:val="006C514E"/>
    <w:rsid w:val="006D0860"/>
    <w:rsid w:val="006D36A8"/>
    <w:rsid w:val="006D380C"/>
    <w:rsid w:val="006D3A2C"/>
    <w:rsid w:val="006D7EDB"/>
    <w:rsid w:val="006E020E"/>
    <w:rsid w:val="006E1998"/>
    <w:rsid w:val="006E19E6"/>
    <w:rsid w:val="006E23F6"/>
    <w:rsid w:val="006E3F85"/>
    <w:rsid w:val="006E6016"/>
    <w:rsid w:val="006E6BDE"/>
    <w:rsid w:val="006E73F9"/>
    <w:rsid w:val="006E7E2A"/>
    <w:rsid w:val="006E7EBC"/>
    <w:rsid w:val="006F17BF"/>
    <w:rsid w:val="006F2BCD"/>
    <w:rsid w:val="006F7484"/>
    <w:rsid w:val="006F7761"/>
    <w:rsid w:val="006F7A38"/>
    <w:rsid w:val="00702184"/>
    <w:rsid w:val="00702975"/>
    <w:rsid w:val="00702F99"/>
    <w:rsid w:val="0070751C"/>
    <w:rsid w:val="00707842"/>
    <w:rsid w:val="007079B5"/>
    <w:rsid w:val="00707CD5"/>
    <w:rsid w:val="007105FD"/>
    <w:rsid w:val="00710D67"/>
    <w:rsid w:val="00712018"/>
    <w:rsid w:val="007165DC"/>
    <w:rsid w:val="00717355"/>
    <w:rsid w:val="0072118A"/>
    <w:rsid w:val="0072277A"/>
    <w:rsid w:val="00722937"/>
    <w:rsid w:val="00722CAD"/>
    <w:rsid w:val="00723A5C"/>
    <w:rsid w:val="00723DA9"/>
    <w:rsid w:val="00723DBF"/>
    <w:rsid w:val="007246BB"/>
    <w:rsid w:val="00724913"/>
    <w:rsid w:val="00727934"/>
    <w:rsid w:val="00731BA8"/>
    <w:rsid w:val="00734E2B"/>
    <w:rsid w:val="007350BE"/>
    <w:rsid w:val="00735842"/>
    <w:rsid w:val="00737217"/>
    <w:rsid w:val="007419DB"/>
    <w:rsid w:val="007432F3"/>
    <w:rsid w:val="007444B4"/>
    <w:rsid w:val="0074576C"/>
    <w:rsid w:val="00745E5E"/>
    <w:rsid w:val="00745FA3"/>
    <w:rsid w:val="007472C2"/>
    <w:rsid w:val="00747801"/>
    <w:rsid w:val="00747D08"/>
    <w:rsid w:val="00749021"/>
    <w:rsid w:val="007502A1"/>
    <w:rsid w:val="007524D4"/>
    <w:rsid w:val="0075265A"/>
    <w:rsid w:val="007528B0"/>
    <w:rsid w:val="00756345"/>
    <w:rsid w:val="0076018C"/>
    <w:rsid w:val="007612B6"/>
    <w:rsid w:val="00761AD2"/>
    <w:rsid w:val="00762B2D"/>
    <w:rsid w:val="00762B8A"/>
    <w:rsid w:val="00762BC9"/>
    <w:rsid w:val="00762D6F"/>
    <w:rsid w:val="00764F38"/>
    <w:rsid w:val="00765A6D"/>
    <w:rsid w:val="007664BE"/>
    <w:rsid w:val="007666F4"/>
    <w:rsid w:val="00766A9C"/>
    <w:rsid w:val="00770CB2"/>
    <w:rsid w:val="00771238"/>
    <w:rsid w:val="00774CE3"/>
    <w:rsid w:val="0077553C"/>
    <w:rsid w:val="00775A35"/>
    <w:rsid w:val="0078009F"/>
    <w:rsid w:val="00780455"/>
    <w:rsid w:val="007824EF"/>
    <w:rsid w:val="00782687"/>
    <w:rsid w:val="00782D5C"/>
    <w:rsid w:val="00783109"/>
    <w:rsid w:val="007833BF"/>
    <w:rsid w:val="0078346A"/>
    <w:rsid w:val="007857CE"/>
    <w:rsid w:val="00785824"/>
    <w:rsid w:val="0078742E"/>
    <w:rsid w:val="00790C29"/>
    <w:rsid w:val="007919DE"/>
    <w:rsid w:val="007924A1"/>
    <w:rsid w:val="0079278E"/>
    <w:rsid w:val="007933BB"/>
    <w:rsid w:val="0079365E"/>
    <w:rsid w:val="00793CF5"/>
    <w:rsid w:val="007943A4"/>
    <w:rsid w:val="00795A05"/>
    <w:rsid w:val="007964AF"/>
    <w:rsid w:val="00796861"/>
    <w:rsid w:val="00796E3C"/>
    <w:rsid w:val="00797181"/>
    <w:rsid w:val="007971C0"/>
    <w:rsid w:val="007976C9"/>
    <w:rsid w:val="0079CF2F"/>
    <w:rsid w:val="007A069F"/>
    <w:rsid w:val="007A0CF1"/>
    <w:rsid w:val="007A2B73"/>
    <w:rsid w:val="007A3515"/>
    <w:rsid w:val="007A39A2"/>
    <w:rsid w:val="007A4234"/>
    <w:rsid w:val="007A47BA"/>
    <w:rsid w:val="007A49A7"/>
    <w:rsid w:val="007A4DBA"/>
    <w:rsid w:val="007A5183"/>
    <w:rsid w:val="007A556E"/>
    <w:rsid w:val="007A6666"/>
    <w:rsid w:val="007A66E8"/>
    <w:rsid w:val="007A733B"/>
    <w:rsid w:val="007A7977"/>
    <w:rsid w:val="007B0607"/>
    <w:rsid w:val="007B14A5"/>
    <w:rsid w:val="007B1AF4"/>
    <w:rsid w:val="007B2312"/>
    <w:rsid w:val="007B23E0"/>
    <w:rsid w:val="007B3235"/>
    <w:rsid w:val="007B3539"/>
    <w:rsid w:val="007B38E2"/>
    <w:rsid w:val="007B4AB7"/>
    <w:rsid w:val="007B5964"/>
    <w:rsid w:val="007B6157"/>
    <w:rsid w:val="007B6314"/>
    <w:rsid w:val="007C0E72"/>
    <w:rsid w:val="007C10F8"/>
    <w:rsid w:val="007C359F"/>
    <w:rsid w:val="007C4538"/>
    <w:rsid w:val="007C49CD"/>
    <w:rsid w:val="007C5609"/>
    <w:rsid w:val="007C6B6F"/>
    <w:rsid w:val="007C7320"/>
    <w:rsid w:val="007D0453"/>
    <w:rsid w:val="007D0D6C"/>
    <w:rsid w:val="007D1163"/>
    <w:rsid w:val="007D2F2B"/>
    <w:rsid w:val="007D32D9"/>
    <w:rsid w:val="007D38BF"/>
    <w:rsid w:val="007D4D8B"/>
    <w:rsid w:val="007D586E"/>
    <w:rsid w:val="007D6978"/>
    <w:rsid w:val="007D7136"/>
    <w:rsid w:val="007D713F"/>
    <w:rsid w:val="007E0911"/>
    <w:rsid w:val="007E1CF9"/>
    <w:rsid w:val="007E297B"/>
    <w:rsid w:val="007E3548"/>
    <w:rsid w:val="007E35AA"/>
    <w:rsid w:val="007E406A"/>
    <w:rsid w:val="007E4858"/>
    <w:rsid w:val="007E57B3"/>
    <w:rsid w:val="007E6391"/>
    <w:rsid w:val="007E6FD8"/>
    <w:rsid w:val="007E71F5"/>
    <w:rsid w:val="007F2BEF"/>
    <w:rsid w:val="007F2FF9"/>
    <w:rsid w:val="007F526A"/>
    <w:rsid w:val="007F52B3"/>
    <w:rsid w:val="007F68C0"/>
    <w:rsid w:val="007F6958"/>
    <w:rsid w:val="007F6D68"/>
    <w:rsid w:val="00801419"/>
    <w:rsid w:val="00801E36"/>
    <w:rsid w:val="00802C9C"/>
    <w:rsid w:val="008036E7"/>
    <w:rsid w:val="008039A7"/>
    <w:rsid w:val="00804755"/>
    <w:rsid w:val="0080603C"/>
    <w:rsid w:val="00807B86"/>
    <w:rsid w:val="00807D06"/>
    <w:rsid w:val="00810A0B"/>
    <w:rsid w:val="0081277B"/>
    <w:rsid w:val="00812B37"/>
    <w:rsid w:val="00814375"/>
    <w:rsid w:val="008146F6"/>
    <w:rsid w:val="00815A9F"/>
    <w:rsid w:val="00815C5E"/>
    <w:rsid w:val="00816633"/>
    <w:rsid w:val="008167B7"/>
    <w:rsid w:val="00817E33"/>
    <w:rsid w:val="00821C3B"/>
    <w:rsid w:val="00823162"/>
    <w:rsid w:val="00824307"/>
    <w:rsid w:val="00826004"/>
    <w:rsid w:val="008300AB"/>
    <w:rsid w:val="00830C4F"/>
    <w:rsid w:val="008326B2"/>
    <w:rsid w:val="00832830"/>
    <w:rsid w:val="00832B28"/>
    <w:rsid w:val="00833D06"/>
    <w:rsid w:val="008350E1"/>
    <w:rsid w:val="008375C1"/>
    <w:rsid w:val="008406E6"/>
    <w:rsid w:val="00840E4A"/>
    <w:rsid w:val="00843161"/>
    <w:rsid w:val="00843573"/>
    <w:rsid w:val="00843F70"/>
    <w:rsid w:val="008449DE"/>
    <w:rsid w:val="0084611A"/>
    <w:rsid w:val="008468F5"/>
    <w:rsid w:val="0084719A"/>
    <w:rsid w:val="00847667"/>
    <w:rsid w:val="00847871"/>
    <w:rsid w:val="00847880"/>
    <w:rsid w:val="00847962"/>
    <w:rsid w:val="00847978"/>
    <w:rsid w:val="008505C8"/>
    <w:rsid w:val="00850755"/>
    <w:rsid w:val="00850C62"/>
    <w:rsid w:val="00851B01"/>
    <w:rsid w:val="0085271D"/>
    <w:rsid w:val="008541EC"/>
    <w:rsid w:val="00854DBF"/>
    <w:rsid w:val="00856002"/>
    <w:rsid w:val="0085666D"/>
    <w:rsid w:val="00856DCB"/>
    <w:rsid w:val="00857424"/>
    <w:rsid w:val="008578A9"/>
    <w:rsid w:val="00860778"/>
    <w:rsid w:val="00861186"/>
    <w:rsid w:val="0086333F"/>
    <w:rsid w:val="00863F9D"/>
    <w:rsid w:val="00864385"/>
    <w:rsid w:val="0086639B"/>
    <w:rsid w:val="00866967"/>
    <w:rsid w:val="00866D94"/>
    <w:rsid w:val="0087289B"/>
    <w:rsid w:val="00872A91"/>
    <w:rsid w:val="00873286"/>
    <w:rsid w:val="0087351A"/>
    <w:rsid w:val="00873E73"/>
    <w:rsid w:val="00876D22"/>
    <w:rsid w:val="00876E46"/>
    <w:rsid w:val="008800F6"/>
    <w:rsid w:val="008803FF"/>
    <w:rsid w:val="0088072E"/>
    <w:rsid w:val="008810CC"/>
    <w:rsid w:val="008833A9"/>
    <w:rsid w:val="008842D4"/>
    <w:rsid w:val="00884E88"/>
    <w:rsid w:val="00885337"/>
    <w:rsid w:val="00885FAD"/>
    <w:rsid w:val="00886246"/>
    <w:rsid w:val="00886672"/>
    <w:rsid w:val="008867D1"/>
    <w:rsid w:val="00886E26"/>
    <w:rsid w:val="008878B0"/>
    <w:rsid w:val="00891B2B"/>
    <w:rsid w:val="00891F3F"/>
    <w:rsid w:val="00892636"/>
    <w:rsid w:val="00892D0B"/>
    <w:rsid w:val="00894E83"/>
    <w:rsid w:val="00895612"/>
    <w:rsid w:val="0089659D"/>
    <w:rsid w:val="00896A1A"/>
    <w:rsid w:val="00896B04"/>
    <w:rsid w:val="008A0288"/>
    <w:rsid w:val="008A2A02"/>
    <w:rsid w:val="008A368A"/>
    <w:rsid w:val="008A3ED1"/>
    <w:rsid w:val="008A5754"/>
    <w:rsid w:val="008A69E2"/>
    <w:rsid w:val="008A7870"/>
    <w:rsid w:val="008B0DB3"/>
    <w:rsid w:val="008B0F5F"/>
    <w:rsid w:val="008B11A1"/>
    <w:rsid w:val="008B258F"/>
    <w:rsid w:val="008B32EA"/>
    <w:rsid w:val="008B3801"/>
    <w:rsid w:val="008B3BD5"/>
    <w:rsid w:val="008B3CB8"/>
    <w:rsid w:val="008B45FA"/>
    <w:rsid w:val="008B5EF0"/>
    <w:rsid w:val="008B602F"/>
    <w:rsid w:val="008B7602"/>
    <w:rsid w:val="008B7BF2"/>
    <w:rsid w:val="008C0395"/>
    <w:rsid w:val="008C33F8"/>
    <w:rsid w:val="008C533D"/>
    <w:rsid w:val="008C5901"/>
    <w:rsid w:val="008D11FE"/>
    <w:rsid w:val="008D1603"/>
    <w:rsid w:val="008D1C43"/>
    <w:rsid w:val="008D2754"/>
    <w:rsid w:val="008D2BE2"/>
    <w:rsid w:val="008D5785"/>
    <w:rsid w:val="008D5A3A"/>
    <w:rsid w:val="008D5CED"/>
    <w:rsid w:val="008D61D7"/>
    <w:rsid w:val="008D7325"/>
    <w:rsid w:val="008D7B19"/>
    <w:rsid w:val="008E04C5"/>
    <w:rsid w:val="008E0D43"/>
    <w:rsid w:val="008E43CE"/>
    <w:rsid w:val="008E6332"/>
    <w:rsid w:val="008E66A9"/>
    <w:rsid w:val="008E75FB"/>
    <w:rsid w:val="008E794C"/>
    <w:rsid w:val="008F0D04"/>
    <w:rsid w:val="008F4525"/>
    <w:rsid w:val="008F4D30"/>
    <w:rsid w:val="008F5D20"/>
    <w:rsid w:val="008F6271"/>
    <w:rsid w:val="008F6918"/>
    <w:rsid w:val="008F6A16"/>
    <w:rsid w:val="008F7B8A"/>
    <w:rsid w:val="00902FB1"/>
    <w:rsid w:val="00903626"/>
    <w:rsid w:val="0090477C"/>
    <w:rsid w:val="009047E5"/>
    <w:rsid w:val="00905279"/>
    <w:rsid w:val="00906175"/>
    <w:rsid w:val="009068A8"/>
    <w:rsid w:val="009069BF"/>
    <w:rsid w:val="00907F8D"/>
    <w:rsid w:val="0091148E"/>
    <w:rsid w:val="009118A5"/>
    <w:rsid w:val="00911FE0"/>
    <w:rsid w:val="009120E0"/>
    <w:rsid w:val="00915CFC"/>
    <w:rsid w:val="00915E16"/>
    <w:rsid w:val="00915E2A"/>
    <w:rsid w:val="00915ED2"/>
    <w:rsid w:val="00916047"/>
    <w:rsid w:val="00917BB0"/>
    <w:rsid w:val="00922EAE"/>
    <w:rsid w:val="0092380D"/>
    <w:rsid w:val="00925100"/>
    <w:rsid w:val="009254F5"/>
    <w:rsid w:val="0092581C"/>
    <w:rsid w:val="009260EC"/>
    <w:rsid w:val="00926A80"/>
    <w:rsid w:val="00926C8A"/>
    <w:rsid w:val="00930D0A"/>
    <w:rsid w:val="009310BB"/>
    <w:rsid w:val="00932470"/>
    <w:rsid w:val="00935862"/>
    <w:rsid w:val="009372FE"/>
    <w:rsid w:val="00937DF6"/>
    <w:rsid w:val="00940E7B"/>
    <w:rsid w:val="009412DA"/>
    <w:rsid w:val="00946057"/>
    <w:rsid w:val="009475AA"/>
    <w:rsid w:val="009502CE"/>
    <w:rsid w:val="0095072F"/>
    <w:rsid w:val="0095183E"/>
    <w:rsid w:val="009518DB"/>
    <w:rsid w:val="00951B15"/>
    <w:rsid w:val="00954B6C"/>
    <w:rsid w:val="009557EB"/>
    <w:rsid w:val="00955AE1"/>
    <w:rsid w:val="00956815"/>
    <w:rsid w:val="00956D76"/>
    <w:rsid w:val="009579EB"/>
    <w:rsid w:val="00960F9A"/>
    <w:rsid w:val="009614D1"/>
    <w:rsid w:val="0096189C"/>
    <w:rsid w:val="00962009"/>
    <w:rsid w:val="00962496"/>
    <w:rsid w:val="00963C68"/>
    <w:rsid w:val="00963F96"/>
    <w:rsid w:val="009645F1"/>
    <w:rsid w:val="00965089"/>
    <w:rsid w:val="009654B3"/>
    <w:rsid w:val="009667CD"/>
    <w:rsid w:val="00967184"/>
    <w:rsid w:val="00967C2D"/>
    <w:rsid w:val="00970326"/>
    <w:rsid w:val="0097082B"/>
    <w:rsid w:val="00972B8B"/>
    <w:rsid w:val="00972C55"/>
    <w:rsid w:val="00973246"/>
    <w:rsid w:val="00974476"/>
    <w:rsid w:val="00974D97"/>
    <w:rsid w:val="009774D6"/>
    <w:rsid w:val="0097B601"/>
    <w:rsid w:val="00981153"/>
    <w:rsid w:val="00981676"/>
    <w:rsid w:val="00982542"/>
    <w:rsid w:val="009841A5"/>
    <w:rsid w:val="00984CCB"/>
    <w:rsid w:val="00984DC1"/>
    <w:rsid w:val="009859F6"/>
    <w:rsid w:val="0098623B"/>
    <w:rsid w:val="00990D69"/>
    <w:rsid w:val="00991484"/>
    <w:rsid w:val="009915E0"/>
    <w:rsid w:val="00991F63"/>
    <w:rsid w:val="0099274B"/>
    <w:rsid w:val="00993A08"/>
    <w:rsid w:val="00994B2A"/>
    <w:rsid w:val="0099512A"/>
    <w:rsid w:val="0099545A"/>
    <w:rsid w:val="009A051A"/>
    <w:rsid w:val="009A0B16"/>
    <w:rsid w:val="009A1880"/>
    <w:rsid w:val="009A22D8"/>
    <w:rsid w:val="009A2BFE"/>
    <w:rsid w:val="009A679C"/>
    <w:rsid w:val="009A75EC"/>
    <w:rsid w:val="009B1244"/>
    <w:rsid w:val="009B2A89"/>
    <w:rsid w:val="009B47B8"/>
    <w:rsid w:val="009B4DBB"/>
    <w:rsid w:val="009B4ED8"/>
    <w:rsid w:val="009B547E"/>
    <w:rsid w:val="009B68B8"/>
    <w:rsid w:val="009B6C92"/>
    <w:rsid w:val="009C017F"/>
    <w:rsid w:val="009C0FD2"/>
    <w:rsid w:val="009C1D0C"/>
    <w:rsid w:val="009C2D5D"/>
    <w:rsid w:val="009C3BAD"/>
    <w:rsid w:val="009C4520"/>
    <w:rsid w:val="009C54AF"/>
    <w:rsid w:val="009C63BB"/>
    <w:rsid w:val="009C688A"/>
    <w:rsid w:val="009D30CC"/>
    <w:rsid w:val="009D323C"/>
    <w:rsid w:val="009D38A6"/>
    <w:rsid w:val="009D56D0"/>
    <w:rsid w:val="009D608B"/>
    <w:rsid w:val="009D7284"/>
    <w:rsid w:val="009D754E"/>
    <w:rsid w:val="009D7FE8"/>
    <w:rsid w:val="009E0421"/>
    <w:rsid w:val="009E054E"/>
    <w:rsid w:val="009E2810"/>
    <w:rsid w:val="009E2A54"/>
    <w:rsid w:val="009E302B"/>
    <w:rsid w:val="009E37ED"/>
    <w:rsid w:val="009E3FDD"/>
    <w:rsid w:val="009E454A"/>
    <w:rsid w:val="009E4BC5"/>
    <w:rsid w:val="009E5054"/>
    <w:rsid w:val="009E5D80"/>
    <w:rsid w:val="009E69FD"/>
    <w:rsid w:val="009E7297"/>
    <w:rsid w:val="009F08B0"/>
    <w:rsid w:val="009F0F6C"/>
    <w:rsid w:val="009F1123"/>
    <w:rsid w:val="009F1CFB"/>
    <w:rsid w:val="009F3792"/>
    <w:rsid w:val="009F4BD4"/>
    <w:rsid w:val="009F678F"/>
    <w:rsid w:val="009F6E67"/>
    <w:rsid w:val="00A0155F"/>
    <w:rsid w:val="00A01DF1"/>
    <w:rsid w:val="00A04873"/>
    <w:rsid w:val="00A04B0C"/>
    <w:rsid w:val="00A04E8E"/>
    <w:rsid w:val="00A054E1"/>
    <w:rsid w:val="00A05686"/>
    <w:rsid w:val="00A106F5"/>
    <w:rsid w:val="00A10C54"/>
    <w:rsid w:val="00A11DC3"/>
    <w:rsid w:val="00A12121"/>
    <w:rsid w:val="00A1260E"/>
    <w:rsid w:val="00A12627"/>
    <w:rsid w:val="00A12A02"/>
    <w:rsid w:val="00A1517D"/>
    <w:rsid w:val="00A161A6"/>
    <w:rsid w:val="00A1636A"/>
    <w:rsid w:val="00A1691B"/>
    <w:rsid w:val="00A16A4A"/>
    <w:rsid w:val="00A16B0D"/>
    <w:rsid w:val="00A20613"/>
    <w:rsid w:val="00A20BFB"/>
    <w:rsid w:val="00A22386"/>
    <w:rsid w:val="00A22A09"/>
    <w:rsid w:val="00A22A1E"/>
    <w:rsid w:val="00A23521"/>
    <w:rsid w:val="00A23DA7"/>
    <w:rsid w:val="00A2422F"/>
    <w:rsid w:val="00A24989"/>
    <w:rsid w:val="00A25363"/>
    <w:rsid w:val="00A257D0"/>
    <w:rsid w:val="00A25B7A"/>
    <w:rsid w:val="00A2646F"/>
    <w:rsid w:val="00A273E0"/>
    <w:rsid w:val="00A2753D"/>
    <w:rsid w:val="00A27D50"/>
    <w:rsid w:val="00A32358"/>
    <w:rsid w:val="00A3278D"/>
    <w:rsid w:val="00A32C61"/>
    <w:rsid w:val="00A33D2C"/>
    <w:rsid w:val="00A35449"/>
    <w:rsid w:val="00A3576A"/>
    <w:rsid w:val="00A35915"/>
    <w:rsid w:val="00A36DA2"/>
    <w:rsid w:val="00A36F6A"/>
    <w:rsid w:val="00A376DF"/>
    <w:rsid w:val="00A41E93"/>
    <w:rsid w:val="00A4274C"/>
    <w:rsid w:val="00A42C16"/>
    <w:rsid w:val="00A43281"/>
    <w:rsid w:val="00A43818"/>
    <w:rsid w:val="00A43D91"/>
    <w:rsid w:val="00A44064"/>
    <w:rsid w:val="00A45447"/>
    <w:rsid w:val="00A4555D"/>
    <w:rsid w:val="00A4565F"/>
    <w:rsid w:val="00A500B9"/>
    <w:rsid w:val="00A500F3"/>
    <w:rsid w:val="00A51EB2"/>
    <w:rsid w:val="00A55411"/>
    <w:rsid w:val="00A55A42"/>
    <w:rsid w:val="00A560C8"/>
    <w:rsid w:val="00A5739F"/>
    <w:rsid w:val="00A57B58"/>
    <w:rsid w:val="00A57F27"/>
    <w:rsid w:val="00A606DD"/>
    <w:rsid w:val="00A60728"/>
    <w:rsid w:val="00A60B4E"/>
    <w:rsid w:val="00A60CB0"/>
    <w:rsid w:val="00A6194E"/>
    <w:rsid w:val="00A621CD"/>
    <w:rsid w:val="00A625DA"/>
    <w:rsid w:val="00A62DB9"/>
    <w:rsid w:val="00A635CF"/>
    <w:rsid w:val="00A6384C"/>
    <w:rsid w:val="00A65D88"/>
    <w:rsid w:val="00A66075"/>
    <w:rsid w:val="00A6664B"/>
    <w:rsid w:val="00A66D03"/>
    <w:rsid w:val="00A7074A"/>
    <w:rsid w:val="00A70A40"/>
    <w:rsid w:val="00A70FDD"/>
    <w:rsid w:val="00A723A2"/>
    <w:rsid w:val="00A759E8"/>
    <w:rsid w:val="00A75F82"/>
    <w:rsid w:val="00A76C62"/>
    <w:rsid w:val="00A76DAD"/>
    <w:rsid w:val="00A802C4"/>
    <w:rsid w:val="00A80A58"/>
    <w:rsid w:val="00A81065"/>
    <w:rsid w:val="00A81168"/>
    <w:rsid w:val="00A822BF"/>
    <w:rsid w:val="00A822CA"/>
    <w:rsid w:val="00A846CB"/>
    <w:rsid w:val="00A85E4F"/>
    <w:rsid w:val="00A901D2"/>
    <w:rsid w:val="00A90436"/>
    <w:rsid w:val="00A92CBB"/>
    <w:rsid w:val="00A93D68"/>
    <w:rsid w:val="00A95769"/>
    <w:rsid w:val="00A957A8"/>
    <w:rsid w:val="00A958C4"/>
    <w:rsid w:val="00A95B85"/>
    <w:rsid w:val="00A961D0"/>
    <w:rsid w:val="00AA05B3"/>
    <w:rsid w:val="00AA1590"/>
    <w:rsid w:val="00AA19F6"/>
    <w:rsid w:val="00AA27C1"/>
    <w:rsid w:val="00AA5E29"/>
    <w:rsid w:val="00AA5F5B"/>
    <w:rsid w:val="00AB0413"/>
    <w:rsid w:val="00AB16D5"/>
    <w:rsid w:val="00AB1FBA"/>
    <w:rsid w:val="00AB23E9"/>
    <w:rsid w:val="00AB2A9D"/>
    <w:rsid w:val="00AB6193"/>
    <w:rsid w:val="00AB70D3"/>
    <w:rsid w:val="00AB7308"/>
    <w:rsid w:val="00AB7498"/>
    <w:rsid w:val="00AC01CF"/>
    <w:rsid w:val="00AC0569"/>
    <w:rsid w:val="00AC1D42"/>
    <w:rsid w:val="00AC1E6F"/>
    <w:rsid w:val="00AC425E"/>
    <w:rsid w:val="00AC5393"/>
    <w:rsid w:val="00AC5404"/>
    <w:rsid w:val="00AC6B89"/>
    <w:rsid w:val="00AD06B2"/>
    <w:rsid w:val="00AD0A36"/>
    <w:rsid w:val="00AD14B9"/>
    <w:rsid w:val="00AD1DF7"/>
    <w:rsid w:val="00AD330E"/>
    <w:rsid w:val="00AD537C"/>
    <w:rsid w:val="00AD566C"/>
    <w:rsid w:val="00AE06E7"/>
    <w:rsid w:val="00AE09D2"/>
    <w:rsid w:val="00AE14C9"/>
    <w:rsid w:val="00AE17E0"/>
    <w:rsid w:val="00AE17E2"/>
    <w:rsid w:val="00AE1FFB"/>
    <w:rsid w:val="00AE2191"/>
    <w:rsid w:val="00AE336B"/>
    <w:rsid w:val="00AE4D34"/>
    <w:rsid w:val="00AE5CA2"/>
    <w:rsid w:val="00AE6CF4"/>
    <w:rsid w:val="00AF0706"/>
    <w:rsid w:val="00AF1B2E"/>
    <w:rsid w:val="00AF1CD8"/>
    <w:rsid w:val="00AF1DA5"/>
    <w:rsid w:val="00AF23F4"/>
    <w:rsid w:val="00AF2E08"/>
    <w:rsid w:val="00AF4D8E"/>
    <w:rsid w:val="00AF7227"/>
    <w:rsid w:val="00AF73CD"/>
    <w:rsid w:val="00B00139"/>
    <w:rsid w:val="00B00E9B"/>
    <w:rsid w:val="00B012AB"/>
    <w:rsid w:val="00B032E1"/>
    <w:rsid w:val="00B04B08"/>
    <w:rsid w:val="00B051A6"/>
    <w:rsid w:val="00B05426"/>
    <w:rsid w:val="00B0551A"/>
    <w:rsid w:val="00B05B44"/>
    <w:rsid w:val="00B05BE6"/>
    <w:rsid w:val="00B05ECA"/>
    <w:rsid w:val="00B07988"/>
    <w:rsid w:val="00B1039C"/>
    <w:rsid w:val="00B10B84"/>
    <w:rsid w:val="00B1227C"/>
    <w:rsid w:val="00B125A6"/>
    <w:rsid w:val="00B133F6"/>
    <w:rsid w:val="00B157AC"/>
    <w:rsid w:val="00B15807"/>
    <w:rsid w:val="00B158F5"/>
    <w:rsid w:val="00B167F8"/>
    <w:rsid w:val="00B16EE0"/>
    <w:rsid w:val="00B17834"/>
    <w:rsid w:val="00B22DBD"/>
    <w:rsid w:val="00B233D3"/>
    <w:rsid w:val="00B249CE"/>
    <w:rsid w:val="00B258F2"/>
    <w:rsid w:val="00B268EB"/>
    <w:rsid w:val="00B318C0"/>
    <w:rsid w:val="00B33FF4"/>
    <w:rsid w:val="00B36478"/>
    <w:rsid w:val="00B36C63"/>
    <w:rsid w:val="00B36F9B"/>
    <w:rsid w:val="00B36FD3"/>
    <w:rsid w:val="00B40242"/>
    <w:rsid w:val="00B43A52"/>
    <w:rsid w:val="00B44055"/>
    <w:rsid w:val="00B44E00"/>
    <w:rsid w:val="00B4551C"/>
    <w:rsid w:val="00B45C64"/>
    <w:rsid w:val="00B45FFA"/>
    <w:rsid w:val="00B470F8"/>
    <w:rsid w:val="00B479C7"/>
    <w:rsid w:val="00B51714"/>
    <w:rsid w:val="00B51B03"/>
    <w:rsid w:val="00B51CE8"/>
    <w:rsid w:val="00B51D78"/>
    <w:rsid w:val="00B53408"/>
    <w:rsid w:val="00B53FEF"/>
    <w:rsid w:val="00B543B9"/>
    <w:rsid w:val="00B56011"/>
    <w:rsid w:val="00B5644D"/>
    <w:rsid w:val="00B57894"/>
    <w:rsid w:val="00B611AF"/>
    <w:rsid w:val="00B6142C"/>
    <w:rsid w:val="00B64C35"/>
    <w:rsid w:val="00B64E38"/>
    <w:rsid w:val="00B65BB5"/>
    <w:rsid w:val="00B66B2A"/>
    <w:rsid w:val="00B66BAD"/>
    <w:rsid w:val="00B7085C"/>
    <w:rsid w:val="00B71AA2"/>
    <w:rsid w:val="00B72918"/>
    <w:rsid w:val="00B73A67"/>
    <w:rsid w:val="00B7429E"/>
    <w:rsid w:val="00B755A0"/>
    <w:rsid w:val="00B76484"/>
    <w:rsid w:val="00B76A8E"/>
    <w:rsid w:val="00B8205A"/>
    <w:rsid w:val="00B83C7E"/>
    <w:rsid w:val="00B8422E"/>
    <w:rsid w:val="00B85936"/>
    <w:rsid w:val="00B906FA"/>
    <w:rsid w:val="00B91389"/>
    <w:rsid w:val="00B9179D"/>
    <w:rsid w:val="00B9285E"/>
    <w:rsid w:val="00B92DFC"/>
    <w:rsid w:val="00B93919"/>
    <w:rsid w:val="00B941C7"/>
    <w:rsid w:val="00B96C8D"/>
    <w:rsid w:val="00B97769"/>
    <w:rsid w:val="00B97825"/>
    <w:rsid w:val="00BA2C03"/>
    <w:rsid w:val="00BA3211"/>
    <w:rsid w:val="00BA55C4"/>
    <w:rsid w:val="00BA6B1D"/>
    <w:rsid w:val="00BA6EA5"/>
    <w:rsid w:val="00BA74A6"/>
    <w:rsid w:val="00BB115E"/>
    <w:rsid w:val="00BB1586"/>
    <w:rsid w:val="00BB217C"/>
    <w:rsid w:val="00BB227E"/>
    <w:rsid w:val="00BB25AC"/>
    <w:rsid w:val="00BB3EEC"/>
    <w:rsid w:val="00BB4552"/>
    <w:rsid w:val="00BB497C"/>
    <w:rsid w:val="00BB4D2B"/>
    <w:rsid w:val="00BB6152"/>
    <w:rsid w:val="00BB69CE"/>
    <w:rsid w:val="00BB712F"/>
    <w:rsid w:val="00BB7E4C"/>
    <w:rsid w:val="00BC0236"/>
    <w:rsid w:val="00BC12E1"/>
    <w:rsid w:val="00BC1FE1"/>
    <w:rsid w:val="00BC2559"/>
    <w:rsid w:val="00BC2E24"/>
    <w:rsid w:val="00BC3BDE"/>
    <w:rsid w:val="00BC4D64"/>
    <w:rsid w:val="00BC5D46"/>
    <w:rsid w:val="00BC5FF2"/>
    <w:rsid w:val="00BC68EA"/>
    <w:rsid w:val="00BC6DFE"/>
    <w:rsid w:val="00BD0B44"/>
    <w:rsid w:val="00BD0B8D"/>
    <w:rsid w:val="00BD0C42"/>
    <w:rsid w:val="00BD263C"/>
    <w:rsid w:val="00BD30D7"/>
    <w:rsid w:val="00BD3550"/>
    <w:rsid w:val="00BD58D1"/>
    <w:rsid w:val="00BD691A"/>
    <w:rsid w:val="00BD775D"/>
    <w:rsid w:val="00BD7A75"/>
    <w:rsid w:val="00BE05C5"/>
    <w:rsid w:val="00BE2E35"/>
    <w:rsid w:val="00BE3FE4"/>
    <w:rsid w:val="00BE461C"/>
    <w:rsid w:val="00BE4DA3"/>
    <w:rsid w:val="00BE51F2"/>
    <w:rsid w:val="00BE5D19"/>
    <w:rsid w:val="00BE7868"/>
    <w:rsid w:val="00BE7DB2"/>
    <w:rsid w:val="00BE7DFE"/>
    <w:rsid w:val="00BF064E"/>
    <w:rsid w:val="00BF38F0"/>
    <w:rsid w:val="00BF3FF7"/>
    <w:rsid w:val="00BF7036"/>
    <w:rsid w:val="00BF75F9"/>
    <w:rsid w:val="00BF7B1D"/>
    <w:rsid w:val="00BF7DB4"/>
    <w:rsid w:val="00BF7FDA"/>
    <w:rsid w:val="00C006F0"/>
    <w:rsid w:val="00C020B1"/>
    <w:rsid w:val="00C023CF"/>
    <w:rsid w:val="00C03304"/>
    <w:rsid w:val="00C060A2"/>
    <w:rsid w:val="00C0630E"/>
    <w:rsid w:val="00C11B95"/>
    <w:rsid w:val="00C12028"/>
    <w:rsid w:val="00C12A7A"/>
    <w:rsid w:val="00C13472"/>
    <w:rsid w:val="00C14E76"/>
    <w:rsid w:val="00C15C7F"/>
    <w:rsid w:val="00C178D7"/>
    <w:rsid w:val="00C20902"/>
    <w:rsid w:val="00C20D5A"/>
    <w:rsid w:val="00C20EA6"/>
    <w:rsid w:val="00C21C98"/>
    <w:rsid w:val="00C2275C"/>
    <w:rsid w:val="00C2423C"/>
    <w:rsid w:val="00C25325"/>
    <w:rsid w:val="00C2546D"/>
    <w:rsid w:val="00C25D21"/>
    <w:rsid w:val="00C25E6B"/>
    <w:rsid w:val="00C26B31"/>
    <w:rsid w:val="00C27AA5"/>
    <w:rsid w:val="00C30296"/>
    <w:rsid w:val="00C31BA8"/>
    <w:rsid w:val="00C324BF"/>
    <w:rsid w:val="00C34139"/>
    <w:rsid w:val="00C3487F"/>
    <w:rsid w:val="00C34D58"/>
    <w:rsid w:val="00C41EDD"/>
    <w:rsid w:val="00C43B99"/>
    <w:rsid w:val="00C4522C"/>
    <w:rsid w:val="00C4727C"/>
    <w:rsid w:val="00C509D4"/>
    <w:rsid w:val="00C50D0C"/>
    <w:rsid w:val="00C51CE8"/>
    <w:rsid w:val="00C531FD"/>
    <w:rsid w:val="00C53891"/>
    <w:rsid w:val="00C559B3"/>
    <w:rsid w:val="00C55B5F"/>
    <w:rsid w:val="00C56ED4"/>
    <w:rsid w:val="00C60265"/>
    <w:rsid w:val="00C619F7"/>
    <w:rsid w:val="00C61D05"/>
    <w:rsid w:val="00C628C0"/>
    <w:rsid w:val="00C63410"/>
    <w:rsid w:val="00C63941"/>
    <w:rsid w:val="00C63F9D"/>
    <w:rsid w:val="00C64CDC"/>
    <w:rsid w:val="00C65A8E"/>
    <w:rsid w:val="00C65CC1"/>
    <w:rsid w:val="00C66BD7"/>
    <w:rsid w:val="00C71A58"/>
    <w:rsid w:val="00C72487"/>
    <w:rsid w:val="00C74AF5"/>
    <w:rsid w:val="00C769B2"/>
    <w:rsid w:val="00C7708E"/>
    <w:rsid w:val="00C77394"/>
    <w:rsid w:val="00C8157B"/>
    <w:rsid w:val="00C81CC4"/>
    <w:rsid w:val="00C81F02"/>
    <w:rsid w:val="00C8243A"/>
    <w:rsid w:val="00C83BCA"/>
    <w:rsid w:val="00C8406B"/>
    <w:rsid w:val="00C86608"/>
    <w:rsid w:val="00C86AA4"/>
    <w:rsid w:val="00C86C3D"/>
    <w:rsid w:val="00C870FE"/>
    <w:rsid w:val="00C871C7"/>
    <w:rsid w:val="00C87956"/>
    <w:rsid w:val="00C9072D"/>
    <w:rsid w:val="00C90A27"/>
    <w:rsid w:val="00C913FA"/>
    <w:rsid w:val="00C9218C"/>
    <w:rsid w:val="00C92E2C"/>
    <w:rsid w:val="00C93CD8"/>
    <w:rsid w:val="00C94983"/>
    <w:rsid w:val="00C94C66"/>
    <w:rsid w:val="00C95390"/>
    <w:rsid w:val="00C95F3D"/>
    <w:rsid w:val="00C96004"/>
    <w:rsid w:val="00C967A9"/>
    <w:rsid w:val="00C970BA"/>
    <w:rsid w:val="00C9719A"/>
    <w:rsid w:val="00C9760E"/>
    <w:rsid w:val="00C976AA"/>
    <w:rsid w:val="00CA2D3A"/>
    <w:rsid w:val="00CA31AF"/>
    <w:rsid w:val="00CA3699"/>
    <w:rsid w:val="00CA517B"/>
    <w:rsid w:val="00CA519C"/>
    <w:rsid w:val="00CA67E0"/>
    <w:rsid w:val="00CA6A62"/>
    <w:rsid w:val="00CA786E"/>
    <w:rsid w:val="00CB1649"/>
    <w:rsid w:val="00CB1B90"/>
    <w:rsid w:val="00CB3AAB"/>
    <w:rsid w:val="00CB473F"/>
    <w:rsid w:val="00CB6440"/>
    <w:rsid w:val="00CB73EE"/>
    <w:rsid w:val="00CB77BD"/>
    <w:rsid w:val="00CB7C2B"/>
    <w:rsid w:val="00CC1074"/>
    <w:rsid w:val="00CC1264"/>
    <w:rsid w:val="00CC1756"/>
    <w:rsid w:val="00CC4C40"/>
    <w:rsid w:val="00CC4EB6"/>
    <w:rsid w:val="00CC5F05"/>
    <w:rsid w:val="00CC768D"/>
    <w:rsid w:val="00CD0078"/>
    <w:rsid w:val="00CD0FCC"/>
    <w:rsid w:val="00CD171F"/>
    <w:rsid w:val="00CD1FAA"/>
    <w:rsid w:val="00CD2A31"/>
    <w:rsid w:val="00CD351E"/>
    <w:rsid w:val="00CD717A"/>
    <w:rsid w:val="00CD7C62"/>
    <w:rsid w:val="00CD7FA9"/>
    <w:rsid w:val="00CE0505"/>
    <w:rsid w:val="00CE0EA1"/>
    <w:rsid w:val="00CE13ED"/>
    <w:rsid w:val="00CE15F6"/>
    <w:rsid w:val="00CE16E5"/>
    <w:rsid w:val="00CE4053"/>
    <w:rsid w:val="00CE676C"/>
    <w:rsid w:val="00CE7F0D"/>
    <w:rsid w:val="00CF371B"/>
    <w:rsid w:val="00CF4291"/>
    <w:rsid w:val="00CF63D9"/>
    <w:rsid w:val="00CF6DCF"/>
    <w:rsid w:val="00CF7CB9"/>
    <w:rsid w:val="00D01997"/>
    <w:rsid w:val="00D01F35"/>
    <w:rsid w:val="00D03F15"/>
    <w:rsid w:val="00D0508E"/>
    <w:rsid w:val="00D07126"/>
    <w:rsid w:val="00D07E8A"/>
    <w:rsid w:val="00D1030A"/>
    <w:rsid w:val="00D10482"/>
    <w:rsid w:val="00D10D67"/>
    <w:rsid w:val="00D12767"/>
    <w:rsid w:val="00D12A7F"/>
    <w:rsid w:val="00D12E1D"/>
    <w:rsid w:val="00D14E5C"/>
    <w:rsid w:val="00D15487"/>
    <w:rsid w:val="00D169B5"/>
    <w:rsid w:val="00D16D9D"/>
    <w:rsid w:val="00D170E5"/>
    <w:rsid w:val="00D17B1F"/>
    <w:rsid w:val="00D20803"/>
    <w:rsid w:val="00D21CE5"/>
    <w:rsid w:val="00D220FF"/>
    <w:rsid w:val="00D221E6"/>
    <w:rsid w:val="00D22CC5"/>
    <w:rsid w:val="00D248E3"/>
    <w:rsid w:val="00D24FC9"/>
    <w:rsid w:val="00D315B1"/>
    <w:rsid w:val="00D315CE"/>
    <w:rsid w:val="00D3174C"/>
    <w:rsid w:val="00D3287F"/>
    <w:rsid w:val="00D32C3B"/>
    <w:rsid w:val="00D33824"/>
    <w:rsid w:val="00D3403F"/>
    <w:rsid w:val="00D341C0"/>
    <w:rsid w:val="00D356AB"/>
    <w:rsid w:val="00D37D56"/>
    <w:rsid w:val="00D411C1"/>
    <w:rsid w:val="00D42D4B"/>
    <w:rsid w:val="00D43881"/>
    <w:rsid w:val="00D44D47"/>
    <w:rsid w:val="00D4559A"/>
    <w:rsid w:val="00D45E99"/>
    <w:rsid w:val="00D46305"/>
    <w:rsid w:val="00D47538"/>
    <w:rsid w:val="00D475E3"/>
    <w:rsid w:val="00D47DBC"/>
    <w:rsid w:val="00D47E13"/>
    <w:rsid w:val="00D5009C"/>
    <w:rsid w:val="00D501CC"/>
    <w:rsid w:val="00D50970"/>
    <w:rsid w:val="00D527DC"/>
    <w:rsid w:val="00D534C3"/>
    <w:rsid w:val="00D54DCC"/>
    <w:rsid w:val="00D5796F"/>
    <w:rsid w:val="00D5CA27"/>
    <w:rsid w:val="00D60578"/>
    <w:rsid w:val="00D60F77"/>
    <w:rsid w:val="00D617EE"/>
    <w:rsid w:val="00D66AD1"/>
    <w:rsid w:val="00D675A2"/>
    <w:rsid w:val="00D70A8F"/>
    <w:rsid w:val="00D7138D"/>
    <w:rsid w:val="00D7155E"/>
    <w:rsid w:val="00D71850"/>
    <w:rsid w:val="00D73478"/>
    <w:rsid w:val="00D7393F"/>
    <w:rsid w:val="00D73C38"/>
    <w:rsid w:val="00D747A2"/>
    <w:rsid w:val="00D77104"/>
    <w:rsid w:val="00D8189C"/>
    <w:rsid w:val="00D834FC"/>
    <w:rsid w:val="00D8360C"/>
    <w:rsid w:val="00D840B3"/>
    <w:rsid w:val="00D8507E"/>
    <w:rsid w:val="00D85487"/>
    <w:rsid w:val="00D86AF3"/>
    <w:rsid w:val="00D874E3"/>
    <w:rsid w:val="00D87679"/>
    <w:rsid w:val="00D901A7"/>
    <w:rsid w:val="00D9080C"/>
    <w:rsid w:val="00D90AF5"/>
    <w:rsid w:val="00D91A70"/>
    <w:rsid w:val="00D92220"/>
    <w:rsid w:val="00D9250A"/>
    <w:rsid w:val="00D92EB1"/>
    <w:rsid w:val="00D9585A"/>
    <w:rsid w:val="00D96D6F"/>
    <w:rsid w:val="00DA1AC8"/>
    <w:rsid w:val="00DA1C34"/>
    <w:rsid w:val="00DA22F8"/>
    <w:rsid w:val="00DA3FD4"/>
    <w:rsid w:val="00DA76B8"/>
    <w:rsid w:val="00DABA8E"/>
    <w:rsid w:val="00DB03E9"/>
    <w:rsid w:val="00DB0724"/>
    <w:rsid w:val="00DB0F6E"/>
    <w:rsid w:val="00DB2542"/>
    <w:rsid w:val="00DB263F"/>
    <w:rsid w:val="00DB2E4E"/>
    <w:rsid w:val="00DB35EF"/>
    <w:rsid w:val="00DB423B"/>
    <w:rsid w:val="00DB427E"/>
    <w:rsid w:val="00DB495C"/>
    <w:rsid w:val="00DB5216"/>
    <w:rsid w:val="00DB5FAC"/>
    <w:rsid w:val="00DB70D1"/>
    <w:rsid w:val="00DB72A4"/>
    <w:rsid w:val="00DB7321"/>
    <w:rsid w:val="00DC0B35"/>
    <w:rsid w:val="00DC0E89"/>
    <w:rsid w:val="00DC1178"/>
    <w:rsid w:val="00DC1275"/>
    <w:rsid w:val="00DC131A"/>
    <w:rsid w:val="00DC1594"/>
    <w:rsid w:val="00DC1C54"/>
    <w:rsid w:val="00DC1E34"/>
    <w:rsid w:val="00DC202B"/>
    <w:rsid w:val="00DC2FAA"/>
    <w:rsid w:val="00DC3F12"/>
    <w:rsid w:val="00DC4669"/>
    <w:rsid w:val="00DC4D35"/>
    <w:rsid w:val="00DC5975"/>
    <w:rsid w:val="00DC790D"/>
    <w:rsid w:val="00DD0C82"/>
    <w:rsid w:val="00DD2E65"/>
    <w:rsid w:val="00DD393E"/>
    <w:rsid w:val="00DD5C15"/>
    <w:rsid w:val="00DD6755"/>
    <w:rsid w:val="00DD677B"/>
    <w:rsid w:val="00DD6A0D"/>
    <w:rsid w:val="00DD6E66"/>
    <w:rsid w:val="00DD7109"/>
    <w:rsid w:val="00DD787D"/>
    <w:rsid w:val="00DE0AAD"/>
    <w:rsid w:val="00DE2069"/>
    <w:rsid w:val="00DE268A"/>
    <w:rsid w:val="00DE286F"/>
    <w:rsid w:val="00DE2A4C"/>
    <w:rsid w:val="00DE485F"/>
    <w:rsid w:val="00DE5120"/>
    <w:rsid w:val="00DE5F79"/>
    <w:rsid w:val="00DE6DD1"/>
    <w:rsid w:val="00DE77CB"/>
    <w:rsid w:val="00DF000D"/>
    <w:rsid w:val="00DF435B"/>
    <w:rsid w:val="00DF649D"/>
    <w:rsid w:val="00E014DB"/>
    <w:rsid w:val="00E025E5"/>
    <w:rsid w:val="00E02E50"/>
    <w:rsid w:val="00E03E5B"/>
    <w:rsid w:val="00E0482A"/>
    <w:rsid w:val="00E04C00"/>
    <w:rsid w:val="00E06575"/>
    <w:rsid w:val="00E07D93"/>
    <w:rsid w:val="00E10509"/>
    <w:rsid w:val="00E10821"/>
    <w:rsid w:val="00E112A8"/>
    <w:rsid w:val="00E11FF9"/>
    <w:rsid w:val="00E12B03"/>
    <w:rsid w:val="00E13CA8"/>
    <w:rsid w:val="00E162CB"/>
    <w:rsid w:val="00E16380"/>
    <w:rsid w:val="00E16FBF"/>
    <w:rsid w:val="00E17B8D"/>
    <w:rsid w:val="00E20C1C"/>
    <w:rsid w:val="00E2115A"/>
    <w:rsid w:val="00E22CC1"/>
    <w:rsid w:val="00E232DC"/>
    <w:rsid w:val="00E24A2B"/>
    <w:rsid w:val="00E24B8E"/>
    <w:rsid w:val="00E24E98"/>
    <w:rsid w:val="00E2593B"/>
    <w:rsid w:val="00E25C82"/>
    <w:rsid w:val="00E25CEA"/>
    <w:rsid w:val="00E25D40"/>
    <w:rsid w:val="00E27352"/>
    <w:rsid w:val="00E3046E"/>
    <w:rsid w:val="00E33D3F"/>
    <w:rsid w:val="00E376B5"/>
    <w:rsid w:val="00E37917"/>
    <w:rsid w:val="00E43D93"/>
    <w:rsid w:val="00E450D1"/>
    <w:rsid w:val="00E45575"/>
    <w:rsid w:val="00E45F95"/>
    <w:rsid w:val="00E46210"/>
    <w:rsid w:val="00E46826"/>
    <w:rsid w:val="00E50955"/>
    <w:rsid w:val="00E52528"/>
    <w:rsid w:val="00E52CBF"/>
    <w:rsid w:val="00E53518"/>
    <w:rsid w:val="00E54198"/>
    <w:rsid w:val="00E54B06"/>
    <w:rsid w:val="00E55FFA"/>
    <w:rsid w:val="00E5F746"/>
    <w:rsid w:val="00E60D74"/>
    <w:rsid w:val="00E61466"/>
    <w:rsid w:val="00E61CBA"/>
    <w:rsid w:val="00E62DB2"/>
    <w:rsid w:val="00E638CC"/>
    <w:rsid w:val="00E64D84"/>
    <w:rsid w:val="00E70612"/>
    <w:rsid w:val="00E70B38"/>
    <w:rsid w:val="00E723E8"/>
    <w:rsid w:val="00E72613"/>
    <w:rsid w:val="00E72CBE"/>
    <w:rsid w:val="00E73005"/>
    <w:rsid w:val="00E7357D"/>
    <w:rsid w:val="00E7610A"/>
    <w:rsid w:val="00E76187"/>
    <w:rsid w:val="00E764CF"/>
    <w:rsid w:val="00E76F81"/>
    <w:rsid w:val="00E77040"/>
    <w:rsid w:val="00E778A9"/>
    <w:rsid w:val="00E80671"/>
    <w:rsid w:val="00E807F9"/>
    <w:rsid w:val="00E809C3"/>
    <w:rsid w:val="00E814B3"/>
    <w:rsid w:val="00E81AC7"/>
    <w:rsid w:val="00E81D47"/>
    <w:rsid w:val="00E81FFF"/>
    <w:rsid w:val="00E82529"/>
    <w:rsid w:val="00E83E2D"/>
    <w:rsid w:val="00E84D57"/>
    <w:rsid w:val="00E869E4"/>
    <w:rsid w:val="00E8762D"/>
    <w:rsid w:val="00E87F32"/>
    <w:rsid w:val="00E90C14"/>
    <w:rsid w:val="00E923F7"/>
    <w:rsid w:val="00E92C37"/>
    <w:rsid w:val="00E93137"/>
    <w:rsid w:val="00E94D5C"/>
    <w:rsid w:val="00E9591C"/>
    <w:rsid w:val="00E96DA5"/>
    <w:rsid w:val="00EA0426"/>
    <w:rsid w:val="00EA1445"/>
    <w:rsid w:val="00EA1718"/>
    <w:rsid w:val="00EA1D9F"/>
    <w:rsid w:val="00EA213D"/>
    <w:rsid w:val="00EA2220"/>
    <w:rsid w:val="00EA698B"/>
    <w:rsid w:val="00EA795C"/>
    <w:rsid w:val="00EB0BE1"/>
    <w:rsid w:val="00EB26A4"/>
    <w:rsid w:val="00EB541A"/>
    <w:rsid w:val="00EB5922"/>
    <w:rsid w:val="00EB631C"/>
    <w:rsid w:val="00EB6BC0"/>
    <w:rsid w:val="00EB701A"/>
    <w:rsid w:val="00EB72B3"/>
    <w:rsid w:val="00EB7741"/>
    <w:rsid w:val="00EB7FDB"/>
    <w:rsid w:val="00EC0421"/>
    <w:rsid w:val="00EC0982"/>
    <w:rsid w:val="00EC09BA"/>
    <w:rsid w:val="00EC1EA8"/>
    <w:rsid w:val="00EC26FE"/>
    <w:rsid w:val="00EC3955"/>
    <w:rsid w:val="00ED0814"/>
    <w:rsid w:val="00ED3393"/>
    <w:rsid w:val="00ED3B7A"/>
    <w:rsid w:val="00ED3BF5"/>
    <w:rsid w:val="00ED3CD4"/>
    <w:rsid w:val="00ED49D5"/>
    <w:rsid w:val="00ED4A6B"/>
    <w:rsid w:val="00ED5256"/>
    <w:rsid w:val="00EE0870"/>
    <w:rsid w:val="00EE0C1E"/>
    <w:rsid w:val="00EE18B0"/>
    <w:rsid w:val="00EE3321"/>
    <w:rsid w:val="00EE40B3"/>
    <w:rsid w:val="00EE46B0"/>
    <w:rsid w:val="00EF06C0"/>
    <w:rsid w:val="00EF0FD1"/>
    <w:rsid w:val="00EF22DB"/>
    <w:rsid w:val="00EF4A10"/>
    <w:rsid w:val="00EF5AC7"/>
    <w:rsid w:val="00EF7349"/>
    <w:rsid w:val="00F02EE1"/>
    <w:rsid w:val="00F03813"/>
    <w:rsid w:val="00F04CD9"/>
    <w:rsid w:val="00F05E4B"/>
    <w:rsid w:val="00F07C0F"/>
    <w:rsid w:val="00F10B1B"/>
    <w:rsid w:val="00F134E3"/>
    <w:rsid w:val="00F137FC"/>
    <w:rsid w:val="00F13B11"/>
    <w:rsid w:val="00F14BBB"/>
    <w:rsid w:val="00F15351"/>
    <w:rsid w:val="00F162B9"/>
    <w:rsid w:val="00F166C9"/>
    <w:rsid w:val="00F175E0"/>
    <w:rsid w:val="00F21A3C"/>
    <w:rsid w:val="00F21D7A"/>
    <w:rsid w:val="00F221EA"/>
    <w:rsid w:val="00F229D2"/>
    <w:rsid w:val="00F2455C"/>
    <w:rsid w:val="00F25009"/>
    <w:rsid w:val="00F25049"/>
    <w:rsid w:val="00F25C40"/>
    <w:rsid w:val="00F26D90"/>
    <w:rsid w:val="00F27274"/>
    <w:rsid w:val="00F27EF6"/>
    <w:rsid w:val="00F3046C"/>
    <w:rsid w:val="00F30D2B"/>
    <w:rsid w:val="00F31622"/>
    <w:rsid w:val="00F3258D"/>
    <w:rsid w:val="00F337DB"/>
    <w:rsid w:val="00F34559"/>
    <w:rsid w:val="00F34AF0"/>
    <w:rsid w:val="00F36B1C"/>
    <w:rsid w:val="00F37CC4"/>
    <w:rsid w:val="00F40992"/>
    <w:rsid w:val="00F421B2"/>
    <w:rsid w:val="00F44602"/>
    <w:rsid w:val="00F446B8"/>
    <w:rsid w:val="00F44B58"/>
    <w:rsid w:val="00F47845"/>
    <w:rsid w:val="00F47D18"/>
    <w:rsid w:val="00F51BA3"/>
    <w:rsid w:val="00F51C00"/>
    <w:rsid w:val="00F52743"/>
    <w:rsid w:val="00F528B3"/>
    <w:rsid w:val="00F54560"/>
    <w:rsid w:val="00F545A4"/>
    <w:rsid w:val="00F559B2"/>
    <w:rsid w:val="00F56825"/>
    <w:rsid w:val="00F56AD6"/>
    <w:rsid w:val="00F57495"/>
    <w:rsid w:val="00F61DFE"/>
    <w:rsid w:val="00F62A3C"/>
    <w:rsid w:val="00F62C58"/>
    <w:rsid w:val="00F633CE"/>
    <w:rsid w:val="00F65A6D"/>
    <w:rsid w:val="00F6643A"/>
    <w:rsid w:val="00F668BB"/>
    <w:rsid w:val="00F6772B"/>
    <w:rsid w:val="00F6796F"/>
    <w:rsid w:val="00F70613"/>
    <w:rsid w:val="00F711ED"/>
    <w:rsid w:val="00F71603"/>
    <w:rsid w:val="00F71F5A"/>
    <w:rsid w:val="00F72674"/>
    <w:rsid w:val="00F73A8E"/>
    <w:rsid w:val="00F73EE1"/>
    <w:rsid w:val="00F743CC"/>
    <w:rsid w:val="00F76CB7"/>
    <w:rsid w:val="00F772D7"/>
    <w:rsid w:val="00F83B4D"/>
    <w:rsid w:val="00F83CE3"/>
    <w:rsid w:val="00F84C72"/>
    <w:rsid w:val="00F85F1B"/>
    <w:rsid w:val="00F869C1"/>
    <w:rsid w:val="00F87105"/>
    <w:rsid w:val="00F906F0"/>
    <w:rsid w:val="00F91588"/>
    <w:rsid w:val="00F93A56"/>
    <w:rsid w:val="00F9510F"/>
    <w:rsid w:val="00F95151"/>
    <w:rsid w:val="00F952AA"/>
    <w:rsid w:val="00F958E4"/>
    <w:rsid w:val="00F96566"/>
    <w:rsid w:val="00F96988"/>
    <w:rsid w:val="00FA04EB"/>
    <w:rsid w:val="00FA0829"/>
    <w:rsid w:val="00FA2914"/>
    <w:rsid w:val="00FA4AFE"/>
    <w:rsid w:val="00FA5AAF"/>
    <w:rsid w:val="00FA6BBC"/>
    <w:rsid w:val="00FA748D"/>
    <w:rsid w:val="00FB174A"/>
    <w:rsid w:val="00FB27B7"/>
    <w:rsid w:val="00FB4117"/>
    <w:rsid w:val="00FB4569"/>
    <w:rsid w:val="00FB4D12"/>
    <w:rsid w:val="00FB5403"/>
    <w:rsid w:val="00FB7455"/>
    <w:rsid w:val="00FB75A3"/>
    <w:rsid w:val="00FC0201"/>
    <w:rsid w:val="00FC0CC5"/>
    <w:rsid w:val="00FC1531"/>
    <w:rsid w:val="00FC158C"/>
    <w:rsid w:val="00FC202C"/>
    <w:rsid w:val="00FC344A"/>
    <w:rsid w:val="00FC41AE"/>
    <w:rsid w:val="00FC4DEE"/>
    <w:rsid w:val="00FC55FF"/>
    <w:rsid w:val="00FC5B7C"/>
    <w:rsid w:val="00FC7783"/>
    <w:rsid w:val="00FD0F2F"/>
    <w:rsid w:val="00FD131B"/>
    <w:rsid w:val="00FD1478"/>
    <w:rsid w:val="00FD187D"/>
    <w:rsid w:val="00FD215E"/>
    <w:rsid w:val="00FD5506"/>
    <w:rsid w:val="00FD6FB2"/>
    <w:rsid w:val="00FD7BB6"/>
    <w:rsid w:val="00FE10B5"/>
    <w:rsid w:val="00FE2219"/>
    <w:rsid w:val="00FE237F"/>
    <w:rsid w:val="00FE5B95"/>
    <w:rsid w:val="00FE5D6D"/>
    <w:rsid w:val="00FE6554"/>
    <w:rsid w:val="00FE739A"/>
    <w:rsid w:val="00FEC514"/>
    <w:rsid w:val="00FF08F1"/>
    <w:rsid w:val="00FF1FC1"/>
    <w:rsid w:val="00FF49C6"/>
    <w:rsid w:val="00FF6187"/>
    <w:rsid w:val="00FF6B3B"/>
    <w:rsid w:val="00FF7240"/>
    <w:rsid w:val="00FF78E5"/>
    <w:rsid w:val="01037BA5"/>
    <w:rsid w:val="010486B7"/>
    <w:rsid w:val="010FA97B"/>
    <w:rsid w:val="011A37B9"/>
    <w:rsid w:val="011E16C9"/>
    <w:rsid w:val="012C97C4"/>
    <w:rsid w:val="015D01D3"/>
    <w:rsid w:val="01664480"/>
    <w:rsid w:val="01819756"/>
    <w:rsid w:val="01921570"/>
    <w:rsid w:val="01963FD8"/>
    <w:rsid w:val="019717EE"/>
    <w:rsid w:val="01A00F89"/>
    <w:rsid w:val="01A4A215"/>
    <w:rsid w:val="01CFB008"/>
    <w:rsid w:val="01D05608"/>
    <w:rsid w:val="01DE4AC6"/>
    <w:rsid w:val="01E51FC5"/>
    <w:rsid w:val="01EE99C5"/>
    <w:rsid w:val="01F5380F"/>
    <w:rsid w:val="01FE93A8"/>
    <w:rsid w:val="020ECFE7"/>
    <w:rsid w:val="02445AA5"/>
    <w:rsid w:val="0246B0F4"/>
    <w:rsid w:val="026DF73C"/>
    <w:rsid w:val="026FF701"/>
    <w:rsid w:val="027B57D1"/>
    <w:rsid w:val="027E2A0A"/>
    <w:rsid w:val="02821507"/>
    <w:rsid w:val="028DB9D8"/>
    <w:rsid w:val="02909E69"/>
    <w:rsid w:val="029A9CDD"/>
    <w:rsid w:val="029EA1B0"/>
    <w:rsid w:val="02C77916"/>
    <w:rsid w:val="02CCD020"/>
    <w:rsid w:val="02DCC6C4"/>
    <w:rsid w:val="02DFAB30"/>
    <w:rsid w:val="02E62A3C"/>
    <w:rsid w:val="02F7789D"/>
    <w:rsid w:val="030D81B9"/>
    <w:rsid w:val="0315B244"/>
    <w:rsid w:val="0318EBC6"/>
    <w:rsid w:val="031C85F6"/>
    <w:rsid w:val="031D8451"/>
    <w:rsid w:val="031E3E91"/>
    <w:rsid w:val="033A4BAE"/>
    <w:rsid w:val="033C6485"/>
    <w:rsid w:val="034012F8"/>
    <w:rsid w:val="0369FBAF"/>
    <w:rsid w:val="039036C5"/>
    <w:rsid w:val="03C046C4"/>
    <w:rsid w:val="03C9C343"/>
    <w:rsid w:val="03D24D22"/>
    <w:rsid w:val="03D94018"/>
    <w:rsid w:val="03E9B57B"/>
    <w:rsid w:val="04084A94"/>
    <w:rsid w:val="040B2863"/>
    <w:rsid w:val="0420960D"/>
    <w:rsid w:val="04375DA3"/>
    <w:rsid w:val="0446D364"/>
    <w:rsid w:val="045BE2DC"/>
    <w:rsid w:val="046F0474"/>
    <w:rsid w:val="047B7B91"/>
    <w:rsid w:val="04916199"/>
    <w:rsid w:val="049A78F4"/>
    <w:rsid w:val="04AAB224"/>
    <w:rsid w:val="04B2039A"/>
    <w:rsid w:val="04BCE272"/>
    <w:rsid w:val="04C69BE5"/>
    <w:rsid w:val="04D7CB00"/>
    <w:rsid w:val="04F2D98A"/>
    <w:rsid w:val="04F33696"/>
    <w:rsid w:val="04F4C374"/>
    <w:rsid w:val="04F8E687"/>
    <w:rsid w:val="04F9E57C"/>
    <w:rsid w:val="04FC8D1F"/>
    <w:rsid w:val="0501EFA6"/>
    <w:rsid w:val="051C3AA3"/>
    <w:rsid w:val="05228A85"/>
    <w:rsid w:val="05263A87"/>
    <w:rsid w:val="052CD844"/>
    <w:rsid w:val="0535CDE9"/>
    <w:rsid w:val="053FAAA2"/>
    <w:rsid w:val="0545D95D"/>
    <w:rsid w:val="0553B5D7"/>
    <w:rsid w:val="055C61F5"/>
    <w:rsid w:val="056593A4"/>
    <w:rsid w:val="056B1E4B"/>
    <w:rsid w:val="056CA7AE"/>
    <w:rsid w:val="05723449"/>
    <w:rsid w:val="05751079"/>
    <w:rsid w:val="05760FED"/>
    <w:rsid w:val="057E5CE5"/>
    <w:rsid w:val="057FC1D3"/>
    <w:rsid w:val="059C805A"/>
    <w:rsid w:val="05AEE64A"/>
    <w:rsid w:val="05B1EA9A"/>
    <w:rsid w:val="05B44F85"/>
    <w:rsid w:val="05BE780F"/>
    <w:rsid w:val="05C682B3"/>
    <w:rsid w:val="05C6FA42"/>
    <w:rsid w:val="05CFE2FD"/>
    <w:rsid w:val="05E5BAE9"/>
    <w:rsid w:val="05E7D429"/>
    <w:rsid w:val="05EAC5AB"/>
    <w:rsid w:val="05F5D524"/>
    <w:rsid w:val="05FB9406"/>
    <w:rsid w:val="06094811"/>
    <w:rsid w:val="060CA2D8"/>
    <w:rsid w:val="060DA978"/>
    <w:rsid w:val="06107697"/>
    <w:rsid w:val="0622BF39"/>
    <w:rsid w:val="06238CC9"/>
    <w:rsid w:val="062AC38D"/>
    <w:rsid w:val="062FD67A"/>
    <w:rsid w:val="0632D145"/>
    <w:rsid w:val="06394E12"/>
    <w:rsid w:val="0640AF3A"/>
    <w:rsid w:val="064A75EB"/>
    <w:rsid w:val="064AF0A6"/>
    <w:rsid w:val="065C9D3A"/>
    <w:rsid w:val="0660F3C4"/>
    <w:rsid w:val="06694424"/>
    <w:rsid w:val="06778DF8"/>
    <w:rsid w:val="068CA95A"/>
    <w:rsid w:val="0691DEF1"/>
    <w:rsid w:val="06B3F431"/>
    <w:rsid w:val="06BE9C91"/>
    <w:rsid w:val="06C3ED79"/>
    <w:rsid w:val="06C8F58E"/>
    <w:rsid w:val="06D84557"/>
    <w:rsid w:val="06F27947"/>
    <w:rsid w:val="071A5CB8"/>
    <w:rsid w:val="0725BBDF"/>
    <w:rsid w:val="072B2970"/>
    <w:rsid w:val="0730003C"/>
    <w:rsid w:val="073F18C0"/>
    <w:rsid w:val="07433B8D"/>
    <w:rsid w:val="076A2A4E"/>
    <w:rsid w:val="07772D9A"/>
    <w:rsid w:val="077924CD"/>
    <w:rsid w:val="077BFEB8"/>
    <w:rsid w:val="0781E01B"/>
    <w:rsid w:val="07849F8D"/>
    <w:rsid w:val="078E8EC7"/>
    <w:rsid w:val="07AE7C19"/>
    <w:rsid w:val="07BD7D36"/>
    <w:rsid w:val="07C43FFF"/>
    <w:rsid w:val="07C51EAF"/>
    <w:rsid w:val="07D3B4D4"/>
    <w:rsid w:val="07D5ABF8"/>
    <w:rsid w:val="07F1ACA0"/>
    <w:rsid w:val="07F2D7D1"/>
    <w:rsid w:val="07FF9C78"/>
    <w:rsid w:val="080B1E29"/>
    <w:rsid w:val="080BCA1B"/>
    <w:rsid w:val="081E08F4"/>
    <w:rsid w:val="082998B8"/>
    <w:rsid w:val="084FC492"/>
    <w:rsid w:val="0868EBCA"/>
    <w:rsid w:val="0876B226"/>
    <w:rsid w:val="0879AF60"/>
    <w:rsid w:val="088320E6"/>
    <w:rsid w:val="08B35CFD"/>
    <w:rsid w:val="08D415BB"/>
    <w:rsid w:val="08DF26BB"/>
    <w:rsid w:val="08EB89A2"/>
    <w:rsid w:val="09017FC4"/>
    <w:rsid w:val="09057667"/>
    <w:rsid w:val="0909A425"/>
    <w:rsid w:val="090AC1D0"/>
    <w:rsid w:val="091D5BAB"/>
    <w:rsid w:val="091E1D45"/>
    <w:rsid w:val="0920AD83"/>
    <w:rsid w:val="09243232"/>
    <w:rsid w:val="09311634"/>
    <w:rsid w:val="093772FF"/>
    <w:rsid w:val="09444C5A"/>
    <w:rsid w:val="094BF0A5"/>
    <w:rsid w:val="095B6A6B"/>
    <w:rsid w:val="096B17E8"/>
    <w:rsid w:val="09704059"/>
    <w:rsid w:val="0976A7D3"/>
    <w:rsid w:val="097899EE"/>
    <w:rsid w:val="0978A407"/>
    <w:rsid w:val="09989486"/>
    <w:rsid w:val="09A2C404"/>
    <w:rsid w:val="09BE2B42"/>
    <w:rsid w:val="09C9ED98"/>
    <w:rsid w:val="09DB13A3"/>
    <w:rsid w:val="09E5BFEA"/>
    <w:rsid w:val="0A12C924"/>
    <w:rsid w:val="0A471FC5"/>
    <w:rsid w:val="0A7ADC4F"/>
    <w:rsid w:val="0A8291C5"/>
    <w:rsid w:val="0A896D6B"/>
    <w:rsid w:val="0AB39F7A"/>
    <w:rsid w:val="0AC9DCC0"/>
    <w:rsid w:val="0AD194B8"/>
    <w:rsid w:val="0ADBEC77"/>
    <w:rsid w:val="0AF39891"/>
    <w:rsid w:val="0AF42A20"/>
    <w:rsid w:val="0AF8ABB5"/>
    <w:rsid w:val="0AFCB87D"/>
    <w:rsid w:val="0B04C571"/>
    <w:rsid w:val="0B3784F8"/>
    <w:rsid w:val="0B37A465"/>
    <w:rsid w:val="0B3B0F28"/>
    <w:rsid w:val="0B3EEFC6"/>
    <w:rsid w:val="0B54638F"/>
    <w:rsid w:val="0B56E459"/>
    <w:rsid w:val="0B633934"/>
    <w:rsid w:val="0B6D1561"/>
    <w:rsid w:val="0B780DC9"/>
    <w:rsid w:val="0B7CB265"/>
    <w:rsid w:val="0B8118B5"/>
    <w:rsid w:val="0B8E4603"/>
    <w:rsid w:val="0BA6FA3C"/>
    <w:rsid w:val="0BB4DCF2"/>
    <w:rsid w:val="0BB9A2DB"/>
    <w:rsid w:val="0BBF19BB"/>
    <w:rsid w:val="0BC7A59B"/>
    <w:rsid w:val="0BD32A0F"/>
    <w:rsid w:val="0BD9EF7D"/>
    <w:rsid w:val="0BFD364F"/>
    <w:rsid w:val="0C026661"/>
    <w:rsid w:val="0C11CEC2"/>
    <w:rsid w:val="0C1EF172"/>
    <w:rsid w:val="0C2F1889"/>
    <w:rsid w:val="0C3961C9"/>
    <w:rsid w:val="0C47CAC3"/>
    <w:rsid w:val="0C50C513"/>
    <w:rsid w:val="0C62C2A2"/>
    <w:rsid w:val="0C66371B"/>
    <w:rsid w:val="0C694B87"/>
    <w:rsid w:val="0C7562D2"/>
    <w:rsid w:val="0C75E55E"/>
    <w:rsid w:val="0C820B7A"/>
    <w:rsid w:val="0C8423C5"/>
    <w:rsid w:val="0C92879B"/>
    <w:rsid w:val="0CA100D3"/>
    <w:rsid w:val="0CA10663"/>
    <w:rsid w:val="0CAAA818"/>
    <w:rsid w:val="0CAE7FCB"/>
    <w:rsid w:val="0CB47509"/>
    <w:rsid w:val="0CB659D9"/>
    <w:rsid w:val="0CCF9269"/>
    <w:rsid w:val="0CF26A7C"/>
    <w:rsid w:val="0CF899C0"/>
    <w:rsid w:val="0CFEF34B"/>
    <w:rsid w:val="0D0257EA"/>
    <w:rsid w:val="0D0DD5AB"/>
    <w:rsid w:val="0D23033D"/>
    <w:rsid w:val="0D337FCB"/>
    <w:rsid w:val="0D3C9A80"/>
    <w:rsid w:val="0D511F8F"/>
    <w:rsid w:val="0D61D80D"/>
    <w:rsid w:val="0D678C3A"/>
    <w:rsid w:val="0D94058B"/>
    <w:rsid w:val="0D940FAB"/>
    <w:rsid w:val="0D965874"/>
    <w:rsid w:val="0D9E7C55"/>
    <w:rsid w:val="0D9ECC1B"/>
    <w:rsid w:val="0DAB51F1"/>
    <w:rsid w:val="0DB8E0B6"/>
    <w:rsid w:val="0DCAC987"/>
    <w:rsid w:val="0DD5322A"/>
    <w:rsid w:val="0DEB403C"/>
    <w:rsid w:val="0DFF60B2"/>
    <w:rsid w:val="0E017447"/>
    <w:rsid w:val="0E0C19D3"/>
    <w:rsid w:val="0E1DBC21"/>
    <w:rsid w:val="0E2516BF"/>
    <w:rsid w:val="0E3965E9"/>
    <w:rsid w:val="0E3D72E4"/>
    <w:rsid w:val="0E4DF97F"/>
    <w:rsid w:val="0E566504"/>
    <w:rsid w:val="0E614026"/>
    <w:rsid w:val="0E654E2E"/>
    <w:rsid w:val="0E6A5D20"/>
    <w:rsid w:val="0E84EBDB"/>
    <w:rsid w:val="0E8738FF"/>
    <w:rsid w:val="0E89D4F9"/>
    <w:rsid w:val="0E98C902"/>
    <w:rsid w:val="0EA2834D"/>
    <w:rsid w:val="0EA5DDB9"/>
    <w:rsid w:val="0EBA74A8"/>
    <w:rsid w:val="0EC1A506"/>
    <w:rsid w:val="0ED00328"/>
    <w:rsid w:val="0ED4D738"/>
    <w:rsid w:val="0EE0ACB6"/>
    <w:rsid w:val="0EED27BB"/>
    <w:rsid w:val="0F05EB9E"/>
    <w:rsid w:val="0F18BD3E"/>
    <w:rsid w:val="0F3822EA"/>
    <w:rsid w:val="0F49B6C4"/>
    <w:rsid w:val="0F4E4D72"/>
    <w:rsid w:val="0F65BD1B"/>
    <w:rsid w:val="0F6E3561"/>
    <w:rsid w:val="0F78D89A"/>
    <w:rsid w:val="0F7DD8BF"/>
    <w:rsid w:val="0F8AA794"/>
    <w:rsid w:val="0F9F81AE"/>
    <w:rsid w:val="0FA057B8"/>
    <w:rsid w:val="0FA19177"/>
    <w:rsid w:val="0FC092A2"/>
    <w:rsid w:val="0FC902C9"/>
    <w:rsid w:val="0FE20733"/>
    <w:rsid w:val="0FF14E1F"/>
    <w:rsid w:val="0FF299FC"/>
    <w:rsid w:val="0FFC7538"/>
    <w:rsid w:val="0FFDD5FE"/>
    <w:rsid w:val="100D6D37"/>
    <w:rsid w:val="101B7E7C"/>
    <w:rsid w:val="103E66EF"/>
    <w:rsid w:val="1040AD47"/>
    <w:rsid w:val="104D7E04"/>
    <w:rsid w:val="1051A55B"/>
    <w:rsid w:val="105E5D0A"/>
    <w:rsid w:val="1068D7B8"/>
    <w:rsid w:val="106988F2"/>
    <w:rsid w:val="10CDF936"/>
    <w:rsid w:val="10DA36B4"/>
    <w:rsid w:val="10DBF80F"/>
    <w:rsid w:val="10E127BE"/>
    <w:rsid w:val="10EBA3FF"/>
    <w:rsid w:val="10FE3E26"/>
    <w:rsid w:val="110BA92B"/>
    <w:rsid w:val="111D23E6"/>
    <w:rsid w:val="112841C1"/>
    <w:rsid w:val="113200B9"/>
    <w:rsid w:val="113E6497"/>
    <w:rsid w:val="11425213"/>
    <w:rsid w:val="115CA41E"/>
    <w:rsid w:val="115F941E"/>
    <w:rsid w:val="1186AAFE"/>
    <w:rsid w:val="11926181"/>
    <w:rsid w:val="11A3A66B"/>
    <w:rsid w:val="11AE1CD4"/>
    <w:rsid w:val="11BEA574"/>
    <w:rsid w:val="11C4FAC2"/>
    <w:rsid w:val="11C97B68"/>
    <w:rsid w:val="11CB9AA1"/>
    <w:rsid w:val="11D92A1E"/>
    <w:rsid w:val="11E431B4"/>
    <w:rsid w:val="11E5DAD3"/>
    <w:rsid w:val="11FA2D6B"/>
    <w:rsid w:val="1218D67A"/>
    <w:rsid w:val="121D89BC"/>
    <w:rsid w:val="1231B4AC"/>
    <w:rsid w:val="12500DC5"/>
    <w:rsid w:val="125D8E2B"/>
    <w:rsid w:val="126FBF83"/>
    <w:rsid w:val="1277289F"/>
    <w:rsid w:val="1281B648"/>
    <w:rsid w:val="128AD99C"/>
    <w:rsid w:val="1295AD94"/>
    <w:rsid w:val="129750FF"/>
    <w:rsid w:val="12A62066"/>
    <w:rsid w:val="12BC4311"/>
    <w:rsid w:val="12C00697"/>
    <w:rsid w:val="12CEFACF"/>
    <w:rsid w:val="12F8AC0C"/>
    <w:rsid w:val="12FA18F3"/>
    <w:rsid w:val="130F81D7"/>
    <w:rsid w:val="1316D4E8"/>
    <w:rsid w:val="13243BE9"/>
    <w:rsid w:val="132AEA73"/>
    <w:rsid w:val="133A040F"/>
    <w:rsid w:val="136804B5"/>
    <w:rsid w:val="138B51B5"/>
    <w:rsid w:val="138D5218"/>
    <w:rsid w:val="138D6E49"/>
    <w:rsid w:val="13926E44"/>
    <w:rsid w:val="139A895C"/>
    <w:rsid w:val="13A486F1"/>
    <w:rsid w:val="13B954DE"/>
    <w:rsid w:val="13BDCA44"/>
    <w:rsid w:val="13DC93A2"/>
    <w:rsid w:val="13E4D4F4"/>
    <w:rsid w:val="13F37B69"/>
    <w:rsid w:val="140B0921"/>
    <w:rsid w:val="141817C9"/>
    <w:rsid w:val="142939B3"/>
    <w:rsid w:val="145B4F3C"/>
    <w:rsid w:val="146BDBA8"/>
    <w:rsid w:val="147002D1"/>
    <w:rsid w:val="148482C8"/>
    <w:rsid w:val="148C3586"/>
    <w:rsid w:val="14960250"/>
    <w:rsid w:val="14A16BED"/>
    <w:rsid w:val="14A1EC02"/>
    <w:rsid w:val="14A98C7C"/>
    <w:rsid w:val="14AB04F3"/>
    <w:rsid w:val="14CBF26F"/>
    <w:rsid w:val="14D457AD"/>
    <w:rsid w:val="14DB472D"/>
    <w:rsid w:val="14F8268A"/>
    <w:rsid w:val="15151F3D"/>
    <w:rsid w:val="1531CE2D"/>
    <w:rsid w:val="1543BA81"/>
    <w:rsid w:val="15549058"/>
    <w:rsid w:val="156B0F53"/>
    <w:rsid w:val="1570830D"/>
    <w:rsid w:val="15769155"/>
    <w:rsid w:val="158874E3"/>
    <w:rsid w:val="159918CE"/>
    <w:rsid w:val="159E2357"/>
    <w:rsid w:val="159E3472"/>
    <w:rsid w:val="15A709A7"/>
    <w:rsid w:val="15B47133"/>
    <w:rsid w:val="15D2F67F"/>
    <w:rsid w:val="15DDDFCC"/>
    <w:rsid w:val="15DEC206"/>
    <w:rsid w:val="15FE145A"/>
    <w:rsid w:val="160454CA"/>
    <w:rsid w:val="161133B9"/>
    <w:rsid w:val="1628B29C"/>
    <w:rsid w:val="162F15FE"/>
    <w:rsid w:val="164AC6F8"/>
    <w:rsid w:val="1656C405"/>
    <w:rsid w:val="166D1336"/>
    <w:rsid w:val="16762645"/>
    <w:rsid w:val="168298EC"/>
    <w:rsid w:val="1689DB75"/>
    <w:rsid w:val="168FFDC0"/>
    <w:rsid w:val="16A53EE8"/>
    <w:rsid w:val="16B8DD24"/>
    <w:rsid w:val="16BEFF6B"/>
    <w:rsid w:val="16C27970"/>
    <w:rsid w:val="16C309CB"/>
    <w:rsid w:val="16C8D944"/>
    <w:rsid w:val="16E6C0F3"/>
    <w:rsid w:val="16F27F55"/>
    <w:rsid w:val="16FA0F22"/>
    <w:rsid w:val="1701EC26"/>
    <w:rsid w:val="1704F777"/>
    <w:rsid w:val="170EE435"/>
    <w:rsid w:val="1742D1C1"/>
    <w:rsid w:val="1749ED02"/>
    <w:rsid w:val="174DEBD8"/>
    <w:rsid w:val="1753A878"/>
    <w:rsid w:val="1764C3A7"/>
    <w:rsid w:val="177BD32D"/>
    <w:rsid w:val="17875EF0"/>
    <w:rsid w:val="1789129A"/>
    <w:rsid w:val="179A3E77"/>
    <w:rsid w:val="17A0E31B"/>
    <w:rsid w:val="17A2EAAD"/>
    <w:rsid w:val="17A9CA7C"/>
    <w:rsid w:val="17AA2D58"/>
    <w:rsid w:val="17C84DED"/>
    <w:rsid w:val="17DE339E"/>
    <w:rsid w:val="18019122"/>
    <w:rsid w:val="180534D0"/>
    <w:rsid w:val="1811B4E2"/>
    <w:rsid w:val="181BC77C"/>
    <w:rsid w:val="184CBFFF"/>
    <w:rsid w:val="185208E6"/>
    <w:rsid w:val="1854AD85"/>
    <w:rsid w:val="185BBB69"/>
    <w:rsid w:val="185BBFAA"/>
    <w:rsid w:val="185FDD88"/>
    <w:rsid w:val="1865E737"/>
    <w:rsid w:val="186C0E55"/>
    <w:rsid w:val="186F709C"/>
    <w:rsid w:val="18865C33"/>
    <w:rsid w:val="1888A60B"/>
    <w:rsid w:val="18A7739D"/>
    <w:rsid w:val="18ADE8AE"/>
    <w:rsid w:val="18B416C4"/>
    <w:rsid w:val="18BAB332"/>
    <w:rsid w:val="18DC075B"/>
    <w:rsid w:val="18E8E08C"/>
    <w:rsid w:val="18EB307B"/>
    <w:rsid w:val="18F6B5E4"/>
    <w:rsid w:val="190FBBD6"/>
    <w:rsid w:val="191078C9"/>
    <w:rsid w:val="1925224D"/>
    <w:rsid w:val="19275785"/>
    <w:rsid w:val="192D39B8"/>
    <w:rsid w:val="1930171B"/>
    <w:rsid w:val="1934C5F6"/>
    <w:rsid w:val="1935B51C"/>
    <w:rsid w:val="19728C46"/>
    <w:rsid w:val="197BC24C"/>
    <w:rsid w:val="19860DA6"/>
    <w:rsid w:val="198C8C69"/>
    <w:rsid w:val="199365AD"/>
    <w:rsid w:val="199C0262"/>
    <w:rsid w:val="19AD8543"/>
    <w:rsid w:val="19B17FE6"/>
    <w:rsid w:val="19B652A4"/>
    <w:rsid w:val="19B6916A"/>
    <w:rsid w:val="19C281CE"/>
    <w:rsid w:val="19CDC54A"/>
    <w:rsid w:val="19CDF720"/>
    <w:rsid w:val="19CE7CB1"/>
    <w:rsid w:val="19E89060"/>
    <w:rsid w:val="1A07DEB6"/>
    <w:rsid w:val="1A1C723A"/>
    <w:rsid w:val="1A239E34"/>
    <w:rsid w:val="1A276DE2"/>
    <w:rsid w:val="1A2BB720"/>
    <w:rsid w:val="1A3571E5"/>
    <w:rsid w:val="1A56ABCC"/>
    <w:rsid w:val="1A62EC04"/>
    <w:rsid w:val="1A77D0D4"/>
    <w:rsid w:val="1A7F52DA"/>
    <w:rsid w:val="1A949993"/>
    <w:rsid w:val="1A9CFA45"/>
    <w:rsid w:val="1ABD321F"/>
    <w:rsid w:val="1AC7559D"/>
    <w:rsid w:val="1ACA8321"/>
    <w:rsid w:val="1AD98AB0"/>
    <w:rsid w:val="1ADE4397"/>
    <w:rsid w:val="1AEAC401"/>
    <w:rsid w:val="1AF06C56"/>
    <w:rsid w:val="1AF18E77"/>
    <w:rsid w:val="1AF47C92"/>
    <w:rsid w:val="1AF8EEEE"/>
    <w:rsid w:val="1B046E1C"/>
    <w:rsid w:val="1B0E2C47"/>
    <w:rsid w:val="1B251313"/>
    <w:rsid w:val="1B2B2A81"/>
    <w:rsid w:val="1B2B477B"/>
    <w:rsid w:val="1B4F379D"/>
    <w:rsid w:val="1B54D7ED"/>
    <w:rsid w:val="1B551BAD"/>
    <w:rsid w:val="1B5E522F"/>
    <w:rsid w:val="1B6771CE"/>
    <w:rsid w:val="1B6CF7B1"/>
    <w:rsid w:val="1B7F17F9"/>
    <w:rsid w:val="1B89071C"/>
    <w:rsid w:val="1B8E36BE"/>
    <w:rsid w:val="1B913E53"/>
    <w:rsid w:val="1BB0F40E"/>
    <w:rsid w:val="1BC36846"/>
    <w:rsid w:val="1BC7E7D9"/>
    <w:rsid w:val="1BCF2D3F"/>
    <w:rsid w:val="1BE26D18"/>
    <w:rsid w:val="1BEF286C"/>
    <w:rsid w:val="1BF14B95"/>
    <w:rsid w:val="1BF5B078"/>
    <w:rsid w:val="1BFC13F6"/>
    <w:rsid w:val="1C01C855"/>
    <w:rsid w:val="1C17817D"/>
    <w:rsid w:val="1C1A0BC2"/>
    <w:rsid w:val="1C2E3BF1"/>
    <w:rsid w:val="1C50E789"/>
    <w:rsid w:val="1C59E560"/>
    <w:rsid w:val="1C64F65C"/>
    <w:rsid w:val="1C67B583"/>
    <w:rsid w:val="1C742479"/>
    <w:rsid w:val="1C8E1CA4"/>
    <w:rsid w:val="1C9C67AA"/>
    <w:rsid w:val="1C9FEAEC"/>
    <w:rsid w:val="1CA449B4"/>
    <w:rsid w:val="1CACF0F1"/>
    <w:rsid w:val="1CB6A8CA"/>
    <w:rsid w:val="1CD839AC"/>
    <w:rsid w:val="1CF753DC"/>
    <w:rsid w:val="1D020EED"/>
    <w:rsid w:val="1D1981A5"/>
    <w:rsid w:val="1D2C2313"/>
    <w:rsid w:val="1D2EF30D"/>
    <w:rsid w:val="1D395BD0"/>
    <w:rsid w:val="1D42B0FB"/>
    <w:rsid w:val="1D518C1C"/>
    <w:rsid w:val="1D600864"/>
    <w:rsid w:val="1D6D76DF"/>
    <w:rsid w:val="1D90CFC9"/>
    <w:rsid w:val="1D93FECF"/>
    <w:rsid w:val="1DA6C5DB"/>
    <w:rsid w:val="1DDB3FA5"/>
    <w:rsid w:val="1DEE1445"/>
    <w:rsid w:val="1DEE3CD5"/>
    <w:rsid w:val="1DF64EFB"/>
    <w:rsid w:val="1DF94EEB"/>
    <w:rsid w:val="1DFA45E1"/>
    <w:rsid w:val="1E0DF24D"/>
    <w:rsid w:val="1E10249F"/>
    <w:rsid w:val="1E166017"/>
    <w:rsid w:val="1E2B879A"/>
    <w:rsid w:val="1E3E56A7"/>
    <w:rsid w:val="1E4873B5"/>
    <w:rsid w:val="1E5F5404"/>
    <w:rsid w:val="1E7856F0"/>
    <w:rsid w:val="1E7D2A64"/>
    <w:rsid w:val="1E8449FB"/>
    <w:rsid w:val="1E8D370A"/>
    <w:rsid w:val="1EA5B0B5"/>
    <w:rsid w:val="1EB78290"/>
    <w:rsid w:val="1EB92133"/>
    <w:rsid w:val="1EDB17FA"/>
    <w:rsid w:val="1EDFADD7"/>
    <w:rsid w:val="1EF1D2D8"/>
    <w:rsid w:val="1EF7C64B"/>
    <w:rsid w:val="1F069286"/>
    <w:rsid w:val="1F080CF9"/>
    <w:rsid w:val="1F103017"/>
    <w:rsid w:val="1F17B328"/>
    <w:rsid w:val="1F229069"/>
    <w:rsid w:val="1F503447"/>
    <w:rsid w:val="1F550683"/>
    <w:rsid w:val="1F59A87F"/>
    <w:rsid w:val="1F66E16E"/>
    <w:rsid w:val="1F69E575"/>
    <w:rsid w:val="1F785DC5"/>
    <w:rsid w:val="1F82C698"/>
    <w:rsid w:val="1F99B7FC"/>
    <w:rsid w:val="1F9E2806"/>
    <w:rsid w:val="1FEAA6B4"/>
    <w:rsid w:val="20038895"/>
    <w:rsid w:val="200651F6"/>
    <w:rsid w:val="2018B040"/>
    <w:rsid w:val="201DF9D4"/>
    <w:rsid w:val="2032AB4C"/>
    <w:rsid w:val="203C6345"/>
    <w:rsid w:val="20677F32"/>
    <w:rsid w:val="206A64A8"/>
    <w:rsid w:val="206DDD81"/>
    <w:rsid w:val="2072454E"/>
    <w:rsid w:val="20775611"/>
    <w:rsid w:val="207A3CDA"/>
    <w:rsid w:val="20911618"/>
    <w:rsid w:val="20927173"/>
    <w:rsid w:val="2096CAEA"/>
    <w:rsid w:val="209EE6D3"/>
    <w:rsid w:val="20B18628"/>
    <w:rsid w:val="20C39BE0"/>
    <w:rsid w:val="20CDE9FB"/>
    <w:rsid w:val="20CFE9CF"/>
    <w:rsid w:val="20D18718"/>
    <w:rsid w:val="20D6F4A9"/>
    <w:rsid w:val="20E1A68E"/>
    <w:rsid w:val="20EB2B44"/>
    <w:rsid w:val="20ED03EE"/>
    <w:rsid w:val="20EFB15F"/>
    <w:rsid w:val="20FF324E"/>
    <w:rsid w:val="21106410"/>
    <w:rsid w:val="211B5030"/>
    <w:rsid w:val="21213BCE"/>
    <w:rsid w:val="212F00E9"/>
    <w:rsid w:val="213927D2"/>
    <w:rsid w:val="213AE0B5"/>
    <w:rsid w:val="21457513"/>
    <w:rsid w:val="2146B572"/>
    <w:rsid w:val="2149F213"/>
    <w:rsid w:val="2163BC9C"/>
    <w:rsid w:val="216420E5"/>
    <w:rsid w:val="21702BB2"/>
    <w:rsid w:val="2175F769"/>
    <w:rsid w:val="217F2CBA"/>
    <w:rsid w:val="21AAABD8"/>
    <w:rsid w:val="21C7C8BF"/>
    <w:rsid w:val="21EA9B15"/>
    <w:rsid w:val="21EB9019"/>
    <w:rsid w:val="21F3BFB1"/>
    <w:rsid w:val="21FD7842"/>
    <w:rsid w:val="22033CAC"/>
    <w:rsid w:val="221732CD"/>
    <w:rsid w:val="224942A1"/>
    <w:rsid w:val="224FBBDB"/>
    <w:rsid w:val="22541934"/>
    <w:rsid w:val="225CB861"/>
    <w:rsid w:val="227FE0B6"/>
    <w:rsid w:val="2285D1EA"/>
    <w:rsid w:val="228645D2"/>
    <w:rsid w:val="22A17D02"/>
    <w:rsid w:val="22B23C14"/>
    <w:rsid w:val="22B5624F"/>
    <w:rsid w:val="22C156A6"/>
    <w:rsid w:val="22D6BC54"/>
    <w:rsid w:val="22F664E3"/>
    <w:rsid w:val="22FEF1EB"/>
    <w:rsid w:val="2320E461"/>
    <w:rsid w:val="233280A4"/>
    <w:rsid w:val="23626FE2"/>
    <w:rsid w:val="236F2282"/>
    <w:rsid w:val="2386DEDC"/>
    <w:rsid w:val="238F9012"/>
    <w:rsid w:val="23AC60BE"/>
    <w:rsid w:val="23B37653"/>
    <w:rsid w:val="23BBC931"/>
    <w:rsid w:val="23D53B93"/>
    <w:rsid w:val="23DC69CC"/>
    <w:rsid w:val="23ED5EF7"/>
    <w:rsid w:val="23EDD4E5"/>
    <w:rsid w:val="23FD8E12"/>
    <w:rsid w:val="2407564C"/>
    <w:rsid w:val="240D2CF4"/>
    <w:rsid w:val="24193293"/>
    <w:rsid w:val="241AC99D"/>
    <w:rsid w:val="243121DE"/>
    <w:rsid w:val="2435373C"/>
    <w:rsid w:val="24356257"/>
    <w:rsid w:val="2438D085"/>
    <w:rsid w:val="245107C8"/>
    <w:rsid w:val="246676F9"/>
    <w:rsid w:val="2474C521"/>
    <w:rsid w:val="247D2322"/>
    <w:rsid w:val="248653F5"/>
    <w:rsid w:val="248A18CC"/>
    <w:rsid w:val="248D2588"/>
    <w:rsid w:val="24997A4F"/>
    <w:rsid w:val="249E3714"/>
    <w:rsid w:val="24A30605"/>
    <w:rsid w:val="24B71476"/>
    <w:rsid w:val="24B7FF82"/>
    <w:rsid w:val="24BB9CD4"/>
    <w:rsid w:val="24CA3B63"/>
    <w:rsid w:val="24DD37B1"/>
    <w:rsid w:val="24DDE339"/>
    <w:rsid w:val="24DE7BFA"/>
    <w:rsid w:val="24E2D549"/>
    <w:rsid w:val="24F128CC"/>
    <w:rsid w:val="24FBCAD5"/>
    <w:rsid w:val="25004F62"/>
    <w:rsid w:val="25208606"/>
    <w:rsid w:val="254DD8C2"/>
    <w:rsid w:val="2560A7BC"/>
    <w:rsid w:val="256E7615"/>
    <w:rsid w:val="257D62EE"/>
    <w:rsid w:val="2596972F"/>
    <w:rsid w:val="25A985B4"/>
    <w:rsid w:val="25AE3B37"/>
    <w:rsid w:val="25BDD0EC"/>
    <w:rsid w:val="25C20581"/>
    <w:rsid w:val="25C8EA03"/>
    <w:rsid w:val="25EAF1A9"/>
    <w:rsid w:val="26225DCF"/>
    <w:rsid w:val="263A25BE"/>
    <w:rsid w:val="263BB860"/>
    <w:rsid w:val="26477199"/>
    <w:rsid w:val="265BDC68"/>
    <w:rsid w:val="266639CC"/>
    <w:rsid w:val="26791D1E"/>
    <w:rsid w:val="267F8839"/>
    <w:rsid w:val="269C68D2"/>
    <w:rsid w:val="26B7EE3B"/>
    <w:rsid w:val="26BC59D5"/>
    <w:rsid w:val="26BE7F9E"/>
    <w:rsid w:val="26BF7AB4"/>
    <w:rsid w:val="26C730D4"/>
    <w:rsid w:val="26D5D553"/>
    <w:rsid w:val="26E71F22"/>
    <w:rsid w:val="26EF622B"/>
    <w:rsid w:val="26F940DC"/>
    <w:rsid w:val="26FD4DC7"/>
    <w:rsid w:val="27071282"/>
    <w:rsid w:val="2707950B"/>
    <w:rsid w:val="270F06F0"/>
    <w:rsid w:val="272A2841"/>
    <w:rsid w:val="27343EDF"/>
    <w:rsid w:val="275A9ED4"/>
    <w:rsid w:val="276A93B2"/>
    <w:rsid w:val="276AE551"/>
    <w:rsid w:val="2778C5F3"/>
    <w:rsid w:val="277DF594"/>
    <w:rsid w:val="278964AF"/>
    <w:rsid w:val="278D101A"/>
    <w:rsid w:val="27A88263"/>
    <w:rsid w:val="27B1EDD8"/>
    <w:rsid w:val="27BA78FC"/>
    <w:rsid w:val="27BC2B0D"/>
    <w:rsid w:val="27DF9B0D"/>
    <w:rsid w:val="27E9314C"/>
    <w:rsid w:val="27EA97B1"/>
    <w:rsid w:val="27ED6101"/>
    <w:rsid w:val="27F0852C"/>
    <w:rsid w:val="27F9DDE0"/>
    <w:rsid w:val="285AA470"/>
    <w:rsid w:val="286505B0"/>
    <w:rsid w:val="286BE93F"/>
    <w:rsid w:val="287BCC03"/>
    <w:rsid w:val="288297EB"/>
    <w:rsid w:val="2883BBA1"/>
    <w:rsid w:val="2884361A"/>
    <w:rsid w:val="2891A17B"/>
    <w:rsid w:val="28A05BF0"/>
    <w:rsid w:val="28B1BDDB"/>
    <w:rsid w:val="28B93ECC"/>
    <w:rsid w:val="28C3E235"/>
    <w:rsid w:val="28D8FBE0"/>
    <w:rsid w:val="28F5C5A1"/>
    <w:rsid w:val="2903C5E6"/>
    <w:rsid w:val="2904BB56"/>
    <w:rsid w:val="29062EC9"/>
    <w:rsid w:val="291262BC"/>
    <w:rsid w:val="292858FE"/>
    <w:rsid w:val="292FAAE5"/>
    <w:rsid w:val="2938521A"/>
    <w:rsid w:val="2946256C"/>
    <w:rsid w:val="294BECCF"/>
    <w:rsid w:val="2956CB59"/>
    <w:rsid w:val="2959F3AC"/>
    <w:rsid w:val="295ED629"/>
    <w:rsid w:val="2968B674"/>
    <w:rsid w:val="296BD50C"/>
    <w:rsid w:val="29754BEA"/>
    <w:rsid w:val="297B3E34"/>
    <w:rsid w:val="2981F610"/>
    <w:rsid w:val="29843B66"/>
    <w:rsid w:val="29AE8E28"/>
    <w:rsid w:val="29C5398C"/>
    <w:rsid w:val="29CE4D98"/>
    <w:rsid w:val="29D461C8"/>
    <w:rsid w:val="2A0533DB"/>
    <w:rsid w:val="2A069193"/>
    <w:rsid w:val="2A0DABB8"/>
    <w:rsid w:val="2A19B5C5"/>
    <w:rsid w:val="2A1FC8E8"/>
    <w:rsid w:val="2A243DD5"/>
    <w:rsid w:val="2A41C098"/>
    <w:rsid w:val="2A472284"/>
    <w:rsid w:val="2A4A8E4C"/>
    <w:rsid w:val="2A54C14B"/>
    <w:rsid w:val="2A56AEDD"/>
    <w:rsid w:val="2A78B926"/>
    <w:rsid w:val="2AC3BA8A"/>
    <w:rsid w:val="2AD426A9"/>
    <w:rsid w:val="2AD661FB"/>
    <w:rsid w:val="2AD82C29"/>
    <w:rsid w:val="2AD82F5B"/>
    <w:rsid w:val="2AF4DF95"/>
    <w:rsid w:val="2B090C4F"/>
    <w:rsid w:val="2B0E8410"/>
    <w:rsid w:val="2B124789"/>
    <w:rsid w:val="2B1A1879"/>
    <w:rsid w:val="2B1FFC9A"/>
    <w:rsid w:val="2B24C735"/>
    <w:rsid w:val="2B2655FA"/>
    <w:rsid w:val="2B2AD86E"/>
    <w:rsid w:val="2B4F71A4"/>
    <w:rsid w:val="2B613D1C"/>
    <w:rsid w:val="2B6ACE56"/>
    <w:rsid w:val="2B796F36"/>
    <w:rsid w:val="2B7ECE9A"/>
    <w:rsid w:val="2B85B0BC"/>
    <w:rsid w:val="2B88CB76"/>
    <w:rsid w:val="2B90088E"/>
    <w:rsid w:val="2BA1B787"/>
    <w:rsid w:val="2BA33BD5"/>
    <w:rsid w:val="2BBF2101"/>
    <w:rsid w:val="2BC00E36"/>
    <w:rsid w:val="2BC51ACE"/>
    <w:rsid w:val="2BE2DD2B"/>
    <w:rsid w:val="2BE3F952"/>
    <w:rsid w:val="2C2B1F90"/>
    <w:rsid w:val="2C3B4711"/>
    <w:rsid w:val="2C3B5A52"/>
    <w:rsid w:val="2C4B9E88"/>
    <w:rsid w:val="2C542D43"/>
    <w:rsid w:val="2C5487A3"/>
    <w:rsid w:val="2C5B936E"/>
    <w:rsid w:val="2C655ABA"/>
    <w:rsid w:val="2C7D0CA7"/>
    <w:rsid w:val="2C838217"/>
    <w:rsid w:val="2C9F4439"/>
    <w:rsid w:val="2CA25B59"/>
    <w:rsid w:val="2CA296BF"/>
    <w:rsid w:val="2CAE92E8"/>
    <w:rsid w:val="2CAEB9FA"/>
    <w:rsid w:val="2CBE2B0A"/>
    <w:rsid w:val="2CBF5C46"/>
    <w:rsid w:val="2CC27167"/>
    <w:rsid w:val="2CDE2F4A"/>
    <w:rsid w:val="2CFBCDEA"/>
    <w:rsid w:val="2D1FC3FB"/>
    <w:rsid w:val="2D21D2EA"/>
    <w:rsid w:val="2D33B84A"/>
    <w:rsid w:val="2D35175E"/>
    <w:rsid w:val="2D55BB89"/>
    <w:rsid w:val="2D562ED0"/>
    <w:rsid w:val="2D5A4286"/>
    <w:rsid w:val="2D616FFF"/>
    <w:rsid w:val="2D6251C5"/>
    <w:rsid w:val="2D732611"/>
    <w:rsid w:val="2D980361"/>
    <w:rsid w:val="2DABF79C"/>
    <w:rsid w:val="2DB4CCD1"/>
    <w:rsid w:val="2DC202C5"/>
    <w:rsid w:val="2DC5C0A5"/>
    <w:rsid w:val="2DCF7A45"/>
    <w:rsid w:val="2DF72E93"/>
    <w:rsid w:val="2DFB8E6E"/>
    <w:rsid w:val="2E2EBE0E"/>
    <w:rsid w:val="2E3E6720"/>
    <w:rsid w:val="2E960CC9"/>
    <w:rsid w:val="2EA12775"/>
    <w:rsid w:val="2EA2463F"/>
    <w:rsid w:val="2EA297C7"/>
    <w:rsid w:val="2EA4479F"/>
    <w:rsid w:val="2EA4E9AF"/>
    <w:rsid w:val="2EC64142"/>
    <w:rsid w:val="2EC982E8"/>
    <w:rsid w:val="2EE2D0E8"/>
    <w:rsid w:val="2EE7EE47"/>
    <w:rsid w:val="2EFAC2B8"/>
    <w:rsid w:val="2EFCA002"/>
    <w:rsid w:val="2F05B928"/>
    <w:rsid w:val="2F1F998B"/>
    <w:rsid w:val="2F2B3F9C"/>
    <w:rsid w:val="2F314372"/>
    <w:rsid w:val="2F33D3C2"/>
    <w:rsid w:val="2F4DF40F"/>
    <w:rsid w:val="2F51B9AF"/>
    <w:rsid w:val="2F52868B"/>
    <w:rsid w:val="2F57ACF0"/>
    <w:rsid w:val="2F6A4AD4"/>
    <w:rsid w:val="2F6A510F"/>
    <w:rsid w:val="2F7AC77B"/>
    <w:rsid w:val="2F86B151"/>
    <w:rsid w:val="2F8F4329"/>
    <w:rsid w:val="2F9D0EAA"/>
    <w:rsid w:val="2FBFF3B0"/>
    <w:rsid w:val="2FCBE26B"/>
    <w:rsid w:val="2FD1AEDB"/>
    <w:rsid w:val="2FE22BAF"/>
    <w:rsid w:val="2FF20B14"/>
    <w:rsid w:val="300B3A13"/>
    <w:rsid w:val="3018C060"/>
    <w:rsid w:val="3019732D"/>
    <w:rsid w:val="302210AE"/>
    <w:rsid w:val="3030B974"/>
    <w:rsid w:val="30395135"/>
    <w:rsid w:val="303C073F"/>
    <w:rsid w:val="30507056"/>
    <w:rsid w:val="305B0441"/>
    <w:rsid w:val="3060605D"/>
    <w:rsid w:val="306271B8"/>
    <w:rsid w:val="306B3936"/>
    <w:rsid w:val="308A5537"/>
    <w:rsid w:val="3090172B"/>
    <w:rsid w:val="30908B69"/>
    <w:rsid w:val="30A642D0"/>
    <w:rsid w:val="30B9CFD0"/>
    <w:rsid w:val="30C08E66"/>
    <w:rsid w:val="30C25098"/>
    <w:rsid w:val="30C411E8"/>
    <w:rsid w:val="30CBB59C"/>
    <w:rsid w:val="30E4D26F"/>
    <w:rsid w:val="30F4F58E"/>
    <w:rsid w:val="30F83049"/>
    <w:rsid w:val="30FA7D80"/>
    <w:rsid w:val="30FFA3FF"/>
    <w:rsid w:val="31062170"/>
    <w:rsid w:val="31138A30"/>
    <w:rsid w:val="312DC52E"/>
    <w:rsid w:val="312E4F8E"/>
    <w:rsid w:val="3143545D"/>
    <w:rsid w:val="3145AFF4"/>
    <w:rsid w:val="3148617C"/>
    <w:rsid w:val="314A7A6C"/>
    <w:rsid w:val="314BA6FE"/>
    <w:rsid w:val="314F4B9C"/>
    <w:rsid w:val="3151D264"/>
    <w:rsid w:val="3157522F"/>
    <w:rsid w:val="316A07D0"/>
    <w:rsid w:val="318C297B"/>
    <w:rsid w:val="31A135E8"/>
    <w:rsid w:val="31ABA642"/>
    <w:rsid w:val="31B747FB"/>
    <w:rsid w:val="31C04379"/>
    <w:rsid w:val="31DAD575"/>
    <w:rsid w:val="31DAE61E"/>
    <w:rsid w:val="31E1B249"/>
    <w:rsid w:val="31E9BEA3"/>
    <w:rsid w:val="31EC48DD"/>
    <w:rsid w:val="321259AF"/>
    <w:rsid w:val="321DC57D"/>
    <w:rsid w:val="322E1378"/>
    <w:rsid w:val="3230221D"/>
    <w:rsid w:val="323540FE"/>
    <w:rsid w:val="3276E92F"/>
    <w:rsid w:val="32844408"/>
    <w:rsid w:val="32964DC1"/>
    <w:rsid w:val="32A19DD0"/>
    <w:rsid w:val="32A282CE"/>
    <w:rsid w:val="32BE6C84"/>
    <w:rsid w:val="32C5879E"/>
    <w:rsid w:val="32DBDF96"/>
    <w:rsid w:val="32E0A1D5"/>
    <w:rsid w:val="32F79F03"/>
    <w:rsid w:val="32F80B41"/>
    <w:rsid w:val="330576CD"/>
    <w:rsid w:val="330EB412"/>
    <w:rsid w:val="33164B07"/>
    <w:rsid w:val="333489B4"/>
    <w:rsid w:val="3336CD36"/>
    <w:rsid w:val="3345A1D2"/>
    <w:rsid w:val="337E4F1F"/>
    <w:rsid w:val="338664EF"/>
    <w:rsid w:val="33B3D989"/>
    <w:rsid w:val="33DED6EA"/>
    <w:rsid w:val="33E0111E"/>
    <w:rsid w:val="33EA8DFE"/>
    <w:rsid w:val="33F17092"/>
    <w:rsid w:val="34289158"/>
    <w:rsid w:val="3447BE25"/>
    <w:rsid w:val="34646B00"/>
    <w:rsid w:val="3478271F"/>
    <w:rsid w:val="349C6B05"/>
    <w:rsid w:val="34A6FDCA"/>
    <w:rsid w:val="34A81F6A"/>
    <w:rsid w:val="34ABAD9E"/>
    <w:rsid w:val="34BFC2C1"/>
    <w:rsid w:val="34C0BB69"/>
    <w:rsid w:val="34D2300C"/>
    <w:rsid w:val="34E2C0F4"/>
    <w:rsid w:val="34F8C410"/>
    <w:rsid w:val="34F9E3B1"/>
    <w:rsid w:val="34FFE74D"/>
    <w:rsid w:val="35054E4D"/>
    <w:rsid w:val="350BDF37"/>
    <w:rsid w:val="3511003F"/>
    <w:rsid w:val="35119CCF"/>
    <w:rsid w:val="35182F36"/>
    <w:rsid w:val="35272231"/>
    <w:rsid w:val="35659E50"/>
    <w:rsid w:val="359C1C01"/>
    <w:rsid w:val="35A613C1"/>
    <w:rsid w:val="35C98408"/>
    <w:rsid w:val="35D7C788"/>
    <w:rsid w:val="35DBAADE"/>
    <w:rsid w:val="3607220A"/>
    <w:rsid w:val="3616DC46"/>
    <w:rsid w:val="361DE9DE"/>
    <w:rsid w:val="3642B8D1"/>
    <w:rsid w:val="3661D646"/>
    <w:rsid w:val="36729029"/>
    <w:rsid w:val="36752D68"/>
    <w:rsid w:val="3675F859"/>
    <w:rsid w:val="3693B49C"/>
    <w:rsid w:val="36AD9592"/>
    <w:rsid w:val="36AEAC86"/>
    <w:rsid w:val="36AF73E5"/>
    <w:rsid w:val="36B92355"/>
    <w:rsid w:val="36BF4CF5"/>
    <w:rsid w:val="36D0798D"/>
    <w:rsid w:val="36EA7547"/>
    <w:rsid w:val="36EAFA88"/>
    <w:rsid w:val="36FE27EA"/>
    <w:rsid w:val="36FE6656"/>
    <w:rsid w:val="370493A1"/>
    <w:rsid w:val="3707FBBD"/>
    <w:rsid w:val="370FC45A"/>
    <w:rsid w:val="371698BF"/>
    <w:rsid w:val="3717B1E0"/>
    <w:rsid w:val="371D271D"/>
    <w:rsid w:val="37317209"/>
    <w:rsid w:val="373936CD"/>
    <w:rsid w:val="375A8DBC"/>
    <w:rsid w:val="375CD7ED"/>
    <w:rsid w:val="377421F0"/>
    <w:rsid w:val="3775F240"/>
    <w:rsid w:val="377BC4D7"/>
    <w:rsid w:val="379A4AD2"/>
    <w:rsid w:val="37A19346"/>
    <w:rsid w:val="37B2BBD1"/>
    <w:rsid w:val="37BB1EB8"/>
    <w:rsid w:val="37D41DD0"/>
    <w:rsid w:val="37ED0FDA"/>
    <w:rsid w:val="37FF0A90"/>
    <w:rsid w:val="3827D26C"/>
    <w:rsid w:val="383C1C0A"/>
    <w:rsid w:val="384F9F11"/>
    <w:rsid w:val="384FC47E"/>
    <w:rsid w:val="3852047F"/>
    <w:rsid w:val="38594B7A"/>
    <w:rsid w:val="3868833B"/>
    <w:rsid w:val="386D61F6"/>
    <w:rsid w:val="388AA2DD"/>
    <w:rsid w:val="3895942B"/>
    <w:rsid w:val="389D9E11"/>
    <w:rsid w:val="38A6A92A"/>
    <w:rsid w:val="38B149F9"/>
    <w:rsid w:val="38B75957"/>
    <w:rsid w:val="38E7B8BD"/>
    <w:rsid w:val="38EE263E"/>
    <w:rsid w:val="38F6039F"/>
    <w:rsid w:val="39088164"/>
    <w:rsid w:val="390F2632"/>
    <w:rsid w:val="391442B9"/>
    <w:rsid w:val="39270D13"/>
    <w:rsid w:val="3932B04B"/>
    <w:rsid w:val="393E4C41"/>
    <w:rsid w:val="39495764"/>
    <w:rsid w:val="394A54D8"/>
    <w:rsid w:val="39584884"/>
    <w:rsid w:val="395B8FAF"/>
    <w:rsid w:val="396FAF1C"/>
    <w:rsid w:val="39898276"/>
    <w:rsid w:val="398AB840"/>
    <w:rsid w:val="398E3F83"/>
    <w:rsid w:val="399788E0"/>
    <w:rsid w:val="39B00267"/>
    <w:rsid w:val="39C1A8E7"/>
    <w:rsid w:val="39EE8E14"/>
    <w:rsid w:val="3A0B06AF"/>
    <w:rsid w:val="3A1047AE"/>
    <w:rsid w:val="3A182421"/>
    <w:rsid w:val="3A2926C8"/>
    <w:rsid w:val="3A302458"/>
    <w:rsid w:val="3A360987"/>
    <w:rsid w:val="3A390B47"/>
    <w:rsid w:val="3A47CE04"/>
    <w:rsid w:val="3A5C6679"/>
    <w:rsid w:val="3A6713B9"/>
    <w:rsid w:val="3A6AE429"/>
    <w:rsid w:val="3A6D699C"/>
    <w:rsid w:val="3A81DFCA"/>
    <w:rsid w:val="3A8E1D29"/>
    <w:rsid w:val="3A9064A3"/>
    <w:rsid w:val="3A961B57"/>
    <w:rsid w:val="3A9F18A1"/>
    <w:rsid w:val="3AA45FA3"/>
    <w:rsid w:val="3AA49B6A"/>
    <w:rsid w:val="3AA5D860"/>
    <w:rsid w:val="3AB050E6"/>
    <w:rsid w:val="3ABE74B2"/>
    <w:rsid w:val="3AC8643B"/>
    <w:rsid w:val="3ACD6AF1"/>
    <w:rsid w:val="3AE62539"/>
    <w:rsid w:val="3AE8BE8E"/>
    <w:rsid w:val="3B079FEA"/>
    <w:rsid w:val="3B18A5EF"/>
    <w:rsid w:val="3B378F01"/>
    <w:rsid w:val="3B41DF1B"/>
    <w:rsid w:val="3B44674A"/>
    <w:rsid w:val="3B48A1A1"/>
    <w:rsid w:val="3B4AC7B3"/>
    <w:rsid w:val="3B4F0D83"/>
    <w:rsid w:val="3B5FF926"/>
    <w:rsid w:val="3B7B47EF"/>
    <w:rsid w:val="3B89A541"/>
    <w:rsid w:val="3BA51EB8"/>
    <w:rsid w:val="3BAD5434"/>
    <w:rsid w:val="3BB097BF"/>
    <w:rsid w:val="3BC2439F"/>
    <w:rsid w:val="3BD1990D"/>
    <w:rsid w:val="3BD1FAA6"/>
    <w:rsid w:val="3BDB031F"/>
    <w:rsid w:val="3BE306B5"/>
    <w:rsid w:val="3BE414CC"/>
    <w:rsid w:val="3C1B17C0"/>
    <w:rsid w:val="3C22A91F"/>
    <w:rsid w:val="3C3A18EB"/>
    <w:rsid w:val="3C403004"/>
    <w:rsid w:val="3C41BC7E"/>
    <w:rsid w:val="3C4F35FA"/>
    <w:rsid w:val="3C64BD6E"/>
    <w:rsid w:val="3C6AD10E"/>
    <w:rsid w:val="3C6EA49F"/>
    <w:rsid w:val="3C90F829"/>
    <w:rsid w:val="3CA09BD2"/>
    <w:rsid w:val="3CAEDA5A"/>
    <w:rsid w:val="3CC70103"/>
    <w:rsid w:val="3CD03FFE"/>
    <w:rsid w:val="3CD6C373"/>
    <w:rsid w:val="3D00C4AE"/>
    <w:rsid w:val="3D30D76D"/>
    <w:rsid w:val="3D3B1D97"/>
    <w:rsid w:val="3D44EBA3"/>
    <w:rsid w:val="3D556100"/>
    <w:rsid w:val="3D6A7008"/>
    <w:rsid w:val="3D6DCB07"/>
    <w:rsid w:val="3D733F53"/>
    <w:rsid w:val="3D8A13B0"/>
    <w:rsid w:val="3DBF65EF"/>
    <w:rsid w:val="3DD20059"/>
    <w:rsid w:val="3DDA9681"/>
    <w:rsid w:val="3DDF507C"/>
    <w:rsid w:val="3DE64FDB"/>
    <w:rsid w:val="3E062E94"/>
    <w:rsid w:val="3E1ECA39"/>
    <w:rsid w:val="3E2ED20A"/>
    <w:rsid w:val="3E5DCB1B"/>
    <w:rsid w:val="3E699F37"/>
    <w:rsid w:val="3EAC165E"/>
    <w:rsid w:val="3EBE482E"/>
    <w:rsid w:val="3EBFB45B"/>
    <w:rsid w:val="3EC0184C"/>
    <w:rsid w:val="3EC17BCF"/>
    <w:rsid w:val="3EC8A14B"/>
    <w:rsid w:val="3EDBB49B"/>
    <w:rsid w:val="3EE0BC04"/>
    <w:rsid w:val="3EE2B4E7"/>
    <w:rsid w:val="3EE5FF36"/>
    <w:rsid w:val="3EE90932"/>
    <w:rsid w:val="3F003115"/>
    <w:rsid w:val="3F0C810A"/>
    <w:rsid w:val="3F102350"/>
    <w:rsid w:val="3F1634E2"/>
    <w:rsid w:val="3F37852F"/>
    <w:rsid w:val="3F7299A7"/>
    <w:rsid w:val="3F756D79"/>
    <w:rsid w:val="3F7B138B"/>
    <w:rsid w:val="3F9ECFD0"/>
    <w:rsid w:val="3FA1FEF5"/>
    <w:rsid w:val="3FAC92DF"/>
    <w:rsid w:val="3FADE8DB"/>
    <w:rsid w:val="3FC4B16F"/>
    <w:rsid w:val="3FD83C94"/>
    <w:rsid w:val="4013FAC5"/>
    <w:rsid w:val="4015EC9F"/>
    <w:rsid w:val="4026B412"/>
    <w:rsid w:val="4045DBDD"/>
    <w:rsid w:val="4047051B"/>
    <w:rsid w:val="4054381F"/>
    <w:rsid w:val="40587B4D"/>
    <w:rsid w:val="406F1B71"/>
    <w:rsid w:val="408A05CE"/>
    <w:rsid w:val="4095B5B2"/>
    <w:rsid w:val="40967DFD"/>
    <w:rsid w:val="409F686B"/>
    <w:rsid w:val="40B1B850"/>
    <w:rsid w:val="40C21D67"/>
    <w:rsid w:val="40DFD2EA"/>
    <w:rsid w:val="40EBFB75"/>
    <w:rsid w:val="4106095C"/>
    <w:rsid w:val="4109A11B"/>
    <w:rsid w:val="41107A66"/>
    <w:rsid w:val="4112B776"/>
    <w:rsid w:val="411F66A0"/>
    <w:rsid w:val="412E59D5"/>
    <w:rsid w:val="4130CD7B"/>
    <w:rsid w:val="413BC3E7"/>
    <w:rsid w:val="41448C54"/>
    <w:rsid w:val="419C882A"/>
    <w:rsid w:val="41BA5159"/>
    <w:rsid w:val="41C9AE3C"/>
    <w:rsid w:val="41DF36D0"/>
    <w:rsid w:val="41FC41FD"/>
    <w:rsid w:val="41FCB450"/>
    <w:rsid w:val="41FEAF21"/>
    <w:rsid w:val="41FFFA94"/>
    <w:rsid w:val="42308E76"/>
    <w:rsid w:val="424009FC"/>
    <w:rsid w:val="42549FF4"/>
    <w:rsid w:val="4271C557"/>
    <w:rsid w:val="4281AE24"/>
    <w:rsid w:val="4284C719"/>
    <w:rsid w:val="428740EA"/>
    <w:rsid w:val="428888E6"/>
    <w:rsid w:val="42AA0468"/>
    <w:rsid w:val="42B2F940"/>
    <w:rsid w:val="42B8C469"/>
    <w:rsid w:val="42D4C02B"/>
    <w:rsid w:val="42E3DBCF"/>
    <w:rsid w:val="43045A6C"/>
    <w:rsid w:val="43055546"/>
    <w:rsid w:val="4318B044"/>
    <w:rsid w:val="432366E0"/>
    <w:rsid w:val="432A5379"/>
    <w:rsid w:val="433F79B8"/>
    <w:rsid w:val="4344743A"/>
    <w:rsid w:val="4344E359"/>
    <w:rsid w:val="435989EF"/>
    <w:rsid w:val="435AEE68"/>
    <w:rsid w:val="435E1751"/>
    <w:rsid w:val="43773E44"/>
    <w:rsid w:val="437A18D1"/>
    <w:rsid w:val="43825D19"/>
    <w:rsid w:val="43A48AD3"/>
    <w:rsid w:val="43A756A7"/>
    <w:rsid w:val="43AA252A"/>
    <w:rsid w:val="43AB65C9"/>
    <w:rsid w:val="43B286D0"/>
    <w:rsid w:val="43BCD39E"/>
    <w:rsid w:val="43C4E429"/>
    <w:rsid w:val="43D9944B"/>
    <w:rsid w:val="43DE74AB"/>
    <w:rsid w:val="43E1ED1D"/>
    <w:rsid w:val="43F586AC"/>
    <w:rsid w:val="440FAE77"/>
    <w:rsid w:val="44100B65"/>
    <w:rsid w:val="441443B2"/>
    <w:rsid w:val="44176A37"/>
    <w:rsid w:val="441A87BD"/>
    <w:rsid w:val="44243497"/>
    <w:rsid w:val="44245947"/>
    <w:rsid w:val="442A057A"/>
    <w:rsid w:val="443BFBE0"/>
    <w:rsid w:val="443F8FE1"/>
    <w:rsid w:val="44447558"/>
    <w:rsid w:val="44471C94"/>
    <w:rsid w:val="444874CA"/>
    <w:rsid w:val="4450B9E1"/>
    <w:rsid w:val="4456ECF2"/>
    <w:rsid w:val="4465F8C5"/>
    <w:rsid w:val="44695C28"/>
    <w:rsid w:val="446A65AB"/>
    <w:rsid w:val="446DABF0"/>
    <w:rsid w:val="447134EB"/>
    <w:rsid w:val="447A74AE"/>
    <w:rsid w:val="44800402"/>
    <w:rsid w:val="449654E0"/>
    <w:rsid w:val="44B23A72"/>
    <w:rsid w:val="44B7B14C"/>
    <w:rsid w:val="44BA6EAF"/>
    <w:rsid w:val="44C76E95"/>
    <w:rsid w:val="44D0CF7E"/>
    <w:rsid w:val="44D51C5F"/>
    <w:rsid w:val="44DB0A0F"/>
    <w:rsid w:val="44F341D5"/>
    <w:rsid w:val="45194D00"/>
    <w:rsid w:val="451B1247"/>
    <w:rsid w:val="451E54C5"/>
    <w:rsid w:val="452B10EF"/>
    <w:rsid w:val="452D22DD"/>
    <w:rsid w:val="453EA0D1"/>
    <w:rsid w:val="45477439"/>
    <w:rsid w:val="4559BD04"/>
    <w:rsid w:val="4567FA83"/>
    <w:rsid w:val="45794BBE"/>
    <w:rsid w:val="45867821"/>
    <w:rsid w:val="4598CA3E"/>
    <w:rsid w:val="45C2CA8D"/>
    <w:rsid w:val="45CC2BD2"/>
    <w:rsid w:val="45DCEFE3"/>
    <w:rsid w:val="45DEB635"/>
    <w:rsid w:val="45E7124A"/>
    <w:rsid w:val="45EB0DD1"/>
    <w:rsid w:val="460E1154"/>
    <w:rsid w:val="461C95FD"/>
    <w:rsid w:val="46227758"/>
    <w:rsid w:val="4636C3F0"/>
    <w:rsid w:val="4638F020"/>
    <w:rsid w:val="4644796C"/>
    <w:rsid w:val="465AC29C"/>
    <w:rsid w:val="465BD847"/>
    <w:rsid w:val="466B86BE"/>
    <w:rsid w:val="4676DA70"/>
    <w:rsid w:val="4698422D"/>
    <w:rsid w:val="469DAB22"/>
    <w:rsid w:val="46A2D08D"/>
    <w:rsid w:val="46A75C43"/>
    <w:rsid w:val="46AEEFC8"/>
    <w:rsid w:val="46B51D61"/>
    <w:rsid w:val="46BDD33F"/>
    <w:rsid w:val="46BF2FFE"/>
    <w:rsid w:val="46CBFD00"/>
    <w:rsid w:val="46F3EE34"/>
    <w:rsid w:val="470BE6A3"/>
    <w:rsid w:val="471A0029"/>
    <w:rsid w:val="47272D5D"/>
    <w:rsid w:val="47275126"/>
    <w:rsid w:val="4738E4EA"/>
    <w:rsid w:val="47396B76"/>
    <w:rsid w:val="47432D6F"/>
    <w:rsid w:val="4745B890"/>
    <w:rsid w:val="47479BC5"/>
    <w:rsid w:val="47497736"/>
    <w:rsid w:val="475E9AEE"/>
    <w:rsid w:val="47719DA9"/>
    <w:rsid w:val="4781DFAB"/>
    <w:rsid w:val="479B1487"/>
    <w:rsid w:val="47AEC411"/>
    <w:rsid w:val="47BEA332"/>
    <w:rsid w:val="47BF89C0"/>
    <w:rsid w:val="47C6754E"/>
    <w:rsid w:val="47CD621C"/>
    <w:rsid w:val="47D302C8"/>
    <w:rsid w:val="47D696CE"/>
    <w:rsid w:val="47E0BFB9"/>
    <w:rsid w:val="47E3E459"/>
    <w:rsid w:val="47FAD30B"/>
    <w:rsid w:val="4809669F"/>
    <w:rsid w:val="4812AAD1"/>
    <w:rsid w:val="4813CBB0"/>
    <w:rsid w:val="48250475"/>
    <w:rsid w:val="4830DDCA"/>
    <w:rsid w:val="48365A07"/>
    <w:rsid w:val="4836CA72"/>
    <w:rsid w:val="4837225F"/>
    <w:rsid w:val="484963AA"/>
    <w:rsid w:val="48696E84"/>
    <w:rsid w:val="48798830"/>
    <w:rsid w:val="488FB067"/>
    <w:rsid w:val="48949385"/>
    <w:rsid w:val="48984CAD"/>
    <w:rsid w:val="4899E358"/>
    <w:rsid w:val="489B2C46"/>
    <w:rsid w:val="48BCA28E"/>
    <w:rsid w:val="48C9CAA8"/>
    <w:rsid w:val="48D09634"/>
    <w:rsid w:val="48F7A5BA"/>
    <w:rsid w:val="4925C992"/>
    <w:rsid w:val="492C5211"/>
    <w:rsid w:val="4940580A"/>
    <w:rsid w:val="4940C94A"/>
    <w:rsid w:val="495F7A8D"/>
    <w:rsid w:val="49709371"/>
    <w:rsid w:val="4983106E"/>
    <w:rsid w:val="49A987A4"/>
    <w:rsid w:val="49AA23D1"/>
    <w:rsid w:val="49B0CF37"/>
    <w:rsid w:val="49B4FFE8"/>
    <w:rsid w:val="49C2CAB6"/>
    <w:rsid w:val="49CE9C97"/>
    <w:rsid w:val="49D07E05"/>
    <w:rsid w:val="49D53120"/>
    <w:rsid w:val="49F6A7F4"/>
    <w:rsid w:val="49F8E98A"/>
    <w:rsid w:val="4A015203"/>
    <w:rsid w:val="4A0296A6"/>
    <w:rsid w:val="4A07E025"/>
    <w:rsid w:val="4A0CB5B6"/>
    <w:rsid w:val="4A1AABA5"/>
    <w:rsid w:val="4A393367"/>
    <w:rsid w:val="4A53D9FC"/>
    <w:rsid w:val="4A5EF38E"/>
    <w:rsid w:val="4A61E538"/>
    <w:rsid w:val="4A68BC2F"/>
    <w:rsid w:val="4A8EE8DF"/>
    <w:rsid w:val="4A8FD8FE"/>
    <w:rsid w:val="4ACB7C19"/>
    <w:rsid w:val="4AD76376"/>
    <w:rsid w:val="4AD9BBC2"/>
    <w:rsid w:val="4ADAE51A"/>
    <w:rsid w:val="4AED2841"/>
    <w:rsid w:val="4AF2EA9A"/>
    <w:rsid w:val="4AF643F4"/>
    <w:rsid w:val="4B05EC40"/>
    <w:rsid w:val="4B1BAC89"/>
    <w:rsid w:val="4B2CD230"/>
    <w:rsid w:val="4B46C80E"/>
    <w:rsid w:val="4B5C287A"/>
    <w:rsid w:val="4B83D71B"/>
    <w:rsid w:val="4BA7C89A"/>
    <w:rsid w:val="4BAE13FC"/>
    <w:rsid w:val="4BCACEE9"/>
    <w:rsid w:val="4BCC7E79"/>
    <w:rsid w:val="4BE0349F"/>
    <w:rsid w:val="4BE6EC42"/>
    <w:rsid w:val="4BE6F6DA"/>
    <w:rsid w:val="4BED5554"/>
    <w:rsid w:val="4BF20947"/>
    <w:rsid w:val="4C1622FA"/>
    <w:rsid w:val="4C1AA5D6"/>
    <w:rsid w:val="4C1EB92F"/>
    <w:rsid w:val="4C31394B"/>
    <w:rsid w:val="4C4BD245"/>
    <w:rsid w:val="4C626F63"/>
    <w:rsid w:val="4C78EDA9"/>
    <w:rsid w:val="4C87E7EB"/>
    <w:rsid w:val="4C8C652D"/>
    <w:rsid w:val="4C921455"/>
    <w:rsid w:val="4CA25BDB"/>
    <w:rsid w:val="4CB5FB61"/>
    <w:rsid w:val="4CBCD78D"/>
    <w:rsid w:val="4CC53DF6"/>
    <w:rsid w:val="4CE5DEF5"/>
    <w:rsid w:val="4CF19DF6"/>
    <w:rsid w:val="4CFF2BF2"/>
    <w:rsid w:val="4D02150A"/>
    <w:rsid w:val="4D210770"/>
    <w:rsid w:val="4D3BFC41"/>
    <w:rsid w:val="4D3CBF9A"/>
    <w:rsid w:val="4D538E1B"/>
    <w:rsid w:val="4D5D812F"/>
    <w:rsid w:val="4D69BD78"/>
    <w:rsid w:val="4D7831D5"/>
    <w:rsid w:val="4D7C0515"/>
    <w:rsid w:val="4D83EED1"/>
    <w:rsid w:val="4D9D1FE1"/>
    <w:rsid w:val="4D9D3BCB"/>
    <w:rsid w:val="4DB1369B"/>
    <w:rsid w:val="4DBD54A9"/>
    <w:rsid w:val="4DC974E4"/>
    <w:rsid w:val="4DD07382"/>
    <w:rsid w:val="4DD40AA7"/>
    <w:rsid w:val="4DE8760F"/>
    <w:rsid w:val="4DEA1CB7"/>
    <w:rsid w:val="4DF011A9"/>
    <w:rsid w:val="4E06B9CB"/>
    <w:rsid w:val="4E13AA84"/>
    <w:rsid w:val="4E1C4B73"/>
    <w:rsid w:val="4E319811"/>
    <w:rsid w:val="4E31FDE7"/>
    <w:rsid w:val="4E36BE0E"/>
    <w:rsid w:val="4E381643"/>
    <w:rsid w:val="4E3D7141"/>
    <w:rsid w:val="4E59A3C3"/>
    <w:rsid w:val="4E5CEB38"/>
    <w:rsid w:val="4E653475"/>
    <w:rsid w:val="4E7CF8C7"/>
    <w:rsid w:val="4E80E2B4"/>
    <w:rsid w:val="4E8B9738"/>
    <w:rsid w:val="4EA17907"/>
    <w:rsid w:val="4EA83027"/>
    <w:rsid w:val="4EADE752"/>
    <w:rsid w:val="4EB77736"/>
    <w:rsid w:val="4EBBFC62"/>
    <w:rsid w:val="4EDDF99C"/>
    <w:rsid w:val="4EF576E5"/>
    <w:rsid w:val="4EF6DFCE"/>
    <w:rsid w:val="4EF9E6E9"/>
    <w:rsid w:val="4F03DC8A"/>
    <w:rsid w:val="4F0F3DE2"/>
    <w:rsid w:val="4F12028B"/>
    <w:rsid w:val="4F25E455"/>
    <w:rsid w:val="4F274B1F"/>
    <w:rsid w:val="4F29AA09"/>
    <w:rsid w:val="4F390C2C"/>
    <w:rsid w:val="4F42519F"/>
    <w:rsid w:val="4F4D9554"/>
    <w:rsid w:val="4F526916"/>
    <w:rsid w:val="4F536498"/>
    <w:rsid w:val="4F54DA94"/>
    <w:rsid w:val="4F55E670"/>
    <w:rsid w:val="4F7C9DC3"/>
    <w:rsid w:val="4F7DEAC8"/>
    <w:rsid w:val="4F98511A"/>
    <w:rsid w:val="4F9BCB3D"/>
    <w:rsid w:val="4FA83DFD"/>
    <w:rsid w:val="4FB08E6B"/>
    <w:rsid w:val="4FBCF8DC"/>
    <w:rsid w:val="4FD88D44"/>
    <w:rsid w:val="4FF3E3D0"/>
    <w:rsid w:val="4FFA9AE5"/>
    <w:rsid w:val="4FFB1702"/>
    <w:rsid w:val="5001DABC"/>
    <w:rsid w:val="5010BA35"/>
    <w:rsid w:val="5014A08A"/>
    <w:rsid w:val="50191817"/>
    <w:rsid w:val="502B650B"/>
    <w:rsid w:val="502FD895"/>
    <w:rsid w:val="50451E0D"/>
    <w:rsid w:val="505146C6"/>
    <w:rsid w:val="5057CF7E"/>
    <w:rsid w:val="5063ED2D"/>
    <w:rsid w:val="50855E46"/>
    <w:rsid w:val="50885567"/>
    <w:rsid w:val="508C42A5"/>
    <w:rsid w:val="509F35C9"/>
    <w:rsid w:val="50B8C77A"/>
    <w:rsid w:val="50BB8F93"/>
    <w:rsid w:val="50E22470"/>
    <w:rsid w:val="50E4A9B3"/>
    <w:rsid w:val="50E98F42"/>
    <w:rsid w:val="50E9D59C"/>
    <w:rsid w:val="50FF1A82"/>
    <w:rsid w:val="5127B26B"/>
    <w:rsid w:val="51437FAE"/>
    <w:rsid w:val="515B016B"/>
    <w:rsid w:val="516355EA"/>
    <w:rsid w:val="5169523F"/>
    <w:rsid w:val="5169D82C"/>
    <w:rsid w:val="516C440E"/>
    <w:rsid w:val="518CBFD6"/>
    <w:rsid w:val="51B9B40D"/>
    <w:rsid w:val="51C4DF5D"/>
    <w:rsid w:val="51F377DC"/>
    <w:rsid w:val="52043281"/>
    <w:rsid w:val="52045F87"/>
    <w:rsid w:val="520E35BA"/>
    <w:rsid w:val="521D6F85"/>
    <w:rsid w:val="525BDC9D"/>
    <w:rsid w:val="52711815"/>
    <w:rsid w:val="52736E2D"/>
    <w:rsid w:val="5281C286"/>
    <w:rsid w:val="528C7B56"/>
    <w:rsid w:val="528D1309"/>
    <w:rsid w:val="5295F33F"/>
    <w:rsid w:val="52B215FB"/>
    <w:rsid w:val="52B82E94"/>
    <w:rsid w:val="52BFE716"/>
    <w:rsid w:val="52C7A305"/>
    <w:rsid w:val="52D91BF2"/>
    <w:rsid w:val="52E3DC90"/>
    <w:rsid w:val="52E6EA71"/>
    <w:rsid w:val="52E9A525"/>
    <w:rsid w:val="52EEEC12"/>
    <w:rsid w:val="5326569A"/>
    <w:rsid w:val="537B3318"/>
    <w:rsid w:val="53920C8F"/>
    <w:rsid w:val="53932240"/>
    <w:rsid w:val="5397169B"/>
    <w:rsid w:val="53976B92"/>
    <w:rsid w:val="53BB63B8"/>
    <w:rsid w:val="53C20853"/>
    <w:rsid w:val="53C41793"/>
    <w:rsid w:val="53EA4372"/>
    <w:rsid w:val="53ECABD1"/>
    <w:rsid w:val="53F7F245"/>
    <w:rsid w:val="53FD970A"/>
    <w:rsid w:val="5420C6FD"/>
    <w:rsid w:val="5436D7F3"/>
    <w:rsid w:val="5440F0EC"/>
    <w:rsid w:val="5453B294"/>
    <w:rsid w:val="5456C8C0"/>
    <w:rsid w:val="5459BEA2"/>
    <w:rsid w:val="548C951D"/>
    <w:rsid w:val="549707E4"/>
    <w:rsid w:val="54C46098"/>
    <w:rsid w:val="54D2D651"/>
    <w:rsid w:val="54D47D3B"/>
    <w:rsid w:val="54DCBBB1"/>
    <w:rsid w:val="54E7305C"/>
    <w:rsid w:val="54EB831C"/>
    <w:rsid w:val="54EDAA54"/>
    <w:rsid w:val="55149666"/>
    <w:rsid w:val="553E4DC6"/>
    <w:rsid w:val="55404915"/>
    <w:rsid w:val="55561558"/>
    <w:rsid w:val="55650833"/>
    <w:rsid w:val="5570C007"/>
    <w:rsid w:val="55774A37"/>
    <w:rsid w:val="5583E6A9"/>
    <w:rsid w:val="5586A44A"/>
    <w:rsid w:val="558BC0E4"/>
    <w:rsid w:val="55A2CA21"/>
    <w:rsid w:val="55A8E803"/>
    <w:rsid w:val="55B48928"/>
    <w:rsid w:val="55BABF81"/>
    <w:rsid w:val="55CB6B16"/>
    <w:rsid w:val="55D0BD88"/>
    <w:rsid w:val="560EC661"/>
    <w:rsid w:val="5616466E"/>
    <w:rsid w:val="561EE10B"/>
    <w:rsid w:val="56219FE3"/>
    <w:rsid w:val="56252CA5"/>
    <w:rsid w:val="56472531"/>
    <w:rsid w:val="5648D33A"/>
    <w:rsid w:val="564A9176"/>
    <w:rsid w:val="565AB8D0"/>
    <w:rsid w:val="566ECFC0"/>
    <w:rsid w:val="56751D1E"/>
    <w:rsid w:val="5679B38C"/>
    <w:rsid w:val="5683F1F7"/>
    <w:rsid w:val="568ACC27"/>
    <w:rsid w:val="56B1E4F6"/>
    <w:rsid w:val="56C96E96"/>
    <w:rsid w:val="56D493EE"/>
    <w:rsid w:val="56D4B520"/>
    <w:rsid w:val="56D8FA4B"/>
    <w:rsid w:val="56E3C1ED"/>
    <w:rsid w:val="570184B8"/>
    <w:rsid w:val="571D3ADE"/>
    <w:rsid w:val="5729A981"/>
    <w:rsid w:val="577CB72D"/>
    <w:rsid w:val="578A6101"/>
    <w:rsid w:val="578EF8BD"/>
    <w:rsid w:val="5796F3EF"/>
    <w:rsid w:val="57990675"/>
    <w:rsid w:val="57A20656"/>
    <w:rsid w:val="57A52223"/>
    <w:rsid w:val="57AB7EDA"/>
    <w:rsid w:val="57B8ADDF"/>
    <w:rsid w:val="57BF6B66"/>
    <w:rsid w:val="57D5DC1E"/>
    <w:rsid w:val="57D65A93"/>
    <w:rsid w:val="57FC3558"/>
    <w:rsid w:val="58096207"/>
    <w:rsid w:val="580F1026"/>
    <w:rsid w:val="583125AE"/>
    <w:rsid w:val="5840CB9C"/>
    <w:rsid w:val="5853AE47"/>
    <w:rsid w:val="5864C43E"/>
    <w:rsid w:val="586C4024"/>
    <w:rsid w:val="587BBCDC"/>
    <w:rsid w:val="58AC49AA"/>
    <w:rsid w:val="58B22E0D"/>
    <w:rsid w:val="58B86C61"/>
    <w:rsid w:val="58C35564"/>
    <w:rsid w:val="58C3FA1B"/>
    <w:rsid w:val="58CC5313"/>
    <w:rsid w:val="58CD40E0"/>
    <w:rsid w:val="58CFE091"/>
    <w:rsid w:val="58D35EF3"/>
    <w:rsid w:val="58DB91C1"/>
    <w:rsid w:val="58EE68B0"/>
    <w:rsid w:val="58F00EEC"/>
    <w:rsid w:val="58F1040A"/>
    <w:rsid w:val="58F5DFED"/>
    <w:rsid w:val="58FD65FA"/>
    <w:rsid w:val="5900D466"/>
    <w:rsid w:val="591C0376"/>
    <w:rsid w:val="5923BD67"/>
    <w:rsid w:val="592A09ED"/>
    <w:rsid w:val="5954F3E8"/>
    <w:rsid w:val="595B08CC"/>
    <w:rsid w:val="59616A4E"/>
    <w:rsid w:val="596DAF89"/>
    <w:rsid w:val="59714652"/>
    <w:rsid w:val="598EF839"/>
    <w:rsid w:val="5990B3D9"/>
    <w:rsid w:val="5998D331"/>
    <w:rsid w:val="59A009E0"/>
    <w:rsid w:val="59B598BD"/>
    <w:rsid w:val="59BC5C20"/>
    <w:rsid w:val="59BC8B01"/>
    <w:rsid w:val="59C11B77"/>
    <w:rsid w:val="59C30E89"/>
    <w:rsid w:val="59C57B5A"/>
    <w:rsid w:val="59D3B165"/>
    <w:rsid w:val="59F735F2"/>
    <w:rsid w:val="5A0F716C"/>
    <w:rsid w:val="5A2B5C1B"/>
    <w:rsid w:val="5A37CF81"/>
    <w:rsid w:val="5A3D8895"/>
    <w:rsid w:val="5A436BB1"/>
    <w:rsid w:val="5A513702"/>
    <w:rsid w:val="5A5D5BE2"/>
    <w:rsid w:val="5A62295A"/>
    <w:rsid w:val="5A624311"/>
    <w:rsid w:val="5A923AFE"/>
    <w:rsid w:val="5A950DBC"/>
    <w:rsid w:val="5AA5F614"/>
    <w:rsid w:val="5AB457EF"/>
    <w:rsid w:val="5AD7C070"/>
    <w:rsid w:val="5AD95546"/>
    <w:rsid w:val="5AD9696D"/>
    <w:rsid w:val="5AF93453"/>
    <w:rsid w:val="5B0CE335"/>
    <w:rsid w:val="5B450420"/>
    <w:rsid w:val="5B7786FD"/>
    <w:rsid w:val="5B84347B"/>
    <w:rsid w:val="5BA33C06"/>
    <w:rsid w:val="5BA92F47"/>
    <w:rsid w:val="5BB33E32"/>
    <w:rsid w:val="5BC63356"/>
    <w:rsid w:val="5BD8D836"/>
    <w:rsid w:val="5BE003E6"/>
    <w:rsid w:val="5BE18858"/>
    <w:rsid w:val="5BECEE86"/>
    <w:rsid w:val="5BF04B90"/>
    <w:rsid w:val="5BF66047"/>
    <w:rsid w:val="5BF92C43"/>
    <w:rsid w:val="5C0D3205"/>
    <w:rsid w:val="5C284B09"/>
    <w:rsid w:val="5C3BD20F"/>
    <w:rsid w:val="5C45B920"/>
    <w:rsid w:val="5C97BC82"/>
    <w:rsid w:val="5CBB4D2E"/>
    <w:rsid w:val="5CBC53E5"/>
    <w:rsid w:val="5CC0033B"/>
    <w:rsid w:val="5CD543E0"/>
    <w:rsid w:val="5CE4B2DB"/>
    <w:rsid w:val="5CE57FA4"/>
    <w:rsid w:val="5CF44328"/>
    <w:rsid w:val="5CFBA45E"/>
    <w:rsid w:val="5D0031C1"/>
    <w:rsid w:val="5D1288AB"/>
    <w:rsid w:val="5D25726D"/>
    <w:rsid w:val="5D32D547"/>
    <w:rsid w:val="5D3E99CF"/>
    <w:rsid w:val="5D3F54A8"/>
    <w:rsid w:val="5D4A99E6"/>
    <w:rsid w:val="5D5C41E1"/>
    <w:rsid w:val="5D9027A8"/>
    <w:rsid w:val="5D983F7D"/>
    <w:rsid w:val="5D9A129B"/>
    <w:rsid w:val="5DA4D7AE"/>
    <w:rsid w:val="5DAFBE15"/>
    <w:rsid w:val="5DCF7783"/>
    <w:rsid w:val="5DE99F36"/>
    <w:rsid w:val="5DF5C440"/>
    <w:rsid w:val="5E1067C2"/>
    <w:rsid w:val="5E148C84"/>
    <w:rsid w:val="5E1F2FE2"/>
    <w:rsid w:val="5E1FC187"/>
    <w:rsid w:val="5E38C959"/>
    <w:rsid w:val="5E43066F"/>
    <w:rsid w:val="5E53E51F"/>
    <w:rsid w:val="5E6334C7"/>
    <w:rsid w:val="5E715E9B"/>
    <w:rsid w:val="5E71F2E6"/>
    <w:rsid w:val="5E8513C6"/>
    <w:rsid w:val="5E8A44AC"/>
    <w:rsid w:val="5E9C584C"/>
    <w:rsid w:val="5EA1F4FB"/>
    <w:rsid w:val="5EA5B874"/>
    <w:rsid w:val="5EC789B8"/>
    <w:rsid w:val="5EC7ADD0"/>
    <w:rsid w:val="5EDB93BC"/>
    <w:rsid w:val="5EE66A47"/>
    <w:rsid w:val="5EEB7460"/>
    <w:rsid w:val="5EF851F2"/>
    <w:rsid w:val="5EFC0AEC"/>
    <w:rsid w:val="5F0043AC"/>
    <w:rsid w:val="5F00B9D8"/>
    <w:rsid w:val="5F1F220B"/>
    <w:rsid w:val="5F21BE9E"/>
    <w:rsid w:val="5F249B85"/>
    <w:rsid w:val="5F298404"/>
    <w:rsid w:val="5F2A1C71"/>
    <w:rsid w:val="5F32E977"/>
    <w:rsid w:val="5F60D423"/>
    <w:rsid w:val="5F7DB53B"/>
    <w:rsid w:val="5F965DB8"/>
    <w:rsid w:val="5F97C373"/>
    <w:rsid w:val="5FC88229"/>
    <w:rsid w:val="5FDA2D3A"/>
    <w:rsid w:val="5FE6E56D"/>
    <w:rsid w:val="5FF5576E"/>
    <w:rsid w:val="5FFF42BB"/>
    <w:rsid w:val="600053A6"/>
    <w:rsid w:val="60277A89"/>
    <w:rsid w:val="6028BECA"/>
    <w:rsid w:val="6029CA8C"/>
    <w:rsid w:val="6041F7DC"/>
    <w:rsid w:val="605E5EF8"/>
    <w:rsid w:val="60637E31"/>
    <w:rsid w:val="60725700"/>
    <w:rsid w:val="60782321"/>
    <w:rsid w:val="607FA4BA"/>
    <w:rsid w:val="6097DB4D"/>
    <w:rsid w:val="609B924D"/>
    <w:rsid w:val="60B76869"/>
    <w:rsid w:val="60DC62C9"/>
    <w:rsid w:val="60DD5F01"/>
    <w:rsid w:val="60E66A56"/>
    <w:rsid w:val="60E6E1AD"/>
    <w:rsid w:val="60EADA95"/>
    <w:rsid w:val="6116846B"/>
    <w:rsid w:val="614BF2B7"/>
    <w:rsid w:val="61510640"/>
    <w:rsid w:val="616096C8"/>
    <w:rsid w:val="61636DA2"/>
    <w:rsid w:val="616A885D"/>
    <w:rsid w:val="61712D01"/>
    <w:rsid w:val="6179CC5E"/>
    <w:rsid w:val="617B8416"/>
    <w:rsid w:val="617CCF28"/>
    <w:rsid w:val="61858766"/>
    <w:rsid w:val="619669C3"/>
    <w:rsid w:val="619F4A76"/>
    <w:rsid w:val="61A737FC"/>
    <w:rsid w:val="61B3EBD8"/>
    <w:rsid w:val="61B63004"/>
    <w:rsid w:val="61C7753B"/>
    <w:rsid w:val="61D995BD"/>
    <w:rsid w:val="61E02C70"/>
    <w:rsid w:val="61F3B49B"/>
    <w:rsid w:val="621CCED1"/>
    <w:rsid w:val="622F721D"/>
    <w:rsid w:val="6233ABAE"/>
    <w:rsid w:val="623CB885"/>
    <w:rsid w:val="62441A36"/>
    <w:rsid w:val="6247B71A"/>
    <w:rsid w:val="624AD064"/>
    <w:rsid w:val="624E2A4A"/>
    <w:rsid w:val="6264E871"/>
    <w:rsid w:val="62694F5B"/>
    <w:rsid w:val="6279DDF5"/>
    <w:rsid w:val="62828522"/>
    <w:rsid w:val="62856D64"/>
    <w:rsid w:val="628C56A2"/>
    <w:rsid w:val="62962AD2"/>
    <w:rsid w:val="629F9455"/>
    <w:rsid w:val="62B16D1F"/>
    <w:rsid w:val="62B1C679"/>
    <w:rsid w:val="62D50656"/>
    <w:rsid w:val="62D6ACFA"/>
    <w:rsid w:val="62DA2EB8"/>
    <w:rsid w:val="62E49354"/>
    <w:rsid w:val="62F17D4F"/>
    <w:rsid w:val="62F4AF17"/>
    <w:rsid w:val="630001F8"/>
    <w:rsid w:val="63137048"/>
    <w:rsid w:val="631F128C"/>
    <w:rsid w:val="6327CF1C"/>
    <w:rsid w:val="633971B7"/>
    <w:rsid w:val="6339F93C"/>
    <w:rsid w:val="633D9BBB"/>
    <w:rsid w:val="63415594"/>
    <w:rsid w:val="63420C7D"/>
    <w:rsid w:val="634ED560"/>
    <w:rsid w:val="635595FB"/>
    <w:rsid w:val="636829E4"/>
    <w:rsid w:val="6384D5C3"/>
    <w:rsid w:val="63A53493"/>
    <w:rsid w:val="63B329B3"/>
    <w:rsid w:val="63B679B7"/>
    <w:rsid w:val="63BD0560"/>
    <w:rsid w:val="63D42AFB"/>
    <w:rsid w:val="63D7AFC5"/>
    <w:rsid w:val="63E6A0C5"/>
    <w:rsid w:val="63EB9059"/>
    <w:rsid w:val="63F3FDCE"/>
    <w:rsid w:val="63FE6E1F"/>
    <w:rsid w:val="640CA594"/>
    <w:rsid w:val="641141A5"/>
    <w:rsid w:val="6431B9B3"/>
    <w:rsid w:val="64528FA1"/>
    <w:rsid w:val="64545368"/>
    <w:rsid w:val="6473B0C9"/>
    <w:rsid w:val="6478A273"/>
    <w:rsid w:val="647ADB53"/>
    <w:rsid w:val="64820C39"/>
    <w:rsid w:val="64A80823"/>
    <w:rsid w:val="64B73811"/>
    <w:rsid w:val="64C5B061"/>
    <w:rsid w:val="64C9BD5C"/>
    <w:rsid w:val="64D8053F"/>
    <w:rsid w:val="64EAC31A"/>
    <w:rsid w:val="64F27489"/>
    <w:rsid w:val="6503FA45"/>
    <w:rsid w:val="65057C74"/>
    <w:rsid w:val="65092EA0"/>
    <w:rsid w:val="651B3A70"/>
    <w:rsid w:val="653C0102"/>
    <w:rsid w:val="6547B0E6"/>
    <w:rsid w:val="654C3861"/>
    <w:rsid w:val="65597FA1"/>
    <w:rsid w:val="65615145"/>
    <w:rsid w:val="65642D74"/>
    <w:rsid w:val="6572593C"/>
    <w:rsid w:val="65750E1D"/>
    <w:rsid w:val="6577FFDC"/>
    <w:rsid w:val="65823459"/>
    <w:rsid w:val="65914A19"/>
    <w:rsid w:val="6593EB53"/>
    <w:rsid w:val="659F31B7"/>
    <w:rsid w:val="65A1550A"/>
    <w:rsid w:val="65D09AC4"/>
    <w:rsid w:val="65D9035D"/>
    <w:rsid w:val="65DDF51E"/>
    <w:rsid w:val="65F18415"/>
    <w:rsid w:val="66055F22"/>
    <w:rsid w:val="6608BCEB"/>
    <w:rsid w:val="6614F489"/>
    <w:rsid w:val="663A8634"/>
    <w:rsid w:val="66464CD2"/>
    <w:rsid w:val="665707EB"/>
    <w:rsid w:val="66579159"/>
    <w:rsid w:val="6676D7AE"/>
    <w:rsid w:val="6680023B"/>
    <w:rsid w:val="668005F4"/>
    <w:rsid w:val="66848CF8"/>
    <w:rsid w:val="66850CD6"/>
    <w:rsid w:val="6685671D"/>
    <w:rsid w:val="6687AC9C"/>
    <w:rsid w:val="668966EB"/>
    <w:rsid w:val="66A1F6A8"/>
    <w:rsid w:val="66AD47FC"/>
    <w:rsid w:val="66B2346D"/>
    <w:rsid w:val="66B30646"/>
    <w:rsid w:val="66BBAA7C"/>
    <w:rsid w:val="66EE72F0"/>
    <w:rsid w:val="66F2F7EC"/>
    <w:rsid w:val="671B2EA9"/>
    <w:rsid w:val="6729CFE8"/>
    <w:rsid w:val="672BA1E7"/>
    <w:rsid w:val="672D1A7A"/>
    <w:rsid w:val="672DA982"/>
    <w:rsid w:val="67307391"/>
    <w:rsid w:val="67378F37"/>
    <w:rsid w:val="67505A48"/>
    <w:rsid w:val="6757D232"/>
    <w:rsid w:val="675CDF34"/>
    <w:rsid w:val="6798AF10"/>
    <w:rsid w:val="67AC891A"/>
    <w:rsid w:val="67B0B733"/>
    <w:rsid w:val="67C6643E"/>
    <w:rsid w:val="67C85C7F"/>
    <w:rsid w:val="67CFF27E"/>
    <w:rsid w:val="67D2B3B4"/>
    <w:rsid w:val="67ECD5E9"/>
    <w:rsid w:val="6802B4EB"/>
    <w:rsid w:val="680A54A0"/>
    <w:rsid w:val="680EB71F"/>
    <w:rsid w:val="681A12AA"/>
    <w:rsid w:val="6844A0C2"/>
    <w:rsid w:val="684625D3"/>
    <w:rsid w:val="6851D1CF"/>
    <w:rsid w:val="6855CFBE"/>
    <w:rsid w:val="68A07C06"/>
    <w:rsid w:val="68B738DD"/>
    <w:rsid w:val="68C3FF30"/>
    <w:rsid w:val="68C95223"/>
    <w:rsid w:val="68D43178"/>
    <w:rsid w:val="68D9C4BB"/>
    <w:rsid w:val="68ECAF4A"/>
    <w:rsid w:val="68FE1793"/>
    <w:rsid w:val="69107193"/>
    <w:rsid w:val="69223CE4"/>
    <w:rsid w:val="692AD9A3"/>
    <w:rsid w:val="692BDFA1"/>
    <w:rsid w:val="692BF6B9"/>
    <w:rsid w:val="694C2478"/>
    <w:rsid w:val="694F0A9D"/>
    <w:rsid w:val="695E9428"/>
    <w:rsid w:val="6967E723"/>
    <w:rsid w:val="69701B67"/>
    <w:rsid w:val="6996E268"/>
    <w:rsid w:val="69B50A0D"/>
    <w:rsid w:val="69B879C4"/>
    <w:rsid w:val="69BAD201"/>
    <w:rsid w:val="69BEAF67"/>
    <w:rsid w:val="69CF659E"/>
    <w:rsid w:val="69E3D830"/>
    <w:rsid w:val="69F5CED7"/>
    <w:rsid w:val="69F68CB5"/>
    <w:rsid w:val="69F94845"/>
    <w:rsid w:val="69FA51AF"/>
    <w:rsid w:val="6A05DD0A"/>
    <w:rsid w:val="6A063706"/>
    <w:rsid w:val="6A60C1F8"/>
    <w:rsid w:val="6A74968D"/>
    <w:rsid w:val="6A7B2D0F"/>
    <w:rsid w:val="6AA60CD4"/>
    <w:rsid w:val="6AA67451"/>
    <w:rsid w:val="6AAF4D72"/>
    <w:rsid w:val="6AB29617"/>
    <w:rsid w:val="6AB446B0"/>
    <w:rsid w:val="6ACB101D"/>
    <w:rsid w:val="6AE0B89B"/>
    <w:rsid w:val="6AE68722"/>
    <w:rsid w:val="6AE9B572"/>
    <w:rsid w:val="6AEC52BE"/>
    <w:rsid w:val="6AF32224"/>
    <w:rsid w:val="6AFC8F34"/>
    <w:rsid w:val="6B007E2F"/>
    <w:rsid w:val="6B023FE0"/>
    <w:rsid w:val="6B164996"/>
    <w:rsid w:val="6B28528C"/>
    <w:rsid w:val="6B43AEAB"/>
    <w:rsid w:val="6B651FAD"/>
    <w:rsid w:val="6B6C7D33"/>
    <w:rsid w:val="6B748DD8"/>
    <w:rsid w:val="6B78E88E"/>
    <w:rsid w:val="6B8BA0DE"/>
    <w:rsid w:val="6B8BA6EC"/>
    <w:rsid w:val="6BA5DEDD"/>
    <w:rsid w:val="6BA62AB4"/>
    <w:rsid w:val="6BC14BA5"/>
    <w:rsid w:val="6BC7D56A"/>
    <w:rsid w:val="6BDD8DF1"/>
    <w:rsid w:val="6C0F9386"/>
    <w:rsid w:val="6C16FD70"/>
    <w:rsid w:val="6C19561F"/>
    <w:rsid w:val="6C1D40A0"/>
    <w:rsid w:val="6C224D20"/>
    <w:rsid w:val="6C2944A4"/>
    <w:rsid w:val="6C35BEA3"/>
    <w:rsid w:val="6C44E8F6"/>
    <w:rsid w:val="6C462E8C"/>
    <w:rsid w:val="6C572EA6"/>
    <w:rsid w:val="6C661A44"/>
    <w:rsid w:val="6C7AC6BB"/>
    <w:rsid w:val="6C985F95"/>
    <w:rsid w:val="6C9EE8E3"/>
    <w:rsid w:val="6CA9C7B8"/>
    <w:rsid w:val="6CC62136"/>
    <w:rsid w:val="6CC75193"/>
    <w:rsid w:val="6CCF3D99"/>
    <w:rsid w:val="6CDD642A"/>
    <w:rsid w:val="6CFC3523"/>
    <w:rsid w:val="6D03D13A"/>
    <w:rsid w:val="6D1344BD"/>
    <w:rsid w:val="6D3B72B7"/>
    <w:rsid w:val="6D452857"/>
    <w:rsid w:val="6D55D595"/>
    <w:rsid w:val="6D7086A5"/>
    <w:rsid w:val="6D7CAF7F"/>
    <w:rsid w:val="6D810E2D"/>
    <w:rsid w:val="6D91F811"/>
    <w:rsid w:val="6D9900BD"/>
    <w:rsid w:val="6D9BD84C"/>
    <w:rsid w:val="6DA0D274"/>
    <w:rsid w:val="6DA13144"/>
    <w:rsid w:val="6DD14353"/>
    <w:rsid w:val="6DD2CC20"/>
    <w:rsid w:val="6DDBD244"/>
    <w:rsid w:val="6DE62F65"/>
    <w:rsid w:val="6DF9E448"/>
    <w:rsid w:val="6E02CF1D"/>
    <w:rsid w:val="6E20F73D"/>
    <w:rsid w:val="6E28C84D"/>
    <w:rsid w:val="6E4DDD61"/>
    <w:rsid w:val="6E540FF1"/>
    <w:rsid w:val="6E61F197"/>
    <w:rsid w:val="6E61F66C"/>
    <w:rsid w:val="6E6BAFC7"/>
    <w:rsid w:val="6E7192D3"/>
    <w:rsid w:val="6E73FF43"/>
    <w:rsid w:val="6E77024B"/>
    <w:rsid w:val="6E7FD43D"/>
    <w:rsid w:val="6E85BB04"/>
    <w:rsid w:val="6E870185"/>
    <w:rsid w:val="6E9EB090"/>
    <w:rsid w:val="6EA41DF5"/>
    <w:rsid w:val="6EAAA167"/>
    <w:rsid w:val="6EAC777C"/>
    <w:rsid w:val="6EB8D0AA"/>
    <w:rsid w:val="6EE0D356"/>
    <w:rsid w:val="6EE57978"/>
    <w:rsid w:val="6EE5A3AA"/>
    <w:rsid w:val="6EF40F72"/>
    <w:rsid w:val="6F0FAAE7"/>
    <w:rsid w:val="6F1F0402"/>
    <w:rsid w:val="6F28C378"/>
    <w:rsid w:val="6F2B14E8"/>
    <w:rsid w:val="6F6EF6D9"/>
    <w:rsid w:val="6F8323C2"/>
    <w:rsid w:val="6F8D970B"/>
    <w:rsid w:val="6F927962"/>
    <w:rsid w:val="6F9E9F7E"/>
    <w:rsid w:val="6FA9EDFF"/>
    <w:rsid w:val="6FD406BB"/>
    <w:rsid w:val="6FE9ADC2"/>
    <w:rsid w:val="6FF58DED"/>
    <w:rsid w:val="6FFDA999"/>
    <w:rsid w:val="700A2A69"/>
    <w:rsid w:val="700DC6D0"/>
    <w:rsid w:val="701EBF69"/>
    <w:rsid w:val="70257EC5"/>
    <w:rsid w:val="70331194"/>
    <w:rsid w:val="7038C973"/>
    <w:rsid w:val="703FC9B9"/>
    <w:rsid w:val="70494D0D"/>
    <w:rsid w:val="7050F4C9"/>
    <w:rsid w:val="70550E9B"/>
    <w:rsid w:val="7075788A"/>
    <w:rsid w:val="70796F25"/>
    <w:rsid w:val="7084B8D2"/>
    <w:rsid w:val="708A39C7"/>
    <w:rsid w:val="7092EDC8"/>
    <w:rsid w:val="7094BCC8"/>
    <w:rsid w:val="709C0315"/>
    <w:rsid w:val="70CF1115"/>
    <w:rsid w:val="70D884C7"/>
    <w:rsid w:val="70DF51A8"/>
    <w:rsid w:val="70F1F873"/>
    <w:rsid w:val="7107F2FE"/>
    <w:rsid w:val="710A6CE2"/>
    <w:rsid w:val="710CC9FC"/>
    <w:rsid w:val="711521CE"/>
    <w:rsid w:val="71245223"/>
    <w:rsid w:val="7132884E"/>
    <w:rsid w:val="7160EE12"/>
    <w:rsid w:val="7165DED6"/>
    <w:rsid w:val="716C3CB9"/>
    <w:rsid w:val="719F3E4F"/>
    <w:rsid w:val="71A99731"/>
    <w:rsid w:val="71AC215C"/>
    <w:rsid w:val="71BB6F5D"/>
    <w:rsid w:val="71BD5BC6"/>
    <w:rsid w:val="71C6ECFD"/>
    <w:rsid w:val="71CA5F43"/>
    <w:rsid w:val="71DB66F7"/>
    <w:rsid w:val="71F458BF"/>
    <w:rsid w:val="72106403"/>
    <w:rsid w:val="72280BB4"/>
    <w:rsid w:val="722977DC"/>
    <w:rsid w:val="722B4E06"/>
    <w:rsid w:val="722E723A"/>
    <w:rsid w:val="724438EA"/>
    <w:rsid w:val="7263FFCE"/>
    <w:rsid w:val="726482E5"/>
    <w:rsid w:val="7282916E"/>
    <w:rsid w:val="72997FB9"/>
    <w:rsid w:val="729A84D9"/>
    <w:rsid w:val="72B23950"/>
    <w:rsid w:val="72BA5F57"/>
    <w:rsid w:val="72CC6175"/>
    <w:rsid w:val="72D95B73"/>
    <w:rsid w:val="72E831F0"/>
    <w:rsid w:val="72EB4EED"/>
    <w:rsid w:val="72EFB2BA"/>
    <w:rsid w:val="72FB4F04"/>
    <w:rsid w:val="72FC64E4"/>
    <w:rsid w:val="730D9FFE"/>
    <w:rsid w:val="7311AD1D"/>
    <w:rsid w:val="7314B3E4"/>
    <w:rsid w:val="731A1FA3"/>
    <w:rsid w:val="73210A38"/>
    <w:rsid w:val="73298FB2"/>
    <w:rsid w:val="732DADEC"/>
    <w:rsid w:val="7342C3F6"/>
    <w:rsid w:val="7344D971"/>
    <w:rsid w:val="73539F95"/>
    <w:rsid w:val="735B5154"/>
    <w:rsid w:val="739AF98D"/>
    <w:rsid w:val="73A6E2FE"/>
    <w:rsid w:val="73CC777C"/>
    <w:rsid w:val="73E33477"/>
    <w:rsid w:val="740D157C"/>
    <w:rsid w:val="7420D9D2"/>
    <w:rsid w:val="742AD336"/>
    <w:rsid w:val="743765E0"/>
    <w:rsid w:val="746D7A07"/>
    <w:rsid w:val="74858C40"/>
    <w:rsid w:val="749B7F6A"/>
    <w:rsid w:val="74A0DC3F"/>
    <w:rsid w:val="74AEFA2B"/>
    <w:rsid w:val="74BB3B96"/>
    <w:rsid w:val="74C2C539"/>
    <w:rsid w:val="74DB3978"/>
    <w:rsid w:val="75062AAC"/>
    <w:rsid w:val="750F7681"/>
    <w:rsid w:val="7514B614"/>
    <w:rsid w:val="7521DEB9"/>
    <w:rsid w:val="7522BCF6"/>
    <w:rsid w:val="7531258E"/>
    <w:rsid w:val="754966AD"/>
    <w:rsid w:val="754A4D63"/>
    <w:rsid w:val="7556FF28"/>
    <w:rsid w:val="7561B4F7"/>
    <w:rsid w:val="758E7CF7"/>
    <w:rsid w:val="7590D4F9"/>
    <w:rsid w:val="75A5D9EB"/>
    <w:rsid w:val="75C6A397"/>
    <w:rsid w:val="75E21713"/>
    <w:rsid w:val="75EA05FC"/>
    <w:rsid w:val="75FB09FB"/>
    <w:rsid w:val="75FC108A"/>
    <w:rsid w:val="75FF72ED"/>
    <w:rsid w:val="7612115E"/>
    <w:rsid w:val="76144D0D"/>
    <w:rsid w:val="76274780"/>
    <w:rsid w:val="7639CB23"/>
    <w:rsid w:val="763F3483"/>
    <w:rsid w:val="7658E0D1"/>
    <w:rsid w:val="765BF0DE"/>
    <w:rsid w:val="766156CD"/>
    <w:rsid w:val="766B60AA"/>
    <w:rsid w:val="766B844D"/>
    <w:rsid w:val="76753245"/>
    <w:rsid w:val="76860149"/>
    <w:rsid w:val="768B5A59"/>
    <w:rsid w:val="768EE29A"/>
    <w:rsid w:val="7695B418"/>
    <w:rsid w:val="76960442"/>
    <w:rsid w:val="76E2591D"/>
    <w:rsid w:val="76F9CE16"/>
    <w:rsid w:val="772B2F72"/>
    <w:rsid w:val="7730A636"/>
    <w:rsid w:val="773304CE"/>
    <w:rsid w:val="77341593"/>
    <w:rsid w:val="77355C84"/>
    <w:rsid w:val="77781B5B"/>
    <w:rsid w:val="777C5381"/>
    <w:rsid w:val="777C6A1E"/>
    <w:rsid w:val="777DEF68"/>
    <w:rsid w:val="777EE876"/>
    <w:rsid w:val="77893165"/>
    <w:rsid w:val="779A8B5C"/>
    <w:rsid w:val="77B8FE94"/>
    <w:rsid w:val="77E76A3B"/>
    <w:rsid w:val="77EDB85F"/>
    <w:rsid w:val="77FFB058"/>
    <w:rsid w:val="78081015"/>
    <w:rsid w:val="781F1AF2"/>
    <w:rsid w:val="782131F1"/>
    <w:rsid w:val="782790E6"/>
    <w:rsid w:val="78288648"/>
    <w:rsid w:val="784ABC17"/>
    <w:rsid w:val="784D43EA"/>
    <w:rsid w:val="78640359"/>
    <w:rsid w:val="786B9C5D"/>
    <w:rsid w:val="787FC05C"/>
    <w:rsid w:val="78831CAC"/>
    <w:rsid w:val="7891C24B"/>
    <w:rsid w:val="78A639D8"/>
    <w:rsid w:val="78D3C04E"/>
    <w:rsid w:val="78F868E3"/>
    <w:rsid w:val="790EE3AE"/>
    <w:rsid w:val="7912E74C"/>
    <w:rsid w:val="79289AC1"/>
    <w:rsid w:val="7932AABD"/>
    <w:rsid w:val="7937614C"/>
    <w:rsid w:val="793DB596"/>
    <w:rsid w:val="794546A0"/>
    <w:rsid w:val="794CF355"/>
    <w:rsid w:val="794CFD59"/>
    <w:rsid w:val="79656EBD"/>
    <w:rsid w:val="796A08F1"/>
    <w:rsid w:val="79702A76"/>
    <w:rsid w:val="7972C8AA"/>
    <w:rsid w:val="79744D62"/>
    <w:rsid w:val="797BBCDC"/>
    <w:rsid w:val="7986F96A"/>
    <w:rsid w:val="79885D00"/>
    <w:rsid w:val="798E59C2"/>
    <w:rsid w:val="79A7CB26"/>
    <w:rsid w:val="79CD54DA"/>
    <w:rsid w:val="79DEAF3F"/>
    <w:rsid w:val="79E3C8ED"/>
    <w:rsid w:val="79E9569C"/>
    <w:rsid w:val="79E9B144"/>
    <w:rsid w:val="79EA3292"/>
    <w:rsid w:val="79FF9439"/>
    <w:rsid w:val="7A041C05"/>
    <w:rsid w:val="7A10290A"/>
    <w:rsid w:val="7A2E05E1"/>
    <w:rsid w:val="7A36CC2F"/>
    <w:rsid w:val="7A3BA32D"/>
    <w:rsid w:val="7A51C372"/>
    <w:rsid w:val="7A5374A1"/>
    <w:rsid w:val="7A5CB268"/>
    <w:rsid w:val="7A69E987"/>
    <w:rsid w:val="7A71CDE0"/>
    <w:rsid w:val="7A7395A0"/>
    <w:rsid w:val="7A92E298"/>
    <w:rsid w:val="7A9AC5F2"/>
    <w:rsid w:val="7A9BC913"/>
    <w:rsid w:val="7AAD7114"/>
    <w:rsid w:val="7AC14695"/>
    <w:rsid w:val="7B3688BF"/>
    <w:rsid w:val="7B399327"/>
    <w:rsid w:val="7B64C8B8"/>
    <w:rsid w:val="7B6673B3"/>
    <w:rsid w:val="7B6E9862"/>
    <w:rsid w:val="7B807CDE"/>
    <w:rsid w:val="7B92804D"/>
    <w:rsid w:val="7B96AF14"/>
    <w:rsid w:val="7BBBD7E8"/>
    <w:rsid w:val="7BCB347A"/>
    <w:rsid w:val="7BD09141"/>
    <w:rsid w:val="7BD55480"/>
    <w:rsid w:val="7C06E1F2"/>
    <w:rsid w:val="7C1791B9"/>
    <w:rsid w:val="7C17DE14"/>
    <w:rsid w:val="7C233EE6"/>
    <w:rsid w:val="7C4A6C6F"/>
    <w:rsid w:val="7C576D4B"/>
    <w:rsid w:val="7C5954F9"/>
    <w:rsid w:val="7C5EE03A"/>
    <w:rsid w:val="7C713663"/>
    <w:rsid w:val="7C831020"/>
    <w:rsid w:val="7C8CB03C"/>
    <w:rsid w:val="7C8E6DA4"/>
    <w:rsid w:val="7C960FBF"/>
    <w:rsid w:val="7CA16B33"/>
    <w:rsid w:val="7CA6C325"/>
    <w:rsid w:val="7CA9A4F0"/>
    <w:rsid w:val="7CC3AF6A"/>
    <w:rsid w:val="7CCF00CC"/>
    <w:rsid w:val="7CD6C4A1"/>
    <w:rsid w:val="7CE90320"/>
    <w:rsid w:val="7CE96212"/>
    <w:rsid w:val="7CF2B75F"/>
    <w:rsid w:val="7CF88430"/>
    <w:rsid w:val="7CFB9C2F"/>
    <w:rsid w:val="7D06009D"/>
    <w:rsid w:val="7D067951"/>
    <w:rsid w:val="7D0D4A19"/>
    <w:rsid w:val="7D234D74"/>
    <w:rsid w:val="7D30A0FC"/>
    <w:rsid w:val="7D34B1CC"/>
    <w:rsid w:val="7D4086DD"/>
    <w:rsid w:val="7D664D13"/>
    <w:rsid w:val="7D6F67B0"/>
    <w:rsid w:val="7D7D4D12"/>
    <w:rsid w:val="7D7D5241"/>
    <w:rsid w:val="7D8A6C83"/>
    <w:rsid w:val="7D9A8618"/>
    <w:rsid w:val="7DB9FFA8"/>
    <w:rsid w:val="7DD021E5"/>
    <w:rsid w:val="7DD5742D"/>
    <w:rsid w:val="7DE4D134"/>
    <w:rsid w:val="7DEB98EE"/>
    <w:rsid w:val="7DEDCD4A"/>
    <w:rsid w:val="7DF2271B"/>
    <w:rsid w:val="7DF63FFA"/>
    <w:rsid w:val="7E0B2CC1"/>
    <w:rsid w:val="7E3A11B1"/>
    <w:rsid w:val="7E45EE91"/>
    <w:rsid w:val="7E700BA6"/>
    <w:rsid w:val="7E713C32"/>
    <w:rsid w:val="7E751B3F"/>
    <w:rsid w:val="7E875598"/>
    <w:rsid w:val="7E8E87C0"/>
    <w:rsid w:val="7E9F6D94"/>
    <w:rsid w:val="7EA28813"/>
    <w:rsid w:val="7EC2A866"/>
    <w:rsid w:val="7EDDBC7E"/>
    <w:rsid w:val="7EF09CAC"/>
    <w:rsid w:val="7EF23D44"/>
    <w:rsid w:val="7EF6304A"/>
    <w:rsid w:val="7F34F62A"/>
    <w:rsid w:val="7F5D0255"/>
    <w:rsid w:val="7F798F03"/>
    <w:rsid w:val="7F92E605"/>
    <w:rsid w:val="7F99C701"/>
    <w:rsid w:val="7FADFD20"/>
    <w:rsid w:val="7FBCA148"/>
    <w:rsid w:val="7FC0D9F5"/>
    <w:rsid w:val="7FE68047"/>
    <w:rsid w:val="7FED4D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454CFD6"/>
  <w15:chartTrackingRefBased/>
  <w15:docId w15:val="{440C08F6-B527-44E1-BE53-06203F6B5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0E9B"/>
    <w:rPr>
      <w:sz w:val="24"/>
      <w:szCs w:val="24"/>
    </w:rPr>
  </w:style>
  <w:style w:type="paragraph" w:styleId="Heading1">
    <w:name w:val="heading 1"/>
    <w:basedOn w:val="Normal"/>
    <w:next w:val="Normal"/>
    <w:qFormat/>
    <w:rsid w:val="0089263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7B6157"/>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semiHidden/>
    <w:unhideWhenUsed/>
    <w:qFormat/>
    <w:rsid w:val="00FF49C6"/>
    <w:pPr>
      <w:keepNext/>
      <w:spacing w:before="240" w:after="60"/>
      <w:outlineLvl w:val="2"/>
    </w:pPr>
    <w:rPr>
      <w:rFonts w:ascii="Cambria" w:hAnsi="Cambria"/>
      <w:b/>
      <w:bCs/>
      <w:sz w:val="26"/>
      <w:szCs w:val="26"/>
    </w:rPr>
  </w:style>
  <w:style w:type="paragraph" w:styleId="Heading4">
    <w:name w:val="heading 4"/>
    <w:basedOn w:val="Normal"/>
    <w:next w:val="Normal"/>
    <w:link w:val="Heading4Char"/>
    <w:unhideWhenUsed/>
    <w:qFormat/>
    <w:rsid w:val="00C9218C"/>
    <w:pPr>
      <w:keepNext/>
      <w:spacing w:before="240" w:after="60"/>
      <w:outlineLvl w:val="3"/>
    </w:pPr>
    <w:rPr>
      <w:rFonts w:ascii="Calibri" w:hAnsi="Calibri"/>
      <w:b/>
      <w:bCs/>
      <w:sz w:val="28"/>
      <w:szCs w:val="28"/>
    </w:rPr>
  </w:style>
  <w:style w:type="paragraph" w:styleId="Heading5">
    <w:name w:val="heading 5"/>
    <w:basedOn w:val="Normal"/>
    <w:next w:val="Normal"/>
    <w:link w:val="Heading5Char"/>
    <w:unhideWhenUsed/>
    <w:qFormat/>
    <w:rsid w:val="00C11B9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92636"/>
    <w:rPr>
      <w:rFonts w:cs="Times New Roman"/>
      <w:color w:val="0000FF"/>
      <w:u w:val="single"/>
    </w:rPr>
  </w:style>
  <w:style w:type="paragraph" w:styleId="Header">
    <w:name w:val="header"/>
    <w:basedOn w:val="Normal"/>
    <w:link w:val="HeaderChar"/>
    <w:rsid w:val="00892636"/>
    <w:pPr>
      <w:tabs>
        <w:tab w:val="center" w:pos="4153"/>
        <w:tab w:val="right" w:pos="8306"/>
      </w:tabs>
    </w:pPr>
  </w:style>
  <w:style w:type="paragraph" w:styleId="Footer">
    <w:name w:val="footer"/>
    <w:basedOn w:val="Normal"/>
    <w:link w:val="FooterChar"/>
    <w:uiPriority w:val="99"/>
    <w:rsid w:val="00892636"/>
    <w:pPr>
      <w:tabs>
        <w:tab w:val="center" w:pos="4153"/>
        <w:tab w:val="right" w:pos="8306"/>
      </w:tabs>
    </w:pPr>
  </w:style>
  <w:style w:type="table" w:styleId="TableGrid">
    <w:name w:val="Table Grid"/>
    <w:basedOn w:val="TableNormal"/>
    <w:uiPriority w:val="39"/>
    <w:rsid w:val="00133A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53186B"/>
    <w:rPr>
      <w:rFonts w:ascii="Tahoma" w:hAnsi="Tahoma" w:cs="Tahoma"/>
      <w:sz w:val="16"/>
      <w:szCs w:val="16"/>
    </w:rPr>
  </w:style>
  <w:style w:type="character" w:customStyle="1" w:styleId="BalloonTextChar">
    <w:name w:val="Balloon Text Char"/>
    <w:link w:val="BalloonText"/>
    <w:rsid w:val="0053186B"/>
    <w:rPr>
      <w:rFonts w:ascii="Tahoma" w:hAnsi="Tahoma" w:cs="Tahoma"/>
      <w:sz w:val="16"/>
      <w:szCs w:val="16"/>
    </w:rPr>
  </w:style>
  <w:style w:type="character" w:styleId="CommentReference">
    <w:name w:val="annotation reference"/>
    <w:uiPriority w:val="99"/>
    <w:rsid w:val="002E118C"/>
    <w:rPr>
      <w:sz w:val="16"/>
      <w:szCs w:val="16"/>
    </w:rPr>
  </w:style>
  <w:style w:type="paragraph" w:styleId="CommentText">
    <w:name w:val="annotation text"/>
    <w:basedOn w:val="Normal"/>
    <w:link w:val="CommentTextChar"/>
    <w:uiPriority w:val="99"/>
    <w:rsid w:val="002E118C"/>
    <w:rPr>
      <w:sz w:val="20"/>
      <w:szCs w:val="20"/>
    </w:rPr>
  </w:style>
  <w:style w:type="character" w:customStyle="1" w:styleId="CommentTextChar">
    <w:name w:val="Comment Text Char"/>
    <w:basedOn w:val="DefaultParagraphFont"/>
    <w:link w:val="CommentText"/>
    <w:uiPriority w:val="99"/>
    <w:rsid w:val="002E118C"/>
  </w:style>
  <w:style w:type="paragraph" w:styleId="CommentSubject">
    <w:name w:val="annotation subject"/>
    <w:basedOn w:val="CommentText"/>
    <w:next w:val="CommentText"/>
    <w:link w:val="CommentSubjectChar"/>
    <w:rsid w:val="002E118C"/>
    <w:rPr>
      <w:b/>
      <w:bCs/>
    </w:rPr>
  </w:style>
  <w:style w:type="character" w:customStyle="1" w:styleId="CommentSubjectChar">
    <w:name w:val="Comment Subject Char"/>
    <w:link w:val="CommentSubject"/>
    <w:rsid w:val="002E118C"/>
    <w:rPr>
      <w:b/>
      <w:bCs/>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
    <w:basedOn w:val="Normal"/>
    <w:link w:val="ListParagraphChar"/>
    <w:uiPriority w:val="34"/>
    <w:qFormat/>
    <w:rsid w:val="009A2BFE"/>
    <w:pPr>
      <w:ind w:left="720"/>
    </w:pPr>
  </w:style>
  <w:style w:type="paragraph" w:customStyle="1" w:styleId="Default">
    <w:name w:val="Default"/>
    <w:rsid w:val="00307EBF"/>
    <w:pPr>
      <w:autoSpaceDE w:val="0"/>
      <w:autoSpaceDN w:val="0"/>
      <w:adjustRightInd w:val="0"/>
    </w:pPr>
    <w:rPr>
      <w:rFonts w:ascii="Arial" w:hAnsi="Arial" w:cs="Arial"/>
      <w:color w:val="000000"/>
      <w:sz w:val="24"/>
      <w:szCs w:val="24"/>
    </w:rPr>
  </w:style>
  <w:style w:type="character" w:styleId="FollowedHyperlink">
    <w:name w:val="FollowedHyperlink"/>
    <w:rsid w:val="00255A6E"/>
    <w:rPr>
      <w:color w:val="800080"/>
      <w:u w:val="single"/>
    </w:rPr>
  </w:style>
  <w:style w:type="character" w:customStyle="1" w:styleId="FooterChar">
    <w:name w:val="Footer Char"/>
    <w:link w:val="Footer"/>
    <w:uiPriority w:val="99"/>
    <w:rsid w:val="0069449D"/>
    <w:rPr>
      <w:sz w:val="24"/>
      <w:szCs w:val="24"/>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
    <w:link w:val="ListParagraph"/>
    <w:uiPriority w:val="34"/>
    <w:qFormat/>
    <w:locked/>
    <w:rsid w:val="0099545A"/>
    <w:rPr>
      <w:sz w:val="24"/>
      <w:szCs w:val="24"/>
    </w:rPr>
  </w:style>
  <w:style w:type="character" w:customStyle="1" w:styleId="Heading3Char">
    <w:name w:val="Heading 3 Char"/>
    <w:link w:val="Heading3"/>
    <w:semiHidden/>
    <w:rsid w:val="00FF49C6"/>
    <w:rPr>
      <w:rFonts w:ascii="Cambria" w:eastAsia="Times New Roman" w:hAnsi="Cambria" w:cs="Times New Roman"/>
      <w:b/>
      <w:bCs/>
      <w:sz w:val="26"/>
      <w:szCs w:val="26"/>
    </w:rPr>
  </w:style>
  <w:style w:type="paragraph" w:styleId="BodyText3">
    <w:name w:val="Body Text 3"/>
    <w:basedOn w:val="Normal"/>
    <w:link w:val="BodyText3Char"/>
    <w:rsid w:val="00FF49C6"/>
    <w:pPr>
      <w:spacing w:after="120"/>
    </w:pPr>
    <w:rPr>
      <w:sz w:val="16"/>
      <w:szCs w:val="16"/>
    </w:rPr>
  </w:style>
  <w:style w:type="character" w:styleId="FootnoteReference">
    <w:name w:val="footnote reference"/>
    <w:rsid w:val="00535072"/>
    <w:rPr>
      <w:vertAlign w:val="superscript"/>
    </w:rPr>
  </w:style>
  <w:style w:type="character" w:customStyle="1" w:styleId="Heading5Char">
    <w:name w:val="Heading 5 Char"/>
    <w:link w:val="Heading5"/>
    <w:rsid w:val="00C11B95"/>
    <w:rPr>
      <w:rFonts w:ascii="Calibri" w:eastAsia="Times New Roman" w:hAnsi="Calibri" w:cs="Times New Roman"/>
      <w:b/>
      <w:bCs/>
      <w:i/>
      <w:iCs/>
      <w:sz w:val="26"/>
      <w:szCs w:val="26"/>
    </w:rPr>
  </w:style>
  <w:style w:type="paragraph" w:styleId="NormalWeb">
    <w:name w:val="Normal (Web)"/>
    <w:basedOn w:val="Normal"/>
    <w:uiPriority w:val="99"/>
    <w:unhideWhenUsed/>
    <w:rsid w:val="007A4234"/>
    <w:pPr>
      <w:spacing w:before="144" w:after="288"/>
    </w:pPr>
  </w:style>
  <w:style w:type="paragraph" w:styleId="BodyText">
    <w:name w:val="Body Text"/>
    <w:basedOn w:val="Normal"/>
    <w:link w:val="BodyTextChar"/>
    <w:rsid w:val="00490A8D"/>
    <w:pPr>
      <w:spacing w:before="240" w:after="240"/>
    </w:pPr>
    <w:rPr>
      <w:rFonts w:ascii="Arial" w:hAnsi="Arial"/>
      <w:sz w:val="16"/>
      <w:szCs w:val="20"/>
    </w:rPr>
  </w:style>
  <w:style w:type="character" w:customStyle="1" w:styleId="BodyTextChar">
    <w:name w:val="Body Text Char"/>
    <w:link w:val="BodyText"/>
    <w:rsid w:val="00490A8D"/>
    <w:rPr>
      <w:rFonts w:ascii="Arial" w:hAnsi="Arial"/>
      <w:sz w:val="16"/>
    </w:rPr>
  </w:style>
  <w:style w:type="character" w:customStyle="1" w:styleId="BodyText3Char">
    <w:name w:val="Body Text 3 Char"/>
    <w:link w:val="BodyText3"/>
    <w:rsid w:val="00FF49C6"/>
    <w:rPr>
      <w:sz w:val="16"/>
      <w:szCs w:val="16"/>
    </w:rPr>
  </w:style>
  <w:style w:type="paragraph" w:styleId="BodyText2">
    <w:name w:val="Body Text 2"/>
    <w:basedOn w:val="Normal"/>
    <w:link w:val="BodyText2Char"/>
    <w:rsid w:val="0090477C"/>
    <w:pPr>
      <w:spacing w:after="120" w:line="480" w:lineRule="auto"/>
    </w:pPr>
  </w:style>
  <w:style w:type="character" w:customStyle="1" w:styleId="BodyText2Char">
    <w:name w:val="Body Text 2 Char"/>
    <w:link w:val="BodyText2"/>
    <w:rsid w:val="0090477C"/>
    <w:rPr>
      <w:sz w:val="24"/>
      <w:szCs w:val="24"/>
    </w:rPr>
  </w:style>
  <w:style w:type="character" w:customStyle="1" w:styleId="Heading2Char">
    <w:name w:val="Heading 2 Char"/>
    <w:link w:val="Heading2"/>
    <w:semiHidden/>
    <w:rsid w:val="007B6157"/>
    <w:rPr>
      <w:rFonts w:ascii="Cambria" w:eastAsia="Times New Roman" w:hAnsi="Cambria" w:cs="Times New Roman"/>
      <w:b/>
      <w:bCs/>
      <w:i/>
      <w:iCs/>
      <w:sz w:val="28"/>
      <w:szCs w:val="28"/>
    </w:rPr>
  </w:style>
  <w:style w:type="paragraph" w:styleId="NoSpacing">
    <w:name w:val="No Spacing"/>
    <w:basedOn w:val="Normal"/>
    <w:link w:val="NoSpacingChar"/>
    <w:uiPriority w:val="1"/>
    <w:qFormat/>
    <w:rsid w:val="00647022"/>
    <w:rPr>
      <w:rFonts w:ascii="Calibri" w:hAnsi="Calibri"/>
      <w:sz w:val="20"/>
      <w:szCs w:val="20"/>
    </w:rPr>
  </w:style>
  <w:style w:type="character" w:customStyle="1" w:styleId="NoSpacingChar">
    <w:name w:val="No Spacing Char"/>
    <w:link w:val="NoSpacing"/>
    <w:uiPriority w:val="1"/>
    <w:rsid w:val="00647022"/>
    <w:rPr>
      <w:rFonts w:ascii="Calibri" w:hAnsi="Calibri"/>
    </w:rPr>
  </w:style>
  <w:style w:type="paragraph" w:styleId="Title">
    <w:name w:val="Title"/>
    <w:basedOn w:val="Normal"/>
    <w:next w:val="Normal"/>
    <w:link w:val="TitleChar"/>
    <w:qFormat/>
    <w:rsid w:val="00DF435B"/>
    <w:pPr>
      <w:spacing w:before="240" w:after="60"/>
      <w:jc w:val="center"/>
      <w:outlineLvl w:val="0"/>
    </w:pPr>
    <w:rPr>
      <w:rFonts w:ascii="Cambria" w:hAnsi="Cambria"/>
      <w:b/>
      <w:bCs/>
      <w:kern w:val="28"/>
      <w:sz w:val="32"/>
      <w:szCs w:val="32"/>
    </w:rPr>
  </w:style>
  <w:style w:type="character" w:customStyle="1" w:styleId="TitleChar">
    <w:name w:val="Title Char"/>
    <w:link w:val="Title"/>
    <w:rsid w:val="00DF435B"/>
    <w:rPr>
      <w:rFonts w:ascii="Cambria" w:eastAsia="Times New Roman" w:hAnsi="Cambria" w:cs="Times New Roman"/>
      <w:b/>
      <w:bCs/>
      <w:kern w:val="28"/>
      <w:sz w:val="32"/>
      <w:szCs w:val="32"/>
    </w:rPr>
  </w:style>
  <w:style w:type="paragraph" w:styleId="IntenseQuote">
    <w:name w:val="Intense Quote"/>
    <w:basedOn w:val="Normal"/>
    <w:next w:val="Normal"/>
    <w:link w:val="IntenseQuoteChar"/>
    <w:uiPriority w:val="30"/>
    <w:qFormat/>
    <w:rsid w:val="00DF435B"/>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DF435B"/>
    <w:rPr>
      <w:b/>
      <w:bCs/>
      <w:i/>
      <w:iCs/>
      <w:color w:val="4F81BD"/>
      <w:sz w:val="24"/>
      <w:szCs w:val="24"/>
    </w:rPr>
  </w:style>
  <w:style w:type="paragraph" w:styleId="Quote">
    <w:name w:val="Quote"/>
    <w:basedOn w:val="Normal"/>
    <w:next w:val="Normal"/>
    <w:link w:val="QuoteChar"/>
    <w:uiPriority w:val="29"/>
    <w:qFormat/>
    <w:rsid w:val="00DF435B"/>
    <w:rPr>
      <w:i/>
      <w:iCs/>
      <w:color w:val="000000"/>
    </w:rPr>
  </w:style>
  <w:style w:type="character" w:customStyle="1" w:styleId="QuoteChar">
    <w:name w:val="Quote Char"/>
    <w:link w:val="Quote"/>
    <w:uiPriority w:val="29"/>
    <w:rsid w:val="00DF435B"/>
    <w:rPr>
      <w:i/>
      <w:iCs/>
      <w:color w:val="000000"/>
      <w:sz w:val="24"/>
      <w:szCs w:val="24"/>
    </w:rPr>
  </w:style>
  <w:style w:type="character" w:styleId="Strong">
    <w:name w:val="Strong"/>
    <w:qFormat/>
    <w:rsid w:val="00DF435B"/>
    <w:rPr>
      <w:b/>
      <w:bCs/>
    </w:rPr>
  </w:style>
  <w:style w:type="paragraph" w:styleId="Subtitle">
    <w:name w:val="Subtitle"/>
    <w:basedOn w:val="Normal"/>
    <w:next w:val="Normal"/>
    <w:link w:val="SubtitleChar"/>
    <w:qFormat/>
    <w:rsid w:val="00A22A1E"/>
    <w:pPr>
      <w:spacing w:after="60"/>
      <w:jc w:val="center"/>
      <w:outlineLvl w:val="1"/>
    </w:pPr>
    <w:rPr>
      <w:rFonts w:ascii="Cambria" w:hAnsi="Cambria"/>
    </w:rPr>
  </w:style>
  <w:style w:type="character" w:customStyle="1" w:styleId="SubtitleChar">
    <w:name w:val="Subtitle Char"/>
    <w:link w:val="Subtitle"/>
    <w:rsid w:val="00A22A1E"/>
    <w:rPr>
      <w:rFonts w:ascii="Cambria" w:eastAsia="Times New Roman" w:hAnsi="Cambria" w:cs="Times New Roman"/>
      <w:sz w:val="24"/>
      <w:szCs w:val="24"/>
    </w:rPr>
  </w:style>
  <w:style w:type="character" w:styleId="IntenseEmphasis">
    <w:name w:val="Intense Emphasis"/>
    <w:uiPriority w:val="21"/>
    <w:qFormat/>
    <w:rsid w:val="00A22A1E"/>
    <w:rPr>
      <w:b/>
      <w:bCs/>
      <w:i/>
      <w:iCs/>
      <w:color w:val="4F81BD"/>
    </w:rPr>
  </w:style>
  <w:style w:type="character" w:styleId="Emphasis">
    <w:name w:val="Emphasis"/>
    <w:qFormat/>
    <w:rsid w:val="00A22A1E"/>
    <w:rPr>
      <w:i/>
      <w:iCs/>
    </w:rPr>
  </w:style>
  <w:style w:type="character" w:customStyle="1" w:styleId="Heading4Char">
    <w:name w:val="Heading 4 Char"/>
    <w:link w:val="Heading4"/>
    <w:rsid w:val="00C9218C"/>
    <w:rPr>
      <w:rFonts w:ascii="Calibri" w:eastAsia="Times New Roman" w:hAnsi="Calibri" w:cs="Times New Roman"/>
      <w:b/>
      <w:bCs/>
      <w:sz w:val="28"/>
      <w:szCs w:val="28"/>
    </w:rPr>
  </w:style>
  <w:style w:type="paragraph" w:styleId="FootnoteText">
    <w:name w:val="footnote text"/>
    <w:basedOn w:val="Normal"/>
    <w:link w:val="FootnoteTextChar"/>
    <w:rsid w:val="00BB1586"/>
    <w:rPr>
      <w:sz w:val="20"/>
      <w:szCs w:val="20"/>
      <w:lang w:eastAsia="en-US"/>
    </w:rPr>
  </w:style>
  <w:style w:type="character" w:customStyle="1" w:styleId="FootnoteTextChar">
    <w:name w:val="Footnote Text Char"/>
    <w:link w:val="FootnoteText"/>
    <w:rsid w:val="00BB1586"/>
    <w:rPr>
      <w:lang w:eastAsia="en-US"/>
    </w:rPr>
  </w:style>
  <w:style w:type="paragraph" w:customStyle="1" w:styleId="CM1">
    <w:name w:val="CM1"/>
    <w:basedOn w:val="Default"/>
    <w:next w:val="Default"/>
    <w:uiPriority w:val="99"/>
    <w:rsid w:val="000A32C8"/>
    <w:rPr>
      <w:rFonts w:ascii="EUAlbertina" w:hAnsi="EUAlbertina" w:cs="Times New Roman"/>
      <w:color w:val="auto"/>
    </w:rPr>
  </w:style>
  <w:style w:type="paragraph" w:customStyle="1" w:styleId="CM3">
    <w:name w:val="CM3"/>
    <w:basedOn w:val="Default"/>
    <w:next w:val="Default"/>
    <w:uiPriority w:val="99"/>
    <w:rsid w:val="000A32C8"/>
    <w:rPr>
      <w:rFonts w:ascii="EUAlbertina" w:hAnsi="EUAlbertina" w:cs="Times New Roman"/>
      <w:color w:val="auto"/>
    </w:rPr>
  </w:style>
  <w:style w:type="paragraph" w:customStyle="1" w:styleId="CM4">
    <w:name w:val="CM4"/>
    <w:basedOn w:val="Default"/>
    <w:next w:val="Default"/>
    <w:uiPriority w:val="99"/>
    <w:rsid w:val="000050F5"/>
    <w:rPr>
      <w:rFonts w:ascii="EUAlbertina" w:hAnsi="EUAlbertina" w:cs="Times New Roman"/>
      <w:color w:val="auto"/>
    </w:rPr>
  </w:style>
  <w:style w:type="paragraph" w:styleId="Revision">
    <w:name w:val="Revision"/>
    <w:hidden/>
    <w:uiPriority w:val="99"/>
    <w:semiHidden/>
    <w:rsid w:val="000B452B"/>
    <w:rPr>
      <w:sz w:val="24"/>
      <w:szCs w:val="24"/>
    </w:rPr>
  </w:style>
  <w:style w:type="character" w:customStyle="1" w:styleId="HeaderChar">
    <w:name w:val="Header Char"/>
    <w:link w:val="Header"/>
    <w:rsid w:val="00940E7B"/>
    <w:rPr>
      <w:sz w:val="24"/>
      <w:szCs w:val="24"/>
    </w:rPr>
  </w:style>
  <w:style w:type="paragraph" w:styleId="EndnoteText">
    <w:name w:val="endnote text"/>
    <w:basedOn w:val="Normal"/>
    <w:link w:val="EndnoteTextChar"/>
    <w:rsid w:val="006114EA"/>
    <w:rPr>
      <w:sz w:val="20"/>
      <w:szCs w:val="20"/>
    </w:rPr>
  </w:style>
  <w:style w:type="character" w:customStyle="1" w:styleId="EndnoteTextChar">
    <w:name w:val="Endnote Text Char"/>
    <w:basedOn w:val="DefaultParagraphFont"/>
    <w:link w:val="EndnoteText"/>
    <w:rsid w:val="006114EA"/>
  </w:style>
  <w:style w:type="character" w:styleId="EndnoteReference">
    <w:name w:val="endnote reference"/>
    <w:rsid w:val="006114EA"/>
    <w:rPr>
      <w:vertAlign w:val="superscript"/>
    </w:rPr>
  </w:style>
  <w:style w:type="table" w:styleId="GridTable1Light-Accent5">
    <w:name w:val="Grid Table 1 Light Accent 5"/>
    <w:basedOn w:val="TableNormal"/>
    <w:uiPriority w:val="46"/>
    <w:rsid w:val="00DC1594"/>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5Dark-Accent5">
    <w:name w:val="Grid Table 5 Dark Accent 5"/>
    <w:basedOn w:val="TableNormal"/>
    <w:uiPriority w:val="50"/>
    <w:rsid w:val="00B258F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A6072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3-Accent5">
    <w:name w:val="List Table 3 Accent 5"/>
    <w:basedOn w:val="TableNormal"/>
    <w:uiPriority w:val="48"/>
    <w:rsid w:val="00A6072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3-Accent5">
    <w:name w:val="Grid Table 3 Accent 5"/>
    <w:basedOn w:val="TableNormal"/>
    <w:uiPriority w:val="48"/>
    <w:rsid w:val="00E77040"/>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5Dark-Accent3">
    <w:name w:val="Grid Table 5 Dark Accent 3"/>
    <w:basedOn w:val="TableNormal"/>
    <w:uiPriority w:val="50"/>
    <w:rsid w:val="004122A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6">
    <w:name w:val="Grid Table 4 Accent 6"/>
    <w:basedOn w:val="TableNormal"/>
    <w:uiPriority w:val="49"/>
    <w:rsid w:val="0064234C"/>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6">
    <w:name w:val="Grid Table 2 Accent 6"/>
    <w:basedOn w:val="TableNormal"/>
    <w:uiPriority w:val="47"/>
    <w:rsid w:val="006A4823"/>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3">
    <w:name w:val="Plain Table 3"/>
    <w:basedOn w:val="TableNormal"/>
    <w:uiPriority w:val="43"/>
    <w:rsid w:val="00FA5AA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1">
    <w:name w:val="Grid Table 1 Light Accent 1"/>
    <w:basedOn w:val="TableNormal"/>
    <w:uiPriority w:val="46"/>
    <w:rsid w:val="00FA5AAF"/>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5Dark-Accent6">
    <w:name w:val="Grid Table 5 Dark Accent 6"/>
    <w:basedOn w:val="TableNormal"/>
    <w:uiPriority w:val="50"/>
    <w:rsid w:val="00FA5AA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Mention">
    <w:name w:val="Mention"/>
    <w:basedOn w:val="DefaultParagraphFont"/>
    <w:uiPriority w:val="99"/>
    <w:unhideWhenUsed/>
    <w:rPr>
      <w:color w:val="2B579A"/>
      <w:shd w:val="clear" w:color="auto" w:fill="E6E6E6"/>
    </w:rPr>
  </w:style>
  <w:style w:type="paragraph" w:customStyle="1" w:styleId="Contentsheading">
    <w:name w:val="Contents heading"/>
    <w:basedOn w:val="Normal"/>
    <w:link w:val="ContentsheadingChar"/>
    <w:qFormat/>
    <w:rsid w:val="000B52ED"/>
    <w:rPr>
      <w:rFonts w:ascii="Arial" w:eastAsiaTheme="minorEastAsia" w:hAnsi="Arial" w:cs="Arial"/>
      <w:b/>
      <w:sz w:val="32"/>
      <w:lang w:eastAsia="en-US"/>
    </w:rPr>
  </w:style>
  <w:style w:type="character" w:customStyle="1" w:styleId="ContentsheadingChar">
    <w:name w:val="Contents heading Char"/>
    <w:basedOn w:val="DefaultParagraphFont"/>
    <w:link w:val="Contentsheading"/>
    <w:rsid w:val="000B52ED"/>
    <w:rPr>
      <w:rFonts w:ascii="Arial" w:eastAsiaTheme="minorEastAsia" w:hAnsi="Arial" w:cs="Arial"/>
      <w:b/>
      <w:sz w:val="32"/>
      <w:szCs w:val="24"/>
      <w:lang w:eastAsia="en-US"/>
    </w:rPr>
  </w:style>
  <w:style w:type="paragraph" w:customStyle="1" w:styleId="Hyperlinktextstyle">
    <w:name w:val="Hyperlink text style"/>
    <w:basedOn w:val="Normal"/>
    <w:link w:val="HyperlinktextstyleChar"/>
    <w:qFormat/>
    <w:rsid w:val="000B52ED"/>
    <w:rPr>
      <w:rFonts w:ascii="Arial" w:eastAsiaTheme="minorEastAsia" w:hAnsi="Arial" w:cs="Arial"/>
      <w:color w:val="0000FF"/>
      <w:lang w:eastAsia="en-US"/>
    </w:rPr>
  </w:style>
  <w:style w:type="character" w:customStyle="1" w:styleId="HyperlinktextstyleChar">
    <w:name w:val="Hyperlink text style Char"/>
    <w:basedOn w:val="DefaultParagraphFont"/>
    <w:link w:val="Hyperlinktextstyle"/>
    <w:rsid w:val="000B52ED"/>
    <w:rPr>
      <w:rFonts w:ascii="Arial" w:eastAsiaTheme="minorEastAsia" w:hAnsi="Arial" w:cs="Arial"/>
      <w:color w:val="0000FF"/>
      <w:sz w:val="24"/>
      <w:szCs w:val="24"/>
      <w:lang w:eastAsia="en-US"/>
    </w:rPr>
  </w:style>
  <w:style w:type="table" w:styleId="ListTable3-Accent6">
    <w:name w:val="List Table 3 Accent 6"/>
    <w:basedOn w:val="TableNormal"/>
    <w:uiPriority w:val="48"/>
    <w:rsid w:val="00C63941"/>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81671">
      <w:bodyDiv w:val="1"/>
      <w:marLeft w:val="0"/>
      <w:marRight w:val="0"/>
      <w:marTop w:val="0"/>
      <w:marBottom w:val="0"/>
      <w:divBdr>
        <w:top w:val="none" w:sz="0" w:space="0" w:color="auto"/>
        <w:left w:val="none" w:sz="0" w:space="0" w:color="auto"/>
        <w:bottom w:val="none" w:sz="0" w:space="0" w:color="auto"/>
        <w:right w:val="none" w:sz="0" w:space="0" w:color="auto"/>
      </w:divBdr>
    </w:div>
    <w:div w:id="133983940">
      <w:bodyDiv w:val="1"/>
      <w:marLeft w:val="0"/>
      <w:marRight w:val="0"/>
      <w:marTop w:val="0"/>
      <w:marBottom w:val="0"/>
      <w:divBdr>
        <w:top w:val="none" w:sz="0" w:space="0" w:color="auto"/>
        <w:left w:val="none" w:sz="0" w:space="0" w:color="auto"/>
        <w:bottom w:val="none" w:sz="0" w:space="0" w:color="auto"/>
        <w:right w:val="none" w:sz="0" w:space="0" w:color="auto"/>
      </w:divBdr>
    </w:div>
    <w:div w:id="154801994">
      <w:bodyDiv w:val="1"/>
      <w:marLeft w:val="0"/>
      <w:marRight w:val="0"/>
      <w:marTop w:val="0"/>
      <w:marBottom w:val="0"/>
      <w:divBdr>
        <w:top w:val="none" w:sz="0" w:space="0" w:color="auto"/>
        <w:left w:val="none" w:sz="0" w:space="0" w:color="auto"/>
        <w:bottom w:val="none" w:sz="0" w:space="0" w:color="auto"/>
        <w:right w:val="none" w:sz="0" w:space="0" w:color="auto"/>
      </w:divBdr>
    </w:div>
    <w:div w:id="347954214">
      <w:bodyDiv w:val="1"/>
      <w:marLeft w:val="0"/>
      <w:marRight w:val="0"/>
      <w:marTop w:val="0"/>
      <w:marBottom w:val="0"/>
      <w:divBdr>
        <w:top w:val="none" w:sz="0" w:space="0" w:color="auto"/>
        <w:left w:val="none" w:sz="0" w:space="0" w:color="auto"/>
        <w:bottom w:val="none" w:sz="0" w:space="0" w:color="auto"/>
        <w:right w:val="none" w:sz="0" w:space="0" w:color="auto"/>
      </w:divBdr>
    </w:div>
    <w:div w:id="424688439">
      <w:bodyDiv w:val="1"/>
      <w:marLeft w:val="0"/>
      <w:marRight w:val="0"/>
      <w:marTop w:val="0"/>
      <w:marBottom w:val="0"/>
      <w:divBdr>
        <w:top w:val="none" w:sz="0" w:space="0" w:color="auto"/>
        <w:left w:val="none" w:sz="0" w:space="0" w:color="auto"/>
        <w:bottom w:val="none" w:sz="0" w:space="0" w:color="auto"/>
        <w:right w:val="none" w:sz="0" w:space="0" w:color="auto"/>
      </w:divBdr>
    </w:div>
    <w:div w:id="521894859">
      <w:bodyDiv w:val="1"/>
      <w:marLeft w:val="0"/>
      <w:marRight w:val="0"/>
      <w:marTop w:val="0"/>
      <w:marBottom w:val="0"/>
      <w:divBdr>
        <w:top w:val="none" w:sz="0" w:space="0" w:color="auto"/>
        <w:left w:val="none" w:sz="0" w:space="0" w:color="auto"/>
        <w:bottom w:val="none" w:sz="0" w:space="0" w:color="auto"/>
        <w:right w:val="none" w:sz="0" w:space="0" w:color="auto"/>
      </w:divBdr>
    </w:div>
    <w:div w:id="531916488">
      <w:bodyDiv w:val="1"/>
      <w:marLeft w:val="0"/>
      <w:marRight w:val="0"/>
      <w:marTop w:val="0"/>
      <w:marBottom w:val="0"/>
      <w:divBdr>
        <w:top w:val="none" w:sz="0" w:space="0" w:color="auto"/>
        <w:left w:val="none" w:sz="0" w:space="0" w:color="auto"/>
        <w:bottom w:val="none" w:sz="0" w:space="0" w:color="auto"/>
        <w:right w:val="none" w:sz="0" w:space="0" w:color="auto"/>
      </w:divBdr>
    </w:div>
    <w:div w:id="543635059">
      <w:bodyDiv w:val="1"/>
      <w:marLeft w:val="0"/>
      <w:marRight w:val="0"/>
      <w:marTop w:val="0"/>
      <w:marBottom w:val="0"/>
      <w:divBdr>
        <w:top w:val="none" w:sz="0" w:space="0" w:color="auto"/>
        <w:left w:val="none" w:sz="0" w:space="0" w:color="auto"/>
        <w:bottom w:val="none" w:sz="0" w:space="0" w:color="auto"/>
        <w:right w:val="none" w:sz="0" w:space="0" w:color="auto"/>
      </w:divBdr>
    </w:div>
    <w:div w:id="560139586">
      <w:bodyDiv w:val="1"/>
      <w:marLeft w:val="0"/>
      <w:marRight w:val="0"/>
      <w:marTop w:val="0"/>
      <w:marBottom w:val="0"/>
      <w:divBdr>
        <w:top w:val="none" w:sz="0" w:space="0" w:color="auto"/>
        <w:left w:val="none" w:sz="0" w:space="0" w:color="auto"/>
        <w:bottom w:val="none" w:sz="0" w:space="0" w:color="auto"/>
        <w:right w:val="none" w:sz="0" w:space="0" w:color="auto"/>
      </w:divBdr>
    </w:div>
    <w:div w:id="619843716">
      <w:bodyDiv w:val="1"/>
      <w:marLeft w:val="0"/>
      <w:marRight w:val="0"/>
      <w:marTop w:val="0"/>
      <w:marBottom w:val="0"/>
      <w:divBdr>
        <w:top w:val="none" w:sz="0" w:space="0" w:color="auto"/>
        <w:left w:val="none" w:sz="0" w:space="0" w:color="auto"/>
        <w:bottom w:val="none" w:sz="0" w:space="0" w:color="auto"/>
        <w:right w:val="none" w:sz="0" w:space="0" w:color="auto"/>
      </w:divBdr>
    </w:div>
    <w:div w:id="640160129">
      <w:bodyDiv w:val="1"/>
      <w:marLeft w:val="0"/>
      <w:marRight w:val="0"/>
      <w:marTop w:val="0"/>
      <w:marBottom w:val="0"/>
      <w:divBdr>
        <w:top w:val="none" w:sz="0" w:space="0" w:color="auto"/>
        <w:left w:val="none" w:sz="0" w:space="0" w:color="auto"/>
        <w:bottom w:val="none" w:sz="0" w:space="0" w:color="auto"/>
        <w:right w:val="none" w:sz="0" w:space="0" w:color="auto"/>
      </w:divBdr>
    </w:div>
    <w:div w:id="657415802">
      <w:bodyDiv w:val="1"/>
      <w:marLeft w:val="0"/>
      <w:marRight w:val="0"/>
      <w:marTop w:val="0"/>
      <w:marBottom w:val="0"/>
      <w:divBdr>
        <w:top w:val="none" w:sz="0" w:space="0" w:color="auto"/>
        <w:left w:val="none" w:sz="0" w:space="0" w:color="auto"/>
        <w:bottom w:val="none" w:sz="0" w:space="0" w:color="auto"/>
        <w:right w:val="none" w:sz="0" w:space="0" w:color="auto"/>
      </w:divBdr>
    </w:div>
    <w:div w:id="690646007">
      <w:bodyDiv w:val="1"/>
      <w:marLeft w:val="0"/>
      <w:marRight w:val="0"/>
      <w:marTop w:val="0"/>
      <w:marBottom w:val="0"/>
      <w:divBdr>
        <w:top w:val="none" w:sz="0" w:space="0" w:color="auto"/>
        <w:left w:val="none" w:sz="0" w:space="0" w:color="auto"/>
        <w:bottom w:val="none" w:sz="0" w:space="0" w:color="auto"/>
        <w:right w:val="none" w:sz="0" w:space="0" w:color="auto"/>
      </w:divBdr>
      <w:divsChild>
        <w:div w:id="1373001555">
          <w:marLeft w:val="0"/>
          <w:marRight w:val="0"/>
          <w:marTop w:val="0"/>
          <w:marBottom w:val="0"/>
          <w:divBdr>
            <w:top w:val="none" w:sz="0" w:space="0" w:color="auto"/>
            <w:left w:val="none" w:sz="0" w:space="0" w:color="auto"/>
            <w:bottom w:val="none" w:sz="0" w:space="0" w:color="auto"/>
            <w:right w:val="none" w:sz="0" w:space="0" w:color="auto"/>
          </w:divBdr>
          <w:divsChild>
            <w:div w:id="1260677476">
              <w:marLeft w:val="0"/>
              <w:marRight w:val="0"/>
              <w:marTop w:val="0"/>
              <w:marBottom w:val="0"/>
              <w:divBdr>
                <w:top w:val="none" w:sz="0" w:space="0" w:color="auto"/>
                <w:left w:val="none" w:sz="0" w:space="0" w:color="auto"/>
                <w:bottom w:val="none" w:sz="0" w:space="0" w:color="auto"/>
                <w:right w:val="none" w:sz="0" w:space="0" w:color="auto"/>
              </w:divBdr>
              <w:divsChild>
                <w:div w:id="1561818519">
                  <w:marLeft w:val="-3150"/>
                  <w:marRight w:val="-3150"/>
                  <w:marTop w:val="0"/>
                  <w:marBottom w:val="0"/>
                  <w:divBdr>
                    <w:top w:val="none" w:sz="0" w:space="0" w:color="auto"/>
                    <w:left w:val="none" w:sz="0" w:space="0" w:color="auto"/>
                    <w:bottom w:val="none" w:sz="0" w:space="0" w:color="auto"/>
                    <w:right w:val="none" w:sz="0" w:space="0" w:color="auto"/>
                  </w:divBdr>
                  <w:divsChild>
                    <w:div w:id="546842172">
                      <w:marLeft w:val="3150"/>
                      <w:marRight w:val="3150"/>
                      <w:marTop w:val="0"/>
                      <w:marBottom w:val="0"/>
                      <w:divBdr>
                        <w:top w:val="none" w:sz="0" w:space="0" w:color="auto"/>
                        <w:left w:val="none" w:sz="0" w:space="0" w:color="auto"/>
                        <w:bottom w:val="none" w:sz="0" w:space="0" w:color="auto"/>
                        <w:right w:val="none" w:sz="0" w:space="0" w:color="auto"/>
                      </w:divBdr>
                      <w:divsChild>
                        <w:div w:id="1948417304">
                          <w:marLeft w:val="0"/>
                          <w:marRight w:val="0"/>
                          <w:marTop w:val="0"/>
                          <w:marBottom w:val="0"/>
                          <w:divBdr>
                            <w:top w:val="none" w:sz="0" w:space="0" w:color="auto"/>
                            <w:left w:val="none" w:sz="0" w:space="0" w:color="auto"/>
                            <w:bottom w:val="none" w:sz="0" w:space="0" w:color="auto"/>
                            <w:right w:val="none" w:sz="0" w:space="0" w:color="auto"/>
                          </w:divBdr>
                          <w:divsChild>
                            <w:div w:id="2087609918">
                              <w:marLeft w:val="-150"/>
                              <w:marRight w:val="0"/>
                              <w:marTop w:val="0"/>
                              <w:marBottom w:val="0"/>
                              <w:divBdr>
                                <w:top w:val="none" w:sz="0" w:space="0" w:color="auto"/>
                                <w:left w:val="none" w:sz="0" w:space="0" w:color="auto"/>
                                <w:bottom w:val="none" w:sz="0" w:space="0" w:color="auto"/>
                                <w:right w:val="none" w:sz="0" w:space="0" w:color="auto"/>
                              </w:divBdr>
                              <w:divsChild>
                                <w:div w:id="1024163799">
                                  <w:marLeft w:val="0"/>
                                  <w:marRight w:val="0"/>
                                  <w:marTop w:val="0"/>
                                  <w:marBottom w:val="0"/>
                                  <w:divBdr>
                                    <w:top w:val="none" w:sz="0" w:space="0" w:color="auto"/>
                                    <w:left w:val="none" w:sz="0" w:space="0" w:color="auto"/>
                                    <w:bottom w:val="none" w:sz="0" w:space="0" w:color="auto"/>
                                    <w:right w:val="none" w:sz="0" w:space="0" w:color="auto"/>
                                  </w:divBdr>
                                  <w:divsChild>
                                    <w:div w:id="1491364443">
                                      <w:marLeft w:val="-390"/>
                                      <w:marRight w:val="-390"/>
                                      <w:marTop w:val="0"/>
                                      <w:marBottom w:val="360"/>
                                      <w:divBdr>
                                        <w:top w:val="none" w:sz="0" w:space="0" w:color="auto"/>
                                        <w:left w:val="none" w:sz="0" w:space="0" w:color="auto"/>
                                        <w:bottom w:val="single" w:sz="6" w:space="18" w:color="E9EEF6"/>
                                        <w:right w:val="none" w:sz="0" w:space="0" w:color="auto"/>
                                      </w:divBdr>
                                      <w:divsChild>
                                        <w:div w:id="62543232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26732775">
      <w:bodyDiv w:val="1"/>
      <w:marLeft w:val="0"/>
      <w:marRight w:val="0"/>
      <w:marTop w:val="0"/>
      <w:marBottom w:val="0"/>
      <w:divBdr>
        <w:top w:val="none" w:sz="0" w:space="0" w:color="auto"/>
        <w:left w:val="none" w:sz="0" w:space="0" w:color="auto"/>
        <w:bottom w:val="none" w:sz="0" w:space="0" w:color="auto"/>
        <w:right w:val="none" w:sz="0" w:space="0" w:color="auto"/>
      </w:divBdr>
    </w:div>
    <w:div w:id="755370645">
      <w:bodyDiv w:val="1"/>
      <w:marLeft w:val="0"/>
      <w:marRight w:val="0"/>
      <w:marTop w:val="0"/>
      <w:marBottom w:val="0"/>
      <w:divBdr>
        <w:top w:val="none" w:sz="0" w:space="0" w:color="auto"/>
        <w:left w:val="none" w:sz="0" w:space="0" w:color="auto"/>
        <w:bottom w:val="none" w:sz="0" w:space="0" w:color="auto"/>
        <w:right w:val="none" w:sz="0" w:space="0" w:color="auto"/>
      </w:divBdr>
    </w:div>
    <w:div w:id="978337533">
      <w:bodyDiv w:val="1"/>
      <w:marLeft w:val="0"/>
      <w:marRight w:val="0"/>
      <w:marTop w:val="0"/>
      <w:marBottom w:val="0"/>
      <w:divBdr>
        <w:top w:val="none" w:sz="0" w:space="0" w:color="auto"/>
        <w:left w:val="none" w:sz="0" w:space="0" w:color="auto"/>
        <w:bottom w:val="none" w:sz="0" w:space="0" w:color="auto"/>
        <w:right w:val="none" w:sz="0" w:space="0" w:color="auto"/>
      </w:divBdr>
    </w:div>
    <w:div w:id="1327519094">
      <w:bodyDiv w:val="1"/>
      <w:marLeft w:val="0"/>
      <w:marRight w:val="0"/>
      <w:marTop w:val="0"/>
      <w:marBottom w:val="0"/>
      <w:divBdr>
        <w:top w:val="none" w:sz="0" w:space="0" w:color="auto"/>
        <w:left w:val="none" w:sz="0" w:space="0" w:color="auto"/>
        <w:bottom w:val="none" w:sz="0" w:space="0" w:color="auto"/>
        <w:right w:val="none" w:sz="0" w:space="0" w:color="auto"/>
      </w:divBdr>
    </w:div>
    <w:div w:id="1337726882">
      <w:bodyDiv w:val="1"/>
      <w:marLeft w:val="0"/>
      <w:marRight w:val="0"/>
      <w:marTop w:val="0"/>
      <w:marBottom w:val="0"/>
      <w:divBdr>
        <w:top w:val="none" w:sz="0" w:space="0" w:color="auto"/>
        <w:left w:val="none" w:sz="0" w:space="0" w:color="auto"/>
        <w:bottom w:val="none" w:sz="0" w:space="0" w:color="auto"/>
        <w:right w:val="none" w:sz="0" w:space="0" w:color="auto"/>
      </w:divBdr>
    </w:div>
    <w:div w:id="1357198334">
      <w:bodyDiv w:val="1"/>
      <w:marLeft w:val="0"/>
      <w:marRight w:val="0"/>
      <w:marTop w:val="0"/>
      <w:marBottom w:val="0"/>
      <w:divBdr>
        <w:top w:val="none" w:sz="0" w:space="0" w:color="auto"/>
        <w:left w:val="none" w:sz="0" w:space="0" w:color="auto"/>
        <w:bottom w:val="none" w:sz="0" w:space="0" w:color="auto"/>
        <w:right w:val="none" w:sz="0" w:space="0" w:color="auto"/>
      </w:divBdr>
    </w:div>
    <w:div w:id="1379474736">
      <w:bodyDiv w:val="1"/>
      <w:marLeft w:val="0"/>
      <w:marRight w:val="0"/>
      <w:marTop w:val="0"/>
      <w:marBottom w:val="0"/>
      <w:divBdr>
        <w:top w:val="none" w:sz="0" w:space="0" w:color="auto"/>
        <w:left w:val="none" w:sz="0" w:space="0" w:color="auto"/>
        <w:bottom w:val="none" w:sz="0" w:space="0" w:color="auto"/>
        <w:right w:val="none" w:sz="0" w:space="0" w:color="auto"/>
      </w:divBdr>
    </w:div>
    <w:div w:id="1387488470">
      <w:bodyDiv w:val="1"/>
      <w:marLeft w:val="0"/>
      <w:marRight w:val="0"/>
      <w:marTop w:val="0"/>
      <w:marBottom w:val="0"/>
      <w:divBdr>
        <w:top w:val="none" w:sz="0" w:space="0" w:color="auto"/>
        <w:left w:val="none" w:sz="0" w:space="0" w:color="auto"/>
        <w:bottom w:val="none" w:sz="0" w:space="0" w:color="auto"/>
        <w:right w:val="none" w:sz="0" w:space="0" w:color="auto"/>
      </w:divBdr>
    </w:div>
    <w:div w:id="1411928279">
      <w:bodyDiv w:val="1"/>
      <w:marLeft w:val="0"/>
      <w:marRight w:val="0"/>
      <w:marTop w:val="0"/>
      <w:marBottom w:val="0"/>
      <w:divBdr>
        <w:top w:val="none" w:sz="0" w:space="0" w:color="auto"/>
        <w:left w:val="none" w:sz="0" w:space="0" w:color="auto"/>
        <w:bottom w:val="none" w:sz="0" w:space="0" w:color="auto"/>
        <w:right w:val="none" w:sz="0" w:space="0" w:color="auto"/>
      </w:divBdr>
    </w:div>
    <w:div w:id="1435055624">
      <w:bodyDiv w:val="1"/>
      <w:marLeft w:val="0"/>
      <w:marRight w:val="0"/>
      <w:marTop w:val="0"/>
      <w:marBottom w:val="0"/>
      <w:divBdr>
        <w:top w:val="none" w:sz="0" w:space="0" w:color="auto"/>
        <w:left w:val="none" w:sz="0" w:space="0" w:color="auto"/>
        <w:bottom w:val="none" w:sz="0" w:space="0" w:color="auto"/>
        <w:right w:val="none" w:sz="0" w:space="0" w:color="auto"/>
      </w:divBdr>
    </w:div>
    <w:div w:id="1579243674">
      <w:bodyDiv w:val="1"/>
      <w:marLeft w:val="0"/>
      <w:marRight w:val="0"/>
      <w:marTop w:val="0"/>
      <w:marBottom w:val="0"/>
      <w:divBdr>
        <w:top w:val="none" w:sz="0" w:space="0" w:color="auto"/>
        <w:left w:val="none" w:sz="0" w:space="0" w:color="auto"/>
        <w:bottom w:val="none" w:sz="0" w:space="0" w:color="auto"/>
        <w:right w:val="none" w:sz="0" w:space="0" w:color="auto"/>
      </w:divBdr>
    </w:div>
    <w:div w:id="1589659625">
      <w:bodyDiv w:val="1"/>
      <w:marLeft w:val="0"/>
      <w:marRight w:val="0"/>
      <w:marTop w:val="0"/>
      <w:marBottom w:val="0"/>
      <w:divBdr>
        <w:top w:val="none" w:sz="0" w:space="0" w:color="auto"/>
        <w:left w:val="none" w:sz="0" w:space="0" w:color="auto"/>
        <w:bottom w:val="none" w:sz="0" w:space="0" w:color="auto"/>
        <w:right w:val="none" w:sz="0" w:space="0" w:color="auto"/>
      </w:divBdr>
    </w:div>
    <w:div w:id="1598707953">
      <w:bodyDiv w:val="1"/>
      <w:marLeft w:val="0"/>
      <w:marRight w:val="0"/>
      <w:marTop w:val="0"/>
      <w:marBottom w:val="0"/>
      <w:divBdr>
        <w:top w:val="none" w:sz="0" w:space="0" w:color="auto"/>
        <w:left w:val="none" w:sz="0" w:space="0" w:color="auto"/>
        <w:bottom w:val="none" w:sz="0" w:space="0" w:color="auto"/>
        <w:right w:val="none" w:sz="0" w:space="0" w:color="auto"/>
      </w:divBdr>
    </w:div>
    <w:div w:id="1683973482">
      <w:bodyDiv w:val="1"/>
      <w:marLeft w:val="0"/>
      <w:marRight w:val="0"/>
      <w:marTop w:val="0"/>
      <w:marBottom w:val="0"/>
      <w:divBdr>
        <w:top w:val="none" w:sz="0" w:space="0" w:color="auto"/>
        <w:left w:val="none" w:sz="0" w:space="0" w:color="auto"/>
        <w:bottom w:val="none" w:sz="0" w:space="0" w:color="auto"/>
        <w:right w:val="none" w:sz="0" w:space="0" w:color="auto"/>
      </w:divBdr>
      <w:divsChild>
        <w:div w:id="353465268">
          <w:marLeft w:val="0"/>
          <w:marRight w:val="0"/>
          <w:marTop w:val="0"/>
          <w:marBottom w:val="0"/>
          <w:divBdr>
            <w:top w:val="none" w:sz="0" w:space="0" w:color="auto"/>
            <w:left w:val="none" w:sz="0" w:space="0" w:color="auto"/>
            <w:bottom w:val="none" w:sz="0" w:space="0" w:color="auto"/>
            <w:right w:val="none" w:sz="0" w:space="0" w:color="auto"/>
          </w:divBdr>
          <w:divsChild>
            <w:div w:id="1455247112">
              <w:marLeft w:val="0"/>
              <w:marRight w:val="0"/>
              <w:marTop w:val="0"/>
              <w:marBottom w:val="0"/>
              <w:divBdr>
                <w:top w:val="single" w:sz="2" w:space="0" w:color="FFFFFF"/>
                <w:left w:val="single" w:sz="6" w:space="0" w:color="FFFFFF"/>
                <w:bottom w:val="single" w:sz="6" w:space="0" w:color="FFFFFF"/>
                <w:right w:val="single" w:sz="6" w:space="0" w:color="FFFFFF"/>
              </w:divBdr>
            </w:div>
          </w:divsChild>
        </w:div>
      </w:divsChild>
    </w:div>
    <w:div w:id="1743797724">
      <w:bodyDiv w:val="1"/>
      <w:marLeft w:val="0"/>
      <w:marRight w:val="0"/>
      <w:marTop w:val="0"/>
      <w:marBottom w:val="0"/>
      <w:divBdr>
        <w:top w:val="none" w:sz="0" w:space="0" w:color="auto"/>
        <w:left w:val="none" w:sz="0" w:space="0" w:color="auto"/>
        <w:bottom w:val="none" w:sz="0" w:space="0" w:color="auto"/>
        <w:right w:val="none" w:sz="0" w:space="0" w:color="auto"/>
      </w:divBdr>
      <w:divsChild>
        <w:div w:id="770515202">
          <w:marLeft w:val="0"/>
          <w:marRight w:val="0"/>
          <w:marTop w:val="0"/>
          <w:marBottom w:val="0"/>
          <w:divBdr>
            <w:top w:val="none" w:sz="0" w:space="0" w:color="auto"/>
            <w:left w:val="none" w:sz="0" w:space="0" w:color="auto"/>
            <w:bottom w:val="none" w:sz="0" w:space="0" w:color="auto"/>
            <w:right w:val="none" w:sz="0" w:space="0" w:color="auto"/>
          </w:divBdr>
          <w:divsChild>
            <w:div w:id="1934167182">
              <w:marLeft w:val="0"/>
              <w:marRight w:val="0"/>
              <w:marTop w:val="0"/>
              <w:marBottom w:val="0"/>
              <w:divBdr>
                <w:top w:val="single" w:sz="2" w:space="0" w:color="FFFFFF"/>
                <w:left w:val="single" w:sz="6" w:space="0" w:color="FFFFFF"/>
                <w:bottom w:val="single" w:sz="6" w:space="0" w:color="FFFFFF"/>
                <w:right w:val="single" w:sz="6" w:space="0" w:color="FFFFFF"/>
              </w:divBdr>
            </w:div>
          </w:divsChild>
        </w:div>
      </w:divsChild>
    </w:div>
    <w:div w:id="1752465330">
      <w:bodyDiv w:val="1"/>
      <w:marLeft w:val="0"/>
      <w:marRight w:val="0"/>
      <w:marTop w:val="0"/>
      <w:marBottom w:val="0"/>
      <w:divBdr>
        <w:top w:val="none" w:sz="0" w:space="0" w:color="auto"/>
        <w:left w:val="none" w:sz="0" w:space="0" w:color="auto"/>
        <w:bottom w:val="none" w:sz="0" w:space="0" w:color="auto"/>
        <w:right w:val="none" w:sz="0" w:space="0" w:color="auto"/>
      </w:divBdr>
    </w:div>
    <w:div w:id="1762751961">
      <w:bodyDiv w:val="1"/>
      <w:marLeft w:val="0"/>
      <w:marRight w:val="0"/>
      <w:marTop w:val="0"/>
      <w:marBottom w:val="0"/>
      <w:divBdr>
        <w:top w:val="none" w:sz="0" w:space="0" w:color="auto"/>
        <w:left w:val="none" w:sz="0" w:space="0" w:color="auto"/>
        <w:bottom w:val="none" w:sz="0" w:space="0" w:color="auto"/>
        <w:right w:val="none" w:sz="0" w:space="0" w:color="auto"/>
      </w:divBdr>
      <w:divsChild>
        <w:div w:id="1307781106">
          <w:marLeft w:val="360"/>
          <w:marRight w:val="0"/>
          <w:marTop w:val="200"/>
          <w:marBottom w:val="0"/>
          <w:divBdr>
            <w:top w:val="none" w:sz="0" w:space="0" w:color="auto"/>
            <w:left w:val="none" w:sz="0" w:space="0" w:color="auto"/>
            <w:bottom w:val="none" w:sz="0" w:space="0" w:color="auto"/>
            <w:right w:val="none" w:sz="0" w:space="0" w:color="auto"/>
          </w:divBdr>
        </w:div>
        <w:div w:id="75328726">
          <w:marLeft w:val="360"/>
          <w:marRight w:val="0"/>
          <w:marTop w:val="200"/>
          <w:marBottom w:val="0"/>
          <w:divBdr>
            <w:top w:val="none" w:sz="0" w:space="0" w:color="auto"/>
            <w:left w:val="none" w:sz="0" w:space="0" w:color="auto"/>
            <w:bottom w:val="none" w:sz="0" w:space="0" w:color="auto"/>
            <w:right w:val="none" w:sz="0" w:space="0" w:color="auto"/>
          </w:divBdr>
        </w:div>
        <w:div w:id="1274439294">
          <w:marLeft w:val="360"/>
          <w:marRight w:val="0"/>
          <w:marTop w:val="200"/>
          <w:marBottom w:val="0"/>
          <w:divBdr>
            <w:top w:val="none" w:sz="0" w:space="0" w:color="auto"/>
            <w:left w:val="none" w:sz="0" w:space="0" w:color="auto"/>
            <w:bottom w:val="none" w:sz="0" w:space="0" w:color="auto"/>
            <w:right w:val="none" w:sz="0" w:space="0" w:color="auto"/>
          </w:divBdr>
        </w:div>
        <w:div w:id="491681675">
          <w:marLeft w:val="360"/>
          <w:marRight w:val="0"/>
          <w:marTop w:val="200"/>
          <w:marBottom w:val="0"/>
          <w:divBdr>
            <w:top w:val="none" w:sz="0" w:space="0" w:color="auto"/>
            <w:left w:val="none" w:sz="0" w:space="0" w:color="auto"/>
            <w:bottom w:val="none" w:sz="0" w:space="0" w:color="auto"/>
            <w:right w:val="none" w:sz="0" w:space="0" w:color="auto"/>
          </w:divBdr>
        </w:div>
        <w:div w:id="1821967065">
          <w:marLeft w:val="360"/>
          <w:marRight w:val="0"/>
          <w:marTop w:val="200"/>
          <w:marBottom w:val="0"/>
          <w:divBdr>
            <w:top w:val="none" w:sz="0" w:space="0" w:color="auto"/>
            <w:left w:val="none" w:sz="0" w:space="0" w:color="auto"/>
            <w:bottom w:val="none" w:sz="0" w:space="0" w:color="auto"/>
            <w:right w:val="none" w:sz="0" w:space="0" w:color="auto"/>
          </w:divBdr>
        </w:div>
        <w:div w:id="1716737079">
          <w:marLeft w:val="360"/>
          <w:marRight w:val="0"/>
          <w:marTop w:val="200"/>
          <w:marBottom w:val="0"/>
          <w:divBdr>
            <w:top w:val="none" w:sz="0" w:space="0" w:color="auto"/>
            <w:left w:val="none" w:sz="0" w:space="0" w:color="auto"/>
            <w:bottom w:val="none" w:sz="0" w:space="0" w:color="auto"/>
            <w:right w:val="none" w:sz="0" w:space="0" w:color="auto"/>
          </w:divBdr>
        </w:div>
      </w:divsChild>
    </w:div>
    <w:div w:id="1816028430">
      <w:bodyDiv w:val="1"/>
      <w:marLeft w:val="0"/>
      <w:marRight w:val="0"/>
      <w:marTop w:val="0"/>
      <w:marBottom w:val="0"/>
      <w:divBdr>
        <w:top w:val="none" w:sz="0" w:space="0" w:color="auto"/>
        <w:left w:val="none" w:sz="0" w:space="0" w:color="auto"/>
        <w:bottom w:val="none" w:sz="0" w:space="0" w:color="auto"/>
        <w:right w:val="none" w:sz="0" w:space="0" w:color="auto"/>
      </w:divBdr>
    </w:div>
    <w:div w:id="1955554002">
      <w:bodyDiv w:val="1"/>
      <w:marLeft w:val="0"/>
      <w:marRight w:val="0"/>
      <w:marTop w:val="0"/>
      <w:marBottom w:val="0"/>
      <w:divBdr>
        <w:top w:val="none" w:sz="0" w:space="0" w:color="auto"/>
        <w:left w:val="none" w:sz="0" w:space="0" w:color="auto"/>
        <w:bottom w:val="none" w:sz="0" w:space="0" w:color="auto"/>
        <w:right w:val="none" w:sz="0" w:space="0" w:color="auto"/>
      </w:divBdr>
      <w:divsChild>
        <w:div w:id="61224903">
          <w:marLeft w:val="0"/>
          <w:marRight w:val="0"/>
          <w:marTop w:val="0"/>
          <w:marBottom w:val="0"/>
          <w:divBdr>
            <w:top w:val="none" w:sz="0" w:space="0" w:color="auto"/>
            <w:left w:val="none" w:sz="0" w:space="0" w:color="auto"/>
            <w:bottom w:val="none" w:sz="0" w:space="0" w:color="auto"/>
            <w:right w:val="none" w:sz="0" w:space="0" w:color="auto"/>
          </w:divBdr>
          <w:divsChild>
            <w:div w:id="463154493">
              <w:marLeft w:val="0"/>
              <w:marRight w:val="0"/>
              <w:marTop w:val="0"/>
              <w:marBottom w:val="0"/>
              <w:divBdr>
                <w:top w:val="none" w:sz="0" w:space="0" w:color="auto"/>
                <w:left w:val="none" w:sz="0" w:space="0" w:color="auto"/>
                <w:bottom w:val="none" w:sz="0" w:space="0" w:color="auto"/>
                <w:right w:val="none" w:sz="0" w:space="0" w:color="auto"/>
              </w:divBdr>
              <w:divsChild>
                <w:div w:id="1666127440">
                  <w:marLeft w:val="0"/>
                  <w:marRight w:val="0"/>
                  <w:marTop w:val="0"/>
                  <w:marBottom w:val="0"/>
                  <w:divBdr>
                    <w:top w:val="none" w:sz="0" w:space="0" w:color="auto"/>
                    <w:left w:val="none" w:sz="0" w:space="0" w:color="auto"/>
                    <w:bottom w:val="none" w:sz="0" w:space="0" w:color="auto"/>
                    <w:right w:val="none" w:sz="0" w:space="0" w:color="auto"/>
                  </w:divBdr>
                  <w:divsChild>
                    <w:div w:id="1202206957">
                      <w:marLeft w:val="0"/>
                      <w:marRight w:val="0"/>
                      <w:marTop w:val="0"/>
                      <w:marBottom w:val="0"/>
                      <w:divBdr>
                        <w:top w:val="none" w:sz="0" w:space="0" w:color="auto"/>
                        <w:left w:val="none" w:sz="0" w:space="0" w:color="auto"/>
                        <w:bottom w:val="none" w:sz="0" w:space="0" w:color="auto"/>
                        <w:right w:val="none" w:sz="0" w:space="0" w:color="auto"/>
                      </w:divBdr>
                      <w:divsChild>
                        <w:div w:id="1895316606">
                          <w:marLeft w:val="0"/>
                          <w:marRight w:val="0"/>
                          <w:marTop w:val="0"/>
                          <w:marBottom w:val="0"/>
                          <w:divBdr>
                            <w:top w:val="none" w:sz="0" w:space="0" w:color="auto"/>
                            <w:left w:val="none" w:sz="0" w:space="0" w:color="auto"/>
                            <w:bottom w:val="none" w:sz="0" w:space="0" w:color="auto"/>
                            <w:right w:val="none" w:sz="0" w:space="0" w:color="auto"/>
                          </w:divBdr>
                          <w:divsChild>
                            <w:div w:id="200003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1852419">
      <w:bodyDiv w:val="1"/>
      <w:marLeft w:val="0"/>
      <w:marRight w:val="0"/>
      <w:marTop w:val="0"/>
      <w:marBottom w:val="0"/>
      <w:divBdr>
        <w:top w:val="none" w:sz="0" w:space="0" w:color="auto"/>
        <w:left w:val="none" w:sz="0" w:space="0" w:color="auto"/>
        <w:bottom w:val="none" w:sz="0" w:space="0" w:color="auto"/>
        <w:right w:val="none" w:sz="0" w:space="0" w:color="auto"/>
      </w:divBdr>
      <w:divsChild>
        <w:div w:id="403457626">
          <w:marLeft w:val="0"/>
          <w:marRight w:val="0"/>
          <w:marTop w:val="0"/>
          <w:marBottom w:val="0"/>
          <w:divBdr>
            <w:top w:val="none" w:sz="0" w:space="0" w:color="auto"/>
            <w:left w:val="none" w:sz="0" w:space="0" w:color="auto"/>
            <w:bottom w:val="none" w:sz="0" w:space="0" w:color="auto"/>
            <w:right w:val="none" w:sz="0" w:space="0" w:color="auto"/>
          </w:divBdr>
          <w:divsChild>
            <w:div w:id="1722945915">
              <w:marLeft w:val="0"/>
              <w:marRight w:val="0"/>
              <w:marTop w:val="0"/>
              <w:marBottom w:val="0"/>
              <w:divBdr>
                <w:top w:val="none" w:sz="0" w:space="0" w:color="FFFFFF"/>
                <w:left w:val="none" w:sz="0" w:space="0" w:color="FFFFFF"/>
                <w:bottom w:val="none" w:sz="0" w:space="0" w:color="FFFFFF"/>
                <w:right w:val="none" w:sz="0" w:space="0" w:color="FFFFFF"/>
              </w:divBdr>
              <w:divsChild>
                <w:div w:id="692921793">
                  <w:marLeft w:val="0"/>
                  <w:marRight w:val="0"/>
                  <w:marTop w:val="0"/>
                  <w:marBottom w:val="0"/>
                  <w:divBdr>
                    <w:top w:val="none" w:sz="0" w:space="0" w:color="auto"/>
                    <w:left w:val="none" w:sz="0" w:space="0" w:color="auto"/>
                    <w:bottom w:val="none" w:sz="0" w:space="0" w:color="auto"/>
                    <w:right w:val="none" w:sz="0" w:space="0" w:color="auto"/>
                  </w:divBdr>
                  <w:divsChild>
                    <w:div w:id="1073239013">
                      <w:marLeft w:val="0"/>
                      <w:marRight w:val="0"/>
                      <w:marTop w:val="0"/>
                      <w:marBottom w:val="0"/>
                      <w:divBdr>
                        <w:top w:val="none" w:sz="0" w:space="0" w:color="auto"/>
                        <w:left w:val="none" w:sz="0" w:space="0" w:color="auto"/>
                        <w:bottom w:val="none" w:sz="0" w:space="0" w:color="auto"/>
                        <w:right w:val="none" w:sz="0" w:space="0" w:color="auto"/>
                      </w:divBdr>
                      <w:divsChild>
                        <w:div w:id="758143017">
                          <w:marLeft w:val="0"/>
                          <w:marRight w:val="0"/>
                          <w:marTop w:val="0"/>
                          <w:marBottom w:val="0"/>
                          <w:divBdr>
                            <w:top w:val="none" w:sz="0" w:space="0" w:color="auto"/>
                            <w:left w:val="none" w:sz="0" w:space="0" w:color="auto"/>
                            <w:bottom w:val="none" w:sz="0" w:space="0" w:color="auto"/>
                            <w:right w:val="none" w:sz="0" w:space="0" w:color="auto"/>
                          </w:divBdr>
                          <w:divsChild>
                            <w:div w:id="38090403">
                              <w:marLeft w:val="0"/>
                              <w:marRight w:val="0"/>
                              <w:marTop w:val="0"/>
                              <w:marBottom w:val="0"/>
                              <w:divBdr>
                                <w:top w:val="none" w:sz="0" w:space="0" w:color="auto"/>
                                <w:left w:val="none" w:sz="0" w:space="0" w:color="auto"/>
                                <w:bottom w:val="none" w:sz="0" w:space="0" w:color="auto"/>
                                <w:right w:val="none" w:sz="0" w:space="0" w:color="auto"/>
                              </w:divBdr>
                              <w:divsChild>
                                <w:div w:id="116852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068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3.xml"/><Relationship Id="Rdd3f18ef04914c3b"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7585fafbaf374fe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eader" Target="head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1D1E98B3209D4493493866D5B8328A" ma:contentTypeVersion="11" ma:contentTypeDescription="Create a new document." ma:contentTypeScope="" ma:versionID="83836de0f8ce747b0ea32f506073f8ed">
  <xsd:schema xmlns:xsd="http://www.w3.org/2001/XMLSchema" xmlns:xs="http://www.w3.org/2001/XMLSchema" xmlns:p="http://schemas.microsoft.com/office/2006/metadata/properties" xmlns:ns3="fad5256b-9034-4098-a484-2992d39a629e" targetNamespace="http://schemas.microsoft.com/office/2006/metadata/properties" ma:root="true" ma:fieldsID="dc5289dd0e35882fcb675e7348f871bc" ns3:_="">
    <xsd:import namespace="fad5256b-9034-4098-a484-2992d39a629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d5256b-9034-4098-a484-2992d39a62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etadata xmlns="http://www.objective.com/ecm/document/metadata/FF3C5B18883D4E21973B57C2EEED7FD1" version="1.0.0">
  <systemFields>
    <field name="Objective-Id">
      <value order="0">A36420383</value>
    </field>
    <field name="Objective-Title">
      <value order="0">Doc 2 - Consultation Response Form</value>
    </field>
    <field name="Objective-Description">
      <value order="0"/>
    </field>
    <field name="Objective-CreationStamp">
      <value order="0">2021-09-07T07:33:16Z</value>
    </field>
    <field name="Objective-IsApproved">
      <value order="0">false</value>
    </field>
    <field name="Objective-IsPublished">
      <value order="0">true</value>
    </field>
    <field name="Objective-DatePublished">
      <value order="0">2021-09-15T12:42:48Z</value>
    </field>
    <field name="Objective-ModificationStamp">
      <value order="0">2021-09-15T12:42:48Z</value>
    </field>
    <field name="Objective-Owner">
      <value order="0">Roberts, Emma (ESNR - ERA - Agriculture, Sustainable Development Division)</value>
    </field>
    <field name="Objective-Path">
      <value order="0">Objective Global Folder:Business File Plan:Economy, Skills &amp; Natural Resources (ESNR):Economy, Skills &amp; Natural Resources (ESNR) - ERA - Agriculture Sustainability &amp; Development:1 - Save:1. Ministerial Work - Agriculture, Sustainable Development Division - 2021:Lesley Griffiths MS - Minister for Rural Affairs, North Wales &amp; Trefnydd - Agriculture, Sustainable Development Division - 2021-2022:Lesley Griffiths MS - Minister for Rural Affairs, North Wales &amp; Trefnydd - Agriculture, Sustainable Development Division - Ministerial Advice - 2021:MA/LG/2776/21 - Changes to Livestock Identification, Registration and Movement Reporting Consultation</value>
    </field>
    <field name="Objective-Parent">
      <value order="0">MA/LG/2776/21 - Changes to Livestock Identification, Registration and Movement Reporting Consultation</value>
    </field>
    <field name="Objective-State">
      <value order="0">Published</value>
    </field>
    <field name="Objective-VersionId">
      <value order="0">vA71445577</value>
    </field>
    <field name="Objective-Version">
      <value order="0">4.0</value>
    </field>
    <field name="Objective-VersionNumber">
      <value order="0">5</value>
    </field>
    <field name="Objective-VersionComment">
      <value order="0"/>
    </field>
    <field name="Objective-FileNumber">
      <value order="0">qA1475180</value>
    </field>
    <field name="Objective-Classification">
      <value order="0">Official</value>
    </field>
    <field name="Objective-Caveats">
      <value order="0"/>
    </field>
  </systemFields>
  <catalogues>
    <catalogue name="Document Type Catalogue" type="type" ori="id:cA14">
      <field name="Objective-Date Acquired">
        <value order="0">2021-09-06T23:00:00Z</value>
      </field>
      <field name="Objective-Official Translation">
        <value order="0"/>
      </field>
      <field name="Objective-Connect Creator">
        <value order="0"/>
      </field>
    </catalogue>
  </catalogues>
</meta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7708A-994F-4C0C-896B-20DA6F02A17E}">
  <ds:schemaRefs>
    <ds:schemaRef ds:uri="http://purl.org/dc/terms/"/>
    <ds:schemaRef ds:uri="fad5256b-9034-4098-a484-2992d39a629e"/>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7EE725A3-278B-4BE6-800F-C2F4FF2112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d5256b-9034-4098-a484-2992d39a62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8FC958-B255-4E05-A163-B0E28F33F6FF}">
  <ds:schemaRefs>
    <ds:schemaRef ds:uri="http://schemas.microsoft.com/sharepoint/v3/contenttype/forms"/>
  </ds:schemaRefs>
</ds:datastoreItem>
</file>

<file path=customXml/itemProps4.xml><?xml version="1.0" encoding="utf-8"?>
<ds:datastoreItem xmlns:ds="http://schemas.openxmlformats.org/officeDocument/2006/customXml" ds:itemID="{5745109E-2DDF-40CB-AC2B-FF9B10C90820}">
  <ds:schemaRefs>
    <ds:schemaRef ds:uri="http://www.objective.com/ecm/document/metadata/FF3C5B18883D4E21973B57C2EEED7FD1"/>
  </ds:schemaRefs>
</ds:datastoreItem>
</file>

<file path=customXml/itemProps5.xml><?xml version="1.0" encoding="utf-8"?>
<ds:datastoreItem xmlns:ds="http://schemas.openxmlformats.org/officeDocument/2006/customXml" ds:itemID="{FBD8D91B-B9AA-4C13-911C-97F4616A5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713</Words>
  <Characters>406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Welsh Government</vt:lpstr>
    </vt:vector>
  </TitlesOfParts>
  <Company>Welsh Assembly Government</Company>
  <LinksUpToDate>false</LinksUpToDate>
  <CharactersWithSpaces>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sh Government</dc:title>
  <dc:subject/>
  <dc:creator>CONFIDENTIAL DOCUMENT – NOT FOR ONWARD DISTRIBUTION</dc:creator>
  <cp:keywords/>
  <dc:description/>
  <cp:lastModifiedBy>Morgan, Owen (ESNR - Economy, Skills &amp; Natural Resources)</cp:lastModifiedBy>
  <cp:revision>2</cp:revision>
  <cp:lastPrinted>2020-02-27T20:30:00Z</cp:lastPrinted>
  <dcterms:created xsi:type="dcterms:W3CDTF">2021-09-30T09:48:00Z</dcterms:created>
  <dcterms:modified xsi:type="dcterms:W3CDTF">2021-09-30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bjective-Id">
    <vt:lpwstr>A36420383</vt:lpwstr>
  </property>
  <property fmtid="{D5CDD505-2E9C-101B-9397-08002B2CF9AE}" pid="3" name="Objective-Title">
    <vt:lpwstr>Doc 2 - Consultation Response Form</vt:lpwstr>
  </property>
  <property fmtid="{D5CDD505-2E9C-101B-9397-08002B2CF9AE}" pid="4" name="Objective-Comment">
    <vt:lpwstr/>
  </property>
  <property fmtid="{D5CDD505-2E9C-101B-9397-08002B2CF9AE}" pid="5" name="Objective-CreationStamp">
    <vt:filetime>2021-09-07T07:33:26Z</vt:filetime>
  </property>
  <property fmtid="{D5CDD505-2E9C-101B-9397-08002B2CF9AE}" pid="6" name="Objective-IsApproved">
    <vt:bool>false</vt:bool>
  </property>
  <property fmtid="{D5CDD505-2E9C-101B-9397-08002B2CF9AE}" pid="7" name="Objective-IsPublished">
    <vt:bool>true</vt:bool>
  </property>
  <property fmtid="{D5CDD505-2E9C-101B-9397-08002B2CF9AE}" pid="8" name="Objective-DatePublished">
    <vt:filetime>2021-09-15T12:42:48Z</vt:filetime>
  </property>
  <property fmtid="{D5CDD505-2E9C-101B-9397-08002B2CF9AE}" pid="9" name="Objective-ModificationStamp">
    <vt:filetime>2021-09-15T12:42:48Z</vt:filetime>
  </property>
  <property fmtid="{D5CDD505-2E9C-101B-9397-08002B2CF9AE}" pid="10" name="Objective-Owner">
    <vt:lpwstr>Roberts, Emma (ESNR - ERA - Agriculture, Sustainable Development Division)</vt:lpwstr>
  </property>
  <property fmtid="{D5CDD505-2E9C-101B-9397-08002B2CF9AE}" pid="11" name="Objective-Path">
    <vt:lpwstr>Objective Global Folder:Business File Plan:Economy, Skills &amp; Natural Resources (ESNR):Economy, Skills &amp; Natural Resources (ESNR) - ERA - Agriculture Sustainability &amp; Development:1 - Save:1. Ministerial Work - Agriculture, Sustainable Development Division </vt:lpwstr>
  </property>
  <property fmtid="{D5CDD505-2E9C-101B-9397-08002B2CF9AE}" pid="12" name="Objective-Parent">
    <vt:lpwstr>MA/LG/2776/21 - Changes to Livestock Identification, Registration and Movement Reporting Consultation</vt:lpwstr>
  </property>
  <property fmtid="{D5CDD505-2E9C-101B-9397-08002B2CF9AE}" pid="13" name="Objective-State">
    <vt:lpwstr>Published</vt:lpwstr>
  </property>
  <property fmtid="{D5CDD505-2E9C-101B-9397-08002B2CF9AE}" pid="14" name="Objective-Version">
    <vt:lpwstr>4.0</vt:lpwstr>
  </property>
  <property fmtid="{D5CDD505-2E9C-101B-9397-08002B2CF9AE}" pid="15" name="Objective-VersionNumber">
    <vt:r8>5</vt:r8>
  </property>
  <property fmtid="{D5CDD505-2E9C-101B-9397-08002B2CF9AE}" pid="16" name="Objective-VersionComment">
    <vt:lpwstr/>
  </property>
  <property fmtid="{D5CDD505-2E9C-101B-9397-08002B2CF9AE}" pid="17" name="Objective-FileNumber">
    <vt:lpwstr/>
  </property>
  <property fmtid="{D5CDD505-2E9C-101B-9397-08002B2CF9AE}" pid="18" name="Objective-Classification">
    <vt:lpwstr>[Inherited - Official]</vt:lpwstr>
  </property>
  <property fmtid="{D5CDD505-2E9C-101B-9397-08002B2CF9AE}" pid="19" name="Objective-Caveats">
    <vt:lpwstr/>
  </property>
  <property fmtid="{D5CDD505-2E9C-101B-9397-08002B2CF9AE}" pid="20" name="Objective-Language [system]">
    <vt:lpwstr>English (eng)</vt:lpwstr>
  </property>
  <property fmtid="{D5CDD505-2E9C-101B-9397-08002B2CF9AE}" pid="21" name="Objective-Date Acquired [system]">
    <vt:filetime>2018-10-25T00:00:00Z</vt:filetime>
  </property>
  <property fmtid="{D5CDD505-2E9C-101B-9397-08002B2CF9AE}" pid="22" name="Objective-What to Keep [system]">
    <vt:lpwstr>No</vt:lpwstr>
  </property>
  <property fmtid="{D5CDD505-2E9C-101B-9397-08002B2CF9AE}" pid="23" name="Objective-Official Translation [system]">
    <vt:lpwstr/>
  </property>
  <property fmtid="{D5CDD505-2E9C-101B-9397-08002B2CF9AE}" pid="24" name="Objective-Connect Creator [system]">
    <vt:lpwstr/>
  </property>
  <property fmtid="{D5CDD505-2E9C-101B-9397-08002B2CF9AE}" pid="25" name="Objective-Language">
    <vt:lpwstr>English (eng)</vt:lpwstr>
  </property>
  <property fmtid="{D5CDD505-2E9C-101B-9397-08002B2CF9AE}" pid="26" name="Objective-Date Acquired">
    <vt:filetime>2021-09-06T23:00:00Z</vt:filetime>
  </property>
  <property fmtid="{D5CDD505-2E9C-101B-9397-08002B2CF9AE}" pid="27" name="Objective-What to Keep">
    <vt:lpwstr>No</vt:lpwstr>
  </property>
  <property fmtid="{D5CDD505-2E9C-101B-9397-08002B2CF9AE}" pid="28" name="Objective-Official Translation">
    <vt:lpwstr/>
  </property>
  <property fmtid="{D5CDD505-2E9C-101B-9397-08002B2CF9AE}" pid="29" name="Objective-Connect Creator">
    <vt:lpwstr/>
  </property>
  <property fmtid="{D5CDD505-2E9C-101B-9397-08002B2CF9AE}" pid="30" name="ContentTypeId">
    <vt:lpwstr>0x010100031D1E98B3209D4493493866D5B8328A</vt:lpwstr>
  </property>
  <property fmtid="{D5CDD505-2E9C-101B-9397-08002B2CF9AE}" pid="31" name="Objective-Description">
    <vt:lpwstr/>
  </property>
  <property fmtid="{D5CDD505-2E9C-101B-9397-08002B2CF9AE}" pid="32" name="Objective-VersionId">
    <vt:lpwstr>vA71445577</vt:lpwstr>
  </property>
</Properties>
</file>